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XSpec="center" w:tblpY="1651"/>
        <w:tblW w:w="9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98"/>
        <w:gridCol w:w="2117"/>
        <w:gridCol w:w="3039"/>
      </w:tblGrid>
      <w:tr w:rsidR="00517F80" w:rsidRPr="00517F80" w14:paraId="15CC170C" w14:textId="77777777" w:rsidTr="00517F80">
        <w:trPr>
          <w:trHeight w:val="2420"/>
        </w:trPr>
        <w:tc>
          <w:tcPr>
            <w:tcW w:w="9154" w:type="dxa"/>
            <w:gridSpan w:val="3"/>
          </w:tcPr>
          <w:p w14:paraId="741914E5" w14:textId="77777777" w:rsidR="0073689E" w:rsidRPr="00517F80" w:rsidRDefault="0073689E" w:rsidP="00517F80">
            <w:pPr>
              <w:pStyle w:val="TitlePage"/>
              <w:tabs>
                <w:tab w:val="left" w:pos="450"/>
              </w:tabs>
              <w:spacing w:before="0" w:line="240" w:lineRule="auto"/>
              <w:ind w:left="450" w:firstLine="30"/>
              <w:jc w:val="left"/>
              <w:rPr>
                <w:bCs/>
                <w:kern w:val="2"/>
                <w:sz w:val="24"/>
                <w:szCs w:val="24"/>
              </w:rPr>
            </w:pPr>
            <w:r w:rsidRPr="00517F80">
              <w:rPr>
                <w:bCs/>
                <w:kern w:val="2"/>
                <w:sz w:val="24"/>
                <w:szCs w:val="24"/>
              </w:rPr>
              <w:t xml:space="preserve">                                                                 FORM 2</w:t>
            </w:r>
          </w:p>
          <w:p w14:paraId="01439459" w14:textId="77777777" w:rsidR="0073689E" w:rsidRPr="00517F80" w:rsidRDefault="0073689E" w:rsidP="00517F80">
            <w:pPr>
              <w:pStyle w:val="TitlePage"/>
              <w:tabs>
                <w:tab w:val="left" w:pos="450"/>
                <w:tab w:val="left" w:pos="3135"/>
                <w:tab w:val="center" w:pos="4842"/>
              </w:tabs>
              <w:spacing w:before="0" w:line="240" w:lineRule="auto"/>
              <w:ind w:left="450" w:firstLine="30"/>
              <w:rPr>
                <w:b w:val="0"/>
                <w:kern w:val="2"/>
                <w:sz w:val="24"/>
                <w:szCs w:val="24"/>
              </w:rPr>
            </w:pPr>
            <w:r w:rsidRPr="00517F80">
              <w:rPr>
                <w:b w:val="0"/>
                <w:kern w:val="2"/>
                <w:sz w:val="24"/>
                <w:szCs w:val="24"/>
              </w:rPr>
              <w:t>THE PATENTS ACT 1970</w:t>
            </w:r>
          </w:p>
          <w:p w14:paraId="189ED740" w14:textId="77777777" w:rsidR="0073689E" w:rsidRPr="00517F80" w:rsidRDefault="0073689E" w:rsidP="00517F80">
            <w:pPr>
              <w:pStyle w:val="TitlePage"/>
              <w:tabs>
                <w:tab w:val="left" w:pos="450"/>
              </w:tabs>
              <w:spacing w:before="0" w:line="240" w:lineRule="auto"/>
              <w:ind w:left="450" w:firstLine="30"/>
              <w:rPr>
                <w:b w:val="0"/>
                <w:kern w:val="2"/>
                <w:sz w:val="24"/>
                <w:szCs w:val="24"/>
              </w:rPr>
            </w:pPr>
            <w:r w:rsidRPr="00517F80">
              <w:rPr>
                <w:b w:val="0"/>
                <w:kern w:val="2"/>
                <w:sz w:val="24"/>
                <w:szCs w:val="24"/>
              </w:rPr>
              <w:t>39 of 1970</w:t>
            </w:r>
          </w:p>
          <w:p w14:paraId="20B47F94" w14:textId="77777777" w:rsidR="0073689E" w:rsidRPr="00517F80" w:rsidRDefault="0073689E" w:rsidP="00517F80">
            <w:pPr>
              <w:pStyle w:val="TitlePage"/>
              <w:tabs>
                <w:tab w:val="left" w:pos="450"/>
              </w:tabs>
              <w:spacing w:before="0" w:line="240" w:lineRule="auto"/>
              <w:ind w:left="450" w:firstLine="30"/>
              <w:rPr>
                <w:b w:val="0"/>
                <w:kern w:val="2"/>
                <w:sz w:val="24"/>
                <w:szCs w:val="24"/>
              </w:rPr>
            </w:pPr>
            <w:r w:rsidRPr="00517F80">
              <w:rPr>
                <w:b w:val="0"/>
                <w:kern w:val="2"/>
                <w:sz w:val="24"/>
                <w:szCs w:val="24"/>
              </w:rPr>
              <w:t>&amp;</w:t>
            </w:r>
          </w:p>
          <w:p w14:paraId="478F2120" w14:textId="77777777" w:rsidR="0073689E" w:rsidRPr="00517F80" w:rsidRDefault="0073689E" w:rsidP="00517F80">
            <w:pPr>
              <w:pStyle w:val="TitlePage"/>
              <w:tabs>
                <w:tab w:val="left" w:pos="450"/>
              </w:tabs>
              <w:spacing w:before="0" w:line="240" w:lineRule="auto"/>
              <w:ind w:left="450" w:firstLine="30"/>
              <w:rPr>
                <w:bCs/>
                <w:kern w:val="2"/>
                <w:sz w:val="24"/>
                <w:szCs w:val="24"/>
              </w:rPr>
            </w:pPr>
            <w:r w:rsidRPr="00517F80">
              <w:rPr>
                <w:b w:val="0"/>
                <w:kern w:val="2"/>
                <w:sz w:val="24"/>
                <w:szCs w:val="24"/>
              </w:rPr>
              <w:t>The Patent Rules 2003</w:t>
            </w:r>
          </w:p>
          <w:p w14:paraId="58F6AE57" w14:textId="77777777" w:rsidR="0073689E" w:rsidRPr="00517F80" w:rsidRDefault="00AA2385" w:rsidP="00517F80">
            <w:pPr>
              <w:pStyle w:val="TitleCenterSmallCaps"/>
              <w:tabs>
                <w:tab w:val="left" w:pos="450"/>
              </w:tabs>
              <w:spacing w:line="240" w:lineRule="auto"/>
              <w:ind w:left="450" w:firstLine="30"/>
              <w:rPr>
                <w:rFonts w:ascii="Times New Roman" w:hAnsi="Times New Roman"/>
                <w:b/>
                <w:bCs/>
                <w:szCs w:val="24"/>
              </w:rPr>
            </w:pPr>
            <w:r w:rsidRPr="00517F80">
              <w:rPr>
                <w:rFonts w:ascii="Times New Roman" w:hAnsi="Times New Roman"/>
                <w:b/>
                <w:bCs/>
                <w:szCs w:val="24"/>
              </w:rPr>
              <w:t xml:space="preserve">COMPLETE </w:t>
            </w:r>
            <w:r w:rsidR="0073689E" w:rsidRPr="00517F80">
              <w:rPr>
                <w:rFonts w:ascii="Times New Roman" w:hAnsi="Times New Roman"/>
                <w:b/>
                <w:bCs/>
                <w:szCs w:val="24"/>
              </w:rPr>
              <w:t>SPECIFICATION</w:t>
            </w:r>
          </w:p>
          <w:p w14:paraId="0A8B1C5F" w14:textId="77777777" w:rsidR="0073689E" w:rsidRPr="00517F80" w:rsidRDefault="0073689E" w:rsidP="00517F80">
            <w:pPr>
              <w:pStyle w:val="TitleCenterSmallCaps"/>
              <w:tabs>
                <w:tab w:val="left" w:pos="450"/>
                <w:tab w:val="left" w:pos="1440"/>
              </w:tabs>
              <w:spacing w:line="240" w:lineRule="auto"/>
              <w:ind w:left="450" w:firstLine="30"/>
              <w:rPr>
                <w:rFonts w:ascii="Times New Roman" w:hAnsi="Times New Roman"/>
                <w:bCs/>
                <w:szCs w:val="24"/>
              </w:rPr>
            </w:pPr>
            <w:r w:rsidRPr="00517F80">
              <w:rPr>
                <w:rFonts w:ascii="Times New Roman" w:eastAsia="SimSun" w:hAnsi="Times New Roman"/>
                <w:smallCaps w:val="0"/>
                <w:kern w:val="2"/>
                <w:szCs w:val="24"/>
              </w:rPr>
              <w:t>(see sections 10 &amp; rule 13)</w:t>
            </w:r>
          </w:p>
        </w:tc>
      </w:tr>
      <w:tr w:rsidR="00517F80" w:rsidRPr="00517F80" w14:paraId="4CE1C229" w14:textId="77777777" w:rsidTr="00370500">
        <w:trPr>
          <w:trHeight w:val="828"/>
        </w:trPr>
        <w:tc>
          <w:tcPr>
            <w:tcW w:w="9154" w:type="dxa"/>
            <w:gridSpan w:val="3"/>
          </w:tcPr>
          <w:p w14:paraId="519CD31E" w14:textId="77777777" w:rsidR="0073689E" w:rsidRPr="00517F80" w:rsidRDefault="0073689E" w:rsidP="00517F80">
            <w:pPr>
              <w:pStyle w:val="TitleCenterSmallCaps"/>
              <w:numPr>
                <w:ilvl w:val="0"/>
                <w:numId w:val="3"/>
              </w:numPr>
              <w:tabs>
                <w:tab w:val="left" w:pos="450"/>
                <w:tab w:val="left" w:pos="1440"/>
              </w:tabs>
              <w:spacing w:line="360" w:lineRule="auto"/>
              <w:jc w:val="left"/>
              <w:rPr>
                <w:rFonts w:ascii="Times New Roman" w:hAnsi="Times New Roman"/>
                <w:b/>
                <w:bCs/>
                <w:szCs w:val="24"/>
              </w:rPr>
            </w:pPr>
            <w:r w:rsidRPr="00517F80">
              <w:rPr>
                <w:rFonts w:ascii="Times New Roman" w:hAnsi="Times New Roman"/>
                <w:b/>
                <w:bCs/>
                <w:szCs w:val="24"/>
              </w:rPr>
              <w:t>TITLE OF THE INVENTION</w:t>
            </w:r>
          </w:p>
          <w:p w14:paraId="085C02BD" w14:textId="7F618306" w:rsidR="0073689E" w:rsidRPr="00517F80" w:rsidRDefault="002C428C" w:rsidP="00517F80">
            <w:pPr>
              <w:pStyle w:val="CENTER-HEADING"/>
              <w:spacing w:after="0"/>
              <w:outlineLvl w:val="0"/>
              <w:rPr>
                <w:rFonts w:ascii="Times New Roman" w:eastAsia="Times New Roman" w:hAnsi="Times New Roman" w:cs="Times New Roman"/>
                <w:b/>
                <w:caps w:val="0"/>
                <w:u w:val="none"/>
                <w:shd w:val="clear" w:color="auto" w:fill="FFFFFF"/>
                <w:lang w:val="en-IN"/>
              </w:rPr>
            </w:pPr>
            <w:r>
              <w:rPr>
                <w:rFonts w:ascii="Times New Roman" w:eastAsia="Times New Roman" w:hAnsi="Times New Roman" w:cs="Times New Roman"/>
                <w:b/>
                <w:caps w:val="0"/>
                <w:u w:val="none"/>
                <w:shd w:val="clear" w:color="auto" w:fill="FFFFFF"/>
                <w:lang w:val="en-IN"/>
              </w:rPr>
              <w:t>“</w:t>
            </w:r>
            <w:r w:rsidR="00517F80" w:rsidRPr="00517F80">
              <w:rPr>
                <w:rFonts w:ascii="Times New Roman" w:eastAsia="Times New Roman" w:hAnsi="Times New Roman" w:cs="Times New Roman"/>
                <w:b/>
                <w:caps w:val="0"/>
                <w:u w:val="none"/>
                <w:shd w:val="clear" w:color="auto" w:fill="FFFFFF"/>
                <w:lang w:val="en-IN"/>
              </w:rPr>
              <w:t>IOT - BASED SMART CONTROL USING HAND GESTURE</w:t>
            </w:r>
            <w:r>
              <w:rPr>
                <w:rFonts w:ascii="Times New Roman" w:eastAsia="Times New Roman" w:hAnsi="Times New Roman" w:cs="Times New Roman"/>
                <w:b/>
                <w:caps w:val="0"/>
                <w:u w:val="none"/>
                <w:shd w:val="clear" w:color="auto" w:fill="FFFFFF"/>
                <w:lang w:val="en-IN"/>
              </w:rPr>
              <w:t>”</w:t>
            </w:r>
          </w:p>
        </w:tc>
      </w:tr>
      <w:tr w:rsidR="00517F80" w:rsidRPr="00517F80" w14:paraId="08786A68" w14:textId="77777777" w:rsidTr="00370500">
        <w:trPr>
          <w:trHeight w:val="498"/>
        </w:trPr>
        <w:tc>
          <w:tcPr>
            <w:tcW w:w="9154" w:type="dxa"/>
            <w:gridSpan w:val="3"/>
          </w:tcPr>
          <w:p w14:paraId="0BE26CE6" w14:textId="77777777" w:rsidR="0073689E" w:rsidRPr="00517F80" w:rsidRDefault="0073689E" w:rsidP="00517F80">
            <w:pPr>
              <w:pStyle w:val="TitleCenterSmallCaps"/>
              <w:numPr>
                <w:ilvl w:val="0"/>
                <w:numId w:val="3"/>
              </w:numPr>
              <w:tabs>
                <w:tab w:val="left" w:pos="450"/>
                <w:tab w:val="left" w:pos="1440"/>
              </w:tabs>
              <w:spacing w:line="360" w:lineRule="auto"/>
              <w:jc w:val="left"/>
              <w:rPr>
                <w:rFonts w:ascii="Times New Roman" w:hAnsi="Times New Roman"/>
                <w:b/>
                <w:bCs/>
                <w:szCs w:val="24"/>
              </w:rPr>
            </w:pPr>
            <w:r w:rsidRPr="00517F80">
              <w:rPr>
                <w:rFonts w:ascii="Times New Roman" w:hAnsi="Times New Roman"/>
                <w:b/>
                <w:bCs/>
                <w:szCs w:val="24"/>
              </w:rPr>
              <w:t>APPLICANTS (S)</w:t>
            </w:r>
          </w:p>
        </w:tc>
      </w:tr>
      <w:tr w:rsidR="00517F80" w:rsidRPr="00517F80" w14:paraId="4B5A7FD5" w14:textId="77777777" w:rsidTr="006A3A6F">
        <w:trPr>
          <w:trHeight w:val="321"/>
        </w:trPr>
        <w:tc>
          <w:tcPr>
            <w:tcW w:w="3998" w:type="dxa"/>
          </w:tcPr>
          <w:p w14:paraId="0E96C9C3" w14:textId="77777777" w:rsidR="0073689E" w:rsidRPr="00517F80" w:rsidRDefault="0073689E" w:rsidP="00517F80">
            <w:pPr>
              <w:pStyle w:val="TitleCenterSmallCaps"/>
              <w:tabs>
                <w:tab w:val="left" w:pos="450"/>
                <w:tab w:val="left" w:pos="1440"/>
              </w:tabs>
              <w:spacing w:line="360" w:lineRule="auto"/>
              <w:ind w:left="450" w:firstLine="30"/>
              <w:rPr>
                <w:rFonts w:ascii="Times New Roman" w:hAnsi="Times New Roman"/>
                <w:b/>
                <w:szCs w:val="24"/>
              </w:rPr>
            </w:pPr>
            <w:r w:rsidRPr="00517F80">
              <w:rPr>
                <w:rFonts w:ascii="Times New Roman" w:hAnsi="Times New Roman"/>
                <w:b/>
                <w:szCs w:val="24"/>
              </w:rPr>
              <w:t>NAME</w:t>
            </w:r>
          </w:p>
        </w:tc>
        <w:tc>
          <w:tcPr>
            <w:tcW w:w="2117" w:type="dxa"/>
          </w:tcPr>
          <w:p w14:paraId="49C6F73C" w14:textId="77777777" w:rsidR="0073689E" w:rsidRPr="00517F80" w:rsidRDefault="0073689E" w:rsidP="00517F80">
            <w:pPr>
              <w:pStyle w:val="TitleCenterSmallCaps"/>
              <w:tabs>
                <w:tab w:val="left" w:pos="450"/>
                <w:tab w:val="left" w:pos="1440"/>
              </w:tabs>
              <w:spacing w:line="360" w:lineRule="auto"/>
              <w:jc w:val="left"/>
              <w:rPr>
                <w:rFonts w:ascii="Times New Roman" w:hAnsi="Times New Roman"/>
                <w:b/>
                <w:szCs w:val="24"/>
              </w:rPr>
            </w:pPr>
            <w:r w:rsidRPr="00517F80">
              <w:rPr>
                <w:rFonts w:ascii="Times New Roman" w:hAnsi="Times New Roman"/>
                <w:b/>
                <w:szCs w:val="24"/>
              </w:rPr>
              <w:t>NATIONALITY</w:t>
            </w:r>
          </w:p>
        </w:tc>
        <w:tc>
          <w:tcPr>
            <w:tcW w:w="3039" w:type="dxa"/>
          </w:tcPr>
          <w:p w14:paraId="710797E1" w14:textId="77777777" w:rsidR="0073689E" w:rsidRPr="00517F80" w:rsidRDefault="0073689E" w:rsidP="00517F80">
            <w:pPr>
              <w:pStyle w:val="TitleCenterSmallCaps"/>
              <w:tabs>
                <w:tab w:val="left" w:pos="450"/>
                <w:tab w:val="left" w:pos="1440"/>
              </w:tabs>
              <w:spacing w:line="360" w:lineRule="auto"/>
              <w:ind w:left="450" w:firstLine="30"/>
              <w:rPr>
                <w:rFonts w:ascii="Times New Roman" w:hAnsi="Times New Roman"/>
                <w:b/>
                <w:szCs w:val="24"/>
              </w:rPr>
            </w:pPr>
            <w:r w:rsidRPr="00517F80">
              <w:rPr>
                <w:rFonts w:ascii="Times New Roman" w:hAnsi="Times New Roman"/>
                <w:b/>
                <w:szCs w:val="24"/>
              </w:rPr>
              <w:t>ADDRESS</w:t>
            </w:r>
          </w:p>
        </w:tc>
      </w:tr>
      <w:tr w:rsidR="00517F80" w:rsidRPr="00517F80" w14:paraId="2C830970" w14:textId="77777777" w:rsidTr="006A3A6F">
        <w:trPr>
          <w:trHeight w:val="1353"/>
        </w:trPr>
        <w:tc>
          <w:tcPr>
            <w:tcW w:w="3998" w:type="dxa"/>
            <w:vAlign w:val="center"/>
          </w:tcPr>
          <w:p w14:paraId="315D7E9A" w14:textId="3CF60C68" w:rsidR="006163C5" w:rsidRPr="00517F80" w:rsidRDefault="00517F80" w:rsidP="00517F80">
            <w:pPr>
              <w:pStyle w:val="ListParagraph"/>
              <w:numPr>
                <w:ilvl w:val="0"/>
                <w:numId w:val="26"/>
              </w:numPr>
              <w:spacing w:line="240" w:lineRule="auto"/>
              <w:rPr>
                <w:rFonts w:ascii="Times New Roman" w:eastAsia="Times New Roman" w:hAnsi="Times New Roman"/>
                <w:sz w:val="24"/>
                <w:szCs w:val="24"/>
              </w:rPr>
            </w:pPr>
            <w:r w:rsidRPr="00517F80">
              <w:rPr>
                <w:rFonts w:ascii="Times New Roman" w:eastAsia="Times New Roman" w:hAnsi="Times New Roman"/>
                <w:sz w:val="24"/>
                <w:szCs w:val="24"/>
              </w:rPr>
              <w:t>Dr. Akhilesh A. Waoo</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AKS University, SATNA, MP</w:t>
            </w:r>
            <w:r w:rsidRPr="00517F80">
              <w:rPr>
                <w:rFonts w:ascii="Times New Roman" w:eastAsia="Times New Roman" w:hAnsi="Times New Roman"/>
                <w:sz w:val="24"/>
                <w:szCs w:val="24"/>
              </w:rPr>
              <w:t>, India</w:t>
            </w:r>
          </w:p>
        </w:tc>
        <w:tc>
          <w:tcPr>
            <w:tcW w:w="2117" w:type="dxa"/>
          </w:tcPr>
          <w:p w14:paraId="05A30773" w14:textId="77777777" w:rsidR="00517F80" w:rsidRPr="00517F80" w:rsidRDefault="00517F80" w:rsidP="00517F80">
            <w:pPr>
              <w:widowControl w:val="0"/>
              <w:autoSpaceDE w:val="0"/>
              <w:autoSpaceDN w:val="0"/>
              <w:adjustRightInd w:val="0"/>
              <w:spacing w:line="240" w:lineRule="auto"/>
              <w:ind w:left="91"/>
              <w:jc w:val="center"/>
              <w:rPr>
                <w:rStyle w:val="Strong"/>
                <w:rFonts w:ascii="Times New Roman" w:hAnsi="Times New Roman"/>
                <w:b w:val="0"/>
                <w:sz w:val="24"/>
                <w:szCs w:val="24"/>
              </w:rPr>
            </w:pPr>
          </w:p>
          <w:p w14:paraId="171054FA" w14:textId="502063D7" w:rsidR="006163C5" w:rsidRPr="00517F80" w:rsidRDefault="00517F80" w:rsidP="00517F80">
            <w:pPr>
              <w:widowControl w:val="0"/>
              <w:autoSpaceDE w:val="0"/>
              <w:autoSpaceDN w:val="0"/>
              <w:adjustRightInd w:val="0"/>
              <w:spacing w:line="240" w:lineRule="auto"/>
              <w:ind w:left="91"/>
              <w:jc w:val="center"/>
              <w:rPr>
                <w:rFonts w:ascii="Times New Roman" w:hAnsi="Times New Roman"/>
                <w:b/>
                <w:sz w:val="24"/>
                <w:szCs w:val="24"/>
              </w:rPr>
            </w:pPr>
            <w:r w:rsidRPr="00517F80">
              <w:rPr>
                <w:rStyle w:val="Strong"/>
                <w:rFonts w:ascii="Times New Roman" w:hAnsi="Times New Roman"/>
                <w:b w:val="0"/>
                <w:sz w:val="24"/>
                <w:szCs w:val="24"/>
              </w:rPr>
              <w:t>Indian</w:t>
            </w:r>
          </w:p>
        </w:tc>
        <w:tc>
          <w:tcPr>
            <w:tcW w:w="3039" w:type="dxa"/>
            <w:vAlign w:val="center"/>
          </w:tcPr>
          <w:p w14:paraId="489C3AA8" w14:textId="00C3958F" w:rsidR="006163C5" w:rsidRPr="00517F80" w:rsidRDefault="00517F80" w:rsidP="00517F80">
            <w:pPr>
              <w:autoSpaceDE w:val="0"/>
              <w:autoSpaceDN w:val="0"/>
              <w:adjustRightInd w:val="0"/>
              <w:spacing w:line="240" w:lineRule="auto"/>
              <w:jc w:val="both"/>
              <w:rPr>
                <w:rFonts w:ascii="Times New Roman" w:hAnsi="Times New Roman"/>
                <w:sz w:val="24"/>
                <w:szCs w:val="24"/>
              </w:rPr>
            </w:pPr>
            <w:r w:rsidRPr="00517F80">
              <w:rPr>
                <w:rFonts w:ascii="Times New Roman" w:hAnsi="Times New Roman"/>
                <w:sz w:val="24"/>
                <w:szCs w:val="24"/>
              </w:rPr>
              <w:t xml:space="preserve">Department of </w:t>
            </w:r>
            <w:r w:rsidRPr="00517F80">
              <w:rPr>
                <w:rFonts w:ascii="Times New Roman" w:hAnsi="Times New Roman"/>
                <w:sz w:val="24"/>
                <w:szCs w:val="24"/>
              </w:rPr>
              <w:t>Computer Science</w:t>
            </w:r>
            <w:r w:rsidRPr="00517F80">
              <w:rPr>
                <w:rFonts w:ascii="Times New Roman" w:hAnsi="Times New Roman"/>
                <w:sz w:val="24"/>
                <w:szCs w:val="24"/>
              </w:rPr>
              <w:t xml:space="preserve">, Faculty of </w:t>
            </w:r>
            <w:r w:rsidRPr="00517F80">
              <w:rPr>
                <w:rFonts w:ascii="Times New Roman" w:hAnsi="Times New Roman"/>
                <w:sz w:val="24"/>
                <w:szCs w:val="24"/>
              </w:rPr>
              <w:t xml:space="preserve">Engineering </w:t>
            </w:r>
            <w:r w:rsidRPr="00517F80">
              <w:rPr>
                <w:rFonts w:ascii="Times New Roman" w:hAnsi="Times New Roman"/>
                <w:sz w:val="24"/>
                <w:szCs w:val="24"/>
              </w:rPr>
              <w:t>and Technology,</w:t>
            </w:r>
            <w:r w:rsidRPr="00517F80">
              <w:rPr>
                <w:rFonts w:ascii="Times New Roman" w:hAnsi="Times New Roman"/>
                <w:sz w:val="24"/>
                <w:szCs w:val="24"/>
              </w:rPr>
              <w:t xml:space="preserve"> </w:t>
            </w:r>
            <w:r w:rsidRPr="00517F80">
              <w:rPr>
                <w:rFonts w:ascii="Times New Roman" w:hAnsi="Times New Roman"/>
                <w:sz w:val="24"/>
                <w:szCs w:val="24"/>
              </w:rPr>
              <w:t>AKS University, Satna, (M.P.), INDIA, 485001.</w:t>
            </w:r>
          </w:p>
        </w:tc>
      </w:tr>
      <w:tr w:rsidR="00517F80" w:rsidRPr="00517F80" w14:paraId="4C7D2EFF" w14:textId="77777777" w:rsidTr="006A3A6F">
        <w:trPr>
          <w:trHeight w:val="1353"/>
        </w:trPr>
        <w:tc>
          <w:tcPr>
            <w:tcW w:w="3998" w:type="dxa"/>
            <w:vAlign w:val="center"/>
          </w:tcPr>
          <w:p w14:paraId="545007BE" w14:textId="2D773D95" w:rsidR="006163C5" w:rsidRPr="00517F80" w:rsidRDefault="00517F80" w:rsidP="00517F80">
            <w:pPr>
              <w:pStyle w:val="ListParagraph"/>
              <w:numPr>
                <w:ilvl w:val="0"/>
                <w:numId w:val="26"/>
              </w:numPr>
              <w:spacing w:line="240" w:lineRule="auto"/>
              <w:rPr>
                <w:rFonts w:ascii="Times New Roman" w:eastAsia="Times New Roman" w:hAnsi="Times New Roman"/>
                <w:sz w:val="24"/>
                <w:szCs w:val="24"/>
              </w:rPr>
            </w:pPr>
            <w:r w:rsidRPr="00517F80">
              <w:rPr>
                <w:rFonts w:ascii="Times New Roman" w:eastAsia="Times New Roman" w:hAnsi="Times New Roman"/>
                <w:sz w:val="24"/>
                <w:szCs w:val="24"/>
              </w:rPr>
              <w:t>Harshit Pandey</w:t>
            </w:r>
            <w:r w:rsidRPr="00517F80">
              <w:rPr>
                <w:rFonts w:ascii="Times New Roman" w:eastAsia="Times New Roman" w:hAnsi="Times New Roman"/>
                <w:sz w:val="24"/>
                <w:szCs w:val="24"/>
              </w:rPr>
              <w:t>,</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AKS University, SATNA, MP</w:t>
            </w:r>
            <w:r w:rsidRPr="00517F80">
              <w:rPr>
                <w:rFonts w:ascii="Times New Roman" w:eastAsia="Times New Roman" w:hAnsi="Times New Roman"/>
                <w:sz w:val="24"/>
                <w:szCs w:val="24"/>
              </w:rPr>
              <w:t>, India</w:t>
            </w:r>
          </w:p>
        </w:tc>
        <w:tc>
          <w:tcPr>
            <w:tcW w:w="2117" w:type="dxa"/>
          </w:tcPr>
          <w:p w14:paraId="1D45E8CE" w14:textId="77777777" w:rsidR="006163C5" w:rsidRPr="00517F80" w:rsidRDefault="006163C5" w:rsidP="00517F80">
            <w:pPr>
              <w:widowControl w:val="0"/>
              <w:autoSpaceDE w:val="0"/>
              <w:autoSpaceDN w:val="0"/>
              <w:adjustRightInd w:val="0"/>
              <w:spacing w:line="240" w:lineRule="auto"/>
              <w:ind w:left="91"/>
              <w:jc w:val="center"/>
              <w:rPr>
                <w:rStyle w:val="Strong"/>
                <w:rFonts w:ascii="Times New Roman" w:hAnsi="Times New Roman"/>
                <w:b w:val="0"/>
                <w:sz w:val="24"/>
                <w:szCs w:val="24"/>
              </w:rPr>
            </w:pPr>
          </w:p>
          <w:p w14:paraId="1E00E614" w14:textId="77777777" w:rsidR="006163C5" w:rsidRPr="00517F80" w:rsidRDefault="006163C5" w:rsidP="00517F80">
            <w:pPr>
              <w:widowControl w:val="0"/>
              <w:autoSpaceDE w:val="0"/>
              <w:autoSpaceDN w:val="0"/>
              <w:adjustRightInd w:val="0"/>
              <w:spacing w:line="240" w:lineRule="auto"/>
              <w:ind w:left="91"/>
              <w:jc w:val="center"/>
              <w:rPr>
                <w:rFonts w:ascii="Times New Roman" w:hAnsi="Times New Roman"/>
                <w:b/>
                <w:sz w:val="24"/>
                <w:szCs w:val="24"/>
              </w:rPr>
            </w:pPr>
            <w:r w:rsidRPr="00517F80">
              <w:rPr>
                <w:rStyle w:val="Strong"/>
                <w:rFonts w:ascii="Times New Roman" w:hAnsi="Times New Roman"/>
                <w:b w:val="0"/>
                <w:sz w:val="24"/>
                <w:szCs w:val="24"/>
              </w:rPr>
              <w:t>Indian</w:t>
            </w:r>
          </w:p>
        </w:tc>
        <w:tc>
          <w:tcPr>
            <w:tcW w:w="3039" w:type="dxa"/>
            <w:vAlign w:val="center"/>
          </w:tcPr>
          <w:p w14:paraId="188BF686" w14:textId="07C20645" w:rsidR="006163C5" w:rsidRPr="00517F80" w:rsidRDefault="00517F80" w:rsidP="00517F80">
            <w:pPr>
              <w:spacing w:line="240" w:lineRule="auto"/>
              <w:jc w:val="both"/>
              <w:rPr>
                <w:rFonts w:ascii="Times New Roman" w:hAnsi="Times New Roman"/>
                <w:sz w:val="24"/>
                <w:szCs w:val="24"/>
              </w:rPr>
            </w:pPr>
            <w:r w:rsidRPr="00517F80">
              <w:rPr>
                <w:rFonts w:ascii="Times New Roman" w:hAnsi="Times New Roman"/>
                <w:sz w:val="24"/>
                <w:szCs w:val="24"/>
              </w:rPr>
              <w:t>Department of Computer Science, Faculty of Engineering and Technology, AKS University, Satna, (M.P.), INDIA, 485001.</w:t>
            </w:r>
          </w:p>
        </w:tc>
      </w:tr>
      <w:tr w:rsidR="00517F80" w:rsidRPr="00517F80" w14:paraId="0069BB66" w14:textId="77777777" w:rsidTr="006A3A6F">
        <w:trPr>
          <w:trHeight w:val="1353"/>
        </w:trPr>
        <w:tc>
          <w:tcPr>
            <w:tcW w:w="3998" w:type="dxa"/>
            <w:vAlign w:val="center"/>
          </w:tcPr>
          <w:p w14:paraId="65ACB994" w14:textId="7413B999" w:rsidR="00517F80" w:rsidRPr="00517F80" w:rsidRDefault="00517F80" w:rsidP="00517F80">
            <w:pPr>
              <w:pStyle w:val="ListParagraph"/>
              <w:numPr>
                <w:ilvl w:val="0"/>
                <w:numId w:val="26"/>
              </w:numPr>
              <w:spacing w:line="240" w:lineRule="auto"/>
              <w:rPr>
                <w:rFonts w:ascii="Times New Roman" w:eastAsia="Times New Roman" w:hAnsi="Times New Roman"/>
                <w:sz w:val="24"/>
                <w:szCs w:val="24"/>
              </w:rPr>
            </w:pPr>
            <w:r w:rsidRPr="00517F80">
              <w:rPr>
                <w:rFonts w:ascii="Times New Roman" w:eastAsia="Times New Roman" w:hAnsi="Times New Roman"/>
                <w:sz w:val="24"/>
                <w:szCs w:val="24"/>
              </w:rPr>
              <w:t xml:space="preserve">AKS University,  </w:t>
            </w:r>
            <w:r w:rsidRPr="00517F80">
              <w:rPr>
                <w:rFonts w:ascii="Times New Roman" w:eastAsia="Times New Roman" w:hAnsi="Times New Roman"/>
                <w:sz w:val="24"/>
                <w:szCs w:val="24"/>
              </w:rPr>
              <w:t>SATNA, MP</w:t>
            </w:r>
            <w:r w:rsidRPr="00517F80">
              <w:rPr>
                <w:rFonts w:ascii="Times New Roman" w:eastAsia="Times New Roman" w:hAnsi="Times New Roman"/>
                <w:sz w:val="24"/>
                <w:szCs w:val="24"/>
              </w:rPr>
              <w:t>, India</w:t>
            </w:r>
          </w:p>
        </w:tc>
        <w:tc>
          <w:tcPr>
            <w:tcW w:w="2117" w:type="dxa"/>
          </w:tcPr>
          <w:p w14:paraId="05E4E056" w14:textId="77777777" w:rsidR="00517F80" w:rsidRPr="00517F80" w:rsidRDefault="00517F80" w:rsidP="00517F80">
            <w:pPr>
              <w:widowControl w:val="0"/>
              <w:autoSpaceDE w:val="0"/>
              <w:autoSpaceDN w:val="0"/>
              <w:adjustRightInd w:val="0"/>
              <w:spacing w:line="240" w:lineRule="auto"/>
              <w:ind w:left="91"/>
              <w:jc w:val="center"/>
              <w:rPr>
                <w:rStyle w:val="Strong"/>
                <w:rFonts w:ascii="Times New Roman" w:hAnsi="Times New Roman"/>
                <w:b w:val="0"/>
                <w:sz w:val="24"/>
                <w:szCs w:val="24"/>
              </w:rPr>
            </w:pPr>
          </w:p>
          <w:p w14:paraId="2E585149" w14:textId="28920C0C" w:rsidR="00517F80" w:rsidRPr="00517F80" w:rsidRDefault="00517F80" w:rsidP="00517F80">
            <w:pPr>
              <w:widowControl w:val="0"/>
              <w:autoSpaceDE w:val="0"/>
              <w:autoSpaceDN w:val="0"/>
              <w:adjustRightInd w:val="0"/>
              <w:spacing w:line="240" w:lineRule="auto"/>
              <w:ind w:left="91"/>
              <w:jc w:val="center"/>
              <w:rPr>
                <w:rStyle w:val="Strong"/>
                <w:rFonts w:ascii="Times New Roman" w:hAnsi="Times New Roman"/>
                <w:b w:val="0"/>
                <w:sz w:val="24"/>
                <w:szCs w:val="24"/>
              </w:rPr>
            </w:pPr>
            <w:r w:rsidRPr="00517F80">
              <w:rPr>
                <w:rStyle w:val="Strong"/>
                <w:rFonts w:ascii="Times New Roman" w:hAnsi="Times New Roman"/>
                <w:b w:val="0"/>
                <w:sz w:val="24"/>
                <w:szCs w:val="24"/>
              </w:rPr>
              <w:t>Indian</w:t>
            </w:r>
          </w:p>
        </w:tc>
        <w:tc>
          <w:tcPr>
            <w:tcW w:w="3039" w:type="dxa"/>
            <w:vAlign w:val="center"/>
          </w:tcPr>
          <w:p w14:paraId="0D33344A" w14:textId="3EA982F2" w:rsidR="00517F80" w:rsidRPr="00517F80" w:rsidRDefault="00517F80" w:rsidP="00517F80">
            <w:pPr>
              <w:spacing w:line="240" w:lineRule="auto"/>
              <w:rPr>
                <w:rFonts w:ascii="Times New Roman" w:hAnsi="Times New Roman"/>
                <w:sz w:val="24"/>
                <w:szCs w:val="24"/>
              </w:rPr>
            </w:pPr>
            <w:r w:rsidRPr="00517F80">
              <w:rPr>
                <w:rFonts w:ascii="Times New Roman" w:hAnsi="Times New Roman"/>
                <w:sz w:val="24"/>
                <w:szCs w:val="24"/>
              </w:rPr>
              <w:t>AKS University, Satna, (M.P.), INDIA, 485001.</w:t>
            </w:r>
          </w:p>
        </w:tc>
      </w:tr>
      <w:tr w:rsidR="00517F80" w:rsidRPr="00517F80" w14:paraId="5D8FD960" w14:textId="77777777" w:rsidTr="00370500">
        <w:trPr>
          <w:trHeight w:val="544"/>
        </w:trPr>
        <w:tc>
          <w:tcPr>
            <w:tcW w:w="9154" w:type="dxa"/>
            <w:gridSpan w:val="3"/>
          </w:tcPr>
          <w:p w14:paraId="7980CEF0" w14:textId="77777777" w:rsidR="0073689E" w:rsidRPr="00517F80" w:rsidRDefault="0073689E" w:rsidP="00517F80">
            <w:pPr>
              <w:pStyle w:val="TitleCenterSmallCaps"/>
              <w:numPr>
                <w:ilvl w:val="0"/>
                <w:numId w:val="3"/>
              </w:numPr>
              <w:tabs>
                <w:tab w:val="left" w:pos="450"/>
                <w:tab w:val="left" w:pos="1440"/>
              </w:tabs>
              <w:spacing w:line="360" w:lineRule="auto"/>
              <w:jc w:val="left"/>
              <w:rPr>
                <w:rFonts w:ascii="Times New Roman" w:hAnsi="Times New Roman"/>
                <w:b/>
                <w:bCs/>
                <w:szCs w:val="24"/>
              </w:rPr>
            </w:pPr>
            <w:r w:rsidRPr="00517F80">
              <w:rPr>
                <w:rFonts w:ascii="Times New Roman" w:hAnsi="Times New Roman"/>
                <w:b/>
                <w:bCs/>
                <w:szCs w:val="24"/>
              </w:rPr>
              <w:t>PREAMBLE TO THE DESCRIPTION</w:t>
            </w:r>
          </w:p>
        </w:tc>
      </w:tr>
      <w:tr w:rsidR="00517F80" w:rsidRPr="00517F80" w14:paraId="376206EA" w14:textId="77777777" w:rsidTr="00370500">
        <w:trPr>
          <w:trHeight w:val="1730"/>
        </w:trPr>
        <w:tc>
          <w:tcPr>
            <w:tcW w:w="9154" w:type="dxa"/>
            <w:gridSpan w:val="3"/>
          </w:tcPr>
          <w:p w14:paraId="72933261" w14:textId="77777777" w:rsidR="0073689E" w:rsidRPr="00517F80" w:rsidRDefault="0073689E" w:rsidP="00517F80">
            <w:pPr>
              <w:pStyle w:val="TitleCenterSmallCaps"/>
              <w:tabs>
                <w:tab w:val="left" w:pos="450"/>
                <w:tab w:val="left" w:pos="1440"/>
              </w:tabs>
              <w:spacing w:line="240" w:lineRule="auto"/>
              <w:ind w:left="450" w:firstLine="30"/>
              <w:rPr>
                <w:rFonts w:ascii="Times New Roman" w:hAnsi="Times New Roman"/>
                <w:b/>
                <w:bCs/>
                <w:szCs w:val="24"/>
              </w:rPr>
            </w:pPr>
          </w:p>
          <w:p w14:paraId="1400B2C5" w14:textId="77777777" w:rsidR="00B50E3D" w:rsidRPr="00517F80" w:rsidRDefault="00B50E3D" w:rsidP="00517F80">
            <w:pPr>
              <w:pStyle w:val="CENTER-HEADING"/>
              <w:tabs>
                <w:tab w:val="left" w:pos="450"/>
              </w:tabs>
              <w:spacing w:before="0" w:after="0" w:line="240" w:lineRule="auto"/>
              <w:ind w:left="450" w:firstLine="30"/>
              <w:outlineLvl w:val="0"/>
              <w:rPr>
                <w:rFonts w:ascii="Times New Roman" w:hAnsi="Times New Roman" w:cs="Times New Roman"/>
                <w:b/>
                <w:bCs/>
                <w:u w:val="none"/>
              </w:rPr>
            </w:pPr>
            <w:r w:rsidRPr="00517F80">
              <w:rPr>
                <w:rFonts w:ascii="Times New Roman" w:hAnsi="Times New Roman" w:cs="Times New Roman"/>
                <w:b/>
                <w:bCs/>
                <w:u w:val="none"/>
              </w:rPr>
              <w:t>COMPLETESPECIFICATION</w:t>
            </w:r>
          </w:p>
          <w:p w14:paraId="79D6E909" w14:textId="77777777" w:rsidR="00B50E3D" w:rsidRPr="00517F80" w:rsidRDefault="00B50E3D" w:rsidP="00517F80">
            <w:pPr>
              <w:pStyle w:val="CENTER-HEADING"/>
              <w:tabs>
                <w:tab w:val="left" w:pos="450"/>
              </w:tabs>
              <w:spacing w:before="0" w:after="0" w:line="240" w:lineRule="auto"/>
              <w:ind w:left="450" w:firstLine="30"/>
              <w:outlineLvl w:val="0"/>
              <w:rPr>
                <w:rFonts w:ascii="Times New Roman" w:hAnsi="Times New Roman" w:cs="Times New Roman"/>
                <w:b/>
                <w:bCs/>
                <w:u w:val="none"/>
              </w:rPr>
            </w:pPr>
          </w:p>
          <w:p w14:paraId="44B6E452" w14:textId="77777777" w:rsidR="0073689E" w:rsidRPr="00517F80" w:rsidRDefault="00B50E3D" w:rsidP="00517F80">
            <w:pPr>
              <w:pStyle w:val="TitleCenterSmallCaps"/>
              <w:tabs>
                <w:tab w:val="left" w:pos="450"/>
                <w:tab w:val="left" w:pos="1440"/>
              </w:tabs>
              <w:spacing w:line="240" w:lineRule="auto"/>
              <w:ind w:left="450" w:firstLine="30"/>
              <w:rPr>
                <w:rFonts w:ascii="Times New Roman" w:hAnsi="Times New Roman"/>
                <w:b/>
                <w:szCs w:val="24"/>
              </w:rPr>
            </w:pPr>
            <w:r w:rsidRPr="00517F80">
              <w:rPr>
                <w:rFonts w:ascii="Times New Roman" w:hAnsi="Times New Roman"/>
                <w:szCs w:val="24"/>
              </w:rPr>
              <w:t>T</w:t>
            </w:r>
            <w:r w:rsidRPr="00517F80">
              <w:rPr>
                <w:rFonts w:ascii="Times New Roman" w:eastAsia="Calibri" w:hAnsi="Times New Roman"/>
                <w:smallCaps w:val="0"/>
                <w:szCs w:val="24"/>
                <w:shd w:val="clear" w:color="auto" w:fill="FFFFFF"/>
              </w:rPr>
              <w:t>he following specification particularly describes the invention and the manner in which it is to be performed.</w:t>
            </w:r>
          </w:p>
        </w:tc>
      </w:tr>
    </w:tbl>
    <w:p w14:paraId="46B012C7" w14:textId="77777777" w:rsidR="00967DB5" w:rsidRPr="00517F80" w:rsidRDefault="00967DB5" w:rsidP="00517F80">
      <w:pPr>
        <w:spacing w:after="0" w:line="360" w:lineRule="auto"/>
        <w:rPr>
          <w:rFonts w:ascii="Times New Roman" w:hAnsi="Times New Roman"/>
          <w:b/>
          <w:bCs/>
          <w:caps/>
          <w:sz w:val="24"/>
          <w:szCs w:val="24"/>
        </w:rPr>
      </w:pPr>
    </w:p>
    <w:p w14:paraId="6BCD38FA" w14:textId="77777777" w:rsidR="00104D05" w:rsidRPr="00517F80" w:rsidRDefault="00104D05" w:rsidP="00517F80">
      <w:pPr>
        <w:spacing w:after="0" w:line="360" w:lineRule="auto"/>
        <w:jc w:val="center"/>
        <w:rPr>
          <w:rFonts w:ascii="Times New Roman" w:hAnsi="Times New Roman"/>
          <w:sz w:val="24"/>
          <w:szCs w:val="24"/>
        </w:rPr>
      </w:pPr>
    </w:p>
    <w:p w14:paraId="31CEE739" w14:textId="77777777" w:rsidR="00517F80" w:rsidRDefault="00517F80">
      <w:pPr>
        <w:spacing w:after="0" w:line="240" w:lineRule="auto"/>
        <w:rPr>
          <w:rFonts w:ascii="Times New Roman" w:hAnsi="Times New Roman"/>
          <w:b/>
          <w:sz w:val="24"/>
          <w:szCs w:val="24"/>
        </w:rPr>
      </w:pPr>
      <w:r>
        <w:rPr>
          <w:rFonts w:ascii="Times New Roman" w:hAnsi="Times New Roman"/>
          <w:b/>
          <w:sz w:val="24"/>
          <w:szCs w:val="24"/>
        </w:rPr>
        <w:br w:type="page"/>
      </w:r>
    </w:p>
    <w:p w14:paraId="3B0FC31C" w14:textId="1F9EFFFA" w:rsidR="00036B1F" w:rsidRPr="00517F80" w:rsidRDefault="00036B1F" w:rsidP="00517F80">
      <w:pPr>
        <w:spacing w:after="0" w:line="360" w:lineRule="auto"/>
        <w:jc w:val="both"/>
        <w:rPr>
          <w:rFonts w:ascii="Times New Roman" w:hAnsi="Times New Roman"/>
          <w:b/>
          <w:sz w:val="24"/>
          <w:szCs w:val="24"/>
        </w:rPr>
      </w:pPr>
      <w:r w:rsidRPr="00517F80">
        <w:rPr>
          <w:rFonts w:ascii="Times New Roman" w:hAnsi="Times New Roman"/>
          <w:b/>
          <w:sz w:val="24"/>
          <w:szCs w:val="24"/>
        </w:rPr>
        <w:lastRenderedPageBreak/>
        <w:t>FIELD OF THE INVENTION</w:t>
      </w:r>
    </w:p>
    <w:p w14:paraId="66BCDF6A" w14:textId="54016877" w:rsidR="00705E51" w:rsidRPr="00517F80" w:rsidRDefault="00517F80" w:rsidP="00517F80">
      <w:pPr>
        <w:pStyle w:val="ListParagraph"/>
        <w:numPr>
          <w:ilvl w:val="0"/>
          <w:numId w:val="1"/>
        </w:numPr>
        <w:tabs>
          <w:tab w:val="left" w:pos="709"/>
        </w:tabs>
        <w:spacing w:after="0" w:line="360" w:lineRule="auto"/>
        <w:ind w:firstLine="0"/>
        <w:jc w:val="both"/>
        <w:rPr>
          <w:rFonts w:ascii="Times New Roman" w:hAnsi="Times New Roman"/>
          <w:sz w:val="24"/>
          <w:szCs w:val="24"/>
        </w:rPr>
      </w:pPr>
      <w:bookmarkStart w:id="0" w:name="_Hlk148132924"/>
      <w:bookmarkStart w:id="1" w:name="_Hlk144287407"/>
      <w:r w:rsidRPr="00517F80">
        <w:rPr>
          <w:rFonts w:ascii="Times New Roman" w:hAnsi="Times New Roman"/>
          <w:sz w:val="24"/>
          <w:szCs w:val="24"/>
        </w:rPr>
        <w:t>Computer Science –</w:t>
      </w:r>
      <w:r w:rsidR="00705E51" w:rsidRPr="00517F80">
        <w:rPr>
          <w:rFonts w:ascii="Times New Roman" w:hAnsi="Times New Roman"/>
          <w:sz w:val="24"/>
          <w:szCs w:val="24"/>
        </w:rPr>
        <w:t xml:space="preserve"> </w:t>
      </w:r>
      <w:r w:rsidRPr="00517F80">
        <w:rPr>
          <w:rFonts w:ascii="Times New Roman" w:hAnsi="Times New Roman"/>
          <w:sz w:val="24"/>
          <w:szCs w:val="24"/>
        </w:rPr>
        <w:t>Gesture Recognition Devise</w:t>
      </w:r>
    </w:p>
    <w:p w14:paraId="19E8CFD4" w14:textId="77777777" w:rsidR="00517F80" w:rsidRPr="00517F80" w:rsidRDefault="00517F80" w:rsidP="00517F80">
      <w:pPr>
        <w:spacing w:after="0" w:line="360" w:lineRule="auto"/>
        <w:jc w:val="both"/>
        <w:rPr>
          <w:rFonts w:ascii="Times New Roman" w:hAnsi="Times New Roman"/>
          <w:sz w:val="24"/>
          <w:szCs w:val="24"/>
        </w:rPr>
      </w:pPr>
      <w:r w:rsidRPr="00517F80">
        <w:rPr>
          <w:rFonts w:ascii="Times New Roman" w:hAnsi="Times New Roman"/>
          <w:b/>
          <w:sz w:val="24"/>
          <w:szCs w:val="24"/>
        </w:rPr>
        <w:t xml:space="preserve">BACKGROUND OF THE INVENTION </w:t>
      </w:r>
    </w:p>
    <w:p w14:paraId="1379C3D9" w14:textId="780CD217" w:rsidR="00517F80" w:rsidRPr="00517F80" w:rsidRDefault="00517F80" w:rsidP="00517F80">
      <w:pPr>
        <w:spacing w:after="0" w:line="360" w:lineRule="auto"/>
        <w:jc w:val="both"/>
        <w:rPr>
          <w:rFonts w:ascii="Times New Roman" w:hAnsi="Times New Roman"/>
          <w:bCs/>
          <w:sz w:val="24"/>
          <w:szCs w:val="24"/>
        </w:rPr>
      </w:pPr>
      <w:r w:rsidRPr="00517F80">
        <w:rPr>
          <w:rFonts w:ascii="Times New Roman" w:hAnsi="Times New Roman"/>
          <w:bCs/>
          <w:sz w:val="24"/>
          <w:szCs w:val="24"/>
        </w:rPr>
        <w:t>This</w:t>
      </w:r>
      <w:r w:rsidRPr="00517F80">
        <w:rPr>
          <w:rFonts w:ascii="Times New Roman" w:hAnsi="Times New Roman"/>
          <w:bCs/>
          <w:sz w:val="24"/>
          <w:szCs w:val="24"/>
        </w:rPr>
        <w:t xml:space="preserve"> </w:t>
      </w:r>
      <w:r w:rsidRPr="00517F80">
        <w:rPr>
          <w:rFonts w:ascii="Times New Roman" w:hAnsi="Times New Roman"/>
          <w:bCs/>
          <w:sz w:val="24"/>
          <w:szCs w:val="24"/>
        </w:rPr>
        <w:t>invention utilizes computer vision techniques to track hand gestures and</w:t>
      </w:r>
      <w:r w:rsidRPr="00517F80">
        <w:rPr>
          <w:rFonts w:ascii="Times New Roman" w:hAnsi="Times New Roman"/>
          <w:bCs/>
          <w:sz w:val="24"/>
          <w:szCs w:val="24"/>
        </w:rPr>
        <w:t xml:space="preserve"> </w:t>
      </w:r>
      <w:r w:rsidRPr="00517F80">
        <w:rPr>
          <w:rFonts w:ascii="Times New Roman" w:hAnsi="Times New Roman"/>
          <w:bCs/>
          <w:sz w:val="24"/>
          <w:szCs w:val="24"/>
        </w:rPr>
        <w:t>translate them into keyboard actions. By capturing video frames from a webcam, the system detects and processes hand landmarks using the Mediapipe library. Specific hand gestures are mapped to predefined actions, such as pressing the arrow keys to navigate through slides or adjusting the zoom level.</w:t>
      </w:r>
    </w:p>
    <w:p w14:paraId="167FE22C" w14:textId="3E30BE7D" w:rsidR="00517F80" w:rsidRPr="00517F80" w:rsidRDefault="00517F80" w:rsidP="00517F80">
      <w:pPr>
        <w:spacing w:line="360" w:lineRule="auto"/>
        <w:rPr>
          <w:rFonts w:ascii="Times New Roman" w:hAnsi="Times New Roman"/>
          <w:sz w:val="24"/>
          <w:szCs w:val="24"/>
        </w:rPr>
      </w:pPr>
      <w:r w:rsidRPr="00517F80">
        <w:rPr>
          <w:rFonts w:ascii="Times New Roman" w:eastAsia="Times New Roman" w:hAnsi="Times New Roman"/>
          <w:b/>
          <w:bCs/>
          <w:sz w:val="24"/>
          <w:szCs w:val="24"/>
        </w:rPr>
        <w:t>Background</w:t>
      </w:r>
    </w:p>
    <w:p w14:paraId="700EDCE7" w14:textId="1A828CF5" w:rsidR="00517F80" w:rsidRPr="00517F80" w:rsidRDefault="00517F80" w:rsidP="00517F80">
      <w:pPr>
        <w:pStyle w:val="ListParagraph"/>
        <w:numPr>
          <w:ilvl w:val="0"/>
          <w:numId w:val="30"/>
        </w:numPr>
        <w:spacing w:after="0" w:line="360" w:lineRule="auto"/>
        <w:jc w:val="both"/>
        <w:rPr>
          <w:rFonts w:ascii="Times New Roman" w:hAnsi="Times New Roman"/>
          <w:bCs/>
          <w:sz w:val="24"/>
          <w:szCs w:val="24"/>
        </w:rPr>
      </w:pPr>
      <w:r w:rsidRPr="00517F80">
        <w:rPr>
          <w:rFonts w:ascii="Times New Roman" w:hAnsi="Times New Roman"/>
          <w:bCs/>
          <w:sz w:val="24"/>
          <w:szCs w:val="24"/>
        </w:rPr>
        <w:t>Hand Gesture Recognition</w:t>
      </w:r>
    </w:p>
    <w:p w14:paraId="23226D72" w14:textId="68610A16" w:rsidR="00517F80" w:rsidRPr="00517F80" w:rsidRDefault="00517F80" w:rsidP="00517F80">
      <w:pPr>
        <w:pStyle w:val="ListParagraph"/>
        <w:numPr>
          <w:ilvl w:val="0"/>
          <w:numId w:val="30"/>
        </w:numPr>
        <w:spacing w:after="0" w:line="360" w:lineRule="auto"/>
        <w:jc w:val="both"/>
        <w:rPr>
          <w:rFonts w:ascii="Times New Roman" w:hAnsi="Times New Roman"/>
          <w:bCs/>
          <w:sz w:val="24"/>
          <w:szCs w:val="24"/>
        </w:rPr>
      </w:pPr>
      <w:r w:rsidRPr="00517F80">
        <w:rPr>
          <w:rFonts w:ascii="Times New Roman" w:hAnsi="Times New Roman"/>
          <w:bCs/>
          <w:sz w:val="24"/>
          <w:szCs w:val="24"/>
        </w:rPr>
        <w:t>Mediapipe Framework</w:t>
      </w:r>
    </w:p>
    <w:p w14:paraId="3503100F" w14:textId="1F0ACC4D" w:rsidR="00517F80" w:rsidRPr="00517F80" w:rsidRDefault="00517F80" w:rsidP="00517F80">
      <w:pPr>
        <w:pStyle w:val="ListParagraph"/>
        <w:numPr>
          <w:ilvl w:val="0"/>
          <w:numId w:val="30"/>
        </w:numPr>
        <w:spacing w:after="0" w:line="360" w:lineRule="auto"/>
        <w:jc w:val="both"/>
        <w:rPr>
          <w:rFonts w:ascii="Times New Roman" w:hAnsi="Times New Roman"/>
          <w:bCs/>
          <w:sz w:val="24"/>
          <w:szCs w:val="24"/>
        </w:rPr>
      </w:pPr>
      <w:r w:rsidRPr="00517F80">
        <w:rPr>
          <w:rFonts w:ascii="Times New Roman" w:hAnsi="Times New Roman"/>
          <w:bCs/>
          <w:sz w:val="24"/>
          <w:szCs w:val="24"/>
        </w:rPr>
        <w:t>Computer Vision Techniques</w:t>
      </w:r>
    </w:p>
    <w:p w14:paraId="415B086A" w14:textId="2676717C" w:rsidR="00517F80" w:rsidRPr="00517F80" w:rsidRDefault="00517F80" w:rsidP="00517F80">
      <w:pPr>
        <w:pStyle w:val="ListParagraph"/>
        <w:numPr>
          <w:ilvl w:val="0"/>
          <w:numId w:val="30"/>
        </w:numPr>
        <w:spacing w:after="0" w:line="360" w:lineRule="auto"/>
        <w:jc w:val="both"/>
        <w:rPr>
          <w:rFonts w:ascii="Times New Roman" w:hAnsi="Times New Roman"/>
          <w:bCs/>
          <w:sz w:val="24"/>
          <w:szCs w:val="24"/>
        </w:rPr>
      </w:pPr>
      <w:r w:rsidRPr="00517F80">
        <w:rPr>
          <w:rFonts w:ascii="Times New Roman" w:hAnsi="Times New Roman"/>
          <w:bCs/>
          <w:sz w:val="24"/>
          <w:szCs w:val="24"/>
        </w:rPr>
        <w:t>PyAutoGUI</w:t>
      </w:r>
    </w:p>
    <w:p w14:paraId="7C48E215" w14:textId="15BD3D9F" w:rsidR="00517F80" w:rsidRPr="00517F80" w:rsidRDefault="00517F80" w:rsidP="00517F80">
      <w:pPr>
        <w:spacing w:after="0" w:line="360" w:lineRule="auto"/>
        <w:jc w:val="both"/>
        <w:rPr>
          <w:rFonts w:ascii="Times New Roman" w:eastAsia="Times New Roman" w:hAnsi="Times New Roman"/>
          <w:b/>
          <w:bCs/>
          <w:sz w:val="24"/>
          <w:szCs w:val="24"/>
        </w:rPr>
      </w:pPr>
      <w:r w:rsidRPr="00517F80">
        <w:rPr>
          <w:rFonts w:ascii="Times New Roman" w:eastAsia="Times New Roman" w:hAnsi="Times New Roman"/>
          <w:b/>
          <w:bCs/>
          <w:sz w:val="24"/>
          <w:szCs w:val="24"/>
        </w:rPr>
        <w:t>Gesture-Based Controls</w:t>
      </w:r>
    </w:p>
    <w:p w14:paraId="75936AB4" w14:textId="0E11B63E" w:rsidR="00517F80" w:rsidRPr="00517F80" w:rsidRDefault="00517F80" w:rsidP="00517F80">
      <w:pPr>
        <w:spacing w:after="0" w:line="360" w:lineRule="auto"/>
        <w:ind w:left="360"/>
        <w:jc w:val="both"/>
        <w:rPr>
          <w:rFonts w:ascii="Times New Roman" w:hAnsi="Times New Roman"/>
          <w:bCs/>
          <w:sz w:val="24"/>
          <w:szCs w:val="24"/>
        </w:rPr>
      </w:pPr>
      <w:r w:rsidRPr="00517F80">
        <w:rPr>
          <w:rFonts w:ascii="Times New Roman" w:hAnsi="Times New Roman"/>
          <w:bCs/>
          <w:sz w:val="24"/>
          <w:szCs w:val="24"/>
        </w:rPr>
        <w:t>A ) Left and Right Movement</w:t>
      </w:r>
    </w:p>
    <w:p w14:paraId="1AD23E42" w14:textId="20DB6877" w:rsidR="00517F80" w:rsidRPr="00517F80" w:rsidRDefault="00517F80" w:rsidP="00517F80">
      <w:pPr>
        <w:spacing w:after="0" w:line="360" w:lineRule="auto"/>
        <w:ind w:left="360"/>
        <w:jc w:val="both"/>
        <w:rPr>
          <w:rFonts w:ascii="Times New Roman" w:hAnsi="Times New Roman"/>
          <w:bCs/>
          <w:sz w:val="24"/>
          <w:szCs w:val="24"/>
        </w:rPr>
      </w:pPr>
      <w:r w:rsidRPr="00517F80">
        <w:rPr>
          <w:rFonts w:ascii="Times New Roman" w:hAnsi="Times New Roman"/>
          <w:bCs/>
          <w:sz w:val="24"/>
          <w:szCs w:val="24"/>
        </w:rPr>
        <w:t>B ) Up and Down Movement</w:t>
      </w:r>
    </w:p>
    <w:p w14:paraId="7E865327" w14:textId="225A8A1D" w:rsidR="00517F80" w:rsidRPr="00517F80" w:rsidRDefault="00517F80" w:rsidP="00517F80">
      <w:pPr>
        <w:spacing w:after="0" w:line="360" w:lineRule="auto"/>
        <w:ind w:left="360"/>
        <w:jc w:val="both"/>
        <w:rPr>
          <w:rFonts w:ascii="Times New Roman" w:hAnsi="Times New Roman"/>
          <w:bCs/>
          <w:sz w:val="24"/>
          <w:szCs w:val="24"/>
        </w:rPr>
      </w:pPr>
      <w:r w:rsidRPr="00517F80">
        <w:rPr>
          <w:rFonts w:ascii="Times New Roman" w:hAnsi="Times New Roman"/>
          <w:bCs/>
          <w:sz w:val="24"/>
          <w:szCs w:val="24"/>
        </w:rPr>
        <w:t>C ) Zoom Functionality</w:t>
      </w:r>
    </w:p>
    <w:p w14:paraId="5C5EA745" w14:textId="77777777" w:rsidR="00517F80" w:rsidRPr="00517F80" w:rsidRDefault="00517F80" w:rsidP="00517F80">
      <w:pPr>
        <w:pStyle w:val="ListParagraph"/>
        <w:spacing w:after="0" w:line="360" w:lineRule="auto"/>
        <w:ind w:left="0"/>
        <w:jc w:val="both"/>
        <w:rPr>
          <w:rFonts w:ascii="Times New Roman" w:hAnsi="Times New Roman"/>
          <w:b/>
          <w:sz w:val="24"/>
          <w:szCs w:val="24"/>
        </w:rPr>
      </w:pPr>
    </w:p>
    <w:p w14:paraId="3643D6F6" w14:textId="77777777" w:rsidR="00517F80" w:rsidRPr="00517F80" w:rsidRDefault="00517F80" w:rsidP="00517F80">
      <w:pPr>
        <w:pStyle w:val="ListParagraph"/>
        <w:spacing w:after="0" w:line="360" w:lineRule="auto"/>
        <w:ind w:left="0"/>
        <w:jc w:val="both"/>
        <w:rPr>
          <w:rFonts w:ascii="Times New Roman" w:hAnsi="Times New Roman"/>
          <w:b/>
          <w:sz w:val="24"/>
          <w:szCs w:val="24"/>
        </w:rPr>
      </w:pPr>
      <w:r w:rsidRPr="00517F80">
        <w:rPr>
          <w:rFonts w:ascii="Times New Roman" w:hAnsi="Times New Roman"/>
          <w:b/>
          <w:sz w:val="24"/>
          <w:szCs w:val="24"/>
        </w:rPr>
        <w:t>SUMMARY OF THE INVENTION</w:t>
      </w:r>
    </w:p>
    <w:p w14:paraId="725223FD" w14:textId="77777777" w:rsidR="00517F80" w:rsidRPr="00517F80" w:rsidRDefault="00517F80" w:rsidP="00517F80">
      <w:pPr>
        <w:pStyle w:val="ListParagraph"/>
        <w:numPr>
          <w:ilvl w:val="0"/>
          <w:numId w:val="27"/>
        </w:numPr>
        <w:spacing w:after="0" w:line="360" w:lineRule="auto"/>
        <w:ind w:firstLine="0"/>
        <w:jc w:val="both"/>
        <w:rPr>
          <w:rFonts w:ascii="Times New Roman" w:hAnsi="Times New Roman"/>
          <w:sz w:val="24"/>
          <w:szCs w:val="24"/>
        </w:rPr>
      </w:pPr>
      <w:bookmarkStart w:id="2" w:name="_Hlk124521447"/>
      <w:r w:rsidRPr="00517F80">
        <w:rPr>
          <w:rFonts w:ascii="Times New Roman" w:hAnsi="Times New Roman"/>
          <w:sz w:val="24"/>
          <w:szCs w:val="24"/>
        </w:rPr>
        <w:t xml:space="preserve">The present invention </w:t>
      </w:r>
      <w:bookmarkEnd w:id="2"/>
    </w:p>
    <w:p w14:paraId="6E962EE1" w14:textId="25DF0E3E" w:rsidR="00517F80" w:rsidRPr="00517F80" w:rsidRDefault="00517F80" w:rsidP="00517F80">
      <w:pPr>
        <w:pStyle w:val="ListParagraph"/>
        <w:spacing w:after="0" w:line="360" w:lineRule="auto"/>
        <w:ind w:left="0"/>
        <w:jc w:val="both"/>
        <w:rPr>
          <w:rFonts w:ascii="Times New Roman" w:hAnsi="Times New Roman"/>
          <w:bCs/>
          <w:sz w:val="24"/>
          <w:szCs w:val="24"/>
        </w:rPr>
      </w:pPr>
      <w:r w:rsidRPr="00517F80">
        <w:rPr>
          <w:rFonts w:ascii="Times New Roman" w:hAnsi="Times New Roman"/>
          <w:bCs/>
          <w:sz w:val="24"/>
          <w:szCs w:val="24"/>
        </w:rPr>
        <w:t>In today's rapidly evolving educational landscape, the demand for innovative teaching tools is at an all-time high. Traditional methods of presentation control often disrupt communication between educators and students. To address this challenge, we propose an advanced IoT-based smart screen control system</w:t>
      </w:r>
      <w:r w:rsidRPr="00517F80">
        <w:rPr>
          <w:rFonts w:ascii="Times New Roman" w:hAnsi="Times New Roman"/>
          <w:bCs/>
          <w:sz w:val="24"/>
          <w:szCs w:val="24"/>
        </w:rPr>
        <w:t xml:space="preserve"> </w:t>
      </w:r>
      <w:r w:rsidRPr="00517F80">
        <w:rPr>
          <w:rFonts w:ascii="Times New Roman" w:hAnsi="Times New Roman"/>
          <w:bCs/>
          <w:sz w:val="24"/>
          <w:szCs w:val="24"/>
        </w:rPr>
        <w:t xml:space="preserve">tailored specifically for educational settings. At the core of our system lies hand gesture recognition technology powered by the MediaPipe library, renowned for its accuracy. This technology enables real-time detection and tracking of hand gestures, providing </w:t>
      </w:r>
      <w:r w:rsidRPr="00517F80">
        <w:rPr>
          <w:rFonts w:ascii="Times New Roman" w:hAnsi="Times New Roman"/>
          <w:bCs/>
          <w:sz w:val="24"/>
          <w:szCs w:val="24"/>
        </w:rPr>
        <w:t>educators</w:t>
      </w:r>
      <w:r w:rsidRPr="00517F80">
        <w:rPr>
          <w:rFonts w:ascii="Times New Roman" w:hAnsi="Times New Roman"/>
          <w:bCs/>
          <w:sz w:val="24"/>
          <w:szCs w:val="24"/>
        </w:rPr>
        <w:t xml:space="preserve"> with a seamless method of controlling presentations.</w:t>
      </w:r>
    </w:p>
    <w:p w14:paraId="4EA7D1BD" w14:textId="0C4E1F42" w:rsidR="00517F80" w:rsidRPr="00517F80" w:rsidRDefault="00517F80" w:rsidP="00517F80">
      <w:pPr>
        <w:tabs>
          <w:tab w:val="left" w:pos="1080"/>
        </w:tabs>
        <w:spacing w:after="0" w:line="360" w:lineRule="auto"/>
        <w:jc w:val="both"/>
        <w:rPr>
          <w:rFonts w:ascii="Times New Roman" w:hAnsi="Times New Roman"/>
          <w:bCs/>
          <w:sz w:val="24"/>
          <w:szCs w:val="24"/>
        </w:rPr>
      </w:pPr>
      <w:r w:rsidRPr="00517F80">
        <w:rPr>
          <w:rFonts w:ascii="Times New Roman" w:hAnsi="Times New Roman"/>
          <w:bCs/>
          <w:sz w:val="24"/>
          <w:szCs w:val="24"/>
        </w:rPr>
        <w:lastRenderedPageBreak/>
        <w:t>Our user-friendly interface empowers educators to navigate slides, interact with</w:t>
      </w:r>
      <w:r w:rsidRPr="00517F80">
        <w:rPr>
          <w:rFonts w:ascii="Times New Roman" w:hAnsi="Times New Roman"/>
          <w:bCs/>
          <w:sz w:val="24"/>
          <w:szCs w:val="24"/>
        </w:rPr>
        <w:t xml:space="preserve"> </w:t>
      </w:r>
      <w:r w:rsidRPr="00517F80">
        <w:rPr>
          <w:rFonts w:ascii="Times New Roman" w:hAnsi="Times New Roman"/>
          <w:bCs/>
          <w:sz w:val="24"/>
          <w:szCs w:val="24"/>
        </w:rPr>
        <w:t>multimedia content, and engage with students effortlessly, all through natural</w:t>
      </w:r>
      <w:r w:rsidRPr="00517F80">
        <w:rPr>
          <w:rFonts w:ascii="Times New Roman" w:hAnsi="Times New Roman"/>
          <w:bCs/>
          <w:sz w:val="24"/>
          <w:szCs w:val="24"/>
        </w:rPr>
        <w:t xml:space="preserve"> </w:t>
      </w:r>
      <w:r w:rsidRPr="00517F80">
        <w:rPr>
          <w:rFonts w:ascii="Times New Roman" w:hAnsi="Times New Roman"/>
          <w:bCs/>
          <w:sz w:val="24"/>
          <w:szCs w:val="24"/>
        </w:rPr>
        <w:t xml:space="preserve">hand movements. To ensure a smooth experience, we integrate camera sensors and microcontrollers to transmit data to computers interfacing with smart boards. Our advanced algorithm synchronizes hand feed and movement flawlessly, guaranteeing a </w:t>
      </w:r>
      <w:r>
        <w:rPr>
          <w:rFonts w:ascii="Times New Roman" w:hAnsi="Times New Roman"/>
          <w:bCs/>
          <w:sz w:val="24"/>
          <w:szCs w:val="24"/>
        </w:rPr>
        <w:t>glitch-free</w:t>
      </w:r>
      <w:r w:rsidRPr="00517F80">
        <w:rPr>
          <w:rFonts w:ascii="Times New Roman" w:hAnsi="Times New Roman"/>
          <w:bCs/>
          <w:sz w:val="24"/>
          <w:szCs w:val="24"/>
        </w:rPr>
        <w:t xml:space="preserve"> user experience. Additionally, customization options</w:t>
      </w:r>
      <w:r w:rsidRPr="00517F80">
        <w:rPr>
          <w:rFonts w:ascii="Times New Roman" w:hAnsi="Times New Roman"/>
          <w:bCs/>
          <w:sz w:val="24"/>
          <w:szCs w:val="24"/>
        </w:rPr>
        <w:t xml:space="preserve"> </w:t>
      </w:r>
      <w:r w:rsidRPr="00517F80">
        <w:rPr>
          <w:rFonts w:ascii="Times New Roman" w:hAnsi="Times New Roman"/>
          <w:bCs/>
          <w:sz w:val="24"/>
          <w:szCs w:val="24"/>
        </w:rPr>
        <w:t>allow users to tailor settings and gestures to their preferences, enhancing control and personalization. In conclusion, our system represents a significant advancement in presentation control technology, setting a new standard for efficiency and effectiveness in educational settings. By seamlessly integrating</w:t>
      </w:r>
      <w:r w:rsidRPr="00517F80">
        <w:rPr>
          <w:rFonts w:ascii="Times New Roman" w:hAnsi="Times New Roman"/>
          <w:bCs/>
          <w:sz w:val="24"/>
          <w:szCs w:val="24"/>
        </w:rPr>
        <w:t xml:space="preserve"> </w:t>
      </w:r>
      <w:r w:rsidRPr="00517F80">
        <w:rPr>
          <w:rFonts w:ascii="Times New Roman" w:hAnsi="Times New Roman"/>
          <w:bCs/>
          <w:sz w:val="24"/>
          <w:szCs w:val="24"/>
        </w:rPr>
        <w:t>hardware and software components, we revolutionize human-computer</w:t>
      </w:r>
      <w:r w:rsidRPr="00517F80">
        <w:rPr>
          <w:rFonts w:ascii="Times New Roman" w:hAnsi="Times New Roman"/>
          <w:bCs/>
          <w:sz w:val="24"/>
          <w:szCs w:val="24"/>
        </w:rPr>
        <w:t xml:space="preserve"> </w:t>
      </w:r>
      <w:r w:rsidRPr="00517F80">
        <w:rPr>
          <w:rFonts w:ascii="Times New Roman" w:hAnsi="Times New Roman"/>
          <w:bCs/>
          <w:sz w:val="24"/>
          <w:szCs w:val="24"/>
        </w:rPr>
        <w:t>interaction, empowering educators and inspiring creativity in the classroom.</w:t>
      </w:r>
    </w:p>
    <w:p w14:paraId="36BDA8C0" w14:textId="77777777" w:rsidR="00517F80" w:rsidRPr="00517F80" w:rsidRDefault="00517F80" w:rsidP="00517F80">
      <w:pPr>
        <w:pStyle w:val="ListParagraph"/>
        <w:tabs>
          <w:tab w:val="left" w:pos="1080"/>
        </w:tabs>
        <w:spacing w:after="0" w:line="360" w:lineRule="auto"/>
        <w:ind w:left="0"/>
        <w:jc w:val="both"/>
        <w:rPr>
          <w:rFonts w:ascii="Times New Roman" w:hAnsi="Times New Roman"/>
          <w:b/>
          <w:sz w:val="24"/>
          <w:szCs w:val="24"/>
        </w:rPr>
      </w:pPr>
    </w:p>
    <w:p w14:paraId="24FFAAF6" w14:textId="26402175" w:rsidR="00517F80" w:rsidRPr="00517F80" w:rsidRDefault="00517F80" w:rsidP="00517F80">
      <w:pPr>
        <w:pStyle w:val="ListParagraph"/>
        <w:tabs>
          <w:tab w:val="left" w:pos="1080"/>
        </w:tabs>
        <w:spacing w:after="0" w:line="360" w:lineRule="auto"/>
        <w:ind w:left="0"/>
        <w:jc w:val="both"/>
        <w:rPr>
          <w:rFonts w:ascii="Times New Roman" w:hAnsi="Times New Roman"/>
          <w:b/>
          <w:sz w:val="24"/>
          <w:szCs w:val="24"/>
        </w:rPr>
      </w:pPr>
      <w:r w:rsidRPr="00517F80">
        <w:rPr>
          <w:rFonts w:ascii="Times New Roman" w:hAnsi="Times New Roman"/>
          <w:noProof/>
          <w:sz w:val="24"/>
          <w:szCs w:val="24"/>
        </w:rPr>
        <w:drawing>
          <wp:anchor distT="0" distB="0" distL="114300" distR="114300" simplePos="0" relativeHeight="251659264" behindDoc="1" locked="0" layoutInCell="0" allowOverlap="1" wp14:anchorId="64C66BBF" wp14:editId="63A2129E">
            <wp:simplePos x="0" y="0"/>
            <wp:positionH relativeFrom="column">
              <wp:posOffset>1103844</wp:posOffset>
            </wp:positionH>
            <wp:positionV relativeFrom="paragraph">
              <wp:posOffset>266511</wp:posOffset>
            </wp:positionV>
            <wp:extent cx="3241832" cy="1945679"/>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srcRect l="15755" r="13789"/>
                    <a:stretch/>
                  </pic:blipFill>
                  <pic:spPr bwMode="auto">
                    <a:xfrm>
                      <a:off x="0" y="0"/>
                      <a:ext cx="3250130" cy="19506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17F80">
        <w:rPr>
          <w:rFonts w:ascii="Times New Roman" w:hAnsi="Times New Roman"/>
          <w:b/>
          <w:sz w:val="24"/>
          <w:szCs w:val="24"/>
        </w:rPr>
        <w:t>BRIEF DESCRIPTION OF THE DRAWINGS</w:t>
      </w:r>
    </w:p>
    <w:p w14:paraId="7F4E77B4" w14:textId="01A15B81" w:rsidR="00517F80" w:rsidRPr="00517F80" w:rsidRDefault="00517F80" w:rsidP="00517F80">
      <w:pPr>
        <w:pStyle w:val="Paragraphpatentnumber"/>
        <w:tabs>
          <w:tab w:val="left" w:pos="360"/>
        </w:tabs>
        <w:spacing w:before="0" w:after="240" w:line="360" w:lineRule="auto"/>
        <w:jc w:val="both"/>
        <w:rPr>
          <w:b/>
          <w:sz w:val="24"/>
          <w:szCs w:val="24"/>
        </w:rPr>
      </w:pPr>
    </w:p>
    <w:p w14:paraId="00533A84" w14:textId="77777777" w:rsidR="00517F80" w:rsidRPr="00517F80" w:rsidRDefault="00517F80" w:rsidP="00517F80">
      <w:pPr>
        <w:pStyle w:val="Paragraphpatentnumber"/>
        <w:tabs>
          <w:tab w:val="left" w:pos="360"/>
        </w:tabs>
        <w:spacing w:before="0" w:after="240" w:line="360" w:lineRule="auto"/>
        <w:jc w:val="both"/>
        <w:rPr>
          <w:b/>
          <w:sz w:val="24"/>
          <w:szCs w:val="24"/>
        </w:rPr>
      </w:pPr>
    </w:p>
    <w:p w14:paraId="13F892D4" w14:textId="77777777" w:rsidR="00517F80" w:rsidRPr="00517F80" w:rsidRDefault="00517F80" w:rsidP="00517F80">
      <w:pPr>
        <w:pStyle w:val="Paragraphpatentnumber"/>
        <w:tabs>
          <w:tab w:val="left" w:pos="360"/>
        </w:tabs>
        <w:spacing w:before="0" w:after="240" w:line="360" w:lineRule="auto"/>
        <w:jc w:val="both"/>
        <w:rPr>
          <w:b/>
          <w:sz w:val="24"/>
          <w:szCs w:val="24"/>
        </w:rPr>
      </w:pPr>
    </w:p>
    <w:p w14:paraId="42257D53" w14:textId="77777777" w:rsidR="00517F80" w:rsidRPr="00517F80" w:rsidRDefault="00517F80" w:rsidP="00517F80">
      <w:pPr>
        <w:pStyle w:val="Paragraphpatentnumber"/>
        <w:tabs>
          <w:tab w:val="left" w:pos="360"/>
        </w:tabs>
        <w:spacing w:before="0" w:after="240" w:line="360" w:lineRule="auto"/>
        <w:jc w:val="both"/>
        <w:rPr>
          <w:b/>
          <w:sz w:val="24"/>
          <w:szCs w:val="24"/>
        </w:rPr>
      </w:pPr>
    </w:p>
    <w:p w14:paraId="201198C2" w14:textId="77777777" w:rsidR="00517F80" w:rsidRPr="00517F80" w:rsidRDefault="00517F80" w:rsidP="00517F80">
      <w:pPr>
        <w:pStyle w:val="Paragraphpatentnumber"/>
        <w:tabs>
          <w:tab w:val="left" w:pos="360"/>
        </w:tabs>
        <w:spacing w:before="0" w:after="240" w:line="360" w:lineRule="auto"/>
        <w:jc w:val="both"/>
        <w:rPr>
          <w:bCs/>
          <w:sz w:val="24"/>
          <w:szCs w:val="24"/>
        </w:rPr>
      </w:pPr>
    </w:p>
    <w:p w14:paraId="3E264308" w14:textId="5E1E0F42" w:rsidR="00517F80" w:rsidRPr="00517F80" w:rsidRDefault="00517F80" w:rsidP="00517F80">
      <w:pPr>
        <w:pStyle w:val="Paragraphpatentnumber"/>
        <w:tabs>
          <w:tab w:val="left" w:pos="360"/>
        </w:tabs>
        <w:spacing w:before="0" w:after="240" w:line="360" w:lineRule="auto"/>
        <w:jc w:val="both"/>
        <w:rPr>
          <w:bCs/>
          <w:sz w:val="24"/>
          <w:szCs w:val="24"/>
        </w:rPr>
      </w:pPr>
      <w:r w:rsidRPr="00517F80">
        <w:rPr>
          <w:bCs/>
          <w:sz w:val="24"/>
          <w:szCs w:val="24"/>
        </w:rPr>
        <w:t xml:space="preserve">Our system operates through a </w:t>
      </w:r>
      <w:r w:rsidRPr="00517F80">
        <w:rPr>
          <w:bCs/>
          <w:sz w:val="24"/>
          <w:szCs w:val="24"/>
        </w:rPr>
        <w:t>meticulously</w:t>
      </w:r>
      <w:r w:rsidRPr="00517F80">
        <w:rPr>
          <w:bCs/>
          <w:sz w:val="24"/>
          <w:szCs w:val="24"/>
        </w:rPr>
        <w:t xml:space="preserve"> designed process that seamlessly </w:t>
      </w:r>
      <w:r w:rsidRPr="00517F80">
        <w:rPr>
          <w:bCs/>
          <w:sz w:val="24"/>
          <w:szCs w:val="24"/>
        </w:rPr>
        <w:t>integrates</w:t>
      </w:r>
      <w:r w:rsidRPr="00517F80">
        <w:rPr>
          <w:bCs/>
          <w:sz w:val="24"/>
          <w:szCs w:val="24"/>
        </w:rPr>
        <w:t xml:space="preserve"> hardware and software components to facilitate intuitive human-computer integration.</w:t>
      </w:r>
    </w:p>
    <w:p w14:paraId="3345A4BD" w14:textId="3E041855" w:rsidR="00517F80" w:rsidRPr="00517F80" w:rsidRDefault="00517F80" w:rsidP="00517F80">
      <w:pPr>
        <w:pStyle w:val="Paragraphpatentnumber"/>
        <w:tabs>
          <w:tab w:val="left" w:pos="360"/>
        </w:tabs>
        <w:spacing w:before="0" w:after="240" w:line="360" w:lineRule="auto"/>
        <w:jc w:val="both"/>
        <w:rPr>
          <w:b/>
          <w:sz w:val="24"/>
          <w:szCs w:val="24"/>
        </w:rPr>
      </w:pPr>
      <w:r w:rsidRPr="00517F80">
        <w:rPr>
          <w:b/>
          <w:sz w:val="24"/>
          <w:szCs w:val="24"/>
        </w:rPr>
        <w:t>DETAILED DESCRIPTION OF THE INVENTION</w:t>
      </w:r>
    </w:p>
    <w:p w14:paraId="7488AB91" w14:textId="1C8D2886" w:rsidR="00517F80" w:rsidRPr="00517F80" w:rsidRDefault="00517F80" w:rsidP="00517F80">
      <w:pPr>
        <w:tabs>
          <w:tab w:val="left" w:pos="1540"/>
        </w:tabs>
        <w:spacing w:after="0" w:line="360" w:lineRule="auto"/>
        <w:rPr>
          <w:rFonts w:ascii="Times New Roman" w:eastAsia="Arial" w:hAnsi="Times New Roman"/>
          <w:sz w:val="24"/>
          <w:szCs w:val="24"/>
        </w:rPr>
      </w:pPr>
      <w:bookmarkStart w:id="3" w:name="_Hlk132729123"/>
      <w:r w:rsidRPr="00517F80">
        <w:rPr>
          <w:rFonts w:ascii="Times New Roman" w:eastAsia="Times New Roman" w:hAnsi="Times New Roman"/>
          <w:b/>
          <w:bCs/>
          <w:sz w:val="24"/>
          <w:szCs w:val="24"/>
        </w:rPr>
        <w:t>Introduction</w:t>
      </w:r>
    </w:p>
    <w:p w14:paraId="60F98CDB" w14:textId="0044D84A" w:rsidR="00517F80" w:rsidRPr="00517F80" w:rsidRDefault="00517F80" w:rsidP="00517F80">
      <w:pPr>
        <w:pStyle w:val="ListParagraph"/>
        <w:numPr>
          <w:ilvl w:val="0"/>
          <w:numId w:val="27"/>
        </w:numPr>
        <w:spacing w:after="0" w:line="360" w:lineRule="auto"/>
        <w:ind w:firstLine="0"/>
        <w:jc w:val="both"/>
        <w:rPr>
          <w:rFonts w:ascii="Times New Roman" w:eastAsia="Times New Roman" w:hAnsi="Times New Roman"/>
          <w:bCs/>
          <w:sz w:val="24"/>
          <w:szCs w:val="24"/>
        </w:rPr>
      </w:pPr>
      <w:r w:rsidRPr="00517F80">
        <w:rPr>
          <w:rFonts w:ascii="Times New Roman" w:eastAsia="Times New Roman" w:hAnsi="Times New Roman"/>
          <w:bCs/>
          <w:sz w:val="24"/>
          <w:szCs w:val="24"/>
        </w:rPr>
        <w:lastRenderedPageBreak/>
        <w:t xml:space="preserve">In today’s </w:t>
      </w:r>
      <w:r w:rsidRPr="00517F80">
        <w:rPr>
          <w:rFonts w:ascii="Times New Roman" w:eastAsia="Times New Roman" w:hAnsi="Times New Roman"/>
          <w:bCs/>
          <w:sz w:val="24"/>
          <w:szCs w:val="24"/>
        </w:rPr>
        <w:t>fast-paced</w:t>
      </w:r>
      <w:r w:rsidRPr="00517F80">
        <w:rPr>
          <w:rFonts w:ascii="Times New Roman" w:eastAsia="Times New Roman" w:hAnsi="Times New Roman"/>
          <w:bCs/>
          <w:sz w:val="24"/>
          <w:szCs w:val="24"/>
        </w:rPr>
        <w:t xml:space="preserve"> educational landscape, the demand for innovative teaching tools and technologies is ever-growing. Traditional </w:t>
      </w:r>
      <w:r w:rsidRPr="00517F80">
        <w:rPr>
          <w:rFonts w:ascii="Times New Roman" w:eastAsia="Times New Roman" w:hAnsi="Times New Roman"/>
          <w:bCs/>
          <w:sz w:val="24"/>
          <w:szCs w:val="24"/>
        </w:rPr>
        <w:t>methods</w:t>
      </w:r>
      <w:r w:rsidRPr="00517F80">
        <w:rPr>
          <w:rFonts w:ascii="Times New Roman" w:eastAsia="Times New Roman" w:hAnsi="Times New Roman"/>
          <w:bCs/>
          <w:sz w:val="24"/>
          <w:szCs w:val="24"/>
        </w:rPr>
        <w:t xml:space="preserve"> of presentation control, reliant on handheld devices or computer peripherals, often disrupt the</w:t>
      </w:r>
      <w:r w:rsidRPr="00517F80">
        <w:rPr>
          <w:rFonts w:ascii="Times New Roman" w:eastAsia="Times New Roman" w:hAnsi="Times New Roman"/>
          <w:bCs/>
          <w:sz w:val="24"/>
          <w:szCs w:val="24"/>
        </w:rPr>
        <w:t xml:space="preserve"> </w:t>
      </w:r>
      <w:r w:rsidRPr="00517F80">
        <w:rPr>
          <w:rFonts w:ascii="Times New Roman" w:hAnsi="Times New Roman"/>
          <w:bCs/>
          <w:sz w:val="24"/>
          <w:szCs w:val="24"/>
        </w:rPr>
        <w:t xml:space="preserve">flow of communication between educators and students. To address this challenge, we propose a </w:t>
      </w:r>
      <w:r w:rsidRPr="00517F80">
        <w:rPr>
          <w:rFonts w:ascii="Times New Roman" w:hAnsi="Times New Roman"/>
          <w:bCs/>
          <w:sz w:val="24"/>
          <w:szCs w:val="24"/>
        </w:rPr>
        <w:t>groundbreaking</w:t>
      </w:r>
      <w:r w:rsidRPr="00517F80">
        <w:rPr>
          <w:rFonts w:ascii="Times New Roman" w:hAnsi="Times New Roman"/>
          <w:bCs/>
          <w:sz w:val="24"/>
          <w:szCs w:val="24"/>
        </w:rPr>
        <w:t xml:space="preserve"> solution that leverages </w:t>
      </w:r>
      <w:r w:rsidRPr="00517F80">
        <w:rPr>
          <w:rFonts w:ascii="Times New Roman" w:hAnsi="Times New Roman"/>
          <w:bCs/>
          <w:sz w:val="24"/>
          <w:szCs w:val="24"/>
        </w:rPr>
        <w:t>cutting–edge</w:t>
      </w:r>
      <w:r w:rsidRPr="00517F80">
        <w:rPr>
          <w:rFonts w:ascii="Times New Roman" w:hAnsi="Times New Roman"/>
          <w:bCs/>
          <w:sz w:val="24"/>
          <w:szCs w:val="24"/>
        </w:rPr>
        <w:t xml:space="preserve"> technology to redefine the presentation experience in educational </w:t>
      </w:r>
      <w:r w:rsidRPr="00517F80">
        <w:rPr>
          <w:rFonts w:ascii="Times New Roman" w:hAnsi="Times New Roman"/>
          <w:bCs/>
          <w:sz w:val="24"/>
          <w:szCs w:val="24"/>
        </w:rPr>
        <w:t>institutions</w:t>
      </w:r>
      <w:r w:rsidRPr="00517F80">
        <w:rPr>
          <w:rFonts w:ascii="Times New Roman" w:hAnsi="Times New Roman"/>
          <w:bCs/>
          <w:sz w:val="24"/>
          <w:szCs w:val="24"/>
        </w:rPr>
        <w:t>.</w:t>
      </w:r>
    </w:p>
    <w:p w14:paraId="1999209D" w14:textId="044DA3F3" w:rsidR="00517F80" w:rsidRPr="00517F80" w:rsidRDefault="00517F80" w:rsidP="00517F80">
      <w:pPr>
        <w:tabs>
          <w:tab w:val="left" w:pos="1540"/>
        </w:tabs>
        <w:spacing w:after="0" w:line="360" w:lineRule="auto"/>
        <w:rPr>
          <w:rFonts w:ascii="Times New Roman" w:eastAsia="Arial" w:hAnsi="Times New Roman"/>
          <w:sz w:val="24"/>
          <w:szCs w:val="24"/>
        </w:rPr>
      </w:pPr>
      <w:r w:rsidRPr="00517F80">
        <w:rPr>
          <w:rFonts w:ascii="Times New Roman" w:eastAsia="Times New Roman" w:hAnsi="Times New Roman"/>
          <w:b/>
          <w:bCs/>
          <w:sz w:val="24"/>
          <w:szCs w:val="24"/>
        </w:rPr>
        <w:t>Keywords</w:t>
      </w:r>
    </w:p>
    <w:p w14:paraId="169A3896" w14:textId="294DCDC2" w:rsidR="00517F80" w:rsidRPr="00517F80" w:rsidRDefault="00517F80" w:rsidP="00517F80">
      <w:pPr>
        <w:pStyle w:val="ListParagraph"/>
        <w:spacing w:after="0" w:line="360" w:lineRule="auto"/>
        <w:ind w:left="0"/>
        <w:jc w:val="both"/>
        <w:rPr>
          <w:rFonts w:ascii="Times New Roman" w:eastAsia="Times New Roman" w:hAnsi="Times New Roman"/>
          <w:bCs/>
          <w:sz w:val="24"/>
          <w:szCs w:val="24"/>
        </w:rPr>
      </w:pPr>
      <w:r w:rsidRPr="00517F80">
        <w:rPr>
          <w:rFonts w:ascii="Times New Roman" w:eastAsia="Times New Roman" w:hAnsi="Times New Roman"/>
          <w:bCs/>
          <w:sz w:val="24"/>
          <w:szCs w:val="24"/>
        </w:rPr>
        <w:t>Media pipe, IOT, camera sensors,</w:t>
      </w:r>
      <w:r w:rsidRPr="00517F80">
        <w:rPr>
          <w:rFonts w:ascii="Times New Roman" w:eastAsia="Times New Roman" w:hAnsi="Times New Roman"/>
          <w:bCs/>
          <w:sz w:val="24"/>
          <w:szCs w:val="24"/>
        </w:rPr>
        <w:t xml:space="preserve"> </w:t>
      </w:r>
      <w:r w:rsidRPr="00517F80">
        <w:rPr>
          <w:rFonts w:ascii="Times New Roman" w:eastAsia="Times New Roman" w:hAnsi="Times New Roman"/>
          <w:bCs/>
          <w:sz w:val="24"/>
          <w:szCs w:val="24"/>
        </w:rPr>
        <w:t xml:space="preserve">microcontrollers, presentation control customization educational environments, </w:t>
      </w:r>
      <w:r>
        <w:rPr>
          <w:rFonts w:ascii="Times New Roman" w:eastAsia="Times New Roman" w:hAnsi="Times New Roman"/>
          <w:bCs/>
          <w:sz w:val="24"/>
          <w:szCs w:val="24"/>
        </w:rPr>
        <w:t>human-computer</w:t>
      </w:r>
      <w:r w:rsidRPr="00517F80">
        <w:rPr>
          <w:rFonts w:ascii="Times New Roman" w:eastAsia="Times New Roman" w:hAnsi="Times New Roman"/>
          <w:bCs/>
          <w:sz w:val="24"/>
          <w:szCs w:val="24"/>
        </w:rPr>
        <w:t xml:space="preserve"> interaction open CV</w:t>
      </w:r>
      <w:r w:rsidRPr="00517F80">
        <w:rPr>
          <w:rFonts w:ascii="Times New Roman" w:eastAsia="Times New Roman" w:hAnsi="Times New Roman"/>
          <w:bCs/>
          <w:sz w:val="24"/>
          <w:szCs w:val="24"/>
        </w:rPr>
        <w:t xml:space="preserve">, </w:t>
      </w:r>
      <w:r w:rsidRPr="00517F80">
        <w:rPr>
          <w:rFonts w:ascii="Times New Roman" w:eastAsia="Times New Roman" w:hAnsi="Times New Roman"/>
          <w:bCs/>
          <w:sz w:val="24"/>
          <w:szCs w:val="24"/>
        </w:rPr>
        <w:t>python.</w:t>
      </w:r>
    </w:p>
    <w:p w14:paraId="1337AB35" w14:textId="770B2EEB" w:rsidR="00517F80" w:rsidRPr="00517F80" w:rsidRDefault="00517F80" w:rsidP="00517F80">
      <w:pPr>
        <w:tabs>
          <w:tab w:val="left" w:pos="1540"/>
        </w:tabs>
        <w:spacing w:after="0" w:line="360" w:lineRule="auto"/>
        <w:rPr>
          <w:rFonts w:ascii="Times New Roman" w:eastAsia="Times New Roman" w:hAnsi="Times New Roman"/>
          <w:b/>
          <w:bCs/>
          <w:sz w:val="24"/>
          <w:szCs w:val="24"/>
        </w:rPr>
      </w:pPr>
      <w:r w:rsidRPr="00517F80">
        <w:rPr>
          <w:rFonts w:ascii="Times New Roman" w:eastAsia="Times New Roman" w:hAnsi="Times New Roman"/>
          <w:b/>
          <w:bCs/>
          <w:sz w:val="24"/>
          <w:szCs w:val="24"/>
        </w:rPr>
        <w:t>Research gap</w:t>
      </w:r>
    </w:p>
    <w:p w14:paraId="6F3ECC63" w14:textId="28CCE4A7" w:rsidR="00517F80" w:rsidRPr="00517F80" w:rsidRDefault="00517F80" w:rsidP="00517F80">
      <w:pPr>
        <w:tabs>
          <w:tab w:val="left" w:pos="1540"/>
        </w:tabs>
        <w:spacing w:after="0" w:line="360" w:lineRule="auto"/>
        <w:jc w:val="both"/>
        <w:rPr>
          <w:rFonts w:ascii="Times New Roman" w:eastAsia="Times New Roman" w:hAnsi="Times New Roman"/>
          <w:sz w:val="24"/>
          <w:szCs w:val="24"/>
        </w:rPr>
      </w:pPr>
      <w:r w:rsidRPr="00517F80">
        <w:rPr>
          <w:rFonts w:ascii="Times New Roman" w:eastAsia="Times New Roman" w:hAnsi="Times New Roman"/>
          <w:sz w:val="24"/>
          <w:szCs w:val="24"/>
        </w:rPr>
        <w:t>The research gap that the proposed project intends to fill is the lack of specialized</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adaptation of hand gesture control specifically </w:t>
      </w:r>
      <w:r>
        <w:rPr>
          <w:rFonts w:ascii="Times New Roman" w:eastAsia="Times New Roman" w:hAnsi="Times New Roman"/>
          <w:sz w:val="24"/>
          <w:szCs w:val="24"/>
        </w:rPr>
        <w:t>designed</w:t>
      </w:r>
      <w:r w:rsidRPr="00517F80">
        <w:rPr>
          <w:rFonts w:ascii="Times New Roman" w:eastAsia="Times New Roman" w:hAnsi="Times New Roman"/>
          <w:sz w:val="24"/>
          <w:szCs w:val="24"/>
        </w:rPr>
        <w:t xml:space="preserve"> for presentation in</w:t>
      </w:r>
      <w:r>
        <w:rPr>
          <w:rFonts w:ascii="Times New Roman" w:eastAsia="Times New Roman" w:hAnsi="Times New Roman"/>
          <w:sz w:val="24"/>
          <w:szCs w:val="24"/>
        </w:rPr>
        <w:t xml:space="preserve"> </w:t>
      </w:r>
      <w:r w:rsidRPr="00517F80">
        <w:rPr>
          <w:rFonts w:ascii="Times New Roman" w:eastAsia="Times New Roman" w:hAnsi="Times New Roman"/>
          <w:sz w:val="24"/>
          <w:szCs w:val="24"/>
        </w:rPr>
        <w:t>teaching organizations.</w:t>
      </w:r>
    </w:p>
    <w:p w14:paraId="7F93454B" w14:textId="155D39F3" w:rsidR="00517F80" w:rsidRPr="00517F80" w:rsidRDefault="00517F80" w:rsidP="00517F80">
      <w:pPr>
        <w:tabs>
          <w:tab w:val="left" w:pos="1540"/>
        </w:tabs>
        <w:spacing w:after="0" w:line="360" w:lineRule="auto"/>
        <w:rPr>
          <w:rFonts w:ascii="Times New Roman" w:eastAsia="Times New Roman" w:hAnsi="Times New Roman"/>
          <w:b/>
          <w:bCs/>
          <w:sz w:val="24"/>
          <w:szCs w:val="24"/>
        </w:rPr>
      </w:pPr>
      <w:r w:rsidRPr="00517F80">
        <w:rPr>
          <w:rFonts w:ascii="Times New Roman" w:eastAsia="Times New Roman" w:hAnsi="Times New Roman"/>
          <w:b/>
          <w:bCs/>
          <w:sz w:val="24"/>
          <w:szCs w:val="24"/>
        </w:rPr>
        <w:t xml:space="preserve">Implement and </w:t>
      </w:r>
      <w:r>
        <w:rPr>
          <w:rFonts w:ascii="Times New Roman" w:eastAsia="Times New Roman" w:hAnsi="Times New Roman"/>
          <w:b/>
          <w:bCs/>
          <w:sz w:val="24"/>
          <w:szCs w:val="24"/>
        </w:rPr>
        <w:t>W</w:t>
      </w:r>
      <w:r w:rsidRPr="00517F80">
        <w:rPr>
          <w:rFonts w:ascii="Times New Roman" w:eastAsia="Times New Roman" w:hAnsi="Times New Roman"/>
          <w:b/>
          <w:bCs/>
          <w:sz w:val="24"/>
          <w:szCs w:val="24"/>
        </w:rPr>
        <w:t>orking</w:t>
      </w:r>
    </w:p>
    <w:p w14:paraId="69281F25" w14:textId="4EB653EA" w:rsidR="00517F80" w:rsidRPr="00517F80" w:rsidRDefault="00517F80" w:rsidP="00517F80">
      <w:pPr>
        <w:tabs>
          <w:tab w:val="left" w:pos="1540"/>
        </w:tabs>
        <w:spacing w:after="0" w:line="360" w:lineRule="auto"/>
        <w:rPr>
          <w:rFonts w:ascii="Times New Roman" w:eastAsia="Times New Roman" w:hAnsi="Times New Roman"/>
          <w:b/>
          <w:bCs/>
          <w:sz w:val="24"/>
          <w:szCs w:val="24"/>
        </w:rPr>
      </w:pPr>
      <w:r w:rsidRPr="00517F80">
        <w:rPr>
          <w:rFonts w:ascii="Times New Roman" w:eastAsia="Times New Roman" w:hAnsi="Times New Roman"/>
          <w:b/>
          <w:bCs/>
          <w:sz w:val="24"/>
          <w:szCs w:val="24"/>
        </w:rPr>
        <w:t>Library</w:t>
      </w:r>
    </w:p>
    <w:p w14:paraId="7DB50D22" w14:textId="636FC974" w:rsidR="00517F80" w:rsidRPr="00517F80" w:rsidRDefault="00517F80" w:rsidP="00517F80">
      <w:pPr>
        <w:tabs>
          <w:tab w:val="left" w:pos="1540"/>
        </w:tabs>
        <w:spacing w:after="0" w:line="360" w:lineRule="auto"/>
        <w:jc w:val="both"/>
        <w:rPr>
          <w:rFonts w:ascii="Times New Roman" w:eastAsia="Times New Roman" w:hAnsi="Times New Roman"/>
          <w:sz w:val="24"/>
          <w:szCs w:val="24"/>
        </w:rPr>
      </w:pPr>
      <w:r w:rsidRPr="00517F80">
        <w:rPr>
          <w:rFonts w:ascii="Times New Roman" w:eastAsia="Times New Roman" w:hAnsi="Times New Roman"/>
          <w:sz w:val="24"/>
          <w:szCs w:val="24"/>
        </w:rPr>
        <w:t xml:space="preserve">Midea pipe: - we utilize </w:t>
      </w:r>
      <w:r w:rsidRPr="00517F80">
        <w:rPr>
          <w:rFonts w:ascii="Times New Roman" w:eastAsia="Times New Roman" w:hAnsi="Times New Roman"/>
          <w:sz w:val="24"/>
          <w:szCs w:val="24"/>
        </w:rPr>
        <w:t>Mediapipe</w:t>
      </w:r>
      <w:r w:rsidRPr="00517F80">
        <w:rPr>
          <w:rFonts w:ascii="Times New Roman" w:eastAsia="Times New Roman" w:hAnsi="Times New Roman"/>
          <w:sz w:val="24"/>
          <w:szCs w:val="24"/>
        </w:rPr>
        <w:t xml:space="preserve"> which is an </w:t>
      </w:r>
      <w:r w:rsidRPr="00517F80">
        <w:rPr>
          <w:rFonts w:ascii="Times New Roman" w:eastAsia="Times New Roman" w:hAnsi="Times New Roman"/>
          <w:sz w:val="24"/>
          <w:szCs w:val="24"/>
        </w:rPr>
        <w:t>open–source</w:t>
      </w:r>
      <w:r w:rsidRPr="00517F80">
        <w:rPr>
          <w:rFonts w:ascii="Times New Roman" w:eastAsia="Times New Roman" w:hAnsi="Times New Roman"/>
          <w:sz w:val="24"/>
          <w:szCs w:val="24"/>
        </w:rPr>
        <w:t xml:space="preserve"> framework developed</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by </w:t>
      </w:r>
      <w:r w:rsidRPr="00517F80">
        <w:rPr>
          <w:rFonts w:ascii="Times New Roman" w:eastAsia="Times New Roman" w:hAnsi="Times New Roman"/>
          <w:sz w:val="24"/>
          <w:szCs w:val="24"/>
        </w:rPr>
        <w:t>Google</w:t>
      </w:r>
      <w:r w:rsidRPr="00517F80">
        <w:rPr>
          <w:rFonts w:ascii="Times New Roman" w:eastAsia="Times New Roman" w:hAnsi="Times New Roman"/>
          <w:sz w:val="24"/>
          <w:szCs w:val="24"/>
        </w:rPr>
        <w:t xml:space="preserve"> that provides a comprehensive solution for building </w:t>
      </w:r>
      <w:r w:rsidRPr="00517F80">
        <w:rPr>
          <w:rFonts w:ascii="Times New Roman" w:eastAsia="Times New Roman" w:hAnsi="Times New Roman"/>
          <w:sz w:val="24"/>
          <w:szCs w:val="24"/>
        </w:rPr>
        <w:t>real-time</w:t>
      </w:r>
      <w:r w:rsidRPr="00517F80">
        <w:rPr>
          <w:rFonts w:ascii="Times New Roman" w:eastAsia="Times New Roman" w:hAnsi="Times New Roman"/>
          <w:sz w:val="24"/>
          <w:szCs w:val="24"/>
        </w:rPr>
        <w:t xml:space="preserve"> multi-modal (e.g</w:t>
      </w:r>
      <w:r w:rsidRPr="00517F80">
        <w:rPr>
          <w:rFonts w:ascii="Times New Roman" w:eastAsia="Times New Roman" w:hAnsi="Times New Roman"/>
          <w:sz w:val="24"/>
          <w:szCs w:val="24"/>
        </w:rPr>
        <w:t>.</w:t>
      </w:r>
      <w:r w:rsidRPr="00517F80">
        <w:rPr>
          <w:rFonts w:ascii="Times New Roman" w:eastAsia="Times New Roman" w:hAnsi="Times New Roman"/>
          <w:sz w:val="24"/>
          <w:szCs w:val="24"/>
        </w:rPr>
        <w:t xml:space="preserve"> video, audio )</w:t>
      </w:r>
      <w:r w:rsidRPr="00517F80">
        <w:rPr>
          <w:rFonts w:ascii="Times New Roman" w:eastAsia="Times New Roman" w:hAnsi="Times New Roman"/>
          <w:sz w:val="24"/>
          <w:szCs w:val="24"/>
        </w:rPr>
        <w:t xml:space="preserve"> perceptual</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pipelines</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These</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pipelines</w:t>
      </w:r>
      <w:r w:rsidRPr="00517F80">
        <w:rPr>
          <w:rFonts w:ascii="Times New Roman" w:eastAsia="Times New Roman" w:hAnsi="Times New Roman"/>
          <w:sz w:val="24"/>
          <w:szCs w:val="24"/>
        </w:rPr>
        <w:t xml:space="preserve"> can be utilized for </w:t>
      </w:r>
      <w:r w:rsidRPr="00517F80">
        <w:rPr>
          <w:rFonts w:ascii="Times New Roman" w:eastAsia="Times New Roman" w:hAnsi="Times New Roman"/>
          <w:sz w:val="24"/>
          <w:szCs w:val="24"/>
        </w:rPr>
        <w:t>various</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applications</w:t>
      </w:r>
      <w:r w:rsidRPr="00517F80">
        <w:rPr>
          <w:rFonts w:ascii="Times New Roman" w:eastAsia="Times New Roman" w:hAnsi="Times New Roman"/>
          <w:sz w:val="24"/>
          <w:szCs w:val="24"/>
        </w:rPr>
        <w:t xml:space="preserve"> such as object detection, face detection such as object detection and more. Mediapipe </w:t>
      </w:r>
      <w:r w:rsidRPr="00517F80">
        <w:rPr>
          <w:rFonts w:ascii="Times New Roman" w:eastAsia="Times New Roman" w:hAnsi="Times New Roman"/>
          <w:sz w:val="24"/>
          <w:szCs w:val="24"/>
        </w:rPr>
        <w:t>helps</w:t>
      </w:r>
      <w:r w:rsidRPr="00517F80">
        <w:rPr>
          <w:rFonts w:ascii="Times New Roman" w:eastAsia="Times New Roman" w:hAnsi="Times New Roman"/>
          <w:sz w:val="24"/>
          <w:szCs w:val="24"/>
        </w:rPr>
        <w:t xml:space="preserve"> us in hand detection with high accuracy.</w:t>
      </w:r>
    </w:p>
    <w:p w14:paraId="2B629CA8" w14:textId="38545D83" w:rsidR="00517F80" w:rsidRPr="00517F80" w:rsidRDefault="00517F80" w:rsidP="00517F80">
      <w:pPr>
        <w:tabs>
          <w:tab w:val="left" w:pos="1540"/>
        </w:tabs>
        <w:spacing w:after="0" w:line="360" w:lineRule="auto"/>
        <w:jc w:val="both"/>
        <w:rPr>
          <w:rFonts w:ascii="Times New Roman" w:eastAsia="Times New Roman" w:hAnsi="Times New Roman"/>
          <w:sz w:val="24"/>
          <w:szCs w:val="24"/>
        </w:rPr>
      </w:pPr>
      <w:r w:rsidRPr="00517F80">
        <w:rPr>
          <w:rFonts w:ascii="Times New Roman" w:eastAsia="Times New Roman" w:hAnsi="Times New Roman"/>
          <w:sz w:val="24"/>
          <w:szCs w:val="24"/>
        </w:rPr>
        <w:t xml:space="preserve">PyAutogui:- we utilize pyautogui which is a </w:t>
      </w:r>
      <w:r w:rsidRPr="00517F80">
        <w:rPr>
          <w:rFonts w:ascii="Times New Roman" w:eastAsia="Times New Roman" w:hAnsi="Times New Roman"/>
          <w:sz w:val="24"/>
          <w:szCs w:val="24"/>
        </w:rPr>
        <w:t>Python</w:t>
      </w:r>
      <w:r w:rsidRPr="00517F80">
        <w:rPr>
          <w:rFonts w:ascii="Times New Roman" w:eastAsia="Times New Roman" w:hAnsi="Times New Roman"/>
          <w:sz w:val="24"/>
          <w:szCs w:val="24"/>
        </w:rPr>
        <w:t xml:space="preserve"> library that </w:t>
      </w:r>
      <w:r w:rsidRPr="00517F80">
        <w:rPr>
          <w:rFonts w:ascii="Times New Roman" w:eastAsia="Times New Roman" w:hAnsi="Times New Roman"/>
          <w:sz w:val="24"/>
          <w:szCs w:val="24"/>
        </w:rPr>
        <w:t>enables</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the </w:t>
      </w:r>
      <w:r w:rsidRPr="00517F80">
        <w:rPr>
          <w:rFonts w:ascii="Times New Roman" w:eastAsia="Times New Roman" w:hAnsi="Times New Roman"/>
          <w:sz w:val="24"/>
          <w:szCs w:val="24"/>
        </w:rPr>
        <w:t>automation</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of GUI(graphical </w:t>
      </w:r>
      <w:r w:rsidRPr="00517F80">
        <w:rPr>
          <w:rFonts w:ascii="Times New Roman" w:eastAsia="Times New Roman" w:hAnsi="Times New Roman"/>
          <w:sz w:val="24"/>
          <w:szCs w:val="24"/>
        </w:rPr>
        <w:t>user</w:t>
      </w:r>
      <w:r w:rsidRPr="00517F80">
        <w:rPr>
          <w:rFonts w:ascii="Times New Roman" w:eastAsia="Times New Roman" w:hAnsi="Times New Roman"/>
          <w:sz w:val="24"/>
          <w:szCs w:val="24"/>
        </w:rPr>
        <w:t xml:space="preserve"> interface) interaction on the desktop. It allows you to programmatically control the mouse and keyboard to </w:t>
      </w:r>
      <w:r w:rsidRPr="00517F80">
        <w:rPr>
          <w:rFonts w:ascii="Times New Roman" w:eastAsia="Times New Roman" w:hAnsi="Times New Roman"/>
          <w:sz w:val="24"/>
          <w:szCs w:val="24"/>
        </w:rPr>
        <w:t>perform</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tasks</w:t>
      </w:r>
      <w:r w:rsidRPr="00517F80">
        <w:rPr>
          <w:rFonts w:ascii="Times New Roman" w:eastAsia="Times New Roman" w:hAnsi="Times New Roman"/>
          <w:sz w:val="24"/>
          <w:szCs w:val="24"/>
        </w:rPr>
        <w:t xml:space="preserve"> like clicking, dragging, typing,</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and more,</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Pyautogui is cross – </w:t>
      </w:r>
      <w:r w:rsidRPr="00517F80">
        <w:rPr>
          <w:rFonts w:ascii="Times New Roman" w:eastAsia="Times New Roman" w:hAnsi="Times New Roman"/>
          <w:sz w:val="24"/>
          <w:szCs w:val="24"/>
        </w:rPr>
        <w:t>a platform</w:t>
      </w:r>
      <w:r w:rsidRPr="00517F80">
        <w:rPr>
          <w:rFonts w:ascii="Times New Roman" w:eastAsia="Times New Roman" w:hAnsi="Times New Roman"/>
          <w:sz w:val="24"/>
          <w:szCs w:val="24"/>
        </w:rPr>
        <w:t xml:space="preserve"> meaning it </w:t>
      </w:r>
      <w:r w:rsidRPr="00517F80">
        <w:rPr>
          <w:rFonts w:ascii="Times New Roman" w:eastAsia="Times New Roman" w:hAnsi="Times New Roman"/>
          <w:sz w:val="24"/>
          <w:szCs w:val="24"/>
        </w:rPr>
        <w:t xml:space="preserve">is </w:t>
      </w:r>
      <w:r w:rsidRPr="00517F80">
        <w:rPr>
          <w:rFonts w:ascii="Times New Roman" w:eastAsia="Times New Roman" w:hAnsi="Times New Roman"/>
          <w:sz w:val="24"/>
          <w:szCs w:val="24"/>
        </w:rPr>
        <w:t>useful for</w:t>
      </w:r>
      <w:bookmarkStart w:id="4" w:name="page5"/>
      <w:bookmarkEnd w:id="4"/>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automating repetitive tasks across </w:t>
      </w:r>
      <w:r w:rsidRPr="00517F80">
        <w:rPr>
          <w:rFonts w:ascii="Times New Roman" w:eastAsia="Times New Roman" w:hAnsi="Times New Roman"/>
          <w:sz w:val="24"/>
          <w:szCs w:val="24"/>
        </w:rPr>
        <w:t>different</w:t>
      </w:r>
      <w:r w:rsidRPr="00517F80">
        <w:rPr>
          <w:rFonts w:ascii="Times New Roman" w:eastAsia="Times New Roman" w:hAnsi="Times New Roman"/>
          <w:sz w:val="24"/>
          <w:szCs w:val="24"/>
        </w:rPr>
        <w:t xml:space="preserve"> operation </w:t>
      </w:r>
      <w:r w:rsidRPr="00517F80">
        <w:rPr>
          <w:rFonts w:ascii="Times New Roman" w:eastAsia="Times New Roman" w:hAnsi="Times New Roman"/>
          <w:sz w:val="24"/>
          <w:szCs w:val="24"/>
        </w:rPr>
        <w:t>systems</w:t>
      </w:r>
      <w:r w:rsidRPr="00517F80">
        <w:rPr>
          <w:rFonts w:ascii="Times New Roman" w:eastAsia="Times New Roman" w:hAnsi="Times New Roman"/>
          <w:sz w:val="24"/>
          <w:szCs w:val="24"/>
        </w:rPr>
        <w:t xml:space="preserve">. It </w:t>
      </w:r>
      <w:r w:rsidRPr="00517F80">
        <w:rPr>
          <w:rFonts w:ascii="Times New Roman" w:eastAsia="Times New Roman" w:hAnsi="Times New Roman"/>
          <w:sz w:val="24"/>
          <w:szCs w:val="24"/>
        </w:rPr>
        <w:t>helps</w:t>
      </w:r>
      <w:r w:rsidRPr="00517F80">
        <w:rPr>
          <w:rFonts w:ascii="Times New Roman" w:eastAsia="Times New Roman" w:hAnsi="Times New Roman"/>
          <w:sz w:val="24"/>
          <w:szCs w:val="24"/>
        </w:rPr>
        <w:t xml:space="preserve"> us to work with the keyboard to control the buttons of the keyboard.</w:t>
      </w:r>
    </w:p>
    <w:p w14:paraId="406DB60C" w14:textId="5D7B4B7C" w:rsidR="00517F80" w:rsidRPr="00517F80" w:rsidRDefault="00517F80" w:rsidP="00517F80">
      <w:pPr>
        <w:tabs>
          <w:tab w:val="left" w:pos="1540"/>
        </w:tabs>
        <w:spacing w:after="0" w:line="360" w:lineRule="auto"/>
        <w:jc w:val="both"/>
        <w:rPr>
          <w:rFonts w:ascii="Times New Roman" w:eastAsia="Times New Roman" w:hAnsi="Times New Roman"/>
          <w:sz w:val="24"/>
          <w:szCs w:val="24"/>
        </w:rPr>
      </w:pPr>
      <w:r w:rsidRPr="00517F80">
        <w:rPr>
          <w:rFonts w:ascii="Times New Roman" w:eastAsia="Times New Roman" w:hAnsi="Times New Roman"/>
          <w:sz w:val="24"/>
          <w:szCs w:val="24"/>
        </w:rPr>
        <w:lastRenderedPageBreak/>
        <w:t xml:space="preserve">Open CV: - we have also utilized </w:t>
      </w:r>
      <w:r w:rsidRPr="00517F80">
        <w:rPr>
          <w:rFonts w:ascii="Times New Roman" w:eastAsia="Times New Roman" w:hAnsi="Times New Roman"/>
          <w:sz w:val="24"/>
          <w:szCs w:val="24"/>
        </w:rPr>
        <w:t>open CV</w:t>
      </w:r>
      <w:r w:rsidRPr="00517F80">
        <w:rPr>
          <w:rFonts w:ascii="Times New Roman" w:eastAsia="Times New Roman" w:hAnsi="Times New Roman"/>
          <w:sz w:val="24"/>
          <w:szCs w:val="24"/>
        </w:rPr>
        <w:t xml:space="preserve"> to work with the camera and computer vision technology and it </w:t>
      </w:r>
      <w:r w:rsidRPr="00517F80">
        <w:rPr>
          <w:rFonts w:ascii="Times New Roman" w:eastAsia="Times New Roman" w:hAnsi="Times New Roman"/>
          <w:sz w:val="24"/>
          <w:szCs w:val="24"/>
        </w:rPr>
        <w:t>allows</w:t>
      </w:r>
      <w:r w:rsidRPr="00517F80">
        <w:rPr>
          <w:rFonts w:ascii="Times New Roman" w:eastAsia="Times New Roman" w:hAnsi="Times New Roman"/>
          <w:sz w:val="24"/>
          <w:szCs w:val="24"/>
        </w:rPr>
        <w:t xml:space="preserve"> us to detect images and work with the images</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process them and </w:t>
      </w:r>
      <w:r w:rsidRPr="00517F80">
        <w:rPr>
          <w:rFonts w:ascii="Times New Roman" w:eastAsia="Times New Roman" w:hAnsi="Times New Roman"/>
          <w:sz w:val="24"/>
          <w:szCs w:val="24"/>
        </w:rPr>
        <w:t>utilize</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them </w:t>
      </w:r>
      <w:r w:rsidRPr="00517F80">
        <w:rPr>
          <w:rFonts w:ascii="Times New Roman" w:eastAsia="Times New Roman" w:hAnsi="Times New Roman"/>
          <w:sz w:val="24"/>
          <w:szCs w:val="24"/>
        </w:rPr>
        <w:t xml:space="preserve">in a manner as we want we have utilized </w:t>
      </w:r>
      <w:r w:rsidRPr="00517F80">
        <w:rPr>
          <w:rFonts w:ascii="Times New Roman" w:eastAsia="Times New Roman" w:hAnsi="Times New Roman"/>
          <w:sz w:val="24"/>
          <w:szCs w:val="24"/>
        </w:rPr>
        <w:t>open CV</w:t>
      </w:r>
      <w:r w:rsidRPr="00517F80">
        <w:rPr>
          <w:rFonts w:ascii="Times New Roman" w:eastAsia="Times New Roman" w:hAnsi="Times New Roman"/>
          <w:sz w:val="24"/>
          <w:szCs w:val="24"/>
        </w:rPr>
        <w:t xml:space="preserve"> for detecting hands. Using </w:t>
      </w:r>
      <w:r w:rsidRPr="00517F80">
        <w:rPr>
          <w:rFonts w:ascii="Times New Roman" w:eastAsia="Times New Roman" w:hAnsi="Times New Roman"/>
          <w:sz w:val="24"/>
          <w:szCs w:val="24"/>
        </w:rPr>
        <w:t xml:space="preserve">a </w:t>
      </w:r>
      <w:r w:rsidRPr="00517F80">
        <w:rPr>
          <w:rFonts w:ascii="Times New Roman" w:eastAsia="Times New Roman" w:hAnsi="Times New Roman"/>
          <w:sz w:val="24"/>
          <w:szCs w:val="24"/>
        </w:rPr>
        <w:t xml:space="preserve">pre-trained media pipe library to detect </w:t>
      </w:r>
      <w:r w:rsidRPr="00517F80">
        <w:rPr>
          <w:rFonts w:ascii="Times New Roman" w:eastAsia="Times New Roman" w:hAnsi="Times New Roman"/>
          <w:sz w:val="24"/>
          <w:szCs w:val="24"/>
        </w:rPr>
        <w:t>hands</w:t>
      </w:r>
      <w:r w:rsidRPr="00517F80">
        <w:rPr>
          <w:rFonts w:ascii="Times New Roman" w:eastAsia="Times New Roman" w:hAnsi="Times New Roman"/>
          <w:sz w:val="24"/>
          <w:szCs w:val="24"/>
        </w:rPr>
        <w:t xml:space="preserve"> and it allow us to develop </w:t>
      </w:r>
      <w:r w:rsidRPr="00517F80">
        <w:rPr>
          <w:rFonts w:ascii="Times New Roman" w:eastAsia="Times New Roman" w:hAnsi="Times New Roman"/>
          <w:sz w:val="24"/>
          <w:szCs w:val="24"/>
        </w:rPr>
        <w:t>a</w:t>
      </w:r>
      <w:r w:rsidRPr="00517F80">
        <w:rPr>
          <w:rFonts w:ascii="Times New Roman" w:eastAsia="Times New Roman" w:hAnsi="Times New Roman"/>
          <w:sz w:val="24"/>
          <w:szCs w:val="24"/>
        </w:rPr>
        <w:t xml:space="preserve"> system which is used to control the whole system by hand.</w:t>
      </w:r>
    </w:p>
    <w:p w14:paraId="5EA22F0B" w14:textId="77777777" w:rsidR="00517F80" w:rsidRPr="00517F80" w:rsidRDefault="00517F80" w:rsidP="00517F80">
      <w:pPr>
        <w:pStyle w:val="ListParagraph"/>
        <w:tabs>
          <w:tab w:val="left" w:pos="1080"/>
        </w:tabs>
        <w:spacing w:line="360" w:lineRule="auto"/>
        <w:ind w:left="0"/>
        <w:jc w:val="both"/>
        <w:rPr>
          <w:rFonts w:ascii="Times New Roman" w:hAnsi="Times New Roman"/>
          <w:b/>
          <w:sz w:val="24"/>
          <w:szCs w:val="24"/>
        </w:rPr>
      </w:pPr>
      <w:r w:rsidRPr="00517F80">
        <w:rPr>
          <w:rFonts w:ascii="Times New Roman" w:hAnsi="Times New Roman"/>
          <w:b/>
          <w:bCs/>
          <w:sz w:val="24"/>
          <w:szCs w:val="24"/>
        </w:rPr>
        <w:t>EXAMPLES</w:t>
      </w:r>
      <w:r w:rsidRPr="00517F80">
        <w:rPr>
          <w:rFonts w:ascii="Times New Roman" w:hAnsi="Times New Roman"/>
          <w:b/>
          <w:sz w:val="24"/>
          <w:szCs w:val="24"/>
        </w:rPr>
        <w:t>:</w:t>
      </w:r>
    </w:p>
    <w:p w14:paraId="7D2BCB9A" w14:textId="77777777" w:rsidR="00517F80" w:rsidRPr="00517F80" w:rsidRDefault="00517F80" w:rsidP="00517F80">
      <w:p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Examples scenario :</w:t>
      </w:r>
    </w:p>
    <w:p w14:paraId="6078EC61" w14:textId="245C8C6F" w:rsidR="00517F80" w:rsidRPr="00517F80" w:rsidRDefault="00517F80" w:rsidP="00517F80">
      <w:p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 xml:space="preserve">1 ) </w:t>
      </w:r>
      <w:r w:rsidRPr="00517F80">
        <w:rPr>
          <w:rFonts w:ascii="Times New Roman" w:hAnsi="Times New Roman"/>
          <w:bCs/>
          <w:sz w:val="24"/>
          <w:szCs w:val="24"/>
        </w:rPr>
        <w:t>Initialization</w:t>
      </w:r>
    </w:p>
    <w:p w14:paraId="201E1A34" w14:textId="091767E2"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You create an instance of the ‘ handgesturecontroller’ class.</w:t>
      </w:r>
    </w:p>
    <w:p w14:paraId="5698CF57" w14:textId="296E7AE3"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You call the ‘ execute’ method to start the system.</w:t>
      </w:r>
    </w:p>
    <w:p w14:paraId="0D1E6CE8" w14:textId="0BA7FDAA" w:rsidR="00517F80" w:rsidRPr="00517F80" w:rsidRDefault="00517F80" w:rsidP="00517F80">
      <w:p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2</w:t>
      </w:r>
      <w:r w:rsidRPr="00517F80">
        <w:rPr>
          <w:rFonts w:ascii="Times New Roman" w:hAnsi="Times New Roman"/>
          <w:bCs/>
          <w:sz w:val="24"/>
          <w:szCs w:val="24"/>
        </w:rPr>
        <w:t>)</w:t>
      </w:r>
      <w:r w:rsidRPr="00517F80">
        <w:rPr>
          <w:rFonts w:ascii="Times New Roman" w:hAnsi="Times New Roman"/>
          <w:bCs/>
          <w:sz w:val="24"/>
          <w:szCs w:val="24"/>
        </w:rPr>
        <w:t xml:space="preserve"> V</w:t>
      </w:r>
      <w:r w:rsidRPr="00517F80">
        <w:rPr>
          <w:rFonts w:ascii="Times New Roman" w:hAnsi="Times New Roman"/>
          <w:bCs/>
          <w:sz w:val="24"/>
          <w:szCs w:val="24"/>
        </w:rPr>
        <w:t>ideo capture and processing :</w:t>
      </w:r>
    </w:p>
    <w:p w14:paraId="2E6DD4AA" w14:textId="4C442064"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 xml:space="preserve">The ‘execute’ method initializes the mediapipe </w:t>
      </w:r>
      <w:r w:rsidRPr="00517F80">
        <w:rPr>
          <w:rFonts w:ascii="Times New Roman" w:hAnsi="Times New Roman"/>
          <w:bCs/>
          <w:sz w:val="24"/>
          <w:szCs w:val="24"/>
        </w:rPr>
        <w:t>hand's</w:t>
      </w:r>
      <w:r w:rsidRPr="00517F80">
        <w:rPr>
          <w:rFonts w:ascii="Times New Roman" w:hAnsi="Times New Roman"/>
          <w:bCs/>
          <w:sz w:val="24"/>
          <w:szCs w:val="24"/>
        </w:rPr>
        <w:t xml:space="preserve"> solution and starts</w:t>
      </w:r>
      <w:r w:rsidRPr="00517F80">
        <w:rPr>
          <w:rFonts w:ascii="Times New Roman" w:hAnsi="Times New Roman"/>
          <w:bCs/>
          <w:sz w:val="24"/>
          <w:szCs w:val="24"/>
        </w:rPr>
        <w:t xml:space="preserve"> </w:t>
      </w:r>
      <w:r w:rsidRPr="00517F80">
        <w:rPr>
          <w:rFonts w:ascii="Times New Roman" w:hAnsi="Times New Roman"/>
          <w:bCs/>
          <w:sz w:val="24"/>
          <w:szCs w:val="24"/>
        </w:rPr>
        <w:t>capturing video from the webcam</w:t>
      </w:r>
      <w:r w:rsidRPr="00517F80">
        <w:rPr>
          <w:rFonts w:ascii="Times New Roman" w:hAnsi="Times New Roman"/>
          <w:bCs/>
          <w:sz w:val="24"/>
          <w:szCs w:val="24"/>
        </w:rPr>
        <w:t xml:space="preserve">. </w:t>
      </w:r>
    </w:p>
    <w:p w14:paraId="382CF11A" w14:textId="77777777"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The ‘main ’ method runs a loop that continuously reads frames from the webcam</w:t>
      </w:r>
    </w:p>
    <w:p w14:paraId="3438A772" w14:textId="7267BE22" w:rsidR="00517F80" w:rsidRPr="00517F80" w:rsidRDefault="00517F80" w:rsidP="00517F80">
      <w:p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3)</w:t>
      </w:r>
      <w:r w:rsidRPr="00517F80">
        <w:rPr>
          <w:rFonts w:ascii="Times New Roman" w:hAnsi="Times New Roman"/>
          <w:bCs/>
          <w:sz w:val="24"/>
          <w:szCs w:val="24"/>
        </w:rPr>
        <w:t xml:space="preserve"> </w:t>
      </w:r>
      <w:r w:rsidRPr="00517F80">
        <w:rPr>
          <w:rFonts w:ascii="Times New Roman" w:hAnsi="Times New Roman"/>
          <w:bCs/>
          <w:sz w:val="24"/>
          <w:szCs w:val="24"/>
        </w:rPr>
        <w:t>Hand landmarks detection :</w:t>
      </w:r>
    </w:p>
    <w:p w14:paraId="7AFB8BEA" w14:textId="18C8CDEF"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For each frame , the ‘detect _ hand _landmarks’ method is called .</w:t>
      </w:r>
    </w:p>
    <w:p w14:paraId="008C1AC3" w14:textId="5F97723B"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This method processes the frame to detect hand landmarks and draws them in the frame.</w:t>
      </w:r>
    </w:p>
    <w:p w14:paraId="76709C97" w14:textId="19676F08"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It calculates the x and y coordinates of the first two detected hands.</w:t>
      </w:r>
    </w:p>
    <w:p w14:paraId="47CA7B32" w14:textId="521EF54A" w:rsidR="00517F80" w:rsidRPr="00517F80" w:rsidRDefault="00517F80" w:rsidP="00517F80">
      <w:p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4)</w:t>
      </w:r>
      <w:r w:rsidRPr="00517F80">
        <w:rPr>
          <w:rFonts w:ascii="Times New Roman" w:hAnsi="Times New Roman"/>
          <w:bCs/>
          <w:sz w:val="24"/>
          <w:szCs w:val="24"/>
        </w:rPr>
        <w:t xml:space="preserve"> G</w:t>
      </w:r>
      <w:r w:rsidRPr="00517F80">
        <w:rPr>
          <w:rFonts w:ascii="Times New Roman" w:hAnsi="Times New Roman"/>
          <w:bCs/>
          <w:sz w:val="24"/>
          <w:szCs w:val="24"/>
        </w:rPr>
        <w:t>esture recognition :</w:t>
      </w:r>
    </w:p>
    <w:p w14:paraId="5F877868" w14:textId="01F50B60"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lastRenderedPageBreak/>
        <w:t xml:space="preserve">If two hands are detected their distance is measured to </w:t>
      </w:r>
      <w:r w:rsidRPr="00517F80">
        <w:rPr>
          <w:rFonts w:ascii="Times New Roman" w:hAnsi="Times New Roman"/>
          <w:bCs/>
          <w:sz w:val="24"/>
          <w:szCs w:val="24"/>
        </w:rPr>
        <w:t>potentially</w:t>
      </w:r>
      <w:r w:rsidRPr="00517F80">
        <w:rPr>
          <w:rFonts w:ascii="Times New Roman" w:hAnsi="Times New Roman"/>
          <w:bCs/>
          <w:sz w:val="24"/>
          <w:szCs w:val="24"/>
        </w:rPr>
        <w:t xml:space="preserve"> trigger a</w:t>
      </w:r>
      <w:r w:rsidRPr="00517F80">
        <w:rPr>
          <w:rFonts w:ascii="Times New Roman" w:hAnsi="Times New Roman"/>
          <w:bCs/>
          <w:sz w:val="24"/>
          <w:szCs w:val="24"/>
        </w:rPr>
        <w:t xml:space="preserve"> </w:t>
      </w:r>
      <w:r w:rsidRPr="00517F80">
        <w:rPr>
          <w:rFonts w:ascii="Times New Roman" w:hAnsi="Times New Roman"/>
          <w:bCs/>
          <w:sz w:val="24"/>
          <w:szCs w:val="24"/>
        </w:rPr>
        <w:t>zoom action (using a hypothetical ‘ zoom ’ function)</w:t>
      </w:r>
    </w:p>
    <w:p w14:paraId="144649D2" w14:textId="20038E4A" w:rsidR="00517F80" w:rsidRPr="00517F80" w:rsidRDefault="00517F80" w:rsidP="00517F80">
      <w:pPr>
        <w:pStyle w:val="ListParagraph"/>
        <w:numPr>
          <w:ilvl w:val="0"/>
          <w:numId w:val="41"/>
        </w:numPr>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If only one hand is detected, its position is used to determine the gesture</w:t>
      </w:r>
      <w:r w:rsidRPr="00517F80">
        <w:rPr>
          <w:rFonts w:ascii="Times New Roman" w:hAnsi="Times New Roman"/>
          <w:bCs/>
          <w:sz w:val="24"/>
          <w:szCs w:val="24"/>
        </w:rPr>
        <w:t xml:space="preserve"> </w:t>
      </w:r>
      <w:r w:rsidRPr="00517F80">
        <w:rPr>
          <w:rFonts w:ascii="Times New Roman" w:hAnsi="Times New Roman"/>
          <w:bCs/>
          <w:sz w:val="24"/>
          <w:szCs w:val="24"/>
        </w:rPr>
        <w:t xml:space="preserve">and trigger </w:t>
      </w:r>
      <w:r w:rsidRPr="00517F80">
        <w:rPr>
          <w:rFonts w:ascii="Times New Roman" w:hAnsi="Times New Roman"/>
          <w:bCs/>
          <w:sz w:val="24"/>
          <w:szCs w:val="24"/>
        </w:rPr>
        <w:t xml:space="preserve">the </w:t>
      </w:r>
      <w:r w:rsidRPr="00517F80">
        <w:rPr>
          <w:rFonts w:ascii="Times New Roman" w:hAnsi="Times New Roman"/>
          <w:bCs/>
          <w:sz w:val="24"/>
          <w:szCs w:val="24"/>
        </w:rPr>
        <w:t>corresponding keyboard action:</w:t>
      </w:r>
    </w:p>
    <w:p w14:paraId="5CA8D840" w14:textId="000D9983" w:rsidR="00517F80" w:rsidRPr="00517F80" w:rsidRDefault="00517F80" w:rsidP="00517F80">
      <w:pPr>
        <w:tabs>
          <w:tab w:val="left" w:pos="1080"/>
        </w:tabs>
        <w:spacing w:line="360" w:lineRule="auto"/>
        <w:ind w:left="720"/>
        <w:jc w:val="both"/>
        <w:rPr>
          <w:rFonts w:ascii="Times New Roman" w:hAnsi="Times New Roman"/>
          <w:bCs/>
          <w:sz w:val="24"/>
          <w:szCs w:val="24"/>
        </w:rPr>
      </w:pPr>
      <w:r w:rsidRPr="00517F80">
        <w:rPr>
          <w:rFonts w:ascii="Times New Roman" w:hAnsi="Times New Roman"/>
          <w:bCs/>
          <w:sz w:val="24"/>
          <w:szCs w:val="24"/>
        </w:rPr>
        <w:t>A) le</w:t>
      </w:r>
      <w:r w:rsidRPr="00517F80">
        <w:rPr>
          <w:rFonts w:ascii="Times New Roman" w:hAnsi="Times New Roman"/>
          <w:bCs/>
          <w:sz w:val="24"/>
          <w:szCs w:val="24"/>
        </w:rPr>
        <w:t>ft</w:t>
      </w:r>
      <w:r w:rsidRPr="00517F80">
        <w:rPr>
          <w:rFonts w:ascii="Times New Roman" w:hAnsi="Times New Roman"/>
          <w:bCs/>
          <w:sz w:val="24"/>
          <w:szCs w:val="24"/>
        </w:rPr>
        <w:t xml:space="preserve"> gesture.</w:t>
      </w:r>
    </w:p>
    <w:p w14:paraId="5A4E4343" w14:textId="7FF429FD" w:rsidR="00517F80" w:rsidRPr="00517F80" w:rsidRDefault="00517F80" w:rsidP="00517F80">
      <w:pPr>
        <w:tabs>
          <w:tab w:val="left" w:pos="1080"/>
        </w:tabs>
        <w:spacing w:line="360" w:lineRule="auto"/>
        <w:ind w:left="720"/>
        <w:jc w:val="both"/>
        <w:rPr>
          <w:rFonts w:ascii="Times New Roman" w:hAnsi="Times New Roman"/>
          <w:bCs/>
          <w:sz w:val="24"/>
          <w:szCs w:val="24"/>
        </w:rPr>
      </w:pPr>
      <w:r w:rsidRPr="00517F80">
        <w:rPr>
          <w:rFonts w:ascii="Times New Roman" w:hAnsi="Times New Roman"/>
          <w:bCs/>
          <w:sz w:val="24"/>
          <w:szCs w:val="24"/>
        </w:rPr>
        <w:t>B) right gesture.</w:t>
      </w:r>
    </w:p>
    <w:p w14:paraId="07B83C43" w14:textId="54FBD661" w:rsidR="00517F80" w:rsidRPr="00517F80" w:rsidRDefault="00517F80" w:rsidP="00517F80">
      <w:pPr>
        <w:tabs>
          <w:tab w:val="left" w:pos="1080"/>
        </w:tabs>
        <w:spacing w:line="360" w:lineRule="auto"/>
        <w:ind w:left="720"/>
        <w:jc w:val="both"/>
        <w:rPr>
          <w:rFonts w:ascii="Times New Roman" w:hAnsi="Times New Roman"/>
          <w:bCs/>
          <w:sz w:val="24"/>
          <w:szCs w:val="24"/>
        </w:rPr>
      </w:pPr>
      <w:r w:rsidRPr="00517F80">
        <w:rPr>
          <w:rFonts w:ascii="Times New Roman" w:hAnsi="Times New Roman"/>
          <w:bCs/>
          <w:sz w:val="24"/>
          <w:szCs w:val="24"/>
        </w:rPr>
        <w:t>C) up gesture.</w:t>
      </w:r>
    </w:p>
    <w:p w14:paraId="070F2B26" w14:textId="22B1A8F7" w:rsidR="00517F80" w:rsidRPr="00517F80" w:rsidRDefault="00517F80" w:rsidP="00517F80">
      <w:pPr>
        <w:tabs>
          <w:tab w:val="left" w:pos="1080"/>
        </w:tabs>
        <w:spacing w:line="360" w:lineRule="auto"/>
        <w:ind w:left="720"/>
        <w:jc w:val="both"/>
        <w:rPr>
          <w:rFonts w:ascii="Times New Roman" w:hAnsi="Times New Roman"/>
          <w:bCs/>
          <w:sz w:val="24"/>
          <w:szCs w:val="24"/>
        </w:rPr>
      </w:pPr>
      <w:r w:rsidRPr="00517F80">
        <w:rPr>
          <w:rFonts w:ascii="Times New Roman" w:hAnsi="Times New Roman"/>
          <w:bCs/>
          <w:sz w:val="24"/>
          <w:szCs w:val="24"/>
        </w:rPr>
        <w:t>D) down gesture.</w:t>
      </w:r>
    </w:p>
    <w:bookmarkEnd w:id="3"/>
    <w:p w14:paraId="21FEC0C2" w14:textId="77777777" w:rsidR="00517F80" w:rsidRPr="00517F80" w:rsidRDefault="00517F80" w:rsidP="00517F80">
      <w:pPr>
        <w:tabs>
          <w:tab w:val="left" w:pos="1080"/>
        </w:tabs>
        <w:spacing w:line="360" w:lineRule="auto"/>
        <w:jc w:val="both"/>
        <w:rPr>
          <w:rFonts w:ascii="Times New Roman" w:hAnsi="Times New Roman"/>
          <w:b/>
          <w:bCs/>
          <w:sz w:val="24"/>
          <w:szCs w:val="24"/>
        </w:rPr>
      </w:pPr>
    </w:p>
    <w:p w14:paraId="43285F62" w14:textId="30C21DD2" w:rsidR="00517F80" w:rsidRPr="00517F80" w:rsidRDefault="00517F80" w:rsidP="00517F80">
      <w:pPr>
        <w:tabs>
          <w:tab w:val="left" w:pos="1080"/>
        </w:tabs>
        <w:spacing w:line="360" w:lineRule="auto"/>
        <w:jc w:val="both"/>
        <w:rPr>
          <w:rFonts w:ascii="Times New Roman" w:hAnsi="Times New Roman"/>
          <w:b/>
          <w:bCs/>
          <w:sz w:val="24"/>
          <w:szCs w:val="24"/>
        </w:rPr>
      </w:pPr>
      <w:r w:rsidRPr="00517F80">
        <w:rPr>
          <w:rFonts w:ascii="Times New Roman" w:hAnsi="Times New Roman"/>
          <w:b/>
          <w:bCs/>
          <w:sz w:val="24"/>
          <w:szCs w:val="24"/>
        </w:rPr>
        <w:t>WE CLAIM:</w:t>
      </w:r>
      <w:bookmarkStart w:id="5" w:name="_Hlk134016621"/>
    </w:p>
    <w:p w14:paraId="15FC5C8E" w14:textId="77777777" w:rsidR="00517F80" w:rsidRPr="00517F80" w:rsidRDefault="00517F80" w:rsidP="00517F80">
      <w:pPr>
        <w:tabs>
          <w:tab w:val="left" w:pos="1080"/>
        </w:tabs>
        <w:spacing w:line="360" w:lineRule="auto"/>
        <w:jc w:val="both"/>
        <w:rPr>
          <w:rFonts w:ascii="Times New Roman" w:hAnsi="Times New Roman"/>
          <w:sz w:val="24"/>
          <w:szCs w:val="24"/>
        </w:rPr>
      </w:pPr>
    </w:p>
    <w:p w14:paraId="7EE00DB6" w14:textId="77777777" w:rsidR="00517F80" w:rsidRPr="00517F80" w:rsidRDefault="00517F80" w:rsidP="00517F80">
      <w:pPr>
        <w:pStyle w:val="ListParagraph"/>
        <w:spacing w:line="360" w:lineRule="auto"/>
        <w:contextualSpacing/>
        <w:rPr>
          <w:rFonts w:ascii="Times New Roman" w:hAnsi="Times New Roman"/>
          <w:sz w:val="24"/>
          <w:szCs w:val="24"/>
        </w:rPr>
      </w:pPr>
    </w:p>
    <w:p w14:paraId="747AFA85" w14:textId="351366AB" w:rsidR="00517F80" w:rsidRPr="00517F80" w:rsidRDefault="00517F80" w:rsidP="00517F80">
      <w:pPr>
        <w:spacing w:line="360" w:lineRule="auto"/>
        <w:contextualSpacing/>
        <w:rPr>
          <w:rFonts w:ascii="Times New Roman" w:hAnsi="Times New Roman"/>
          <w:sz w:val="24"/>
          <w:szCs w:val="24"/>
        </w:rPr>
      </w:pPr>
      <w:r w:rsidRPr="00517F80">
        <w:rPr>
          <w:rFonts w:ascii="Times New Roman" w:hAnsi="Times New Roman"/>
          <w:sz w:val="24"/>
          <w:szCs w:val="24"/>
        </w:rPr>
        <w:t xml:space="preserve">Dated this </w:t>
      </w:r>
      <w:r w:rsidRPr="00517F80">
        <w:rPr>
          <w:rFonts w:ascii="Times New Roman" w:hAnsi="Times New Roman"/>
          <w:sz w:val="24"/>
          <w:szCs w:val="24"/>
        </w:rPr>
        <w:t>13</w:t>
      </w:r>
      <w:r w:rsidRPr="00517F80">
        <w:rPr>
          <w:rFonts w:ascii="Times New Roman" w:hAnsi="Times New Roman"/>
          <w:sz w:val="24"/>
          <w:szCs w:val="24"/>
          <w:vertAlign w:val="superscript"/>
        </w:rPr>
        <w:t>h</w:t>
      </w:r>
      <w:r w:rsidRPr="00517F80">
        <w:rPr>
          <w:rFonts w:ascii="Times New Roman" w:hAnsi="Times New Roman"/>
          <w:sz w:val="24"/>
          <w:szCs w:val="24"/>
        </w:rPr>
        <w:t xml:space="preserve"> day of </w:t>
      </w:r>
      <w:r w:rsidRPr="00517F80">
        <w:rPr>
          <w:rFonts w:ascii="Times New Roman" w:hAnsi="Times New Roman"/>
          <w:sz w:val="24"/>
          <w:szCs w:val="24"/>
        </w:rPr>
        <w:t xml:space="preserve">June </w:t>
      </w:r>
      <w:r w:rsidRPr="00517F80">
        <w:rPr>
          <w:rFonts w:ascii="Times New Roman" w:hAnsi="Times New Roman"/>
          <w:sz w:val="24"/>
          <w:szCs w:val="24"/>
        </w:rPr>
        <w:t>202</w:t>
      </w:r>
      <w:r w:rsidRPr="00517F80">
        <w:rPr>
          <w:rFonts w:ascii="Times New Roman" w:hAnsi="Times New Roman"/>
          <w:sz w:val="24"/>
          <w:szCs w:val="24"/>
        </w:rPr>
        <w:t>4</w:t>
      </w:r>
    </w:p>
    <w:p w14:paraId="2CE9C6D0" w14:textId="77777777" w:rsidR="00517F80" w:rsidRPr="00517F80" w:rsidRDefault="00517F80" w:rsidP="00517F80">
      <w:pPr>
        <w:spacing w:after="0" w:line="360" w:lineRule="auto"/>
        <w:ind w:left="4320"/>
        <w:contextualSpacing/>
        <w:rPr>
          <w:rFonts w:ascii="Times New Roman" w:hAnsi="Times New Roman"/>
          <w:sz w:val="24"/>
          <w:szCs w:val="24"/>
        </w:rPr>
      </w:pPr>
      <w:r w:rsidRPr="00517F80">
        <w:rPr>
          <w:rFonts w:ascii="Times New Roman" w:hAnsi="Times New Roman"/>
          <w:sz w:val="24"/>
          <w:szCs w:val="24"/>
        </w:rPr>
        <w:t>Agent for Applicants:</w:t>
      </w:r>
      <w:r w:rsidRPr="00517F80">
        <w:rPr>
          <w:rFonts w:ascii="Times New Roman" w:hAnsi="Times New Roman"/>
          <w:sz w:val="24"/>
          <w:szCs w:val="24"/>
        </w:rPr>
        <w:tab/>
      </w:r>
      <w:r w:rsidRPr="00517F80">
        <w:rPr>
          <w:rFonts w:ascii="Times New Roman" w:hAnsi="Times New Roman"/>
          <w:sz w:val="24"/>
          <w:szCs w:val="24"/>
        </w:rPr>
        <w:tab/>
      </w:r>
      <w:r w:rsidRPr="00517F80">
        <w:rPr>
          <w:rFonts w:ascii="Times New Roman" w:hAnsi="Times New Roman"/>
          <w:sz w:val="24"/>
          <w:szCs w:val="24"/>
        </w:rPr>
        <w:tab/>
      </w:r>
    </w:p>
    <w:p w14:paraId="1F7CF534" w14:textId="087E54FD" w:rsidR="00517F80" w:rsidRPr="00517F80" w:rsidRDefault="00517F80" w:rsidP="00517F80">
      <w:pPr>
        <w:spacing w:after="0" w:line="360" w:lineRule="auto"/>
        <w:ind w:left="3894"/>
        <w:contextualSpacing/>
        <w:jc w:val="both"/>
        <w:rPr>
          <w:rFonts w:ascii="Times New Roman" w:hAnsi="Times New Roman"/>
          <w:bCs/>
          <w:sz w:val="24"/>
          <w:szCs w:val="24"/>
        </w:rPr>
      </w:pPr>
      <w:r w:rsidRPr="00517F80">
        <w:rPr>
          <w:rFonts w:ascii="Times New Roman" w:hAnsi="Times New Roman"/>
          <w:sz w:val="24"/>
          <w:szCs w:val="24"/>
        </w:rPr>
        <w:t xml:space="preserve">            (Signed) </w:t>
      </w:r>
      <w:r w:rsidRPr="00517F80">
        <w:rPr>
          <w:rFonts w:ascii="Times New Roman" w:hAnsi="Times New Roman"/>
          <w:noProof/>
          <w:sz w:val="24"/>
          <w:szCs w:val="24"/>
          <w:lang w:eastAsia="en-IN"/>
        </w:rPr>
        <w:drawing>
          <wp:inline distT="0" distB="0" distL="0" distR="0" wp14:anchorId="4F736B51" wp14:editId="6833061C">
            <wp:extent cx="1009650" cy="444500"/>
            <wp:effectExtent l="0" t="0" r="0" b="0"/>
            <wp:docPr id="751060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9650" cy="444500"/>
                    </a:xfrm>
                    <a:prstGeom prst="rect">
                      <a:avLst/>
                    </a:prstGeom>
                    <a:noFill/>
                    <a:ln>
                      <a:noFill/>
                    </a:ln>
                  </pic:spPr>
                </pic:pic>
              </a:graphicData>
            </a:graphic>
          </wp:inline>
        </w:drawing>
      </w:r>
      <w:r w:rsidRPr="00517F80">
        <w:rPr>
          <w:rFonts w:ascii="Times New Roman" w:hAnsi="Times New Roman"/>
          <w:b/>
          <w:sz w:val="24"/>
          <w:szCs w:val="24"/>
        </w:rPr>
        <w:tab/>
      </w:r>
      <w:r w:rsidRPr="00517F80">
        <w:rPr>
          <w:rFonts w:ascii="Times New Roman" w:hAnsi="Times New Roman"/>
          <w:b/>
          <w:sz w:val="24"/>
          <w:szCs w:val="24"/>
        </w:rPr>
        <w:tab/>
      </w:r>
      <w:r w:rsidRPr="00517F80">
        <w:rPr>
          <w:rFonts w:ascii="Times New Roman" w:hAnsi="Times New Roman"/>
          <w:b/>
          <w:sz w:val="24"/>
          <w:szCs w:val="24"/>
        </w:rPr>
        <w:tab/>
        <w:t xml:space="preserve">      </w:t>
      </w:r>
      <w:r w:rsidRPr="00517F80">
        <w:rPr>
          <w:rFonts w:ascii="Times New Roman" w:hAnsi="Times New Roman"/>
          <w:bCs/>
          <w:sz w:val="24"/>
          <w:szCs w:val="24"/>
        </w:rPr>
        <w:t>Mahesh Madanrao Jadhav</w:t>
      </w:r>
    </w:p>
    <w:p w14:paraId="17D784FD" w14:textId="77777777" w:rsidR="00517F80" w:rsidRPr="00517F80" w:rsidRDefault="00517F80" w:rsidP="00517F80">
      <w:pPr>
        <w:spacing w:line="360" w:lineRule="auto"/>
        <w:contextualSpacing/>
        <w:jc w:val="both"/>
        <w:outlineLvl w:val="0"/>
        <w:rPr>
          <w:rFonts w:ascii="Times New Roman" w:hAnsi="Times New Roman"/>
          <w:bCs/>
          <w:sz w:val="24"/>
          <w:szCs w:val="24"/>
        </w:rPr>
      </w:pPr>
      <w:r w:rsidRPr="00517F80">
        <w:rPr>
          <w:rFonts w:ascii="Times New Roman" w:hAnsi="Times New Roman"/>
          <w:bCs/>
          <w:sz w:val="24"/>
          <w:szCs w:val="24"/>
        </w:rPr>
        <w:t xml:space="preserve">                                                                            Indian Patent Agent (IN/PA/2087)</w:t>
      </w:r>
    </w:p>
    <w:p w14:paraId="4215A11F" w14:textId="77777777" w:rsidR="00517F80" w:rsidRPr="00517F80" w:rsidRDefault="00517F80" w:rsidP="00517F80">
      <w:pPr>
        <w:spacing w:after="0" w:line="360" w:lineRule="auto"/>
        <w:ind w:left="720" w:hanging="720"/>
        <w:contextualSpacing/>
        <w:rPr>
          <w:rFonts w:ascii="Times New Roman" w:hAnsi="Times New Roman"/>
          <w:bCs/>
          <w:sz w:val="24"/>
          <w:szCs w:val="24"/>
        </w:rPr>
      </w:pPr>
      <w:r w:rsidRPr="00517F80">
        <w:rPr>
          <w:rFonts w:ascii="Times New Roman" w:hAnsi="Times New Roman"/>
          <w:bCs/>
          <w:sz w:val="24"/>
          <w:szCs w:val="24"/>
        </w:rPr>
        <w:t>To,</w:t>
      </w:r>
    </w:p>
    <w:p w14:paraId="52D2F97A" w14:textId="77777777" w:rsidR="00517F80" w:rsidRPr="00517F80" w:rsidRDefault="00517F80" w:rsidP="00517F80">
      <w:pPr>
        <w:spacing w:line="360" w:lineRule="auto"/>
        <w:contextualSpacing/>
        <w:rPr>
          <w:rFonts w:ascii="Times New Roman" w:hAnsi="Times New Roman"/>
          <w:sz w:val="24"/>
          <w:szCs w:val="24"/>
        </w:rPr>
      </w:pPr>
      <w:r w:rsidRPr="00517F80">
        <w:rPr>
          <w:rFonts w:ascii="Times New Roman" w:hAnsi="Times New Roman"/>
          <w:bCs/>
          <w:sz w:val="24"/>
          <w:szCs w:val="24"/>
        </w:rPr>
        <w:t>The Controller of Patents</w:t>
      </w:r>
    </w:p>
    <w:p w14:paraId="02B9A7A6" w14:textId="77777777" w:rsidR="00517F80" w:rsidRPr="00517F80" w:rsidRDefault="00517F80" w:rsidP="00517F80">
      <w:pPr>
        <w:spacing w:line="360" w:lineRule="auto"/>
        <w:contextualSpacing/>
        <w:jc w:val="both"/>
        <w:outlineLvl w:val="0"/>
        <w:rPr>
          <w:rFonts w:ascii="Times New Roman" w:hAnsi="Times New Roman"/>
          <w:bCs/>
          <w:sz w:val="24"/>
          <w:szCs w:val="24"/>
        </w:rPr>
      </w:pPr>
      <w:r w:rsidRPr="00517F80">
        <w:rPr>
          <w:rFonts w:ascii="Times New Roman" w:hAnsi="Times New Roman"/>
          <w:bCs/>
          <w:sz w:val="24"/>
          <w:szCs w:val="24"/>
        </w:rPr>
        <w:t>The Patent Office Branch, Mumbai</w:t>
      </w:r>
    </w:p>
    <w:p w14:paraId="2761351E" w14:textId="77777777" w:rsidR="00517F80" w:rsidRPr="00517F80" w:rsidRDefault="00517F80" w:rsidP="00517F80">
      <w:pPr>
        <w:pStyle w:val="ListParagraph"/>
        <w:tabs>
          <w:tab w:val="left" w:pos="1080"/>
        </w:tabs>
        <w:spacing w:line="360" w:lineRule="auto"/>
        <w:jc w:val="both"/>
        <w:rPr>
          <w:rFonts w:ascii="Times New Roman" w:hAnsi="Times New Roman"/>
          <w:bCs/>
          <w:sz w:val="24"/>
          <w:szCs w:val="24"/>
        </w:rPr>
      </w:pPr>
      <w:r w:rsidRPr="00517F80">
        <w:rPr>
          <w:rFonts w:ascii="Times New Roman" w:hAnsi="Times New Roman"/>
          <w:bCs/>
          <w:sz w:val="24"/>
          <w:szCs w:val="24"/>
        </w:rPr>
        <w:t xml:space="preserve">                                                   </w:t>
      </w:r>
    </w:p>
    <w:bookmarkEnd w:id="5"/>
    <w:p w14:paraId="03062503" w14:textId="77777777" w:rsidR="00517F80" w:rsidRPr="00517F80" w:rsidRDefault="00517F80" w:rsidP="00517F80">
      <w:pPr>
        <w:tabs>
          <w:tab w:val="left" w:pos="1080"/>
        </w:tabs>
        <w:spacing w:line="360" w:lineRule="auto"/>
        <w:jc w:val="center"/>
        <w:rPr>
          <w:rFonts w:ascii="Times New Roman" w:hAnsi="Times New Roman"/>
          <w:b/>
          <w:sz w:val="24"/>
          <w:szCs w:val="24"/>
          <w:u w:val="single"/>
          <w:lang w:eastAsia="en-IN"/>
        </w:rPr>
      </w:pPr>
      <w:r w:rsidRPr="00517F80">
        <w:rPr>
          <w:rFonts w:ascii="Times New Roman" w:hAnsi="Times New Roman"/>
          <w:b/>
          <w:sz w:val="24"/>
          <w:szCs w:val="24"/>
          <w:u w:val="single"/>
          <w:lang w:eastAsia="en-IN"/>
        </w:rPr>
        <w:lastRenderedPageBreak/>
        <w:t>ABSTRACT</w:t>
      </w:r>
    </w:p>
    <w:p w14:paraId="1833F0D1" w14:textId="33075365" w:rsidR="00517F80" w:rsidRPr="00517F80" w:rsidRDefault="00517F80" w:rsidP="00517F80">
      <w:pPr>
        <w:tabs>
          <w:tab w:val="left" w:pos="1540"/>
        </w:tabs>
        <w:spacing w:after="0" w:line="360" w:lineRule="auto"/>
        <w:jc w:val="both"/>
        <w:rPr>
          <w:rFonts w:ascii="Times New Roman" w:eastAsia="Times New Roman" w:hAnsi="Times New Roman"/>
          <w:sz w:val="24"/>
          <w:szCs w:val="24"/>
        </w:rPr>
      </w:pPr>
      <w:r w:rsidRPr="00517F80">
        <w:rPr>
          <w:rFonts w:ascii="Times New Roman" w:eastAsia="Times New Roman" w:hAnsi="Times New Roman"/>
          <w:sz w:val="24"/>
          <w:szCs w:val="24"/>
        </w:rPr>
        <w:t>In today's dynamic educational environment, the demand for innovative tools to enhance teaching methodologies is paramount. This research paper proposes a novel IoT-based smart screen control system tailored explicitly for educational settings. At its core lies hand gesture recognition technology, powered by the</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MediaPipe library, facilitating seamless real-time detection and tracking of hand gestures for intuitive presentation control.</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 xml:space="preserve">Integrating camera sensors and microcontrollers, the system ensures precise data transmission to computers interfacing with smart boards. An advanced algorithm synchronizes hand feed and movement </w:t>
      </w:r>
      <w:r w:rsidRPr="00517F80">
        <w:rPr>
          <w:rFonts w:ascii="Times New Roman" w:eastAsia="Times New Roman" w:hAnsi="Times New Roman"/>
          <w:sz w:val="24"/>
          <w:szCs w:val="24"/>
        </w:rPr>
        <w:t>flawlessly</w:t>
      </w:r>
      <w:r w:rsidRPr="00517F80">
        <w:rPr>
          <w:rFonts w:ascii="Times New Roman" w:eastAsia="Times New Roman" w:hAnsi="Times New Roman"/>
          <w:sz w:val="24"/>
          <w:szCs w:val="24"/>
        </w:rPr>
        <w:t>, offering users a glitch-free experience. The user-friendly</w:t>
      </w:r>
      <w:bookmarkStart w:id="6" w:name="page8"/>
      <w:bookmarkEnd w:id="6"/>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interface empowers educators to customize settings and gestures, fostering personalized interactions. Furthermore, the system enables control over various types of presentations and slides, as well as zooming functionality within any opened interface. Through a comprehensive literature review and implementation</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of state-of-the-art methodologies, this research revolutionizes human-computer interaction in educational environments. By adhering to stringent citation guidelines and considering the quality and relevance of references, this paper</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contributes to advancing knowledge in the field. The proposed system sets a new standard for efficiency and effectiveness in educational settings, promising to</w:t>
      </w:r>
      <w:r w:rsidRPr="00517F80">
        <w:rPr>
          <w:rFonts w:ascii="Times New Roman" w:eastAsia="Times New Roman" w:hAnsi="Times New Roman"/>
          <w:sz w:val="24"/>
          <w:szCs w:val="24"/>
        </w:rPr>
        <w:t xml:space="preserve"> </w:t>
      </w:r>
      <w:r w:rsidRPr="00517F80">
        <w:rPr>
          <w:rFonts w:ascii="Times New Roman" w:eastAsia="Times New Roman" w:hAnsi="Times New Roman"/>
          <w:sz w:val="24"/>
          <w:szCs w:val="24"/>
        </w:rPr>
        <w:t>breshape the teaching landscape and inspire creativity in classrooms.</w:t>
      </w:r>
    </w:p>
    <w:bookmarkEnd w:id="0"/>
    <w:bookmarkEnd w:id="1"/>
    <w:p w14:paraId="1D7B97E6" w14:textId="77777777" w:rsidR="00517F80" w:rsidRPr="00517F80" w:rsidRDefault="00517F80" w:rsidP="00517F80">
      <w:pPr>
        <w:tabs>
          <w:tab w:val="left" w:pos="709"/>
        </w:tabs>
        <w:spacing w:after="0" w:line="360" w:lineRule="auto"/>
        <w:jc w:val="both"/>
        <w:rPr>
          <w:rFonts w:ascii="Times New Roman" w:hAnsi="Times New Roman"/>
          <w:sz w:val="24"/>
          <w:szCs w:val="24"/>
        </w:rPr>
      </w:pPr>
    </w:p>
    <w:sectPr w:rsidR="00517F80" w:rsidRPr="00517F80" w:rsidSect="00CC2A61">
      <w:footerReference w:type="default" r:id="rId10"/>
      <w:pgSz w:w="11906" w:h="16838" w:code="9"/>
      <w:pgMar w:top="2268" w:right="1701" w:bottom="1701" w:left="2268" w:header="709" w:footer="709" w:gutter="0"/>
      <w:lnNumType w:countBy="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55A4C7" w14:textId="77777777" w:rsidR="00463DF0" w:rsidRDefault="00463DF0" w:rsidP="004145C8">
      <w:pPr>
        <w:spacing w:after="0" w:line="240" w:lineRule="auto"/>
      </w:pPr>
      <w:r>
        <w:separator/>
      </w:r>
    </w:p>
  </w:endnote>
  <w:endnote w:type="continuationSeparator" w:id="0">
    <w:p w14:paraId="7C9D07D2" w14:textId="77777777" w:rsidR="00463DF0" w:rsidRDefault="00463DF0" w:rsidP="004145C8">
      <w:pPr>
        <w:spacing w:after="0" w:line="240" w:lineRule="auto"/>
      </w:pPr>
      <w:r>
        <w:continuationSeparator/>
      </w:r>
    </w:p>
  </w:endnote>
  <w:endnote w:type="continuationNotice" w:id="1">
    <w:p w14:paraId="137B5FDD" w14:textId="77777777" w:rsidR="00463DF0" w:rsidRDefault="00463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inion Pro SmBd">
    <w:altName w:val="Cambria"/>
    <w:panose1 w:val="00000000000000000000"/>
    <w:charset w:val="00"/>
    <w:family w:val="roman"/>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454876"/>
      <w:docPartObj>
        <w:docPartGallery w:val="Page Numbers (Bottom of Page)"/>
        <w:docPartUnique/>
      </w:docPartObj>
    </w:sdtPr>
    <w:sdtContent>
      <w:p w14:paraId="22860B2B" w14:textId="77777777" w:rsidR="006A3A6F" w:rsidRDefault="0080609A">
        <w:pPr>
          <w:pStyle w:val="Footer"/>
          <w:jc w:val="center"/>
        </w:pPr>
        <w:r>
          <w:fldChar w:fldCharType="begin"/>
        </w:r>
        <w:r w:rsidR="006A3A6F">
          <w:instrText xml:space="preserve"> PAGE   \* MERGEFORMAT </w:instrText>
        </w:r>
        <w:r>
          <w:fldChar w:fldCharType="separate"/>
        </w:r>
        <w:r w:rsidR="007D4903">
          <w:rPr>
            <w:noProof/>
          </w:rPr>
          <w:t>15</w:t>
        </w:r>
        <w:r>
          <w:rPr>
            <w:noProof/>
          </w:rPr>
          <w:fldChar w:fldCharType="end"/>
        </w:r>
      </w:p>
    </w:sdtContent>
  </w:sdt>
  <w:p w14:paraId="0B673915" w14:textId="77777777" w:rsidR="006A3A6F" w:rsidRDefault="006A3A6F">
    <w:pPr>
      <w:pStyle w:val="Footer"/>
    </w:pPr>
  </w:p>
  <w:p w14:paraId="1205808C" w14:textId="77777777" w:rsidR="006A3A6F" w:rsidRDefault="006A3A6F"/>
  <w:p w14:paraId="4CCD69D9"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E0C8EF" w14:textId="77777777" w:rsidR="00463DF0" w:rsidRDefault="00463DF0" w:rsidP="004145C8">
      <w:pPr>
        <w:spacing w:after="0" w:line="240" w:lineRule="auto"/>
      </w:pPr>
      <w:r>
        <w:separator/>
      </w:r>
    </w:p>
  </w:footnote>
  <w:footnote w:type="continuationSeparator" w:id="0">
    <w:p w14:paraId="74201CDB" w14:textId="77777777" w:rsidR="00463DF0" w:rsidRDefault="00463DF0" w:rsidP="004145C8">
      <w:pPr>
        <w:spacing w:after="0" w:line="240" w:lineRule="auto"/>
      </w:pPr>
      <w:r>
        <w:continuationSeparator/>
      </w:r>
    </w:p>
  </w:footnote>
  <w:footnote w:type="continuationNotice" w:id="1">
    <w:p w14:paraId="0E664BA0" w14:textId="77777777" w:rsidR="00463DF0" w:rsidRDefault="00463DF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80CE7"/>
    <w:multiLevelType w:val="hybridMultilevel"/>
    <w:tmpl w:val="7E063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2367"/>
    <w:multiLevelType w:val="hybridMultilevel"/>
    <w:tmpl w:val="E556CC76"/>
    <w:lvl w:ilvl="0" w:tplc="82884450">
      <w:start w:val="10"/>
      <w:numFmt w:val="decimal"/>
      <w:lvlText w:val="%1"/>
      <w:lvlJc w:val="left"/>
    </w:lvl>
    <w:lvl w:ilvl="1" w:tplc="2A348E10">
      <w:numFmt w:val="decimal"/>
      <w:lvlText w:val=""/>
      <w:lvlJc w:val="left"/>
    </w:lvl>
    <w:lvl w:ilvl="2" w:tplc="646A93F2">
      <w:numFmt w:val="decimal"/>
      <w:lvlText w:val=""/>
      <w:lvlJc w:val="left"/>
    </w:lvl>
    <w:lvl w:ilvl="3" w:tplc="38CA29EE">
      <w:numFmt w:val="decimal"/>
      <w:lvlText w:val=""/>
      <w:lvlJc w:val="left"/>
    </w:lvl>
    <w:lvl w:ilvl="4" w:tplc="1AC8AEC4">
      <w:numFmt w:val="decimal"/>
      <w:lvlText w:val=""/>
      <w:lvlJc w:val="left"/>
    </w:lvl>
    <w:lvl w:ilvl="5" w:tplc="0FA47586">
      <w:numFmt w:val="decimal"/>
      <w:lvlText w:val=""/>
      <w:lvlJc w:val="left"/>
    </w:lvl>
    <w:lvl w:ilvl="6" w:tplc="F634CD94">
      <w:numFmt w:val="decimal"/>
      <w:lvlText w:val=""/>
      <w:lvlJc w:val="left"/>
    </w:lvl>
    <w:lvl w:ilvl="7" w:tplc="3A80BD02">
      <w:numFmt w:val="decimal"/>
      <w:lvlText w:val=""/>
      <w:lvlJc w:val="left"/>
    </w:lvl>
    <w:lvl w:ilvl="8" w:tplc="76A29EDC">
      <w:numFmt w:val="decimal"/>
      <w:lvlText w:val=""/>
      <w:lvlJc w:val="left"/>
    </w:lvl>
  </w:abstractNum>
  <w:abstractNum w:abstractNumId="2" w15:restartNumberingAfterBreak="0">
    <w:nsid w:val="0836C40E"/>
    <w:multiLevelType w:val="hybridMultilevel"/>
    <w:tmpl w:val="A4109AE0"/>
    <w:lvl w:ilvl="0" w:tplc="10527AA6">
      <w:start w:val="5"/>
      <w:numFmt w:val="decimal"/>
      <w:lvlText w:val="%1"/>
      <w:lvlJc w:val="left"/>
    </w:lvl>
    <w:lvl w:ilvl="1" w:tplc="975AFBD4">
      <w:start w:val="3"/>
      <w:numFmt w:val="decimal"/>
      <w:lvlText w:val="[%2]"/>
      <w:lvlJc w:val="left"/>
    </w:lvl>
    <w:lvl w:ilvl="2" w:tplc="9DB48C76">
      <w:numFmt w:val="decimal"/>
      <w:lvlText w:val=""/>
      <w:lvlJc w:val="left"/>
    </w:lvl>
    <w:lvl w:ilvl="3" w:tplc="20C47EF6">
      <w:numFmt w:val="decimal"/>
      <w:lvlText w:val=""/>
      <w:lvlJc w:val="left"/>
    </w:lvl>
    <w:lvl w:ilvl="4" w:tplc="20886408">
      <w:numFmt w:val="decimal"/>
      <w:lvlText w:val=""/>
      <w:lvlJc w:val="left"/>
    </w:lvl>
    <w:lvl w:ilvl="5" w:tplc="FCE47186">
      <w:numFmt w:val="decimal"/>
      <w:lvlText w:val=""/>
      <w:lvlJc w:val="left"/>
    </w:lvl>
    <w:lvl w:ilvl="6" w:tplc="947CFAEE">
      <w:numFmt w:val="decimal"/>
      <w:lvlText w:val=""/>
      <w:lvlJc w:val="left"/>
    </w:lvl>
    <w:lvl w:ilvl="7" w:tplc="222899D6">
      <w:numFmt w:val="decimal"/>
      <w:lvlText w:val=""/>
      <w:lvlJc w:val="left"/>
    </w:lvl>
    <w:lvl w:ilvl="8" w:tplc="3C46C3B6">
      <w:numFmt w:val="decimal"/>
      <w:lvlText w:val=""/>
      <w:lvlJc w:val="left"/>
    </w:lvl>
  </w:abstractNum>
  <w:abstractNum w:abstractNumId="3" w15:restartNumberingAfterBreak="0">
    <w:nsid w:val="0A6B5E5A"/>
    <w:multiLevelType w:val="hybridMultilevel"/>
    <w:tmpl w:val="4912BB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3E0C6"/>
    <w:multiLevelType w:val="hybridMultilevel"/>
    <w:tmpl w:val="3878C816"/>
    <w:lvl w:ilvl="0" w:tplc="7E1A453A">
      <w:start w:val="5"/>
      <w:numFmt w:val="decimal"/>
      <w:lvlText w:val="%1"/>
      <w:lvlJc w:val="left"/>
    </w:lvl>
    <w:lvl w:ilvl="1" w:tplc="5784C884">
      <w:start w:val="1"/>
      <w:numFmt w:val="bullet"/>
      <w:lvlText w:val="•"/>
      <w:lvlJc w:val="left"/>
    </w:lvl>
    <w:lvl w:ilvl="2" w:tplc="2C2C1A94">
      <w:numFmt w:val="decimal"/>
      <w:lvlText w:val=""/>
      <w:lvlJc w:val="left"/>
    </w:lvl>
    <w:lvl w:ilvl="3" w:tplc="07021D60">
      <w:numFmt w:val="decimal"/>
      <w:lvlText w:val=""/>
      <w:lvlJc w:val="left"/>
    </w:lvl>
    <w:lvl w:ilvl="4" w:tplc="4888DD68">
      <w:numFmt w:val="decimal"/>
      <w:lvlText w:val=""/>
      <w:lvlJc w:val="left"/>
    </w:lvl>
    <w:lvl w:ilvl="5" w:tplc="93B65658">
      <w:numFmt w:val="decimal"/>
      <w:lvlText w:val=""/>
      <w:lvlJc w:val="left"/>
    </w:lvl>
    <w:lvl w:ilvl="6" w:tplc="C7C4437C">
      <w:numFmt w:val="decimal"/>
      <w:lvlText w:val=""/>
      <w:lvlJc w:val="left"/>
    </w:lvl>
    <w:lvl w:ilvl="7" w:tplc="56A2DB4A">
      <w:numFmt w:val="decimal"/>
      <w:lvlText w:val=""/>
      <w:lvlJc w:val="left"/>
    </w:lvl>
    <w:lvl w:ilvl="8" w:tplc="64103580">
      <w:numFmt w:val="decimal"/>
      <w:lvlText w:val=""/>
      <w:lvlJc w:val="left"/>
    </w:lvl>
  </w:abstractNum>
  <w:abstractNum w:abstractNumId="5" w15:restartNumberingAfterBreak="0">
    <w:nsid w:val="0BBE3126"/>
    <w:multiLevelType w:val="hybridMultilevel"/>
    <w:tmpl w:val="08D2B6FA"/>
    <w:lvl w:ilvl="0" w:tplc="3D5AF1D4">
      <w:start w:val="1"/>
      <w:numFmt w:val="decimal"/>
      <w:lvlText w:val="[00%1]"/>
      <w:lvlJc w:val="left"/>
      <w:pPr>
        <w:ind w:left="0" w:hanging="360"/>
      </w:pPr>
      <w:rPr>
        <w:rFonts w:ascii="Times New Roman" w:hAnsi="Times New Roman" w:cs="Times New Roman" w:hint="default"/>
        <w:b/>
        <w:i w:val="0"/>
        <w:color w:val="auto"/>
        <w:sz w:val="24"/>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122267E2"/>
    <w:multiLevelType w:val="hybridMultilevel"/>
    <w:tmpl w:val="3C38A4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E730F"/>
    <w:multiLevelType w:val="hybridMultilevel"/>
    <w:tmpl w:val="B498DC3C"/>
    <w:lvl w:ilvl="0" w:tplc="93BCFB08">
      <w:numFmt w:val="bullet"/>
      <w:lvlText w:val=""/>
      <w:lvlJc w:val="left"/>
      <w:pPr>
        <w:ind w:left="487" w:hanging="361"/>
      </w:pPr>
      <w:rPr>
        <w:rFonts w:ascii="Symbol" w:eastAsia="Symbol" w:hAnsi="Symbol" w:cs="Symbol" w:hint="default"/>
        <w:w w:val="100"/>
        <w:sz w:val="24"/>
        <w:szCs w:val="24"/>
        <w:lang w:val="en-US" w:eastAsia="en-US" w:bidi="ar-SA"/>
      </w:rPr>
    </w:lvl>
    <w:lvl w:ilvl="1" w:tplc="0409000B">
      <w:start w:val="1"/>
      <w:numFmt w:val="bullet"/>
      <w:lvlText w:val=""/>
      <w:lvlJc w:val="left"/>
      <w:pPr>
        <w:ind w:left="1209" w:hanging="361"/>
      </w:pPr>
      <w:rPr>
        <w:rFonts w:ascii="Wingdings" w:hAnsi="Wingdings" w:hint="default"/>
        <w:b/>
        <w:bCs/>
        <w:w w:val="100"/>
        <w:sz w:val="24"/>
        <w:szCs w:val="24"/>
        <w:lang w:val="en-US" w:eastAsia="en-US" w:bidi="ar-SA"/>
      </w:rPr>
    </w:lvl>
    <w:lvl w:ilvl="2" w:tplc="695A29D8">
      <w:numFmt w:val="bullet"/>
      <w:lvlText w:val="•"/>
      <w:lvlJc w:val="left"/>
      <w:pPr>
        <w:ind w:left="1849" w:hanging="361"/>
      </w:pPr>
      <w:rPr>
        <w:rFonts w:hint="default"/>
        <w:lang w:val="en-US" w:eastAsia="en-US" w:bidi="ar-SA"/>
      </w:rPr>
    </w:lvl>
    <w:lvl w:ilvl="3" w:tplc="B12EE154">
      <w:numFmt w:val="bullet"/>
      <w:lvlText w:val="•"/>
      <w:lvlJc w:val="left"/>
      <w:pPr>
        <w:ind w:left="2498" w:hanging="361"/>
      </w:pPr>
      <w:rPr>
        <w:rFonts w:hint="default"/>
        <w:lang w:val="en-US" w:eastAsia="en-US" w:bidi="ar-SA"/>
      </w:rPr>
    </w:lvl>
    <w:lvl w:ilvl="4" w:tplc="D5EAFF96">
      <w:numFmt w:val="bullet"/>
      <w:lvlText w:val="•"/>
      <w:lvlJc w:val="left"/>
      <w:pPr>
        <w:ind w:left="3147" w:hanging="361"/>
      </w:pPr>
      <w:rPr>
        <w:rFonts w:hint="default"/>
        <w:lang w:val="en-US" w:eastAsia="en-US" w:bidi="ar-SA"/>
      </w:rPr>
    </w:lvl>
    <w:lvl w:ilvl="5" w:tplc="A6102664">
      <w:numFmt w:val="bullet"/>
      <w:lvlText w:val="•"/>
      <w:lvlJc w:val="left"/>
      <w:pPr>
        <w:ind w:left="3796" w:hanging="361"/>
      </w:pPr>
      <w:rPr>
        <w:rFonts w:hint="default"/>
        <w:lang w:val="en-US" w:eastAsia="en-US" w:bidi="ar-SA"/>
      </w:rPr>
    </w:lvl>
    <w:lvl w:ilvl="6" w:tplc="585AE0E4">
      <w:numFmt w:val="bullet"/>
      <w:lvlText w:val="•"/>
      <w:lvlJc w:val="left"/>
      <w:pPr>
        <w:ind w:left="4446" w:hanging="361"/>
      </w:pPr>
      <w:rPr>
        <w:rFonts w:hint="default"/>
        <w:lang w:val="en-US" w:eastAsia="en-US" w:bidi="ar-SA"/>
      </w:rPr>
    </w:lvl>
    <w:lvl w:ilvl="7" w:tplc="4104A17A">
      <w:numFmt w:val="bullet"/>
      <w:lvlText w:val="•"/>
      <w:lvlJc w:val="left"/>
      <w:pPr>
        <w:ind w:left="5095" w:hanging="361"/>
      </w:pPr>
      <w:rPr>
        <w:rFonts w:hint="default"/>
        <w:lang w:val="en-US" w:eastAsia="en-US" w:bidi="ar-SA"/>
      </w:rPr>
    </w:lvl>
    <w:lvl w:ilvl="8" w:tplc="502029E6">
      <w:numFmt w:val="bullet"/>
      <w:lvlText w:val="•"/>
      <w:lvlJc w:val="left"/>
      <w:pPr>
        <w:ind w:left="5744" w:hanging="361"/>
      </w:pPr>
      <w:rPr>
        <w:rFonts w:hint="default"/>
        <w:lang w:val="en-US" w:eastAsia="en-US" w:bidi="ar-SA"/>
      </w:rPr>
    </w:lvl>
  </w:abstractNum>
  <w:abstractNum w:abstractNumId="8" w15:restartNumberingAfterBreak="0">
    <w:nsid w:val="17CA4FF7"/>
    <w:multiLevelType w:val="hybridMultilevel"/>
    <w:tmpl w:val="4BD80C24"/>
    <w:lvl w:ilvl="0" w:tplc="3D9840AA">
      <w:start w:val="4"/>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9A769B"/>
    <w:multiLevelType w:val="hybridMultilevel"/>
    <w:tmpl w:val="B648632E"/>
    <w:lvl w:ilvl="0" w:tplc="3EDE1D08">
      <w:start w:val="10"/>
      <w:numFmt w:val="decimal"/>
      <w:lvlText w:val="%1"/>
      <w:lvlJc w:val="left"/>
    </w:lvl>
    <w:lvl w:ilvl="1" w:tplc="08003270">
      <w:start w:val="1"/>
      <w:numFmt w:val="bullet"/>
      <w:lvlText w:val=","/>
      <w:lvlJc w:val="left"/>
    </w:lvl>
    <w:lvl w:ilvl="2" w:tplc="43E8B046">
      <w:start w:val="1"/>
      <w:numFmt w:val="bullet"/>
      <w:lvlText w:val="•"/>
      <w:lvlJc w:val="left"/>
    </w:lvl>
    <w:lvl w:ilvl="3" w:tplc="FD8C8544">
      <w:numFmt w:val="decimal"/>
      <w:lvlText w:val=""/>
      <w:lvlJc w:val="left"/>
    </w:lvl>
    <w:lvl w:ilvl="4" w:tplc="EA1E2522">
      <w:numFmt w:val="decimal"/>
      <w:lvlText w:val=""/>
      <w:lvlJc w:val="left"/>
    </w:lvl>
    <w:lvl w:ilvl="5" w:tplc="F71A53A2">
      <w:numFmt w:val="decimal"/>
      <w:lvlText w:val=""/>
      <w:lvlJc w:val="left"/>
    </w:lvl>
    <w:lvl w:ilvl="6" w:tplc="F34C30B0">
      <w:numFmt w:val="decimal"/>
      <w:lvlText w:val=""/>
      <w:lvlJc w:val="left"/>
    </w:lvl>
    <w:lvl w:ilvl="7" w:tplc="34787036">
      <w:numFmt w:val="decimal"/>
      <w:lvlText w:val=""/>
      <w:lvlJc w:val="left"/>
    </w:lvl>
    <w:lvl w:ilvl="8" w:tplc="230A945C">
      <w:numFmt w:val="decimal"/>
      <w:lvlText w:val=""/>
      <w:lvlJc w:val="left"/>
    </w:lvl>
  </w:abstractNum>
  <w:abstractNum w:abstractNumId="10" w15:restartNumberingAfterBreak="0">
    <w:nsid w:val="1B362FC0"/>
    <w:multiLevelType w:val="hybridMultilevel"/>
    <w:tmpl w:val="503A20AC"/>
    <w:lvl w:ilvl="0" w:tplc="04090009">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11" w15:restartNumberingAfterBreak="0">
    <w:nsid w:val="1F327BC6"/>
    <w:multiLevelType w:val="hybridMultilevel"/>
    <w:tmpl w:val="C0DC5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B664A"/>
    <w:multiLevelType w:val="hybridMultilevel"/>
    <w:tmpl w:val="F59E6932"/>
    <w:lvl w:ilvl="0" w:tplc="04090009">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13" w15:restartNumberingAfterBreak="0">
    <w:nsid w:val="27122351"/>
    <w:multiLevelType w:val="hybridMultilevel"/>
    <w:tmpl w:val="176AA774"/>
    <w:lvl w:ilvl="0" w:tplc="3D9840AA">
      <w:start w:val="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A88611"/>
    <w:multiLevelType w:val="hybridMultilevel"/>
    <w:tmpl w:val="1222063A"/>
    <w:lvl w:ilvl="0" w:tplc="5EF69728">
      <w:start w:val="25"/>
      <w:numFmt w:val="decimal"/>
      <w:lvlText w:val="%1"/>
      <w:lvlJc w:val="left"/>
    </w:lvl>
    <w:lvl w:ilvl="1" w:tplc="81225C72">
      <w:numFmt w:val="decimal"/>
      <w:lvlText w:val=""/>
      <w:lvlJc w:val="left"/>
    </w:lvl>
    <w:lvl w:ilvl="2" w:tplc="E7844E0A">
      <w:numFmt w:val="decimal"/>
      <w:lvlText w:val=""/>
      <w:lvlJc w:val="left"/>
    </w:lvl>
    <w:lvl w:ilvl="3" w:tplc="54AE1A8A">
      <w:numFmt w:val="decimal"/>
      <w:lvlText w:val=""/>
      <w:lvlJc w:val="left"/>
    </w:lvl>
    <w:lvl w:ilvl="4" w:tplc="A382249C">
      <w:numFmt w:val="decimal"/>
      <w:lvlText w:val=""/>
      <w:lvlJc w:val="left"/>
    </w:lvl>
    <w:lvl w:ilvl="5" w:tplc="F2A8B3FE">
      <w:numFmt w:val="decimal"/>
      <w:lvlText w:val=""/>
      <w:lvlJc w:val="left"/>
    </w:lvl>
    <w:lvl w:ilvl="6" w:tplc="CD2EECAE">
      <w:numFmt w:val="decimal"/>
      <w:lvlText w:val=""/>
      <w:lvlJc w:val="left"/>
    </w:lvl>
    <w:lvl w:ilvl="7" w:tplc="56580188">
      <w:numFmt w:val="decimal"/>
      <w:lvlText w:val=""/>
      <w:lvlJc w:val="left"/>
    </w:lvl>
    <w:lvl w:ilvl="8" w:tplc="06B6C6B4">
      <w:numFmt w:val="decimal"/>
      <w:lvlText w:val=""/>
      <w:lvlJc w:val="left"/>
    </w:lvl>
  </w:abstractNum>
  <w:abstractNum w:abstractNumId="15" w15:restartNumberingAfterBreak="0">
    <w:nsid w:val="2CAD22D0"/>
    <w:multiLevelType w:val="hybridMultilevel"/>
    <w:tmpl w:val="6E703A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010755"/>
    <w:multiLevelType w:val="hybridMultilevel"/>
    <w:tmpl w:val="E8083098"/>
    <w:lvl w:ilvl="0" w:tplc="0409000B">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17" w15:restartNumberingAfterBreak="0">
    <w:nsid w:val="35071741"/>
    <w:multiLevelType w:val="hybridMultilevel"/>
    <w:tmpl w:val="432448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03AAA"/>
    <w:multiLevelType w:val="hybridMultilevel"/>
    <w:tmpl w:val="8AC4047A"/>
    <w:lvl w:ilvl="0" w:tplc="04090009">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19" w15:restartNumberingAfterBreak="0">
    <w:nsid w:val="38956C5B"/>
    <w:multiLevelType w:val="hybridMultilevel"/>
    <w:tmpl w:val="54B6580A"/>
    <w:lvl w:ilvl="0" w:tplc="3D9840AA">
      <w:start w:val="4"/>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86184"/>
    <w:multiLevelType w:val="hybridMultilevel"/>
    <w:tmpl w:val="444EB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0251220"/>
    <w:multiLevelType w:val="hybridMultilevel"/>
    <w:tmpl w:val="444EBC0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353D0CD"/>
    <w:multiLevelType w:val="hybridMultilevel"/>
    <w:tmpl w:val="9ED6EF8A"/>
    <w:lvl w:ilvl="0" w:tplc="39329CA2">
      <w:start w:val="1"/>
      <w:numFmt w:val="bullet"/>
      <w:lvlText w:val="•"/>
      <w:lvlJc w:val="left"/>
    </w:lvl>
    <w:lvl w:ilvl="1" w:tplc="9DFA0754">
      <w:numFmt w:val="decimal"/>
      <w:lvlText w:val=""/>
      <w:lvlJc w:val="left"/>
    </w:lvl>
    <w:lvl w:ilvl="2" w:tplc="68B42614">
      <w:numFmt w:val="decimal"/>
      <w:lvlText w:val=""/>
      <w:lvlJc w:val="left"/>
    </w:lvl>
    <w:lvl w:ilvl="3" w:tplc="3828A4D0">
      <w:numFmt w:val="decimal"/>
      <w:lvlText w:val=""/>
      <w:lvlJc w:val="left"/>
    </w:lvl>
    <w:lvl w:ilvl="4" w:tplc="4D644CB6">
      <w:numFmt w:val="decimal"/>
      <w:lvlText w:val=""/>
      <w:lvlJc w:val="left"/>
    </w:lvl>
    <w:lvl w:ilvl="5" w:tplc="67D492C2">
      <w:numFmt w:val="decimal"/>
      <w:lvlText w:val=""/>
      <w:lvlJc w:val="left"/>
    </w:lvl>
    <w:lvl w:ilvl="6" w:tplc="931E6E5E">
      <w:numFmt w:val="decimal"/>
      <w:lvlText w:val=""/>
      <w:lvlJc w:val="left"/>
    </w:lvl>
    <w:lvl w:ilvl="7" w:tplc="9D5A26CC">
      <w:numFmt w:val="decimal"/>
      <w:lvlText w:val=""/>
      <w:lvlJc w:val="left"/>
    </w:lvl>
    <w:lvl w:ilvl="8" w:tplc="E2E04D5E">
      <w:numFmt w:val="decimal"/>
      <w:lvlText w:val=""/>
      <w:lvlJc w:val="left"/>
    </w:lvl>
  </w:abstractNum>
  <w:abstractNum w:abstractNumId="23" w15:restartNumberingAfterBreak="0">
    <w:nsid w:val="440BADFC"/>
    <w:multiLevelType w:val="hybridMultilevel"/>
    <w:tmpl w:val="89B69102"/>
    <w:lvl w:ilvl="0" w:tplc="610EC8CE">
      <w:start w:val="5"/>
      <w:numFmt w:val="decimal"/>
      <w:lvlText w:val="%1"/>
      <w:lvlJc w:val="left"/>
    </w:lvl>
    <w:lvl w:ilvl="1" w:tplc="4364E6AC">
      <w:numFmt w:val="decimal"/>
      <w:lvlText w:val=""/>
      <w:lvlJc w:val="left"/>
    </w:lvl>
    <w:lvl w:ilvl="2" w:tplc="1B423434">
      <w:numFmt w:val="decimal"/>
      <w:lvlText w:val=""/>
      <w:lvlJc w:val="left"/>
    </w:lvl>
    <w:lvl w:ilvl="3" w:tplc="06E4C30A">
      <w:numFmt w:val="decimal"/>
      <w:lvlText w:val=""/>
      <w:lvlJc w:val="left"/>
    </w:lvl>
    <w:lvl w:ilvl="4" w:tplc="D74ACB78">
      <w:numFmt w:val="decimal"/>
      <w:lvlText w:val=""/>
      <w:lvlJc w:val="left"/>
    </w:lvl>
    <w:lvl w:ilvl="5" w:tplc="69A41A42">
      <w:numFmt w:val="decimal"/>
      <w:lvlText w:val=""/>
      <w:lvlJc w:val="left"/>
    </w:lvl>
    <w:lvl w:ilvl="6" w:tplc="B25CE4F4">
      <w:numFmt w:val="decimal"/>
      <w:lvlText w:val=""/>
      <w:lvlJc w:val="left"/>
    </w:lvl>
    <w:lvl w:ilvl="7" w:tplc="193C6EF2">
      <w:numFmt w:val="decimal"/>
      <w:lvlText w:val=""/>
      <w:lvlJc w:val="left"/>
    </w:lvl>
    <w:lvl w:ilvl="8" w:tplc="A330E0DA">
      <w:numFmt w:val="decimal"/>
      <w:lvlText w:val=""/>
      <w:lvlJc w:val="left"/>
    </w:lvl>
  </w:abstractNum>
  <w:abstractNum w:abstractNumId="24" w15:restartNumberingAfterBreak="0">
    <w:nsid w:val="478451F7"/>
    <w:multiLevelType w:val="multilevel"/>
    <w:tmpl w:val="B088CC2A"/>
    <w:lvl w:ilvl="0">
      <w:start w:val="1"/>
      <w:numFmt w:val="decimal"/>
      <w:pStyle w:val="MyStyle"/>
      <w:lvlText w:val="[000%1]"/>
      <w:lvlJc w:val="left"/>
      <w:pPr>
        <w:tabs>
          <w:tab w:val="num" w:pos="1440"/>
        </w:tabs>
        <w:ind w:left="720" w:firstLine="0"/>
      </w:pPr>
      <w:rPr>
        <w:rFonts w:hint="default"/>
        <w:b/>
        <w:i w:val="0"/>
        <w:color w:val="auto"/>
        <w:sz w:val="24"/>
        <w:szCs w:val="24"/>
      </w:rPr>
    </w:lvl>
    <w:lvl w:ilvl="1">
      <w:start w:val="1"/>
      <w:numFmt w:val="none"/>
      <w:lvlText w:val="%2"/>
      <w:lvlJc w:val="left"/>
      <w:pPr>
        <w:tabs>
          <w:tab w:val="num" w:pos="1800"/>
        </w:tabs>
        <w:ind w:left="720" w:firstLine="720"/>
      </w:pPr>
      <w:rPr>
        <w:rFonts w:hint="default"/>
      </w:rPr>
    </w:lvl>
    <w:lvl w:ilvl="2">
      <w:start w:val="1"/>
      <w:numFmt w:val="none"/>
      <w:lvlText w:val="%3"/>
      <w:lvlJc w:val="left"/>
      <w:pPr>
        <w:tabs>
          <w:tab w:val="num" w:pos="2520"/>
        </w:tabs>
        <w:ind w:left="1440" w:firstLine="720"/>
      </w:pPr>
      <w:rPr>
        <w:rFonts w:hint="default"/>
      </w:rPr>
    </w:lvl>
    <w:lvl w:ilvl="3">
      <w:start w:val="1"/>
      <w:numFmt w:val="none"/>
      <w:lvlText w:val="%4"/>
      <w:lvlJc w:val="left"/>
      <w:pPr>
        <w:tabs>
          <w:tab w:val="num" w:pos="3240"/>
        </w:tabs>
        <w:ind w:left="2160" w:firstLine="720"/>
      </w:pPr>
      <w:rPr>
        <w:rFonts w:hint="default"/>
      </w:rPr>
    </w:lvl>
    <w:lvl w:ilvl="4">
      <w:start w:val="1"/>
      <w:numFmt w:val="none"/>
      <w:lvlText w:val="%5"/>
      <w:lvlJc w:val="left"/>
      <w:pPr>
        <w:tabs>
          <w:tab w:val="num" w:pos="3960"/>
        </w:tabs>
        <w:ind w:left="2880" w:firstLine="72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4B262BD9"/>
    <w:multiLevelType w:val="hybridMultilevel"/>
    <w:tmpl w:val="A6EA0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5C76EE"/>
    <w:multiLevelType w:val="hybridMultilevel"/>
    <w:tmpl w:val="C2A4C1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C3B93"/>
    <w:multiLevelType w:val="hybridMultilevel"/>
    <w:tmpl w:val="4EE63354"/>
    <w:lvl w:ilvl="0" w:tplc="93BCFB08">
      <w:numFmt w:val="bullet"/>
      <w:lvlText w:val=""/>
      <w:lvlJc w:val="left"/>
      <w:pPr>
        <w:ind w:left="487" w:hanging="361"/>
      </w:pPr>
      <w:rPr>
        <w:rFonts w:ascii="Symbol" w:eastAsia="Symbol" w:hAnsi="Symbol" w:cs="Symbol" w:hint="default"/>
        <w:w w:val="100"/>
        <w:sz w:val="24"/>
        <w:szCs w:val="24"/>
        <w:lang w:val="en-US" w:eastAsia="en-US" w:bidi="ar-SA"/>
      </w:rPr>
    </w:lvl>
    <w:lvl w:ilvl="1" w:tplc="01B49EAA">
      <w:numFmt w:val="bullet"/>
      <w:lvlText w:val="o"/>
      <w:lvlJc w:val="left"/>
      <w:pPr>
        <w:ind w:left="1209" w:hanging="361"/>
      </w:pPr>
      <w:rPr>
        <w:rFonts w:ascii="Courier New" w:eastAsia="Courier New" w:hAnsi="Courier New" w:cs="Courier New" w:hint="default"/>
        <w:b/>
        <w:bCs/>
        <w:w w:val="100"/>
        <w:sz w:val="24"/>
        <w:szCs w:val="24"/>
        <w:lang w:val="en-US" w:eastAsia="en-US" w:bidi="ar-SA"/>
      </w:rPr>
    </w:lvl>
    <w:lvl w:ilvl="2" w:tplc="695A29D8">
      <w:numFmt w:val="bullet"/>
      <w:lvlText w:val="•"/>
      <w:lvlJc w:val="left"/>
      <w:pPr>
        <w:ind w:left="1849" w:hanging="361"/>
      </w:pPr>
      <w:rPr>
        <w:rFonts w:hint="default"/>
        <w:lang w:val="en-US" w:eastAsia="en-US" w:bidi="ar-SA"/>
      </w:rPr>
    </w:lvl>
    <w:lvl w:ilvl="3" w:tplc="B12EE154">
      <w:numFmt w:val="bullet"/>
      <w:lvlText w:val="•"/>
      <w:lvlJc w:val="left"/>
      <w:pPr>
        <w:ind w:left="2498" w:hanging="361"/>
      </w:pPr>
      <w:rPr>
        <w:rFonts w:hint="default"/>
        <w:lang w:val="en-US" w:eastAsia="en-US" w:bidi="ar-SA"/>
      </w:rPr>
    </w:lvl>
    <w:lvl w:ilvl="4" w:tplc="D5EAFF96">
      <w:numFmt w:val="bullet"/>
      <w:lvlText w:val="•"/>
      <w:lvlJc w:val="left"/>
      <w:pPr>
        <w:ind w:left="3147" w:hanging="361"/>
      </w:pPr>
      <w:rPr>
        <w:rFonts w:hint="default"/>
        <w:lang w:val="en-US" w:eastAsia="en-US" w:bidi="ar-SA"/>
      </w:rPr>
    </w:lvl>
    <w:lvl w:ilvl="5" w:tplc="A6102664">
      <w:numFmt w:val="bullet"/>
      <w:lvlText w:val="•"/>
      <w:lvlJc w:val="left"/>
      <w:pPr>
        <w:ind w:left="3796" w:hanging="361"/>
      </w:pPr>
      <w:rPr>
        <w:rFonts w:hint="default"/>
        <w:lang w:val="en-US" w:eastAsia="en-US" w:bidi="ar-SA"/>
      </w:rPr>
    </w:lvl>
    <w:lvl w:ilvl="6" w:tplc="585AE0E4">
      <w:numFmt w:val="bullet"/>
      <w:lvlText w:val="•"/>
      <w:lvlJc w:val="left"/>
      <w:pPr>
        <w:ind w:left="4446" w:hanging="361"/>
      </w:pPr>
      <w:rPr>
        <w:rFonts w:hint="default"/>
        <w:lang w:val="en-US" w:eastAsia="en-US" w:bidi="ar-SA"/>
      </w:rPr>
    </w:lvl>
    <w:lvl w:ilvl="7" w:tplc="4104A17A">
      <w:numFmt w:val="bullet"/>
      <w:lvlText w:val="•"/>
      <w:lvlJc w:val="left"/>
      <w:pPr>
        <w:ind w:left="5095" w:hanging="361"/>
      </w:pPr>
      <w:rPr>
        <w:rFonts w:hint="default"/>
        <w:lang w:val="en-US" w:eastAsia="en-US" w:bidi="ar-SA"/>
      </w:rPr>
    </w:lvl>
    <w:lvl w:ilvl="8" w:tplc="502029E6">
      <w:numFmt w:val="bullet"/>
      <w:lvlText w:val="•"/>
      <w:lvlJc w:val="left"/>
      <w:pPr>
        <w:ind w:left="5744" w:hanging="361"/>
      </w:pPr>
      <w:rPr>
        <w:rFonts w:hint="default"/>
        <w:lang w:val="en-US" w:eastAsia="en-US" w:bidi="ar-SA"/>
      </w:rPr>
    </w:lvl>
  </w:abstractNum>
  <w:abstractNum w:abstractNumId="28" w15:restartNumberingAfterBreak="0">
    <w:nsid w:val="52014383"/>
    <w:multiLevelType w:val="hybridMultilevel"/>
    <w:tmpl w:val="854892CE"/>
    <w:lvl w:ilvl="0" w:tplc="3D9840AA">
      <w:start w:val="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31A5872"/>
    <w:multiLevelType w:val="hybridMultilevel"/>
    <w:tmpl w:val="932452D0"/>
    <w:lvl w:ilvl="0" w:tplc="3D9840AA">
      <w:start w:val="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94066D"/>
    <w:multiLevelType w:val="hybridMultilevel"/>
    <w:tmpl w:val="48B80DD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54E49EB4"/>
    <w:multiLevelType w:val="hybridMultilevel"/>
    <w:tmpl w:val="21342E16"/>
    <w:lvl w:ilvl="0" w:tplc="7EE476F2">
      <w:start w:val="15"/>
      <w:numFmt w:val="decimal"/>
      <w:lvlText w:val="%1"/>
      <w:lvlJc w:val="left"/>
    </w:lvl>
    <w:lvl w:ilvl="1" w:tplc="8F1EDFF0">
      <w:start w:val="1"/>
      <w:numFmt w:val="bullet"/>
      <w:lvlText w:val="•"/>
      <w:lvlJc w:val="left"/>
    </w:lvl>
    <w:lvl w:ilvl="2" w:tplc="A600FDF2">
      <w:numFmt w:val="decimal"/>
      <w:lvlText w:val=""/>
      <w:lvlJc w:val="left"/>
    </w:lvl>
    <w:lvl w:ilvl="3" w:tplc="E38AD5DE">
      <w:numFmt w:val="decimal"/>
      <w:lvlText w:val=""/>
      <w:lvlJc w:val="left"/>
    </w:lvl>
    <w:lvl w:ilvl="4" w:tplc="58DA1A8A">
      <w:numFmt w:val="decimal"/>
      <w:lvlText w:val=""/>
      <w:lvlJc w:val="left"/>
    </w:lvl>
    <w:lvl w:ilvl="5" w:tplc="6BE6F356">
      <w:numFmt w:val="decimal"/>
      <w:lvlText w:val=""/>
      <w:lvlJc w:val="left"/>
    </w:lvl>
    <w:lvl w:ilvl="6" w:tplc="E60C0B1A">
      <w:numFmt w:val="decimal"/>
      <w:lvlText w:val=""/>
      <w:lvlJc w:val="left"/>
    </w:lvl>
    <w:lvl w:ilvl="7" w:tplc="445E2672">
      <w:numFmt w:val="decimal"/>
      <w:lvlText w:val=""/>
      <w:lvlJc w:val="left"/>
    </w:lvl>
    <w:lvl w:ilvl="8" w:tplc="3FECC238">
      <w:numFmt w:val="decimal"/>
      <w:lvlText w:val=""/>
      <w:lvlJc w:val="left"/>
    </w:lvl>
  </w:abstractNum>
  <w:abstractNum w:abstractNumId="32" w15:restartNumberingAfterBreak="0">
    <w:nsid w:val="55310D3E"/>
    <w:multiLevelType w:val="hybridMultilevel"/>
    <w:tmpl w:val="50041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577F8E1"/>
    <w:multiLevelType w:val="hybridMultilevel"/>
    <w:tmpl w:val="F08A98E6"/>
    <w:lvl w:ilvl="0" w:tplc="5E74DC82">
      <w:start w:val="25"/>
      <w:numFmt w:val="decimal"/>
      <w:lvlText w:val="%1"/>
      <w:lvlJc w:val="left"/>
    </w:lvl>
    <w:lvl w:ilvl="1" w:tplc="F120F60C">
      <w:numFmt w:val="decimal"/>
      <w:lvlText w:val=""/>
      <w:lvlJc w:val="left"/>
    </w:lvl>
    <w:lvl w:ilvl="2" w:tplc="D4880BD2">
      <w:numFmt w:val="decimal"/>
      <w:lvlText w:val=""/>
      <w:lvlJc w:val="left"/>
    </w:lvl>
    <w:lvl w:ilvl="3" w:tplc="BE96087A">
      <w:numFmt w:val="decimal"/>
      <w:lvlText w:val=""/>
      <w:lvlJc w:val="left"/>
    </w:lvl>
    <w:lvl w:ilvl="4" w:tplc="7814F83A">
      <w:numFmt w:val="decimal"/>
      <w:lvlText w:val=""/>
      <w:lvlJc w:val="left"/>
    </w:lvl>
    <w:lvl w:ilvl="5" w:tplc="4DBE0AB4">
      <w:numFmt w:val="decimal"/>
      <w:lvlText w:val=""/>
      <w:lvlJc w:val="left"/>
    </w:lvl>
    <w:lvl w:ilvl="6" w:tplc="19400040">
      <w:numFmt w:val="decimal"/>
      <w:lvlText w:val=""/>
      <w:lvlJc w:val="left"/>
    </w:lvl>
    <w:lvl w:ilvl="7" w:tplc="E43A2B7E">
      <w:numFmt w:val="decimal"/>
      <w:lvlText w:val=""/>
      <w:lvlJc w:val="left"/>
    </w:lvl>
    <w:lvl w:ilvl="8" w:tplc="F02A10F0">
      <w:numFmt w:val="decimal"/>
      <w:lvlText w:val=""/>
      <w:lvlJc w:val="left"/>
    </w:lvl>
  </w:abstractNum>
  <w:abstractNum w:abstractNumId="34" w15:restartNumberingAfterBreak="0">
    <w:nsid w:val="56B17A1C"/>
    <w:multiLevelType w:val="hybridMultilevel"/>
    <w:tmpl w:val="A39C38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84F05E6"/>
    <w:multiLevelType w:val="hybridMultilevel"/>
    <w:tmpl w:val="D5FEF4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526D2D"/>
    <w:multiLevelType w:val="hybridMultilevel"/>
    <w:tmpl w:val="6330AC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A51E85"/>
    <w:multiLevelType w:val="hybridMultilevel"/>
    <w:tmpl w:val="32F8CF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4E0F25"/>
    <w:multiLevelType w:val="hybridMultilevel"/>
    <w:tmpl w:val="531CB510"/>
    <w:lvl w:ilvl="0" w:tplc="04090009">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abstractNum w:abstractNumId="39" w15:restartNumberingAfterBreak="0">
    <w:nsid w:val="6AED6415"/>
    <w:multiLevelType w:val="hybridMultilevel"/>
    <w:tmpl w:val="9626BB1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71F32454"/>
    <w:multiLevelType w:val="hybridMultilevel"/>
    <w:tmpl w:val="BB9005D0"/>
    <w:lvl w:ilvl="0" w:tplc="6D28008E">
      <w:start w:val="20"/>
      <w:numFmt w:val="decimal"/>
      <w:lvlText w:val="%1"/>
      <w:lvlJc w:val="left"/>
    </w:lvl>
    <w:lvl w:ilvl="1" w:tplc="C5D2BF50">
      <w:numFmt w:val="decimal"/>
      <w:lvlText w:val=""/>
      <w:lvlJc w:val="left"/>
    </w:lvl>
    <w:lvl w:ilvl="2" w:tplc="E286B1CC">
      <w:numFmt w:val="decimal"/>
      <w:lvlText w:val=""/>
      <w:lvlJc w:val="left"/>
    </w:lvl>
    <w:lvl w:ilvl="3" w:tplc="6BAC2C9E">
      <w:numFmt w:val="decimal"/>
      <w:lvlText w:val=""/>
      <w:lvlJc w:val="left"/>
    </w:lvl>
    <w:lvl w:ilvl="4" w:tplc="285EED32">
      <w:numFmt w:val="decimal"/>
      <w:lvlText w:val=""/>
      <w:lvlJc w:val="left"/>
    </w:lvl>
    <w:lvl w:ilvl="5" w:tplc="28D015CE">
      <w:numFmt w:val="decimal"/>
      <w:lvlText w:val=""/>
      <w:lvlJc w:val="left"/>
    </w:lvl>
    <w:lvl w:ilvl="6" w:tplc="E856C954">
      <w:numFmt w:val="decimal"/>
      <w:lvlText w:val=""/>
      <w:lvlJc w:val="left"/>
    </w:lvl>
    <w:lvl w:ilvl="7" w:tplc="31BA2BD0">
      <w:numFmt w:val="decimal"/>
      <w:lvlText w:val=""/>
      <w:lvlJc w:val="left"/>
    </w:lvl>
    <w:lvl w:ilvl="8" w:tplc="3BF82650">
      <w:numFmt w:val="decimal"/>
      <w:lvlText w:val=""/>
      <w:lvlJc w:val="left"/>
    </w:lvl>
  </w:abstractNum>
  <w:abstractNum w:abstractNumId="41" w15:restartNumberingAfterBreak="0">
    <w:nsid w:val="721DA317"/>
    <w:multiLevelType w:val="hybridMultilevel"/>
    <w:tmpl w:val="1716FE96"/>
    <w:lvl w:ilvl="0" w:tplc="4AEA58FC">
      <w:start w:val="15"/>
      <w:numFmt w:val="decimal"/>
      <w:lvlText w:val="%1"/>
      <w:lvlJc w:val="left"/>
    </w:lvl>
    <w:lvl w:ilvl="1" w:tplc="2AAEAC58">
      <w:numFmt w:val="decimal"/>
      <w:lvlText w:val=""/>
      <w:lvlJc w:val="left"/>
    </w:lvl>
    <w:lvl w:ilvl="2" w:tplc="19FE8924">
      <w:numFmt w:val="decimal"/>
      <w:lvlText w:val=""/>
      <w:lvlJc w:val="left"/>
    </w:lvl>
    <w:lvl w:ilvl="3" w:tplc="C2AA77DC">
      <w:numFmt w:val="decimal"/>
      <w:lvlText w:val=""/>
      <w:lvlJc w:val="left"/>
    </w:lvl>
    <w:lvl w:ilvl="4" w:tplc="BC5830BE">
      <w:numFmt w:val="decimal"/>
      <w:lvlText w:val=""/>
      <w:lvlJc w:val="left"/>
    </w:lvl>
    <w:lvl w:ilvl="5" w:tplc="6408F86E">
      <w:numFmt w:val="decimal"/>
      <w:lvlText w:val=""/>
      <w:lvlJc w:val="left"/>
    </w:lvl>
    <w:lvl w:ilvl="6" w:tplc="4686EA14">
      <w:numFmt w:val="decimal"/>
      <w:lvlText w:val=""/>
      <w:lvlJc w:val="left"/>
    </w:lvl>
    <w:lvl w:ilvl="7" w:tplc="87B835BE">
      <w:numFmt w:val="decimal"/>
      <w:lvlText w:val=""/>
      <w:lvlJc w:val="left"/>
    </w:lvl>
    <w:lvl w:ilvl="8" w:tplc="24089E70">
      <w:numFmt w:val="decimal"/>
      <w:lvlText w:val=""/>
      <w:lvlJc w:val="left"/>
    </w:lvl>
  </w:abstractNum>
  <w:abstractNum w:abstractNumId="42" w15:restartNumberingAfterBreak="0">
    <w:nsid w:val="725B5785"/>
    <w:multiLevelType w:val="hybridMultilevel"/>
    <w:tmpl w:val="AF2829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DC6B6E"/>
    <w:multiLevelType w:val="hybridMultilevel"/>
    <w:tmpl w:val="7576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061F2D"/>
    <w:multiLevelType w:val="hybridMultilevel"/>
    <w:tmpl w:val="5776A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B07561"/>
    <w:multiLevelType w:val="hybridMultilevel"/>
    <w:tmpl w:val="B4A8152C"/>
    <w:lvl w:ilvl="0" w:tplc="3B50CFAA">
      <w:numFmt w:val="bullet"/>
      <w:lvlText w:val=""/>
      <w:lvlJc w:val="left"/>
      <w:pPr>
        <w:ind w:left="1097" w:hanging="361"/>
      </w:pPr>
      <w:rPr>
        <w:rFonts w:hint="default"/>
        <w:w w:val="100"/>
        <w:lang w:val="en-US" w:eastAsia="en-US" w:bidi="ar-SA"/>
      </w:rPr>
    </w:lvl>
    <w:lvl w:ilvl="1" w:tplc="0409000B">
      <w:start w:val="1"/>
      <w:numFmt w:val="bullet"/>
      <w:lvlText w:val=""/>
      <w:lvlJc w:val="left"/>
      <w:pPr>
        <w:ind w:left="1818" w:hanging="360"/>
      </w:pPr>
      <w:rPr>
        <w:rFonts w:ascii="Wingdings" w:hAnsi="Wingdings" w:hint="default"/>
        <w:b/>
        <w:bCs/>
        <w:w w:val="100"/>
        <w:sz w:val="24"/>
        <w:szCs w:val="24"/>
        <w:lang w:val="en-US" w:eastAsia="en-US" w:bidi="ar-SA"/>
      </w:rPr>
    </w:lvl>
    <w:lvl w:ilvl="2" w:tplc="8EEA1AF4">
      <w:numFmt w:val="bullet"/>
      <w:lvlText w:val="•"/>
      <w:lvlJc w:val="left"/>
      <w:pPr>
        <w:ind w:left="2833" w:hanging="360"/>
      </w:pPr>
      <w:rPr>
        <w:rFonts w:hint="default"/>
        <w:lang w:val="en-US" w:eastAsia="en-US" w:bidi="ar-SA"/>
      </w:rPr>
    </w:lvl>
    <w:lvl w:ilvl="3" w:tplc="84E4B856">
      <w:numFmt w:val="bullet"/>
      <w:lvlText w:val="•"/>
      <w:lvlJc w:val="left"/>
      <w:pPr>
        <w:ind w:left="3846" w:hanging="360"/>
      </w:pPr>
      <w:rPr>
        <w:rFonts w:hint="default"/>
        <w:lang w:val="en-US" w:eastAsia="en-US" w:bidi="ar-SA"/>
      </w:rPr>
    </w:lvl>
    <w:lvl w:ilvl="4" w:tplc="6C1AC3DC">
      <w:numFmt w:val="bullet"/>
      <w:lvlText w:val="•"/>
      <w:lvlJc w:val="left"/>
      <w:pPr>
        <w:ind w:left="4860" w:hanging="360"/>
      </w:pPr>
      <w:rPr>
        <w:rFonts w:hint="default"/>
        <w:lang w:val="en-US" w:eastAsia="en-US" w:bidi="ar-SA"/>
      </w:rPr>
    </w:lvl>
    <w:lvl w:ilvl="5" w:tplc="4724A3A8">
      <w:numFmt w:val="bullet"/>
      <w:lvlText w:val="•"/>
      <w:lvlJc w:val="left"/>
      <w:pPr>
        <w:ind w:left="5873" w:hanging="360"/>
      </w:pPr>
      <w:rPr>
        <w:rFonts w:hint="default"/>
        <w:lang w:val="en-US" w:eastAsia="en-US" w:bidi="ar-SA"/>
      </w:rPr>
    </w:lvl>
    <w:lvl w:ilvl="6" w:tplc="F0EE7E1E">
      <w:numFmt w:val="bullet"/>
      <w:lvlText w:val="•"/>
      <w:lvlJc w:val="left"/>
      <w:pPr>
        <w:ind w:left="6886" w:hanging="360"/>
      </w:pPr>
      <w:rPr>
        <w:rFonts w:hint="default"/>
        <w:lang w:val="en-US" w:eastAsia="en-US" w:bidi="ar-SA"/>
      </w:rPr>
    </w:lvl>
    <w:lvl w:ilvl="7" w:tplc="CEA410C0">
      <w:numFmt w:val="bullet"/>
      <w:lvlText w:val="•"/>
      <w:lvlJc w:val="left"/>
      <w:pPr>
        <w:ind w:left="7900" w:hanging="360"/>
      </w:pPr>
      <w:rPr>
        <w:rFonts w:hint="default"/>
        <w:lang w:val="en-US" w:eastAsia="en-US" w:bidi="ar-SA"/>
      </w:rPr>
    </w:lvl>
    <w:lvl w:ilvl="8" w:tplc="1D6E66FA">
      <w:numFmt w:val="bullet"/>
      <w:lvlText w:val="•"/>
      <w:lvlJc w:val="left"/>
      <w:pPr>
        <w:ind w:left="8913" w:hanging="360"/>
      </w:pPr>
      <w:rPr>
        <w:rFonts w:hint="default"/>
        <w:lang w:val="en-US" w:eastAsia="en-US" w:bidi="ar-SA"/>
      </w:rPr>
    </w:lvl>
  </w:abstractNum>
  <w:abstractNum w:abstractNumId="46" w15:restartNumberingAfterBreak="0">
    <w:nsid w:val="7FCB6D06"/>
    <w:multiLevelType w:val="hybridMultilevel"/>
    <w:tmpl w:val="8C40138A"/>
    <w:lvl w:ilvl="0" w:tplc="04090009">
      <w:start w:val="1"/>
      <w:numFmt w:val="bullet"/>
      <w:lvlText w:val=""/>
      <w:lvlJc w:val="left"/>
      <w:pPr>
        <w:ind w:left="1727" w:hanging="360"/>
      </w:pPr>
      <w:rPr>
        <w:rFonts w:ascii="Wingdings" w:hAnsi="Wingdings" w:hint="default"/>
      </w:rPr>
    </w:lvl>
    <w:lvl w:ilvl="1" w:tplc="04090003" w:tentative="1">
      <w:start w:val="1"/>
      <w:numFmt w:val="bullet"/>
      <w:lvlText w:val="o"/>
      <w:lvlJc w:val="left"/>
      <w:pPr>
        <w:ind w:left="2447" w:hanging="360"/>
      </w:pPr>
      <w:rPr>
        <w:rFonts w:ascii="Courier New" w:hAnsi="Courier New" w:cs="Courier New" w:hint="default"/>
      </w:rPr>
    </w:lvl>
    <w:lvl w:ilvl="2" w:tplc="04090005" w:tentative="1">
      <w:start w:val="1"/>
      <w:numFmt w:val="bullet"/>
      <w:lvlText w:val=""/>
      <w:lvlJc w:val="left"/>
      <w:pPr>
        <w:ind w:left="3167" w:hanging="360"/>
      </w:pPr>
      <w:rPr>
        <w:rFonts w:ascii="Wingdings" w:hAnsi="Wingdings" w:hint="default"/>
      </w:rPr>
    </w:lvl>
    <w:lvl w:ilvl="3" w:tplc="04090001" w:tentative="1">
      <w:start w:val="1"/>
      <w:numFmt w:val="bullet"/>
      <w:lvlText w:val=""/>
      <w:lvlJc w:val="left"/>
      <w:pPr>
        <w:ind w:left="3887" w:hanging="360"/>
      </w:pPr>
      <w:rPr>
        <w:rFonts w:ascii="Symbol" w:hAnsi="Symbol" w:hint="default"/>
      </w:rPr>
    </w:lvl>
    <w:lvl w:ilvl="4" w:tplc="04090003" w:tentative="1">
      <w:start w:val="1"/>
      <w:numFmt w:val="bullet"/>
      <w:lvlText w:val="o"/>
      <w:lvlJc w:val="left"/>
      <w:pPr>
        <w:ind w:left="4607" w:hanging="360"/>
      </w:pPr>
      <w:rPr>
        <w:rFonts w:ascii="Courier New" w:hAnsi="Courier New" w:cs="Courier New" w:hint="default"/>
      </w:rPr>
    </w:lvl>
    <w:lvl w:ilvl="5" w:tplc="04090005" w:tentative="1">
      <w:start w:val="1"/>
      <w:numFmt w:val="bullet"/>
      <w:lvlText w:val=""/>
      <w:lvlJc w:val="left"/>
      <w:pPr>
        <w:ind w:left="5327" w:hanging="360"/>
      </w:pPr>
      <w:rPr>
        <w:rFonts w:ascii="Wingdings" w:hAnsi="Wingdings" w:hint="default"/>
      </w:rPr>
    </w:lvl>
    <w:lvl w:ilvl="6" w:tplc="04090001" w:tentative="1">
      <w:start w:val="1"/>
      <w:numFmt w:val="bullet"/>
      <w:lvlText w:val=""/>
      <w:lvlJc w:val="left"/>
      <w:pPr>
        <w:ind w:left="6047" w:hanging="360"/>
      </w:pPr>
      <w:rPr>
        <w:rFonts w:ascii="Symbol" w:hAnsi="Symbol" w:hint="default"/>
      </w:rPr>
    </w:lvl>
    <w:lvl w:ilvl="7" w:tplc="04090003" w:tentative="1">
      <w:start w:val="1"/>
      <w:numFmt w:val="bullet"/>
      <w:lvlText w:val="o"/>
      <w:lvlJc w:val="left"/>
      <w:pPr>
        <w:ind w:left="6767" w:hanging="360"/>
      </w:pPr>
      <w:rPr>
        <w:rFonts w:ascii="Courier New" w:hAnsi="Courier New" w:cs="Courier New" w:hint="default"/>
      </w:rPr>
    </w:lvl>
    <w:lvl w:ilvl="8" w:tplc="04090005" w:tentative="1">
      <w:start w:val="1"/>
      <w:numFmt w:val="bullet"/>
      <w:lvlText w:val=""/>
      <w:lvlJc w:val="left"/>
      <w:pPr>
        <w:ind w:left="7487" w:hanging="360"/>
      </w:pPr>
      <w:rPr>
        <w:rFonts w:ascii="Wingdings" w:hAnsi="Wingdings" w:hint="default"/>
      </w:rPr>
    </w:lvl>
  </w:abstractNum>
  <w:num w:numId="1" w16cid:durableId="1164200371">
    <w:abstractNumId w:val="5"/>
  </w:num>
  <w:num w:numId="2" w16cid:durableId="1516962195">
    <w:abstractNumId w:val="24"/>
  </w:num>
  <w:num w:numId="3" w16cid:durableId="2132169063">
    <w:abstractNumId w:val="11"/>
  </w:num>
  <w:num w:numId="4" w16cid:durableId="1244022418">
    <w:abstractNumId w:val="27"/>
  </w:num>
  <w:num w:numId="5" w16cid:durableId="1531609074">
    <w:abstractNumId w:val="45"/>
  </w:num>
  <w:num w:numId="6" w16cid:durableId="1292203827">
    <w:abstractNumId w:val="25"/>
  </w:num>
  <w:num w:numId="7" w16cid:durableId="788089482">
    <w:abstractNumId w:val="36"/>
  </w:num>
  <w:num w:numId="8" w16cid:durableId="208299924">
    <w:abstractNumId w:val="3"/>
  </w:num>
  <w:num w:numId="9" w16cid:durableId="1680426394">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9244600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7902394">
    <w:abstractNumId w:val="17"/>
  </w:num>
  <w:num w:numId="12" w16cid:durableId="894509143">
    <w:abstractNumId w:val="35"/>
  </w:num>
  <w:num w:numId="13" w16cid:durableId="623000119">
    <w:abstractNumId w:val="34"/>
  </w:num>
  <w:num w:numId="14" w16cid:durableId="2142185477">
    <w:abstractNumId w:val="12"/>
  </w:num>
  <w:num w:numId="15" w16cid:durableId="643003948">
    <w:abstractNumId w:val="46"/>
  </w:num>
  <w:num w:numId="16" w16cid:durableId="764610941">
    <w:abstractNumId w:val="18"/>
  </w:num>
  <w:num w:numId="17" w16cid:durableId="159006654">
    <w:abstractNumId w:val="10"/>
  </w:num>
  <w:num w:numId="18" w16cid:durableId="821892958">
    <w:abstractNumId w:val="15"/>
  </w:num>
  <w:num w:numId="19" w16cid:durableId="1041781646">
    <w:abstractNumId w:val="42"/>
  </w:num>
  <w:num w:numId="20" w16cid:durableId="855462349">
    <w:abstractNumId w:val="38"/>
  </w:num>
  <w:num w:numId="21" w16cid:durableId="1120338273">
    <w:abstractNumId w:val="26"/>
  </w:num>
  <w:num w:numId="22" w16cid:durableId="321659684">
    <w:abstractNumId w:val="37"/>
  </w:num>
  <w:num w:numId="23" w16cid:durableId="1220634274">
    <w:abstractNumId w:val="7"/>
  </w:num>
  <w:num w:numId="24" w16cid:durableId="1016735216">
    <w:abstractNumId w:val="16"/>
  </w:num>
  <w:num w:numId="25" w16cid:durableId="1904681953">
    <w:abstractNumId w:val="43"/>
  </w:num>
  <w:num w:numId="26" w16cid:durableId="202064937">
    <w:abstractNumId w:val="44"/>
  </w:num>
  <w:num w:numId="27" w16cid:durableId="1691756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2639319">
    <w:abstractNumId w:val="0"/>
  </w:num>
  <w:num w:numId="29" w16cid:durableId="115568440">
    <w:abstractNumId w:val="6"/>
  </w:num>
  <w:num w:numId="30" w16cid:durableId="68961755">
    <w:abstractNumId w:val="21"/>
  </w:num>
  <w:num w:numId="31" w16cid:durableId="2026857150">
    <w:abstractNumId w:val="41"/>
  </w:num>
  <w:num w:numId="32" w16cid:durableId="1067653982">
    <w:abstractNumId w:val="20"/>
  </w:num>
  <w:num w:numId="33" w16cid:durableId="1565599970">
    <w:abstractNumId w:val="22"/>
  </w:num>
  <w:num w:numId="34" w16cid:durableId="1518889717">
    <w:abstractNumId w:val="4"/>
  </w:num>
  <w:num w:numId="35" w16cid:durableId="1364595686">
    <w:abstractNumId w:val="9"/>
  </w:num>
  <w:num w:numId="36" w16cid:durableId="725418854">
    <w:abstractNumId w:val="31"/>
  </w:num>
  <w:num w:numId="37" w16cid:durableId="1459299781">
    <w:abstractNumId w:val="40"/>
  </w:num>
  <w:num w:numId="38" w16cid:durableId="536308931">
    <w:abstractNumId w:val="14"/>
  </w:num>
  <w:num w:numId="39" w16cid:durableId="1336542131">
    <w:abstractNumId w:val="2"/>
  </w:num>
  <w:num w:numId="40" w16cid:durableId="548995417">
    <w:abstractNumId w:val="32"/>
  </w:num>
  <w:num w:numId="41" w16cid:durableId="260145137">
    <w:abstractNumId w:val="8"/>
  </w:num>
  <w:num w:numId="42" w16cid:durableId="251352431">
    <w:abstractNumId w:val="29"/>
  </w:num>
  <w:num w:numId="43" w16cid:durableId="1328709607">
    <w:abstractNumId w:val="13"/>
  </w:num>
  <w:num w:numId="44" w16cid:durableId="1680934756">
    <w:abstractNumId w:val="19"/>
  </w:num>
  <w:num w:numId="45" w16cid:durableId="1490441246">
    <w:abstractNumId w:val="28"/>
  </w:num>
  <w:num w:numId="46" w16cid:durableId="278226317">
    <w:abstractNumId w:val="33"/>
  </w:num>
  <w:num w:numId="47" w16cid:durableId="1624531131">
    <w:abstractNumId w:val="23"/>
  </w:num>
  <w:num w:numId="48" w16cid:durableId="1746297202">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3tTS1MDYwMDU2NjdT0lEKTi0uzszPAykwrAUAwb5YQywAAAA="/>
  </w:docVars>
  <w:rsids>
    <w:rsidRoot w:val="00C650E6"/>
    <w:rsid w:val="0000015A"/>
    <w:rsid w:val="000014BB"/>
    <w:rsid w:val="00002FB1"/>
    <w:rsid w:val="00003097"/>
    <w:rsid w:val="00003552"/>
    <w:rsid w:val="000041D1"/>
    <w:rsid w:val="00004520"/>
    <w:rsid w:val="000048B2"/>
    <w:rsid w:val="00006D3C"/>
    <w:rsid w:val="00006F17"/>
    <w:rsid w:val="000077DA"/>
    <w:rsid w:val="00007811"/>
    <w:rsid w:val="000114AE"/>
    <w:rsid w:val="00011E06"/>
    <w:rsid w:val="00014D0E"/>
    <w:rsid w:val="000156F5"/>
    <w:rsid w:val="00015EBE"/>
    <w:rsid w:val="00016EB4"/>
    <w:rsid w:val="00017765"/>
    <w:rsid w:val="00017CD9"/>
    <w:rsid w:val="00017FB5"/>
    <w:rsid w:val="000200C1"/>
    <w:rsid w:val="000208A3"/>
    <w:rsid w:val="00021086"/>
    <w:rsid w:val="00021D4F"/>
    <w:rsid w:val="0002224C"/>
    <w:rsid w:val="00022585"/>
    <w:rsid w:val="00022A33"/>
    <w:rsid w:val="000230CA"/>
    <w:rsid w:val="00023ED5"/>
    <w:rsid w:val="0002480B"/>
    <w:rsid w:val="000248C3"/>
    <w:rsid w:val="0002533C"/>
    <w:rsid w:val="000253C3"/>
    <w:rsid w:val="00025696"/>
    <w:rsid w:val="00025AEE"/>
    <w:rsid w:val="00025E21"/>
    <w:rsid w:val="00026299"/>
    <w:rsid w:val="00026E93"/>
    <w:rsid w:val="00027227"/>
    <w:rsid w:val="00027864"/>
    <w:rsid w:val="00027D0E"/>
    <w:rsid w:val="00027D2E"/>
    <w:rsid w:val="00030D19"/>
    <w:rsid w:val="000316E3"/>
    <w:rsid w:val="000320F7"/>
    <w:rsid w:val="000320FC"/>
    <w:rsid w:val="00032253"/>
    <w:rsid w:val="0003230D"/>
    <w:rsid w:val="000323DD"/>
    <w:rsid w:val="00033E23"/>
    <w:rsid w:val="00033E9B"/>
    <w:rsid w:val="0003426C"/>
    <w:rsid w:val="00034703"/>
    <w:rsid w:val="000359B6"/>
    <w:rsid w:val="0003656D"/>
    <w:rsid w:val="00036B1F"/>
    <w:rsid w:val="00036F54"/>
    <w:rsid w:val="00037B5A"/>
    <w:rsid w:val="00040175"/>
    <w:rsid w:val="000417A5"/>
    <w:rsid w:val="0004181C"/>
    <w:rsid w:val="00041F5D"/>
    <w:rsid w:val="00042631"/>
    <w:rsid w:val="000433CD"/>
    <w:rsid w:val="000435A1"/>
    <w:rsid w:val="00043CBB"/>
    <w:rsid w:val="000440C4"/>
    <w:rsid w:val="000445FA"/>
    <w:rsid w:val="0004498B"/>
    <w:rsid w:val="00044999"/>
    <w:rsid w:val="00044B2B"/>
    <w:rsid w:val="00044D44"/>
    <w:rsid w:val="00044EBF"/>
    <w:rsid w:val="00044F69"/>
    <w:rsid w:val="00045357"/>
    <w:rsid w:val="000454D6"/>
    <w:rsid w:val="000456F4"/>
    <w:rsid w:val="000457EA"/>
    <w:rsid w:val="00045B8E"/>
    <w:rsid w:val="00046B0C"/>
    <w:rsid w:val="0004747A"/>
    <w:rsid w:val="000474B2"/>
    <w:rsid w:val="00047509"/>
    <w:rsid w:val="0004762D"/>
    <w:rsid w:val="00047F08"/>
    <w:rsid w:val="0005029C"/>
    <w:rsid w:val="00050C7B"/>
    <w:rsid w:val="000510B0"/>
    <w:rsid w:val="0005174B"/>
    <w:rsid w:val="00051DE2"/>
    <w:rsid w:val="00051EF5"/>
    <w:rsid w:val="0005274A"/>
    <w:rsid w:val="00052797"/>
    <w:rsid w:val="00052970"/>
    <w:rsid w:val="00052CCD"/>
    <w:rsid w:val="0005319B"/>
    <w:rsid w:val="00053985"/>
    <w:rsid w:val="00053FEC"/>
    <w:rsid w:val="0005479F"/>
    <w:rsid w:val="00055F8E"/>
    <w:rsid w:val="00056811"/>
    <w:rsid w:val="00056D92"/>
    <w:rsid w:val="00056F22"/>
    <w:rsid w:val="00057097"/>
    <w:rsid w:val="0005770D"/>
    <w:rsid w:val="000578A3"/>
    <w:rsid w:val="00057C76"/>
    <w:rsid w:val="0006041C"/>
    <w:rsid w:val="00060BEF"/>
    <w:rsid w:val="00061653"/>
    <w:rsid w:val="00061718"/>
    <w:rsid w:val="0006181E"/>
    <w:rsid w:val="00061F8D"/>
    <w:rsid w:val="000621F7"/>
    <w:rsid w:val="00063CA1"/>
    <w:rsid w:val="00063E08"/>
    <w:rsid w:val="00063EA6"/>
    <w:rsid w:val="000647C4"/>
    <w:rsid w:val="000648BC"/>
    <w:rsid w:val="00064A39"/>
    <w:rsid w:val="000656FF"/>
    <w:rsid w:val="00065D37"/>
    <w:rsid w:val="000661F3"/>
    <w:rsid w:val="00066B3D"/>
    <w:rsid w:val="00066EFF"/>
    <w:rsid w:val="00067C1E"/>
    <w:rsid w:val="00067DF0"/>
    <w:rsid w:val="00067F07"/>
    <w:rsid w:val="000703A3"/>
    <w:rsid w:val="000708C4"/>
    <w:rsid w:val="00070D50"/>
    <w:rsid w:val="000715B6"/>
    <w:rsid w:val="00071FAD"/>
    <w:rsid w:val="00072291"/>
    <w:rsid w:val="0007245A"/>
    <w:rsid w:val="00072D75"/>
    <w:rsid w:val="00073A22"/>
    <w:rsid w:val="00074606"/>
    <w:rsid w:val="00074D04"/>
    <w:rsid w:val="00074E85"/>
    <w:rsid w:val="000757DD"/>
    <w:rsid w:val="00075F91"/>
    <w:rsid w:val="0007764B"/>
    <w:rsid w:val="0007787A"/>
    <w:rsid w:val="00080583"/>
    <w:rsid w:val="000807ED"/>
    <w:rsid w:val="00080A54"/>
    <w:rsid w:val="00081BDB"/>
    <w:rsid w:val="00081FE6"/>
    <w:rsid w:val="000845A5"/>
    <w:rsid w:val="00084C83"/>
    <w:rsid w:val="00084F77"/>
    <w:rsid w:val="00086007"/>
    <w:rsid w:val="00086067"/>
    <w:rsid w:val="000864C8"/>
    <w:rsid w:val="00086D02"/>
    <w:rsid w:val="000871C4"/>
    <w:rsid w:val="00087315"/>
    <w:rsid w:val="00090BD2"/>
    <w:rsid w:val="00091A64"/>
    <w:rsid w:val="00093660"/>
    <w:rsid w:val="00093FA2"/>
    <w:rsid w:val="00094CE5"/>
    <w:rsid w:val="0009523C"/>
    <w:rsid w:val="00095499"/>
    <w:rsid w:val="00095535"/>
    <w:rsid w:val="00095944"/>
    <w:rsid w:val="00095C47"/>
    <w:rsid w:val="00096005"/>
    <w:rsid w:val="000969CB"/>
    <w:rsid w:val="00097262"/>
    <w:rsid w:val="000A11F0"/>
    <w:rsid w:val="000A18EC"/>
    <w:rsid w:val="000A2AF9"/>
    <w:rsid w:val="000A2CF2"/>
    <w:rsid w:val="000A3630"/>
    <w:rsid w:val="000A3B3B"/>
    <w:rsid w:val="000A3B61"/>
    <w:rsid w:val="000A3E06"/>
    <w:rsid w:val="000A4C80"/>
    <w:rsid w:val="000A4F1B"/>
    <w:rsid w:val="000A4FF9"/>
    <w:rsid w:val="000A5ACE"/>
    <w:rsid w:val="000A5AE8"/>
    <w:rsid w:val="000A651F"/>
    <w:rsid w:val="000A65E4"/>
    <w:rsid w:val="000A7C5B"/>
    <w:rsid w:val="000B0201"/>
    <w:rsid w:val="000B03E1"/>
    <w:rsid w:val="000B0581"/>
    <w:rsid w:val="000B0872"/>
    <w:rsid w:val="000B0B7F"/>
    <w:rsid w:val="000B1275"/>
    <w:rsid w:val="000B1739"/>
    <w:rsid w:val="000B1872"/>
    <w:rsid w:val="000B1D7D"/>
    <w:rsid w:val="000B48C1"/>
    <w:rsid w:val="000B6FFF"/>
    <w:rsid w:val="000B7083"/>
    <w:rsid w:val="000B7451"/>
    <w:rsid w:val="000B7B37"/>
    <w:rsid w:val="000B7EDF"/>
    <w:rsid w:val="000C50A3"/>
    <w:rsid w:val="000C580A"/>
    <w:rsid w:val="000C583A"/>
    <w:rsid w:val="000C59C7"/>
    <w:rsid w:val="000C6057"/>
    <w:rsid w:val="000C63BD"/>
    <w:rsid w:val="000C682A"/>
    <w:rsid w:val="000C6837"/>
    <w:rsid w:val="000C7A64"/>
    <w:rsid w:val="000D0982"/>
    <w:rsid w:val="000D0CA9"/>
    <w:rsid w:val="000D0FBF"/>
    <w:rsid w:val="000D1773"/>
    <w:rsid w:val="000D1804"/>
    <w:rsid w:val="000D1C5F"/>
    <w:rsid w:val="000D1DD0"/>
    <w:rsid w:val="000D2A33"/>
    <w:rsid w:val="000D2C57"/>
    <w:rsid w:val="000D2CFE"/>
    <w:rsid w:val="000D3034"/>
    <w:rsid w:val="000D3273"/>
    <w:rsid w:val="000D36E3"/>
    <w:rsid w:val="000D3732"/>
    <w:rsid w:val="000D3A64"/>
    <w:rsid w:val="000D400D"/>
    <w:rsid w:val="000D427B"/>
    <w:rsid w:val="000D43EF"/>
    <w:rsid w:val="000D496B"/>
    <w:rsid w:val="000D559E"/>
    <w:rsid w:val="000D6752"/>
    <w:rsid w:val="000E0058"/>
    <w:rsid w:val="000E04EA"/>
    <w:rsid w:val="000E063B"/>
    <w:rsid w:val="000E0A7D"/>
    <w:rsid w:val="000E1865"/>
    <w:rsid w:val="000E1BF4"/>
    <w:rsid w:val="000E1D9B"/>
    <w:rsid w:val="000E1DE4"/>
    <w:rsid w:val="000E23B3"/>
    <w:rsid w:val="000E3169"/>
    <w:rsid w:val="000E398F"/>
    <w:rsid w:val="000E47AE"/>
    <w:rsid w:val="000E5D04"/>
    <w:rsid w:val="000E5DED"/>
    <w:rsid w:val="000E6DE5"/>
    <w:rsid w:val="000E7071"/>
    <w:rsid w:val="000E7803"/>
    <w:rsid w:val="000E79BF"/>
    <w:rsid w:val="000E7F59"/>
    <w:rsid w:val="000F000B"/>
    <w:rsid w:val="000F0633"/>
    <w:rsid w:val="000F116B"/>
    <w:rsid w:val="000F1F29"/>
    <w:rsid w:val="000F2852"/>
    <w:rsid w:val="000F2908"/>
    <w:rsid w:val="000F2C8D"/>
    <w:rsid w:val="000F33B3"/>
    <w:rsid w:val="000F34E9"/>
    <w:rsid w:val="000F39C0"/>
    <w:rsid w:val="000F3BAD"/>
    <w:rsid w:val="000F4224"/>
    <w:rsid w:val="000F42F1"/>
    <w:rsid w:val="000F4D92"/>
    <w:rsid w:val="000F534D"/>
    <w:rsid w:val="000F5570"/>
    <w:rsid w:val="000F5C8F"/>
    <w:rsid w:val="000F614A"/>
    <w:rsid w:val="001001B1"/>
    <w:rsid w:val="00100200"/>
    <w:rsid w:val="00100C20"/>
    <w:rsid w:val="00101550"/>
    <w:rsid w:val="00101E2A"/>
    <w:rsid w:val="00101E3E"/>
    <w:rsid w:val="0010209C"/>
    <w:rsid w:val="00102326"/>
    <w:rsid w:val="00102459"/>
    <w:rsid w:val="00103189"/>
    <w:rsid w:val="00104A17"/>
    <w:rsid w:val="00104D05"/>
    <w:rsid w:val="001051F2"/>
    <w:rsid w:val="00105723"/>
    <w:rsid w:val="001057DC"/>
    <w:rsid w:val="001064CC"/>
    <w:rsid w:val="001078DC"/>
    <w:rsid w:val="00110258"/>
    <w:rsid w:val="001116A7"/>
    <w:rsid w:val="00111792"/>
    <w:rsid w:val="00111F08"/>
    <w:rsid w:val="00111F8F"/>
    <w:rsid w:val="00112096"/>
    <w:rsid w:val="00112369"/>
    <w:rsid w:val="00112B27"/>
    <w:rsid w:val="00112C49"/>
    <w:rsid w:val="0011313C"/>
    <w:rsid w:val="001132F6"/>
    <w:rsid w:val="0011341B"/>
    <w:rsid w:val="00113EC6"/>
    <w:rsid w:val="0011638A"/>
    <w:rsid w:val="00117ADA"/>
    <w:rsid w:val="00117B25"/>
    <w:rsid w:val="001203D4"/>
    <w:rsid w:val="0012158C"/>
    <w:rsid w:val="00121708"/>
    <w:rsid w:val="00122A89"/>
    <w:rsid w:val="00122C8C"/>
    <w:rsid w:val="001232A3"/>
    <w:rsid w:val="001236DA"/>
    <w:rsid w:val="00123943"/>
    <w:rsid w:val="001244EA"/>
    <w:rsid w:val="00124B96"/>
    <w:rsid w:val="001257EF"/>
    <w:rsid w:val="001259F9"/>
    <w:rsid w:val="00125A47"/>
    <w:rsid w:val="00125D29"/>
    <w:rsid w:val="00126C4A"/>
    <w:rsid w:val="00127166"/>
    <w:rsid w:val="00127798"/>
    <w:rsid w:val="0013053D"/>
    <w:rsid w:val="001305EB"/>
    <w:rsid w:val="0013065B"/>
    <w:rsid w:val="00132198"/>
    <w:rsid w:val="00132749"/>
    <w:rsid w:val="001327EA"/>
    <w:rsid w:val="00132A72"/>
    <w:rsid w:val="00132B7A"/>
    <w:rsid w:val="00133197"/>
    <w:rsid w:val="00133B53"/>
    <w:rsid w:val="00134470"/>
    <w:rsid w:val="00134888"/>
    <w:rsid w:val="00134FEF"/>
    <w:rsid w:val="00135C9D"/>
    <w:rsid w:val="00135D82"/>
    <w:rsid w:val="00136721"/>
    <w:rsid w:val="0013702F"/>
    <w:rsid w:val="00137058"/>
    <w:rsid w:val="00137E73"/>
    <w:rsid w:val="00140245"/>
    <w:rsid w:val="00140B3C"/>
    <w:rsid w:val="00140BF7"/>
    <w:rsid w:val="001411C3"/>
    <w:rsid w:val="00141323"/>
    <w:rsid w:val="001414E1"/>
    <w:rsid w:val="001422F9"/>
    <w:rsid w:val="00142427"/>
    <w:rsid w:val="00142517"/>
    <w:rsid w:val="00142CB2"/>
    <w:rsid w:val="0014315B"/>
    <w:rsid w:val="00143813"/>
    <w:rsid w:val="00143E08"/>
    <w:rsid w:val="001441A0"/>
    <w:rsid w:val="0014488F"/>
    <w:rsid w:val="00144E0E"/>
    <w:rsid w:val="00145514"/>
    <w:rsid w:val="00145CCA"/>
    <w:rsid w:val="001467FF"/>
    <w:rsid w:val="00146E34"/>
    <w:rsid w:val="00147A34"/>
    <w:rsid w:val="00147B4A"/>
    <w:rsid w:val="00150220"/>
    <w:rsid w:val="00150776"/>
    <w:rsid w:val="00150D68"/>
    <w:rsid w:val="00151FFE"/>
    <w:rsid w:val="00152032"/>
    <w:rsid w:val="00152427"/>
    <w:rsid w:val="001528ED"/>
    <w:rsid w:val="001546EE"/>
    <w:rsid w:val="0015572E"/>
    <w:rsid w:val="001574AA"/>
    <w:rsid w:val="001626C1"/>
    <w:rsid w:val="00163A50"/>
    <w:rsid w:val="001642ED"/>
    <w:rsid w:val="0016511C"/>
    <w:rsid w:val="00165D6A"/>
    <w:rsid w:val="001662E1"/>
    <w:rsid w:val="0016686A"/>
    <w:rsid w:val="0016699C"/>
    <w:rsid w:val="00167797"/>
    <w:rsid w:val="00170503"/>
    <w:rsid w:val="00170F83"/>
    <w:rsid w:val="00171CFE"/>
    <w:rsid w:val="001734D5"/>
    <w:rsid w:val="001734E1"/>
    <w:rsid w:val="00173A6E"/>
    <w:rsid w:val="00173DFB"/>
    <w:rsid w:val="0017663C"/>
    <w:rsid w:val="001768D2"/>
    <w:rsid w:val="00176B22"/>
    <w:rsid w:val="001808B8"/>
    <w:rsid w:val="00180D20"/>
    <w:rsid w:val="00182F0A"/>
    <w:rsid w:val="00183217"/>
    <w:rsid w:val="00183761"/>
    <w:rsid w:val="00183DA3"/>
    <w:rsid w:val="0018428A"/>
    <w:rsid w:val="00184AE8"/>
    <w:rsid w:val="00185040"/>
    <w:rsid w:val="001852F4"/>
    <w:rsid w:val="00185FCC"/>
    <w:rsid w:val="00186E8E"/>
    <w:rsid w:val="0018707E"/>
    <w:rsid w:val="001870DD"/>
    <w:rsid w:val="0018796A"/>
    <w:rsid w:val="00187E63"/>
    <w:rsid w:val="00190011"/>
    <w:rsid w:val="001903DF"/>
    <w:rsid w:val="00190762"/>
    <w:rsid w:val="00190922"/>
    <w:rsid w:val="00191AC7"/>
    <w:rsid w:val="00191ADB"/>
    <w:rsid w:val="00191CD4"/>
    <w:rsid w:val="001930AA"/>
    <w:rsid w:val="00193FF7"/>
    <w:rsid w:val="0019400B"/>
    <w:rsid w:val="00194743"/>
    <w:rsid w:val="00194FAC"/>
    <w:rsid w:val="00194FB5"/>
    <w:rsid w:val="001951E3"/>
    <w:rsid w:val="00195565"/>
    <w:rsid w:val="00195F77"/>
    <w:rsid w:val="001960F9"/>
    <w:rsid w:val="0019617F"/>
    <w:rsid w:val="00196C47"/>
    <w:rsid w:val="00196C5A"/>
    <w:rsid w:val="00196E04"/>
    <w:rsid w:val="001970ED"/>
    <w:rsid w:val="00197DED"/>
    <w:rsid w:val="00197E39"/>
    <w:rsid w:val="001A092E"/>
    <w:rsid w:val="001A153C"/>
    <w:rsid w:val="001A2A2A"/>
    <w:rsid w:val="001A2C93"/>
    <w:rsid w:val="001A3330"/>
    <w:rsid w:val="001A3523"/>
    <w:rsid w:val="001A443C"/>
    <w:rsid w:val="001A5008"/>
    <w:rsid w:val="001A52BA"/>
    <w:rsid w:val="001A559B"/>
    <w:rsid w:val="001A56CD"/>
    <w:rsid w:val="001A5D2B"/>
    <w:rsid w:val="001A60D0"/>
    <w:rsid w:val="001A616E"/>
    <w:rsid w:val="001A633F"/>
    <w:rsid w:val="001A6AA1"/>
    <w:rsid w:val="001B03B5"/>
    <w:rsid w:val="001B09ED"/>
    <w:rsid w:val="001B0C53"/>
    <w:rsid w:val="001B0F97"/>
    <w:rsid w:val="001B1AE6"/>
    <w:rsid w:val="001B1E90"/>
    <w:rsid w:val="001B287E"/>
    <w:rsid w:val="001B29C6"/>
    <w:rsid w:val="001B2DF0"/>
    <w:rsid w:val="001B2EFA"/>
    <w:rsid w:val="001B3B62"/>
    <w:rsid w:val="001B3D88"/>
    <w:rsid w:val="001B4C02"/>
    <w:rsid w:val="001B5435"/>
    <w:rsid w:val="001B5E40"/>
    <w:rsid w:val="001B5E53"/>
    <w:rsid w:val="001B6680"/>
    <w:rsid w:val="001B6AD7"/>
    <w:rsid w:val="001B6C5D"/>
    <w:rsid w:val="001B7FAD"/>
    <w:rsid w:val="001C071A"/>
    <w:rsid w:val="001C091B"/>
    <w:rsid w:val="001C1201"/>
    <w:rsid w:val="001C2204"/>
    <w:rsid w:val="001C2D77"/>
    <w:rsid w:val="001C35DF"/>
    <w:rsid w:val="001C4064"/>
    <w:rsid w:val="001C45C0"/>
    <w:rsid w:val="001C5206"/>
    <w:rsid w:val="001C5FE6"/>
    <w:rsid w:val="001C6606"/>
    <w:rsid w:val="001C6AF1"/>
    <w:rsid w:val="001C71CF"/>
    <w:rsid w:val="001C7B67"/>
    <w:rsid w:val="001D0209"/>
    <w:rsid w:val="001D09AF"/>
    <w:rsid w:val="001D0CE5"/>
    <w:rsid w:val="001D0F13"/>
    <w:rsid w:val="001D170E"/>
    <w:rsid w:val="001D18DE"/>
    <w:rsid w:val="001D2A79"/>
    <w:rsid w:val="001D2B89"/>
    <w:rsid w:val="001D4476"/>
    <w:rsid w:val="001D4520"/>
    <w:rsid w:val="001D5B01"/>
    <w:rsid w:val="001D60E5"/>
    <w:rsid w:val="001D61A7"/>
    <w:rsid w:val="001E017D"/>
    <w:rsid w:val="001E01A6"/>
    <w:rsid w:val="001E044E"/>
    <w:rsid w:val="001E04FD"/>
    <w:rsid w:val="001E0A10"/>
    <w:rsid w:val="001E1485"/>
    <w:rsid w:val="001E2D53"/>
    <w:rsid w:val="001E2D9D"/>
    <w:rsid w:val="001E2E7B"/>
    <w:rsid w:val="001E4992"/>
    <w:rsid w:val="001E5483"/>
    <w:rsid w:val="001E54EC"/>
    <w:rsid w:val="001E5D7B"/>
    <w:rsid w:val="001E6A3F"/>
    <w:rsid w:val="001E7150"/>
    <w:rsid w:val="001E7597"/>
    <w:rsid w:val="001E7CC8"/>
    <w:rsid w:val="001E7D5B"/>
    <w:rsid w:val="001E7E09"/>
    <w:rsid w:val="001E7FDB"/>
    <w:rsid w:val="001F00BF"/>
    <w:rsid w:val="001F0425"/>
    <w:rsid w:val="001F0894"/>
    <w:rsid w:val="001F0998"/>
    <w:rsid w:val="001F0FD9"/>
    <w:rsid w:val="001F1513"/>
    <w:rsid w:val="001F1E7F"/>
    <w:rsid w:val="001F3884"/>
    <w:rsid w:val="001F3C8D"/>
    <w:rsid w:val="001F41DB"/>
    <w:rsid w:val="001F4C5A"/>
    <w:rsid w:val="001F4CE0"/>
    <w:rsid w:val="001F6262"/>
    <w:rsid w:val="001F667A"/>
    <w:rsid w:val="001F6B67"/>
    <w:rsid w:val="00200F43"/>
    <w:rsid w:val="00201A77"/>
    <w:rsid w:val="00201C55"/>
    <w:rsid w:val="00202CF4"/>
    <w:rsid w:val="00202FCB"/>
    <w:rsid w:val="00203963"/>
    <w:rsid w:val="00204541"/>
    <w:rsid w:val="00204881"/>
    <w:rsid w:val="0020496E"/>
    <w:rsid w:val="00204DF9"/>
    <w:rsid w:val="0020511B"/>
    <w:rsid w:val="0020542E"/>
    <w:rsid w:val="00206219"/>
    <w:rsid w:val="0020667A"/>
    <w:rsid w:val="00206AD8"/>
    <w:rsid w:val="002101A9"/>
    <w:rsid w:val="002102FD"/>
    <w:rsid w:val="00210650"/>
    <w:rsid w:val="00210A4F"/>
    <w:rsid w:val="00210B00"/>
    <w:rsid w:val="00210B98"/>
    <w:rsid w:val="00211398"/>
    <w:rsid w:val="00211EC7"/>
    <w:rsid w:val="00212D21"/>
    <w:rsid w:val="0021350E"/>
    <w:rsid w:val="00213D19"/>
    <w:rsid w:val="00213DD2"/>
    <w:rsid w:val="00214666"/>
    <w:rsid w:val="00214BC2"/>
    <w:rsid w:val="00214C95"/>
    <w:rsid w:val="00214F14"/>
    <w:rsid w:val="0021516C"/>
    <w:rsid w:val="00215253"/>
    <w:rsid w:val="00216B51"/>
    <w:rsid w:val="00216D62"/>
    <w:rsid w:val="002177CF"/>
    <w:rsid w:val="002178C1"/>
    <w:rsid w:val="00217B0F"/>
    <w:rsid w:val="002203C1"/>
    <w:rsid w:val="00220E94"/>
    <w:rsid w:val="00221E56"/>
    <w:rsid w:val="002224CD"/>
    <w:rsid w:val="00222FD6"/>
    <w:rsid w:val="0022334E"/>
    <w:rsid w:val="00224D17"/>
    <w:rsid w:val="0022650F"/>
    <w:rsid w:val="002266D7"/>
    <w:rsid w:val="00227A7E"/>
    <w:rsid w:val="00230B50"/>
    <w:rsid w:val="00230F0C"/>
    <w:rsid w:val="00231310"/>
    <w:rsid w:val="00231671"/>
    <w:rsid w:val="00231757"/>
    <w:rsid w:val="00231A59"/>
    <w:rsid w:val="00233E42"/>
    <w:rsid w:val="00234BD2"/>
    <w:rsid w:val="00234EAD"/>
    <w:rsid w:val="00235894"/>
    <w:rsid w:val="00235B17"/>
    <w:rsid w:val="00237F23"/>
    <w:rsid w:val="00240824"/>
    <w:rsid w:val="0024093E"/>
    <w:rsid w:val="00240E48"/>
    <w:rsid w:val="0024178A"/>
    <w:rsid w:val="00241AF7"/>
    <w:rsid w:val="0024214D"/>
    <w:rsid w:val="00242302"/>
    <w:rsid w:val="0024256B"/>
    <w:rsid w:val="00244762"/>
    <w:rsid w:val="00244D86"/>
    <w:rsid w:val="0024589B"/>
    <w:rsid w:val="00246253"/>
    <w:rsid w:val="002475EE"/>
    <w:rsid w:val="00247818"/>
    <w:rsid w:val="00247ECA"/>
    <w:rsid w:val="0025027D"/>
    <w:rsid w:val="0025104E"/>
    <w:rsid w:val="00251617"/>
    <w:rsid w:val="00251EC2"/>
    <w:rsid w:val="002520AD"/>
    <w:rsid w:val="002528A0"/>
    <w:rsid w:val="00252D92"/>
    <w:rsid w:val="00253D27"/>
    <w:rsid w:val="002540D7"/>
    <w:rsid w:val="002541DC"/>
    <w:rsid w:val="00254AE5"/>
    <w:rsid w:val="00254DBB"/>
    <w:rsid w:val="0025509F"/>
    <w:rsid w:val="00255831"/>
    <w:rsid w:val="0025604C"/>
    <w:rsid w:val="00256D84"/>
    <w:rsid w:val="00257847"/>
    <w:rsid w:val="00257B63"/>
    <w:rsid w:val="00257DD4"/>
    <w:rsid w:val="002607D3"/>
    <w:rsid w:val="00261427"/>
    <w:rsid w:val="0026157A"/>
    <w:rsid w:val="00261681"/>
    <w:rsid w:val="00261E81"/>
    <w:rsid w:val="00262672"/>
    <w:rsid w:val="00263D60"/>
    <w:rsid w:val="00264174"/>
    <w:rsid w:val="00264D30"/>
    <w:rsid w:val="00265DFA"/>
    <w:rsid w:val="002663DA"/>
    <w:rsid w:val="002672C8"/>
    <w:rsid w:val="00267583"/>
    <w:rsid w:val="002677CE"/>
    <w:rsid w:val="00267A9C"/>
    <w:rsid w:val="00267BF8"/>
    <w:rsid w:val="002701C6"/>
    <w:rsid w:val="00270804"/>
    <w:rsid w:val="00271141"/>
    <w:rsid w:val="00272F1F"/>
    <w:rsid w:val="00273800"/>
    <w:rsid w:val="002738B9"/>
    <w:rsid w:val="00273A2E"/>
    <w:rsid w:val="00274DDD"/>
    <w:rsid w:val="00275531"/>
    <w:rsid w:val="002762F1"/>
    <w:rsid w:val="00277546"/>
    <w:rsid w:val="00277583"/>
    <w:rsid w:val="00277E2B"/>
    <w:rsid w:val="00280D05"/>
    <w:rsid w:val="00280D4F"/>
    <w:rsid w:val="00281B4D"/>
    <w:rsid w:val="00282888"/>
    <w:rsid w:val="002831E8"/>
    <w:rsid w:val="00284C38"/>
    <w:rsid w:val="00285C32"/>
    <w:rsid w:val="00286416"/>
    <w:rsid w:val="00286833"/>
    <w:rsid w:val="002868A6"/>
    <w:rsid w:val="00287309"/>
    <w:rsid w:val="00287464"/>
    <w:rsid w:val="002879A5"/>
    <w:rsid w:val="00291009"/>
    <w:rsid w:val="00291063"/>
    <w:rsid w:val="00291656"/>
    <w:rsid w:val="00292F03"/>
    <w:rsid w:val="00293977"/>
    <w:rsid w:val="00293A5C"/>
    <w:rsid w:val="00293FB4"/>
    <w:rsid w:val="00294069"/>
    <w:rsid w:val="0029564B"/>
    <w:rsid w:val="002967FB"/>
    <w:rsid w:val="00297066"/>
    <w:rsid w:val="00297448"/>
    <w:rsid w:val="002979E6"/>
    <w:rsid w:val="00297A9F"/>
    <w:rsid w:val="002A0E97"/>
    <w:rsid w:val="002A2196"/>
    <w:rsid w:val="002A2DDF"/>
    <w:rsid w:val="002A3139"/>
    <w:rsid w:val="002A3FF4"/>
    <w:rsid w:val="002A44B2"/>
    <w:rsid w:val="002A47A3"/>
    <w:rsid w:val="002A53E4"/>
    <w:rsid w:val="002A55D0"/>
    <w:rsid w:val="002A62C9"/>
    <w:rsid w:val="002A6A22"/>
    <w:rsid w:val="002A6A94"/>
    <w:rsid w:val="002A6BFA"/>
    <w:rsid w:val="002A7429"/>
    <w:rsid w:val="002A760E"/>
    <w:rsid w:val="002A77C9"/>
    <w:rsid w:val="002A781D"/>
    <w:rsid w:val="002A7B26"/>
    <w:rsid w:val="002B02F7"/>
    <w:rsid w:val="002B03AB"/>
    <w:rsid w:val="002B03BC"/>
    <w:rsid w:val="002B0AC4"/>
    <w:rsid w:val="002B0DF9"/>
    <w:rsid w:val="002B169C"/>
    <w:rsid w:val="002B2CBD"/>
    <w:rsid w:val="002B2DB7"/>
    <w:rsid w:val="002B3CA3"/>
    <w:rsid w:val="002B43DD"/>
    <w:rsid w:val="002B5017"/>
    <w:rsid w:val="002B5063"/>
    <w:rsid w:val="002B51C8"/>
    <w:rsid w:val="002B59A3"/>
    <w:rsid w:val="002B6F22"/>
    <w:rsid w:val="002B703A"/>
    <w:rsid w:val="002B77DE"/>
    <w:rsid w:val="002C0BEA"/>
    <w:rsid w:val="002C0F75"/>
    <w:rsid w:val="002C125C"/>
    <w:rsid w:val="002C12C0"/>
    <w:rsid w:val="002C2A5B"/>
    <w:rsid w:val="002C2B65"/>
    <w:rsid w:val="002C428C"/>
    <w:rsid w:val="002C441E"/>
    <w:rsid w:val="002C469E"/>
    <w:rsid w:val="002C49A2"/>
    <w:rsid w:val="002C55EB"/>
    <w:rsid w:val="002C5F05"/>
    <w:rsid w:val="002C6029"/>
    <w:rsid w:val="002C66AF"/>
    <w:rsid w:val="002C76FD"/>
    <w:rsid w:val="002C7B47"/>
    <w:rsid w:val="002C7C0B"/>
    <w:rsid w:val="002D08EF"/>
    <w:rsid w:val="002D0CBF"/>
    <w:rsid w:val="002D1736"/>
    <w:rsid w:val="002D19C3"/>
    <w:rsid w:val="002D1AFE"/>
    <w:rsid w:val="002D2554"/>
    <w:rsid w:val="002D26AB"/>
    <w:rsid w:val="002D275E"/>
    <w:rsid w:val="002D2816"/>
    <w:rsid w:val="002D2DAF"/>
    <w:rsid w:val="002D30EE"/>
    <w:rsid w:val="002D31B3"/>
    <w:rsid w:val="002D4512"/>
    <w:rsid w:val="002D4D98"/>
    <w:rsid w:val="002D55EB"/>
    <w:rsid w:val="002D64D0"/>
    <w:rsid w:val="002D68AE"/>
    <w:rsid w:val="002D6965"/>
    <w:rsid w:val="002D750E"/>
    <w:rsid w:val="002D7612"/>
    <w:rsid w:val="002D7708"/>
    <w:rsid w:val="002E0413"/>
    <w:rsid w:val="002E0BAD"/>
    <w:rsid w:val="002E0CD0"/>
    <w:rsid w:val="002E0D07"/>
    <w:rsid w:val="002E0DF5"/>
    <w:rsid w:val="002E161F"/>
    <w:rsid w:val="002E18D7"/>
    <w:rsid w:val="002E1F8E"/>
    <w:rsid w:val="002E25E5"/>
    <w:rsid w:val="002E27CD"/>
    <w:rsid w:val="002E28FD"/>
    <w:rsid w:val="002E2BE6"/>
    <w:rsid w:val="002E331C"/>
    <w:rsid w:val="002E37E5"/>
    <w:rsid w:val="002E3F79"/>
    <w:rsid w:val="002E4631"/>
    <w:rsid w:val="002E4944"/>
    <w:rsid w:val="002E4B26"/>
    <w:rsid w:val="002E5AE0"/>
    <w:rsid w:val="002E68EA"/>
    <w:rsid w:val="002E7A09"/>
    <w:rsid w:val="002F07DC"/>
    <w:rsid w:val="002F088D"/>
    <w:rsid w:val="002F39D9"/>
    <w:rsid w:val="002F5A9D"/>
    <w:rsid w:val="002F6A92"/>
    <w:rsid w:val="002F6BF9"/>
    <w:rsid w:val="002F6DD7"/>
    <w:rsid w:val="002F7E82"/>
    <w:rsid w:val="002F7EBD"/>
    <w:rsid w:val="002F7F8C"/>
    <w:rsid w:val="0030046E"/>
    <w:rsid w:val="00300B14"/>
    <w:rsid w:val="0030221C"/>
    <w:rsid w:val="00302690"/>
    <w:rsid w:val="00302CAC"/>
    <w:rsid w:val="00302D83"/>
    <w:rsid w:val="00304F7C"/>
    <w:rsid w:val="00305526"/>
    <w:rsid w:val="00305A3A"/>
    <w:rsid w:val="00305E7B"/>
    <w:rsid w:val="003061D4"/>
    <w:rsid w:val="00306D6D"/>
    <w:rsid w:val="0030707A"/>
    <w:rsid w:val="00307499"/>
    <w:rsid w:val="003074F1"/>
    <w:rsid w:val="00307CB1"/>
    <w:rsid w:val="00307D50"/>
    <w:rsid w:val="00307FF0"/>
    <w:rsid w:val="003104F6"/>
    <w:rsid w:val="00312065"/>
    <w:rsid w:val="003120E0"/>
    <w:rsid w:val="00312535"/>
    <w:rsid w:val="003126F0"/>
    <w:rsid w:val="0031346A"/>
    <w:rsid w:val="003137DD"/>
    <w:rsid w:val="00313B10"/>
    <w:rsid w:val="003140CE"/>
    <w:rsid w:val="00314F0C"/>
    <w:rsid w:val="003152E7"/>
    <w:rsid w:val="00315922"/>
    <w:rsid w:val="003159FF"/>
    <w:rsid w:val="00315E7D"/>
    <w:rsid w:val="00316683"/>
    <w:rsid w:val="00317300"/>
    <w:rsid w:val="0032049B"/>
    <w:rsid w:val="00320D70"/>
    <w:rsid w:val="00320FE5"/>
    <w:rsid w:val="0032133C"/>
    <w:rsid w:val="003217DB"/>
    <w:rsid w:val="003218FC"/>
    <w:rsid w:val="00322A9B"/>
    <w:rsid w:val="00322BA2"/>
    <w:rsid w:val="00323CF6"/>
    <w:rsid w:val="00324626"/>
    <w:rsid w:val="00324D2A"/>
    <w:rsid w:val="00324E95"/>
    <w:rsid w:val="00325413"/>
    <w:rsid w:val="003254CE"/>
    <w:rsid w:val="003257E2"/>
    <w:rsid w:val="00326140"/>
    <w:rsid w:val="0032678E"/>
    <w:rsid w:val="00326C1B"/>
    <w:rsid w:val="00327021"/>
    <w:rsid w:val="003270BF"/>
    <w:rsid w:val="00327415"/>
    <w:rsid w:val="0033036F"/>
    <w:rsid w:val="00330DD7"/>
    <w:rsid w:val="00331096"/>
    <w:rsid w:val="00331869"/>
    <w:rsid w:val="00331AC2"/>
    <w:rsid w:val="003320E4"/>
    <w:rsid w:val="00332151"/>
    <w:rsid w:val="003324EA"/>
    <w:rsid w:val="00332846"/>
    <w:rsid w:val="00332DD0"/>
    <w:rsid w:val="00332DEC"/>
    <w:rsid w:val="003332EE"/>
    <w:rsid w:val="003340F4"/>
    <w:rsid w:val="003346DB"/>
    <w:rsid w:val="00334988"/>
    <w:rsid w:val="00334CB2"/>
    <w:rsid w:val="0033524F"/>
    <w:rsid w:val="00335B6E"/>
    <w:rsid w:val="00335D85"/>
    <w:rsid w:val="00340034"/>
    <w:rsid w:val="003406AC"/>
    <w:rsid w:val="0034219C"/>
    <w:rsid w:val="003442DC"/>
    <w:rsid w:val="003450B8"/>
    <w:rsid w:val="0034545D"/>
    <w:rsid w:val="003457B7"/>
    <w:rsid w:val="003458C0"/>
    <w:rsid w:val="00345B00"/>
    <w:rsid w:val="003461E3"/>
    <w:rsid w:val="003466D6"/>
    <w:rsid w:val="00346B18"/>
    <w:rsid w:val="00346DEE"/>
    <w:rsid w:val="0034752A"/>
    <w:rsid w:val="00347A10"/>
    <w:rsid w:val="00347D05"/>
    <w:rsid w:val="00347D41"/>
    <w:rsid w:val="00347E74"/>
    <w:rsid w:val="00350562"/>
    <w:rsid w:val="00351427"/>
    <w:rsid w:val="0035156B"/>
    <w:rsid w:val="003515B0"/>
    <w:rsid w:val="00353608"/>
    <w:rsid w:val="00353BA7"/>
    <w:rsid w:val="00355E2A"/>
    <w:rsid w:val="003560BA"/>
    <w:rsid w:val="00356402"/>
    <w:rsid w:val="003569C5"/>
    <w:rsid w:val="00356C32"/>
    <w:rsid w:val="00356E02"/>
    <w:rsid w:val="003572BC"/>
    <w:rsid w:val="003601EC"/>
    <w:rsid w:val="0036033D"/>
    <w:rsid w:val="00360643"/>
    <w:rsid w:val="003607A7"/>
    <w:rsid w:val="00360F61"/>
    <w:rsid w:val="003613DF"/>
    <w:rsid w:val="00361C5B"/>
    <w:rsid w:val="00361F20"/>
    <w:rsid w:val="00362955"/>
    <w:rsid w:val="003635A4"/>
    <w:rsid w:val="00363894"/>
    <w:rsid w:val="00363A68"/>
    <w:rsid w:val="00363BDE"/>
    <w:rsid w:val="00364373"/>
    <w:rsid w:val="003652BB"/>
    <w:rsid w:val="0036710E"/>
    <w:rsid w:val="00367117"/>
    <w:rsid w:val="003674BB"/>
    <w:rsid w:val="00367894"/>
    <w:rsid w:val="00367D5E"/>
    <w:rsid w:val="003702A8"/>
    <w:rsid w:val="003704C9"/>
    <w:rsid w:val="00370500"/>
    <w:rsid w:val="003718A9"/>
    <w:rsid w:val="00371B86"/>
    <w:rsid w:val="00371F50"/>
    <w:rsid w:val="00372C24"/>
    <w:rsid w:val="003744FB"/>
    <w:rsid w:val="00374F8E"/>
    <w:rsid w:val="003756DA"/>
    <w:rsid w:val="00375878"/>
    <w:rsid w:val="00375C6F"/>
    <w:rsid w:val="00375CBB"/>
    <w:rsid w:val="003760DF"/>
    <w:rsid w:val="00376297"/>
    <w:rsid w:val="003776A5"/>
    <w:rsid w:val="00377779"/>
    <w:rsid w:val="003777C5"/>
    <w:rsid w:val="00380680"/>
    <w:rsid w:val="0038075C"/>
    <w:rsid w:val="00380794"/>
    <w:rsid w:val="00383255"/>
    <w:rsid w:val="00383306"/>
    <w:rsid w:val="003834B9"/>
    <w:rsid w:val="0038370D"/>
    <w:rsid w:val="0038395A"/>
    <w:rsid w:val="00383BD8"/>
    <w:rsid w:val="00383CB7"/>
    <w:rsid w:val="00383D8B"/>
    <w:rsid w:val="003848F5"/>
    <w:rsid w:val="0038569C"/>
    <w:rsid w:val="00385A94"/>
    <w:rsid w:val="00386071"/>
    <w:rsid w:val="003868EB"/>
    <w:rsid w:val="00387378"/>
    <w:rsid w:val="00387DF6"/>
    <w:rsid w:val="00387E26"/>
    <w:rsid w:val="003901FB"/>
    <w:rsid w:val="00391E3C"/>
    <w:rsid w:val="00392033"/>
    <w:rsid w:val="00392231"/>
    <w:rsid w:val="003932F1"/>
    <w:rsid w:val="00393631"/>
    <w:rsid w:val="00393837"/>
    <w:rsid w:val="0039414C"/>
    <w:rsid w:val="003943DF"/>
    <w:rsid w:val="00394747"/>
    <w:rsid w:val="00394875"/>
    <w:rsid w:val="00394B1D"/>
    <w:rsid w:val="003955E4"/>
    <w:rsid w:val="00395BBC"/>
    <w:rsid w:val="003971FC"/>
    <w:rsid w:val="00397989"/>
    <w:rsid w:val="00397F77"/>
    <w:rsid w:val="003A040E"/>
    <w:rsid w:val="003A0F5B"/>
    <w:rsid w:val="003A26E4"/>
    <w:rsid w:val="003A27B1"/>
    <w:rsid w:val="003A28CF"/>
    <w:rsid w:val="003A3C86"/>
    <w:rsid w:val="003A3D76"/>
    <w:rsid w:val="003A4E1F"/>
    <w:rsid w:val="003A55A5"/>
    <w:rsid w:val="003A56D2"/>
    <w:rsid w:val="003A5F29"/>
    <w:rsid w:val="003A604D"/>
    <w:rsid w:val="003A607E"/>
    <w:rsid w:val="003A61AD"/>
    <w:rsid w:val="003A7737"/>
    <w:rsid w:val="003B23D1"/>
    <w:rsid w:val="003B25D9"/>
    <w:rsid w:val="003B295D"/>
    <w:rsid w:val="003B2E0A"/>
    <w:rsid w:val="003B323F"/>
    <w:rsid w:val="003B36C1"/>
    <w:rsid w:val="003B3DCB"/>
    <w:rsid w:val="003B4EA7"/>
    <w:rsid w:val="003B55D3"/>
    <w:rsid w:val="003B6324"/>
    <w:rsid w:val="003B6D26"/>
    <w:rsid w:val="003B7893"/>
    <w:rsid w:val="003B7A27"/>
    <w:rsid w:val="003C0406"/>
    <w:rsid w:val="003C0424"/>
    <w:rsid w:val="003C087E"/>
    <w:rsid w:val="003C181F"/>
    <w:rsid w:val="003C18B5"/>
    <w:rsid w:val="003C1D49"/>
    <w:rsid w:val="003C27A3"/>
    <w:rsid w:val="003C3D1A"/>
    <w:rsid w:val="003C49FD"/>
    <w:rsid w:val="003C5494"/>
    <w:rsid w:val="003C787F"/>
    <w:rsid w:val="003D025F"/>
    <w:rsid w:val="003D0A98"/>
    <w:rsid w:val="003D0F01"/>
    <w:rsid w:val="003D1DA4"/>
    <w:rsid w:val="003D27E9"/>
    <w:rsid w:val="003D2D03"/>
    <w:rsid w:val="003D2EF6"/>
    <w:rsid w:val="003D3456"/>
    <w:rsid w:val="003D3F36"/>
    <w:rsid w:val="003D50D9"/>
    <w:rsid w:val="003D522B"/>
    <w:rsid w:val="003D5691"/>
    <w:rsid w:val="003D6071"/>
    <w:rsid w:val="003D6178"/>
    <w:rsid w:val="003D699F"/>
    <w:rsid w:val="003D713F"/>
    <w:rsid w:val="003D76EA"/>
    <w:rsid w:val="003D7F9B"/>
    <w:rsid w:val="003E09B7"/>
    <w:rsid w:val="003E0BB3"/>
    <w:rsid w:val="003E0CB9"/>
    <w:rsid w:val="003E16E2"/>
    <w:rsid w:val="003E2424"/>
    <w:rsid w:val="003E24E7"/>
    <w:rsid w:val="003E2534"/>
    <w:rsid w:val="003E280A"/>
    <w:rsid w:val="003E2AAD"/>
    <w:rsid w:val="003E38B5"/>
    <w:rsid w:val="003E46B7"/>
    <w:rsid w:val="003E5542"/>
    <w:rsid w:val="003E5B1A"/>
    <w:rsid w:val="003E5F34"/>
    <w:rsid w:val="003E68A2"/>
    <w:rsid w:val="003E6C00"/>
    <w:rsid w:val="003E73A5"/>
    <w:rsid w:val="003E7CEE"/>
    <w:rsid w:val="003F03FE"/>
    <w:rsid w:val="003F072C"/>
    <w:rsid w:val="003F0E1A"/>
    <w:rsid w:val="003F1AB2"/>
    <w:rsid w:val="003F1B40"/>
    <w:rsid w:val="003F1FD9"/>
    <w:rsid w:val="003F29C0"/>
    <w:rsid w:val="003F2EBD"/>
    <w:rsid w:val="003F3189"/>
    <w:rsid w:val="003F40FC"/>
    <w:rsid w:val="003F4BF2"/>
    <w:rsid w:val="003F544C"/>
    <w:rsid w:val="003F64EA"/>
    <w:rsid w:val="003F67DD"/>
    <w:rsid w:val="003F6949"/>
    <w:rsid w:val="003F707E"/>
    <w:rsid w:val="003F744A"/>
    <w:rsid w:val="003F7563"/>
    <w:rsid w:val="003F792B"/>
    <w:rsid w:val="003F7B6F"/>
    <w:rsid w:val="004004F4"/>
    <w:rsid w:val="0040094F"/>
    <w:rsid w:val="00400D58"/>
    <w:rsid w:val="00401022"/>
    <w:rsid w:val="004011E7"/>
    <w:rsid w:val="00401A4B"/>
    <w:rsid w:val="00402255"/>
    <w:rsid w:val="0040271B"/>
    <w:rsid w:val="004032F4"/>
    <w:rsid w:val="00403762"/>
    <w:rsid w:val="00403A8C"/>
    <w:rsid w:val="00404006"/>
    <w:rsid w:val="00404D4E"/>
    <w:rsid w:val="00405F42"/>
    <w:rsid w:val="00406A60"/>
    <w:rsid w:val="00406E5F"/>
    <w:rsid w:val="00407550"/>
    <w:rsid w:val="00407858"/>
    <w:rsid w:val="00407BA4"/>
    <w:rsid w:val="00410624"/>
    <w:rsid w:val="00411430"/>
    <w:rsid w:val="00411566"/>
    <w:rsid w:val="004119D8"/>
    <w:rsid w:val="00412327"/>
    <w:rsid w:val="00412715"/>
    <w:rsid w:val="0041294A"/>
    <w:rsid w:val="00412AF3"/>
    <w:rsid w:val="00412CC1"/>
    <w:rsid w:val="00412EEA"/>
    <w:rsid w:val="0041358C"/>
    <w:rsid w:val="0041453B"/>
    <w:rsid w:val="004145C8"/>
    <w:rsid w:val="0041476E"/>
    <w:rsid w:val="00414918"/>
    <w:rsid w:val="00414D86"/>
    <w:rsid w:val="00415F36"/>
    <w:rsid w:val="004164AA"/>
    <w:rsid w:val="00417901"/>
    <w:rsid w:val="004200A9"/>
    <w:rsid w:val="00421E32"/>
    <w:rsid w:val="00422BC3"/>
    <w:rsid w:val="00422CC1"/>
    <w:rsid w:val="00422D5A"/>
    <w:rsid w:val="004231F1"/>
    <w:rsid w:val="00423334"/>
    <w:rsid w:val="00424988"/>
    <w:rsid w:val="0042575B"/>
    <w:rsid w:val="00425E67"/>
    <w:rsid w:val="00426060"/>
    <w:rsid w:val="00426AEC"/>
    <w:rsid w:val="004272EF"/>
    <w:rsid w:val="00427AE7"/>
    <w:rsid w:val="00430924"/>
    <w:rsid w:val="00432476"/>
    <w:rsid w:val="0043459C"/>
    <w:rsid w:val="00435202"/>
    <w:rsid w:val="004352CD"/>
    <w:rsid w:val="004358C0"/>
    <w:rsid w:val="00436A2A"/>
    <w:rsid w:val="00436EA7"/>
    <w:rsid w:val="004374B8"/>
    <w:rsid w:val="004376CB"/>
    <w:rsid w:val="00437705"/>
    <w:rsid w:val="00437EF4"/>
    <w:rsid w:val="00440902"/>
    <w:rsid w:val="0044186D"/>
    <w:rsid w:val="00442306"/>
    <w:rsid w:val="00442569"/>
    <w:rsid w:val="00442E22"/>
    <w:rsid w:val="00442F3A"/>
    <w:rsid w:val="00442FB8"/>
    <w:rsid w:val="00443033"/>
    <w:rsid w:val="004434BF"/>
    <w:rsid w:val="00443999"/>
    <w:rsid w:val="004439D7"/>
    <w:rsid w:val="00443B9E"/>
    <w:rsid w:val="00443D92"/>
    <w:rsid w:val="00444CA8"/>
    <w:rsid w:val="004465F2"/>
    <w:rsid w:val="0044675C"/>
    <w:rsid w:val="004475C4"/>
    <w:rsid w:val="00447F92"/>
    <w:rsid w:val="0045002E"/>
    <w:rsid w:val="00450425"/>
    <w:rsid w:val="004505BD"/>
    <w:rsid w:val="004511E7"/>
    <w:rsid w:val="00451BA1"/>
    <w:rsid w:val="004522C5"/>
    <w:rsid w:val="0045230A"/>
    <w:rsid w:val="00452516"/>
    <w:rsid w:val="0045255F"/>
    <w:rsid w:val="00453095"/>
    <w:rsid w:val="0045355B"/>
    <w:rsid w:val="00453649"/>
    <w:rsid w:val="004538F7"/>
    <w:rsid w:val="00453F66"/>
    <w:rsid w:val="004549FF"/>
    <w:rsid w:val="00456E6D"/>
    <w:rsid w:val="00457639"/>
    <w:rsid w:val="004579BC"/>
    <w:rsid w:val="00457AF4"/>
    <w:rsid w:val="00461C83"/>
    <w:rsid w:val="00462101"/>
    <w:rsid w:val="004630DE"/>
    <w:rsid w:val="004637B9"/>
    <w:rsid w:val="0046396B"/>
    <w:rsid w:val="00463DF0"/>
    <w:rsid w:val="0046426E"/>
    <w:rsid w:val="00464A7D"/>
    <w:rsid w:val="00465C5C"/>
    <w:rsid w:val="004660A9"/>
    <w:rsid w:val="00466BC6"/>
    <w:rsid w:val="00466D10"/>
    <w:rsid w:val="004670B1"/>
    <w:rsid w:val="0046756D"/>
    <w:rsid w:val="0046780F"/>
    <w:rsid w:val="00470351"/>
    <w:rsid w:val="00470801"/>
    <w:rsid w:val="00470AF0"/>
    <w:rsid w:val="00470D7B"/>
    <w:rsid w:val="00471614"/>
    <w:rsid w:val="004721C7"/>
    <w:rsid w:val="0047254A"/>
    <w:rsid w:val="004732CA"/>
    <w:rsid w:val="004737AF"/>
    <w:rsid w:val="00473916"/>
    <w:rsid w:val="00473DD4"/>
    <w:rsid w:val="004744CD"/>
    <w:rsid w:val="00474F56"/>
    <w:rsid w:val="004754CB"/>
    <w:rsid w:val="0047570A"/>
    <w:rsid w:val="00475776"/>
    <w:rsid w:val="004765B4"/>
    <w:rsid w:val="00476B52"/>
    <w:rsid w:val="00476FFC"/>
    <w:rsid w:val="0047709B"/>
    <w:rsid w:val="004774CF"/>
    <w:rsid w:val="004774F3"/>
    <w:rsid w:val="00480134"/>
    <w:rsid w:val="00481151"/>
    <w:rsid w:val="00481688"/>
    <w:rsid w:val="00481A5E"/>
    <w:rsid w:val="00481EF3"/>
    <w:rsid w:val="00481FCA"/>
    <w:rsid w:val="004820CF"/>
    <w:rsid w:val="0048309D"/>
    <w:rsid w:val="00483573"/>
    <w:rsid w:val="00483BD4"/>
    <w:rsid w:val="00483EFA"/>
    <w:rsid w:val="004841D5"/>
    <w:rsid w:val="004852E6"/>
    <w:rsid w:val="00485DE7"/>
    <w:rsid w:val="00487968"/>
    <w:rsid w:val="0049039B"/>
    <w:rsid w:val="004906B6"/>
    <w:rsid w:val="004916D6"/>
    <w:rsid w:val="00491B0A"/>
    <w:rsid w:val="004924C4"/>
    <w:rsid w:val="004931CE"/>
    <w:rsid w:val="0049394A"/>
    <w:rsid w:val="004944ED"/>
    <w:rsid w:val="00494730"/>
    <w:rsid w:val="00495807"/>
    <w:rsid w:val="00495965"/>
    <w:rsid w:val="004961CF"/>
    <w:rsid w:val="00496526"/>
    <w:rsid w:val="00496714"/>
    <w:rsid w:val="00496A1C"/>
    <w:rsid w:val="00496B92"/>
    <w:rsid w:val="00496EFC"/>
    <w:rsid w:val="00497113"/>
    <w:rsid w:val="00497E36"/>
    <w:rsid w:val="004A10E1"/>
    <w:rsid w:val="004A19D9"/>
    <w:rsid w:val="004A1C75"/>
    <w:rsid w:val="004A1E42"/>
    <w:rsid w:val="004A2175"/>
    <w:rsid w:val="004A2BEB"/>
    <w:rsid w:val="004A31AB"/>
    <w:rsid w:val="004A3669"/>
    <w:rsid w:val="004A393E"/>
    <w:rsid w:val="004A3AAE"/>
    <w:rsid w:val="004A3E2B"/>
    <w:rsid w:val="004A42A0"/>
    <w:rsid w:val="004A43A6"/>
    <w:rsid w:val="004A4462"/>
    <w:rsid w:val="004A4884"/>
    <w:rsid w:val="004A52CE"/>
    <w:rsid w:val="004A5D07"/>
    <w:rsid w:val="004A64D5"/>
    <w:rsid w:val="004A667B"/>
    <w:rsid w:val="004A69FF"/>
    <w:rsid w:val="004A6A2A"/>
    <w:rsid w:val="004A6C9E"/>
    <w:rsid w:val="004A7B1F"/>
    <w:rsid w:val="004A7C24"/>
    <w:rsid w:val="004A7EAF"/>
    <w:rsid w:val="004B09C7"/>
    <w:rsid w:val="004B14E3"/>
    <w:rsid w:val="004B1FCF"/>
    <w:rsid w:val="004B3CB7"/>
    <w:rsid w:val="004B5020"/>
    <w:rsid w:val="004B56D0"/>
    <w:rsid w:val="004B5A51"/>
    <w:rsid w:val="004B5F70"/>
    <w:rsid w:val="004B61FF"/>
    <w:rsid w:val="004B648C"/>
    <w:rsid w:val="004B6B4B"/>
    <w:rsid w:val="004B7150"/>
    <w:rsid w:val="004C0AB4"/>
    <w:rsid w:val="004C0B8A"/>
    <w:rsid w:val="004C0C66"/>
    <w:rsid w:val="004C0F45"/>
    <w:rsid w:val="004C119B"/>
    <w:rsid w:val="004C15B1"/>
    <w:rsid w:val="004C16F6"/>
    <w:rsid w:val="004C17BC"/>
    <w:rsid w:val="004C1B3A"/>
    <w:rsid w:val="004C1FF1"/>
    <w:rsid w:val="004C2522"/>
    <w:rsid w:val="004C2A49"/>
    <w:rsid w:val="004C3310"/>
    <w:rsid w:val="004C3B95"/>
    <w:rsid w:val="004C4EBD"/>
    <w:rsid w:val="004C516D"/>
    <w:rsid w:val="004C767F"/>
    <w:rsid w:val="004D0410"/>
    <w:rsid w:val="004D0951"/>
    <w:rsid w:val="004D0BB9"/>
    <w:rsid w:val="004D0FD9"/>
    <w:rsid w:val="004D16CC"/>
    <w:rsid w:val="004D375A"/>
    <w:rsid w:val="004D4162"/>
    <w:rsid w:val="004D4D60"/>
    <w:rsid w:val="004D51C3"/>
    <w:rsid w:val="004D51E9"/>
    <w:rsid w:val="004D6230"/>
    <w:rsid w:val="004D72AE"/>
    <w:rsid w:val="004D7708"/>
    <w:rsid w:val="004E1219"/>
    <w:rsid w:val="004E1319"/>
    <w:rsid w:val="004E176E"/>
    <w:rsid w:val="004E1A38"/>
    <w:rsid w:val="004E23B2"/>
    <w:rsid w:val="004E2A31"/>
    <w:rsid w:val="004E2B26"/>
    <w:rsid w:val="004E2E66"/>
    <w:rsid w:val="004E2E87"/>
    <w:rsid w:val="004E4190"/>
    <w:rsid w:val="004E505C"/>
    <w:rsid w:val="004E5C35"/>
    <w:rsid w:val="004E65C3"/>
    <w:rsid w:val="004E6CF4"/>
    <w:rsid w:val="004E704C"/>
    <w:rsid w:val="004F02DC"/>
    <w:rsid w:val="004F044D"/>
    <w:rsid w:val="004F2029"/>
    <w:rsid w:val="004F206C"/>
    <w:rsid w:val="004F2AB1"/>
    <w:rsid w:val="004F2BC8"/>
    <w:rsid w:val="004F3C11"/>
    <w:rsid w:val="004F4049"/>
    <w:rsid w:val="004F453C"/>
    <w:rsid w:val="004F4CF7"/>
    <w:rsid w:val="004F51FA"/>
    <w:rsid w:val="004F5550"/>
    <w:rsid w:val="004F5C78"/>
    <w:rsid w:val="004F615C"/>
    <w:rsid w:val="004F62D8"/>
    <w:rsid w:val="004F6311"/>
    <w:rsid w:val="004F6438"/>
    <w:rsid w:val="004F741F"/>
    <w:rsid w:val="004F755C"/>
    <w:rsid w:val="00500190"/>
    <w:rsid w:val="00500562"/>
    <w:rsid w:val="005008CC"/>
    <w:rsid w:val="005009B9"/>
    <w:rsid w:val="00500CF5"/>
    <w:rsid w:val="0050169D"/>
    <w:rsid w:val="005019C3"/>
    <w:rsid w:val="00501B0F"/>
    <w:rsid w:val="00501DC7"/>
    <w:rsid w:val="0050275C"/>
    <w:rsid w:val="005029AA"/>
    <w:rsid w:val="00502E76"/>
    <w:rsid w:val="0050303A"/>
    <w:rsid w:val="00503090"/>
    <w:rsid w:val="00503D69"/>
    <w:rsid w:val="0050407D"/>
    <w:rsid w:val="005045AF"/>
    <w:rsid w:val="00504A6C"/>
    <w:rsid w:val="00504C3F"/>
    <w:rsid w:val="00504FD4"/>
    <w:rsid w:val="0050546B"/>
    <w:rsid w:val="0050556E"/>
    <w:rsid w:val="005055BE"/>
    <w:rsid w:val="00505B3C"/>
    <w:rsid w:val="00505BC2"/>
    <w:rsid w:val="00505CB8"/>
    <w:rsid w:val="00505DAF"/>
    <w:rsid w:val="00505F77"/>
    <w:rsid w:val="0050638A"/>
    <w:rsid w:val="00506EA8"/>
    <w:rsid w:val="005079C3"/>
    <w:rsid w:val="00507A4E"/>
    <w:rsid w:val="00507D98"/>
    <w:rsid w:val="00507E7D"/>
    <w:rsid w:val="00507FE8"/>
    <w:rsid w:val="005102D0"/>
    <w:rsid w:val="005107A1"/>
    <w:rsid w:val="00513155"/>
    <w:rsid w:val="00513799"/>
    <w:rsid w:val="0051542E"/>
    <w:rsid w:val="0051631A"/>
    <w:rsid w:val="005169B3"/>
    <w:rsid w:val="00517D6A"/>
    <w:rsid w:val="00517F80"/>
    <w:rsid w:val="00520A16"/>
    <w:rsid w:val="00521BDF"/>
    <w:rsid w:val="00521CC8"/>
    <w:rsid w:val="00522776"/>
    <w:rsid w:val="005231D5"/>
    <w:rsid w:val="00523AE6"/>
    <w:rsid w:val="0052583A"/>
    <w:rsid w:val="00525DC4"/>
    <w:rsid w:val="00525DDE"/>
    <w:rsid w:val="00525FFA"/>
    <w:rsid w:val="00526819"/>
    <w:rsid w:val="00526876"/>
    <w:rsid w:val="00526D0F"/>
    <w:rsid w:val="005271C8"/>
    <w:rsid w:val="0052724A"/>
    <w:rsid w:val="005278FF"/>
    <w:rsid w:val="00530119"/>
    <w:rsid w:val="005303C3"/>
    <w:rsid w:val="005317E0"/>
    <w:rsid w:val="00531AD6"/>
    <w:rsid w:val="00532108"/>
    <w:rsid w:val="00532794"/>
    <w:rsid w:val="00532A63"/>
    <w:rsid w:val="00533721"/>
    <w:rsid w:val="00534249"/>
    <w:rsid w:val="00534DA4"/>
    <w:rsid w:val="00535388"/>
    <w:rsid w:val="00535EB0"/>
    <w:rsid w:val="00536818"/>
    <w:rsid w:val="00537C2E"/>
    <w:rsid w:val="00540641"/>
    <w:rsid w:val="005409B0"/>
    <w:rsid w:val="005409B9"/>
    <w:rsid w:val="00541223"/>
    <w:rsid w:val="005416D2"/>
    <w:rsid w:val="005421DD"/>
    <w:rsid w:val="00543211"/>
    <w:rsid w:val="00543368"/>
    <w:rsid w:val="00543A68"/>
    <w:rsid w:val="00543AB9"/>
    <w:rsid w:val="00544690"/>
    <w:rsid w:val="00546C3D"/>
    <w:rsid w:val="005474CE"/>
    <w:rsid w:val="00547B9F"/>
    <w:rsid w:val="00547FF6"/>
    <w:rsid w:val="00550245"/>
    <w:rsid w:val="005507EB"/>
    <w:rsid w:val="005512D6"/>
    <w:rsid w:val="005513E6"/>
    <w:rsid w:val="00551A5B"/>
    <w:rsid w:val="00551C73"/>
    <w:rsid w:val="00553062"/>
    <w:rsid w:val="00553D38"/>
    <w:rsid w:val="00555BDF"/>
    <w:rsid w:val="005572FE"/>
    <w:rsid w:val="0055783A"/>
    <w:rsid w:val="00560812"/>
    <w:rsid w:val="00560AD9"/>
    <w:rsid w:val="00560B66"/>
    <w:rsid w:val="00560DBE"/>
    <w:rsid w:val="00561246"/>
    <w:rsid w:val="00561799"/>
    <w:rsid w:val="005618B5"/>
    <w:rsid w:val="00562174"/>
    <w:rsid w:val="0056260B"/>
    <w:rsid w:val="0056281E"/>
    <w:rsid w:val="005629C3"/>
    <w:rsid w:val="00562C6F"/>
    <w:rsid w:val="00563E21"/>
    <w:rsid w:val="00564DED"/>
    <w:rsid w:val="00565602"/>
    <w:rsid w:val="00565784"/>
    <w:rsid w:val="005666D6"/>
    <w:rsid w:val="00566ECB"/>
    <w:rsid w:val="0056707F"/>
    <w:rsid w:val="005673A6"/>
    <w:rsid w:val="00567E03"/>
    <w:rsid w:val="00570405"/>
    <w:rsid w:val="00570784"/>
    <w:rsid w:val="00570A5F"/>
    <w:rsid w:val="00570C07"/>
    <w:rsid w:val="00570D46"/>
    <w:rsid w:val="00570F4C"/>
    <w:rsid w:val="0057145B"/>
    <w:rsid w:val="00573A12"/>
    <w:rsid w:val="00573BAF"/>
    <w:rsid w:val="005742E4"/>
    <w:rsid w:val="0057488A"/>
    <w:rsid w:val="00575868"/>
    <w:rsid w:val="005758A5"/>
    <w:rsid w:val="00577735"/>
    <w:rsid w:val="00577D61"/>
    <w:rsid w:val="005807FF"/>
    <w:rsid w:val="005815BA"/>
    <w:rsid w:val="00581F2F"/>
    <w:rsid w:val="00585229"/>
    <w:rsid w:val="0058529E"/>
    <w:rsid w:val="00586841"/>
    <w:rsid w:val="0058705E"/>
    <w:rsid w:val="005872E7"/>
    <w:rsid w:val="00587877"/>
    <w:rsid w:val="00587E50"/>
    <w:rsid w:val="00591156"/>
    <w:rsid w:val="0059150C"/>
    <w:rsid w:val="00592217"/>
    <w:rsid w:val="00592504"/>
    <w:rsid w:val="005926CA"/>
    <w:rsid w:val="00592C50"/>
    <w:rsid w:val="00593142"/>
    <w:rsid w:val="00593803"/>
    <w:rsid w:val="0059386A"/>
    <w:rsid w:val="00594176"/>
    <w:rsid w:val="00594278"/>
    <w:rsid w:val="00594737"/>
    <w:rsid w:val="00594A2A"/>
    <w:rsid w:val="00594A86"/>
    <w:rsid w:val="00594A88"/>
    <w:rsid w:val="00594B74"/>
    <w:rsid w:val="005951ED"/>
    <w:rsid w:val="00595561"/>
    <w:rsid w:val="00595B3F"/>
    <w:rsid w:val="00595E0C"/>
    <w:rsid w:val="005A04E2"/>
    <w:rsid w:val="005A1743"/>
    <w:rsid w:val="005A19AE"/>
    <w:rsid w:val="005A291C"/>
    <w:rsid w:val="005A2BDC"/>
    <w:rsid w:val="005A3513"/>
    <w:rsid w:val="005A372E"/>
    <w:rsid w:val="005A39BC"/>
    <w:rsid w:val="005A3C6D"/>
    <w:rsid w:val="005A492F"/>
    <w:rsid w:val="005A4BE8"/>
    <w:rsid w:val="005A4DFB"/>
    <w:rsid w:val="005A50EC"/>
    <w:rsid w:val="005A516F"/>
    <w:rsid w:val="005A5A4B"/>
    <w:rsid w:val="005A5E6A"/>
    <w:rsid w:val="005A6402"/>
    <w:rsid w:val="005A6DF6"/>
    <w:rsid w:val="005A7C9E"/>
    <w:rsid w:val="005A7CF8"/>
    <w:rsid w:val="005B1855"/>
    <w:rsid w:val="005B18F5"/>
    <w:rsid w:val="005B1C0D"/>
    <w:rsid w:val="005B2BD5"/>
    <w:rsid w:val="005B334D"/>
    <w:rsid w:val="005B347D"/>
    <w:rsid w:val="005B3655"/>
    <w:rsid w:val="005B3E92"/>
    <w:rsid w:val="005B402C"/>
    <w:rsid w:val="005B4C09"/>
    <w:rsid w:val="005B4C98"/>
    <w:rsid w:val="005B4D8A"/>
    <w:rsid w:val="005B56D4"/>
    <w:rsid w:val="005B5E8A"/>
    <w:rsid w:val="005B65E0"/>
    <w:rsid w:val="005B6BCA"/>
    <w:rsid w:val="005B6E49"/>
    <w:rsid w:val="005C0102"/>
    <w:rsid w:val="005C054E"/>
    <w:rsid w:val="005C0926"/>
    <w:rsid w:val="005C1E38"/>
    <w:rsid w:val="005C1F28"/>
    <w:rsid w:val="005C24DF"/>
    <w:rsid w:val="005C30F4"/>
    <w:rsid w:val="005C32C6"/>
    <w:rsid w:val="005C345E"/>
    <w:rsid w:val="005C38C6"/>
    <w:rsid w:val="005C4E76"/>
    <w:rsid w:val="005C6262"/>
    <w:rsid w:val="005C6592"/>
    <w:rsid w:val="005C68E5"/>
    <w:rsid w:val="005C6F5F"/>
    <w:rsid w:val="005D094B"/>
    <w:rsid w:val="005D13DD"/>
    <w:rsid w:val="005D1954"/>
    <w:rsid w:val="005D271A"/>
    <w:rsid w:val="005D3266"/>
    <w:rsid w:val="005D3935"/>
    <w:rsid w:val="005D3A4D"/>
    <w:rsid w:val="005D3DBE"/>
    <w:rsid w:val="005D3F01"/>
    <w:rsid w:val="005D4316"/>
    <w:rsid w:val="005D4328"/>
    <w:rsid w:val="005D4961"/>
    <w:rsid w:val="005D53EE"/>
    <w:rsid w:val="005D5DB7"/>
    <w:rsid w:val="005D7DB8"/>
    <w:rsid w:val="005E061D"/>
    <w:rsid w:val="005E0E00"/>
    <w:rsid w:val="005E11AE"/>
    <w:rsid w:val="005E1652"/>
    <w:rsid w:val="005E184F"/>
    <w:rsid w:val="005E2665"/>
    <w:rsid w:val="005E2CCC"/>
    <w:rsid w:val="005E2EC2"/>
    <w:rsid w:val="005E3FFE"/>
    <w:rsid w:val="005E5622"/>
    <w:rsid w:val="005E563A"/>
    <w:rsid w:val="005E576B"/>
    <w:rsid w:val="005E5ACC"/>
    <w:rsid w:val="005E667C"/>
    <w:rsid w:val="005E6957"/>
    <w:rsid w:val="005E6AC9"/>
    <w:rsid w:val="005E7215"/>
    <w:rsid w:val="005E7255"/>
    <w:rsid w:val="005E75C6"/>
    <w:rsid w:val="005E77BB"/>
    <w:rsid w:val="005F1208"/>
    <w:rsid w:val="005F1A7A"/>
    <w:rsid w:val="005F2303"/>
    <w:rsid w:val="005F3AF0"/>
    <w:rsid w:val="005F3ED6"/>
    <w:rsid w:val="005F3F75"/>
    <w:rsid w:val="005F45C2"/>
    <w:rsid w:val="005F471F"/>
    <w:rsid w:val="005F5626"/>
    <w:rsid w:val="005F5678"/>
    <w:rsid w:val="005F5B02"/>
    <w:rsid w:val="005F647C"/>
    <w:rsid w:val="005F6728"/>
    <w:rsid w:val="005F6E53"/>
    <w:rsid w:val="005F7182"/>
    <w:rsid w:val="005F73CF"/>
    <w:rsid w:val="00601BBC"/>
    <w:rsid w:val="00602EDF"/>
    <w:rsid w:val="00603774"/>
    <w:rsid w:val="006038A5"/>
    <w:rsid w:val="00603935"/>
    <w:rsid w:val="00603B35"/>
    <w:rsid w:val="00603E87"/>
    <w:rsid w:val="006048E2"/>
    <w:rsid w:val="006050B9"/>
    <w:rsid w:val="0060518D"/>
    <w:rsid w:val="00605BEB"/>
    <w:rsid w:val="00605E3D"/>
    <w:rsid w:val="00605F76"/>
    <w:rsid w:val="0060665B"/>
    <w:rsid w:val="00606F6E"/>
    <w:rsid w:val="00606F72"/>
    <w:rsid w:val="00607110"/>
    <w:rsid w:val="006120CB"/>
    <w:rsid w:val="00612BC0"/>
    <w:rsid w:val="00612D06"/>
    <w:rsid w:val="00612D9A"/>
    <w:rsid w:val="00613033"/>
    <w:rsid w:val="00613296"/>
    <w:rsid w:val="00613B21"/>
    <w:rsid w:val="0061483E"/>
    <w:rsid w:val="00614E04"/>
    <w:rsid w:val="006151C6"/>
    <w:rsid w:val="0061548F"/>
    <w:rsid w:val="00615B39"/>
    <w:rsid w:val="006163C5"/>
    <w:rsid w:val="006166CF"/>
    <w:rsid w:val="00616AE8"/>
    <w:rsid w:val="00617274"/>
    <w:rsid w:val="0061748D"/>
    <w:rsid w:val="00617574"/>
    <w:rsid w:val="00617AE6"/>
    <w:rsid w:val="00620880"/>
    <w:rsid w:val="00620936"/>
    <w:rsid w:val="00621732"/>
    <w:rsid w:val="00622CCC"/>
    <w:rsid w:val="006230CA"/>
    <w:rsid w:val="00623371"/>
    <w:rsid w:val="00623543"/>
    <w:rsid w:val="006244BC"/>
    <w:rsid w:val="00624884"/>
    <w:rsid w:val="0062617D"/>
    <w:rsid w:val="0062631D"/>
    <w:rsid w:val="0062645F"/>
    <w:rsid w:val="00627B74"/>
    <w:rsid w:val="006301CF"/>
    <w:rsid w:val="00630A87"/>
    <w:rsid w:val="00630F0A"/>
    <w:rsid w:val="00632814"/>
    <w:rsid w:val="006328BE"/>
    <w:rsid w:val="00633331"/>
    <w:rsid w:val="00633E99"/>
    <w:rsid w:val="00634A51"/>
    <w:rsid w:val="0063535B"/>
    <w:rsid w:val="00635D88"/>
    <w:rsid w:val="006362FA"/>
    <w:rsid w:val="00636AC9"/>
    <w:rsid w:val="00636D57"/>
    <w:rsid w:val="00636EE0"/>
    <w:rsid w:val="006370B7"/>
    <w:rsid w:val="006371DB"/>
    <w:rsid w:val="00641DC6"/>
    <w:rsid w:val="00642368"/>
    <w:rsid w:val="00642C96"/>
    <w:rsid w:val="00642FF2"/>
    <w:rsid w:val="006430F2"/>
    <w:rsid w:val="006431E5"/>
    <w:rsid w:val="006432B9"/>
    <w:rsid w:val="00643BF0"/>
    <w:rsid w:val="00644E74"/>
    <w:rsid w:val="0064521D"/>
    <w:rsid w:val="00645338"/>
    <w:rsid w:val="00645643"/>
    <w:rsid w:val="00645A2B"/>
    <w:rsid w:val="00645D53"/>
    <w:rsid w:val="006462CF"/>
    <w:rsid w:val="006469E7"/>
    <w:rsid w:val="006470AD"/>
    <w:rsid w:val="006473D9"/>
    <w:rsid w:val="00647CBF"/>
    <w:rsid w:val="00650411"/>
    <w:rsid w:val="00650B8A"/>
    <w:rsid w:val="00651507"/>
    <w:rsid w:val="00651A46"/>
    <w:rsid w:val="00652074"/>
    <w:rsid w:val="006537D8"/>
    <w:rsid w:val="00653F8F"/>
    <w:rsid w:val="006543C4"/>
    <w:rsid w:val="006547D3"/>
    <w:rsid w:val="0065492B"/>
    <w:rsid w:val="00654C38"/>
    <w:rsid w:val="00655A1D"/>
    <w:rsid w:val="006570C4"/>
    <w:rsid w:val="006576BC"/>
    <w:rsid w:val="00657D71"/>
    <w:rsid w:val="00660030"/>
    <w:rsid w:val="0066018B"/>
    <w:rsid w:val="00660DC8"/>
    <w:rsid w:val="00660F82"/>
    <w:rsid w:val="00661266"/>
    <w:rsid w:val="0066127B"/>
    <w:rsid w:val="006614A9"/>
    <w:rsid w:val="006617A6"/>
    <w:rsid w:val="00661C81"/>
    <w:rsid w:val="00661E94"/>
    <w:rsid w:val="006629EA"/>
    <w:rsid w:val="0066313C"/>
    <w:rsid w:val="0066327F"/>
    <w:rsid w:val="00663548"/>
    <w:rsid w:val="00664426"/>
    <w:rsid w:val="006644D6"/>
    <w:rsid w:val="006648ED"/>
    <w:rsid w:val="00665049"/>
    <w:rsid w:val="006663B4"/>
    <w:rsid w:val="00666AC7"/>
    <w:rsid w:val="006700EC"/>
    <w:rsid w:val="006704B5"/>
    <w:rsid w:val="00670D9C"/>
    <w:rsid w:val="00671859"/>
    <w:rsid w:val="006722D3"/>
    <w:rsid w:val="00672F75"/>
    <w:rsid w:val="00673EBA"/>
    <w:rsid w:val="00674046"/>
    <w:rsid w:val="006745D7"/>
    <w:rsid w:val="00674B37"/>
    <w:rsid w:val="00674FD4"/>
    <w:rsid w:val="00675371"/>
    <w:rsid w:val="00675792"/>
    <w:rsid w:val="00675809"/>
    <w:rsid w:val="00675AD3"/>
    <w:rsid w:val="00675BA4"/>
    <w:rsid w:val="00675EDA"/>
    <w:rsid w:val="00676540"/>
    <w:rsid w:val="006766A5"/>
    <w:rsid w:val="00677A38"/>
    <w:rsid w:val="0068037B"/>
    <w:rsid w:val="00680D70"/>
    <w:rsid w:val="00680EEC"/>
    <w:rsid w:val="0068162C"/>
    <w:rsid w:val="006826E2"/>
    <w:rsid w:val="00683D84"/>
    <w:rsid w:val="00683DA7"/>
    <w:rsid w:val="00684208"/>
    <w:rsid w:val="0068424A"/>
    <w:rsid w:val="00684B62"/>
    <w:rsid w:val="006878D5"/>
    <w:rsid w:val="00690495"/>
    <w:rsid w:val="00691916"/>
    <w:rsid w:val="006919C7"/>
    <w:rsid w:val="006919D4"/>
    <w:rsid w:val="00691CDA"/>
    <w:rsid w:val="00692E6C"/>
    <w:rsid w:val="006939DB"/>
    <w:rsid w:val="00694013"/>
    <w:rsid w:val="006940A3"/>
    <w:rsid w:val="006948BA"/>
    <w:rsid w:val="006956AF"/>
    <w:rsid w:val="006957CA"/>
    <w:rsid w:val="00695AE6"/>
    <w:rsid w:val="006964C5"/>
    <w:rsid w:val="00697780"/>
    <w:rsid w:val="006A0893"/>
    <w:rsid w:val="006A09FD"/>
    <w:rsid w:val="006A1131"/>
    <w:rsid w:val="006A29AC"/>
    <w:rsid w:val="006A2A19"/>
    <w:rsid w:val="006A338F"/>
    <w:rsid w:val="006A36E3"/>
    <w:rsid w:val="006A3A6F"/>
    <w:rsid w:val="006A4014"/>
    <w:rsid w:val="006A4B12"/>
    <w:rsid w:val="006A4CA1"/>
    <w:rsid w:val="006A4EAA"/>
    <w:rsid w:val="006A5C6E"/>
    <w:rsid w:val="006A698E"/>
    <w:rsid w:val="006A69FE"/>
    <w:rsid w:val="006A721B"/>
    <w:rsid w:val="006B0942"/>
    <w:rsid w:val="006B0A88"/>
    <w:rsid w:val="006B101F"/>
    <w:rsid w:val="006B141F"/>
    <w:rsid w:val="006B3397"/>
    <w:rsid w:val="006B33A5"/>
    <w:rsid w:val="006B4244"/>
    <w:rsid w:val="006B4824"/>
    <w:rsid w:val="006B48C0"/>
    <w:rsid w:val="006B4CAE"/>
    <w:rsid w:val="006B6EF0"/>
    <w:rsid w:val="006B7356"/>
    <w:rsid w:val="006B7CCE"/>
    <w:rsid w:val="006C0819"/>
    <w:rsid w:val="006C2407"/>
    <w:rsid w:val="006C28C3"/>
    <w:rsid w:val="006C29A9"/>
    <w:rsid w:val="006C31ED"/>
    <w:rsid w:val="006C3683"/>
    <w:rsid w:val="006C3ABA"/>
    <w:rsid w:val="006C5D65"/>
    <w:rsid w:val="006C5EC7"/>
    <w:rsid w:val="006C6F40"/>
    <w:rsid w:val="006C7575"/>
    <w:rsid w:val="006C7D5A"/>
    <w:rsid w:val="006D27C6"/>
    <w:rsid w:val="006D2BC5"/>
    <w:rsid w:val="006D3DFC"/>
    <w:rsid w:val="006D4A37"/>
    <w:rsid w:val="006D53BF"/>
    <w:rsid w:val="006D63B3"/>
    <w:rsid w:val="006D6A2C"/>
    <w:rsid w:val="006D7632"/>
    <w:rsid w:val="006D7B0F"/>
    <w:rsid w:val="006D7B2A"/>
    <w:rsid w:val="006D7B41"/>
    <w:rsid w:val="006D7D30"/>
    <w:rsid w:val="006D7D57"/>
    <w:rsid w:val="006D7ED9"/>
    <w:rsid w:val="006E0764"/>
    <w:rsid w:val="006E078A"/>
    <w:rsid w:val="006E0C54"/>
    <w:rsid w:val="006E153C"/>
    <w:rsid w:val="006E225B"/>
    <w:rsid w:val="006E23F7"/>
    <w:rsid w:val="006E2A15"/>
    <w:rsid w:val="006E4BC4"/>
    <w:rsid w:val="006E4CD5"/>
    <w:rsid w:val="006E4D2D"/>
    <w:rsid w:val="006E6762"/>
    <w:rsid w:val="006E6865"/>
    <w:rsid w:val="006E6A89"/>
    <w:rsid w:val="006E6EC1"/>
    <w:rsid w:val="006F0D9E"/>
    <w:rsid w:val="006F0DA4"/>
    <w:rsid w:val="006F113D"/>
    <w:rsid w:val="006F1CA6"/>
    <w:rsid w:val="006F233C"/>
    <w:rsid w:val="006F28FE"/>
    <w:rsid w:val="006F38A8"/>
    <w:rsid w:val="006F3A44"/>
    <w:rsid w:val="006F6D3B"/>
    <w:rsid w:val="006F78C5"/>
    <w:rsid w:val="006F7EE6"/>
    <w:rsid w:val="007000D6"/>
    <w:rsid w:val="007018BD"/>
    <w:rsid w:val="00702626"/>
    <w:rsid w:val="00702A51"/>
    <w:rsid w:val="00703318"/>
    <w:rsid w:val="00703546"/>
    <w:rsid w:val="0070389E"/>
    <w:rsid w:val="00703AC8"/>
    <w:rsid w:val="007043FD"/>
    <w:rsid w:val="00705746"/>
    <w:rsid w:val="007058C8"/>
    <w:rsid w:val="00705E51"/>
    <w:rsid w:val="0070610F"/>
    <w:rsid w:val="0070661E"/>
    <w:rsid w:val="00706BC3"/>
    <w:rsid w:val="00707399"/>
    <w:rsid w:val="00707797"/>
    <w:rsid w:val="00710A8F"/>
    <w:rsid w:val="00711340"/>
    <w:rsid w:val="007116A1"/>
    <w:rsid w:val="00711B46"/>
    <w:rsid w:val="00711B50"/>
    <w:rsid w:val="007128F3"/>
    <w:rsid w:val="0071297E"/>
    <w:rsid w:val="00713933"/>
    <w:rsid w:val="00713C20"/>
    <w:rsid w:val="00713CFB"/>
    <w:rsid w:val="00714AA4"/>
    <w:rsid w:val="00714D8A"/>
    <w:rsid w:val="00715084"/>
    <w:rsid w:val="0071525D"/>
    <w:rsid w:val="0071557D"/>
    <w:rsid w:val="00715A79"/>
    <w:rsid w:val="00715B2A"/>
    <w:rsid w:val="00715E5C"/>
    <w:rsid w:val="00716209"/>
    <w:rsid w:val="007166AF"/>
    <w:rsid w:val="00716DF5"/>
    <w:rsid w:val="00717758"/>
    <w:rsid w:val="00717E26"/>
    <w:rsid w:val="00720496"/>
    <w:rsid w:val="00720D04"/>
    <w:rsid w:val="007211E6"/>
    <w:rsid w:val="007211FA"/>
    <w:rsid w:val="00721A50"/>
    <w:rsid w:val="00721A94"/>
    <w:rsid w:val="00721C9D"/>
    <w:rsid w:val="00721D42"/>
    <w:rsid w:val="00721ECA"/>
    <w:rsid w:val="007227D5"/>
    <w:rsid w:val="00722967"/>
    <w:rsid w:val="0072395C"/>
    <w:rsid w:val="00723D39"/>
    <w:rsid w:val="007242C5"/>
    <w:rsid w:val="00724593"/>
    <w:rsid w:val="00724EFC"/>
    <w:rsid w:val="0072525F"/>
    <w:rsid w:val="00725522"/>
    <w:rsid w:val="00725682"/>
    <w:rsid w:val="00725727"/>
    <w:rsid w:val="00726792"/>
    <w:rsid w:val="00726AD1"/>
    <w:rsid w:val="00726B7B"/>
    <w:rsid w:val="007276E3"/>
    <w:rsid w:val="007278C2"/>
    <w:rsid w:val="00727ABA"/>
    <w:rsid w:val="00730A7C"/>
    <w:rsid w:val="00731695"/>
    <w:rsid w:val="00731A3B"/>
    <w:rsid w:val="00731B66"/>
    <w:rsid w:val="00731B69"/>
    <w:rsid w:val="0073213B"/>
    <w:rsid w:val="00732576"/>
    <w:rsid w:val="00732A69"/>
    <w:rsid w:val="00732BD0"/>
    <w:rsid w:val="00733655"/>
    <w:rsid w:val="0073381C"/>
    <w:rsid w:val="00733962"/>
    <w:rsid w:val="007358DC"/>
    <w:rsid w:val="00735CB1"/>
    <w:rsid w:val="0073689E"/>
    <w:rsid w:val="00736DE8"/>
    <w:rsid w:val="0073720C"/>
    <w:rsid w:val="00737993"/>
    <w:rsid w:val="00737BD3"/>
    <w:rsid w:val="00740733"/>
    <w:rsid w:val="00740F17"/>
    <w:rsid w:val="0074143A"/>
    <w:rsid w:val="00741504"/>
    <w:rsid w:val="0074198A"/>
    <w:rsid w:val="007429E2"/>
    <w:rsid w:val="00742BEC"/>
    <w:rsid w:val="00742F3C"/>
    <w:rsid w:val="007436FE"/>
    <w:rsid w:val="00743FE8"/>
    <w:rsid w:val="00744028"/>
    <w:rsid w:val="007440E9"/>
    <w:rsid w:val="00744379"/>
    <w:rsid w:val="00744567"/>
    <w:rsid w:val="00744F0C"/>
    <w:rsid w:val="00745399"/>
    <w:rsid w:val="007453C6"/>
    <w:rsid w:val="00745BB6"/>
    <w:rsid w:val="00746062"/>
    <w:rsid w:val="00746672"/>
    <w:rsid w:val="00746F8F"/>
    <w:rsid w:val="00747402"/>
    <w:rsid w:val="00747446"/>
    <w:rsid w:val="00750C67"/>
    <w:rsid w:val="00750EDB"/>
    <w:rsid w:val="00751AD6"/>
    <w:rsid w:val="0075261F"/>
    <w:rsid w:val="0075268D"/>
    <w:rsid w:val="00753992"/>
    <w:rsid w:val="00753C60"/>
    <w:rsid w:val="00754D68"/>
    <w:rsid w:val="00754D6D"/>
    <w:rsid w:val="00754FF5"/>
    <w:rsid w:val="00755759"/>
    <w:rsid w:val="00755C48"/>
    <w:rsid w:val="00756334"/>
    <w:rsid w:val="007563BD"/>
    <w:rsid w:val="007565CA"/>
    <w:rsid w:val="00756C02"/>
    <w:rsid w:val="0075776A"/>
    <w:rsid w:val="007601FA"/>
    <w:rsid w:val="007609C0"/>
    <w:rsid w:val="00760DC5"/>
    <w:rsid w:val="007626C2"/>
    <w:rsid w:val="00762E95"/>
    <w:rsid w:val="0076389D"/>
    <w:rsid w:val="00764870"/>
    <w:rsid w:val="0076499A"/>
    <w:rsid w:val="00764CDC"/>
    <w:rsid w:val="007658B1"/>
    <w:rsid w:val="007659A7"/>
    <w:rsid w:val="00766B1C"/>
    <w:rsid w:val="00766FF5"/>
    <w:rsid w:val="00767868"/>
    <w:rsid w:val="007700AC"/>
    <w:rsid w:val="00770A3B"/>
    <w:rsid w:val="00770BE2"/>
    <w:rsid w:val="00770DCA"/>
    <w:rsid w:val="00770DDE"/>
    <w:rsid w:val="00771829"/>
    <w:rsid w:val="00771CE8"/>
    <w:rsid w:val="007726C2"/>
    <w:rsid w:val="00773438"/>
    <w:rsid w:val="007738E0"/>
    <w:rsid w:val="00773E1E"/>
    <w:rsid w:val="00774129"/>
    <w:rsid w:val="007744CA"/>
    <w:rsid w:val="00774AAF"/>
    <w:rsid w:val="00774B2A"/>
    <w:rsid w:val="00774B8C"/>
    <w:rsid w:val="00774E22"/>
    <w:rsid w:val="00775703"/>
    <w:rsid w:val="00776D47"/>
    <w:rsid w:val="0077789F"/>
    <w:rsid w:val="00777BBC"/>
    <w:rsid w:val="0078191E"/>
    <w:rsid w:val="00781E0B"/>
    <w:rsid w:val="00782370"/>
    <w:rsid w:val="00782923"/>
    <w:rsid w:val="00782E9B"/>
    <w:rsid w:val="0078325D"/>
    <w:rsid w:val="00783524"/>
    <w:rsid w:val="00783C7D"/>
    <w:rsid w:val="007847C9"/>
    <w:rsid w:val="00784964"/>
    <w:rsid w:val="00784F6A"/>
    <w:rsid w:val="0078523F"/>
    <w:rsid w:val="00785CA2"/>
    <w:rsid w:val="00785D43"/>
    <w:rsid w:val="00786076"/>
    <w:rsid w:val="00786238"/>
    <w:rsid w:val="00787388"/>
    <w:rsid w:val="0078776E"/>
    <w:rsid w:val="00791925"/>
    <w:rsid w:val="00791BAC"/>
    <w:rsid w:val="00791C25"/>
    <w:rsid w:val="00792899"/>
    <w:rsid w:val="00792A26"/>
    <w:rsid w:val="00793383"/>
    <w:rsid w:val="007936D5"/>
    <w:rsid w:val="00793758"/>
    <w:rsid w:val="00793DEE"/>
    <w:rsid w:val="00794366"/>
    <w:rsid w:val="007953F9"/>
    <w:rsid w:val="0079620C"/>
    <w:rsid w:val="0079688A"/>
    <w:rsid w:val="00796ECE"/>
    <w:rsid w:val="0079792A"/>
    <w:rsid w:val="00797BE7"/>
    <w:rsid w:val="007A15DE"/>
    <w:rsid w:val="007A198D"/>
    <w:rsid w:val="007A1BD3"/>
    <w:rsid w:val="007A2557"/>
    <w:rsid w:val="007A2E44"/>
    <w:rsid w:val="007A3035"/>
    <w:rsid w:val="007A387E"/>
    <w:rsid w:val="007A38F4"/>
    <w:rsid w:val="007A3E1A"/>
    <w:rsid w:val="007A4178"/>
    <w:rsid w:val="007A5108"/>
    <w:rsid w:val="007A53DB"/>
    <w:rsid w:val="007A5FA4"/>
    <w:rsid w:val="007A6455"/>
    <w:rsid w:val="007A6AF6"/>
    <w:rsid w:val="007A7018"/>
    <w:rsid w:val="007A7309"/>
    <w:rsid w:val="007A795D"/>
    <w:rsid w:val="007B1376"/>
    <w:rsid w:val="007B17B8"/>
    <w:rsid w:val="007B1F62"/>
    <w:rsid w:val="007B2240"/>
    <w:rsid w:val="007B2DC2"/>
    <w:rsid w:val="007B314D"/>
    <w:rsid w:val="007B323D"/>
    <w:rsid w:val="007B32D1"/>
    <w:rsid w:val="007B3325"/>
    <w:rsid w:val="007B390C"/>
    <w:rsid w:val="007B39E7"/>
    <w:rsid w:val="007B3B1C"/>
    <w:rsid w:val="007B3EE0"/>
    <w:rsid w:val="007B4F65"/>
    <w:rsid w:val="007B547F"/>
    <w:rsid w:val="007B5A0B"/>
    <w:rsid w:val="007B5AC6"/>
    <w:rsid w:val="007B5E13"/>
    <w:rsid w:val="007B65DE"/>
    <w:rsid w:val="007B66EA"/>
    <w:rsid w:val="007B6CD4"/>
    <w:rsid w:val="007B6D12"/>
    <w:rsid w:val="007B6F3F"/>
    <w:rsid w:val="007B789C"/>
    <w:rsid w:val="007B7AAB"/>
    <w:rsid w:val="007B7AD7"/>
    <w:rsid w:val="007C09B6"/>
    <w:rsid w:val="007C09F4"/>
    <w:rsid w:val="007C0E92"/>
    <w:rsid w:val="007C16C1"/>
    <w:rsid w:val="007C182E"/>
    <w:rsid w:val="007C3297"/>
    <w:rsid w:val="007C4179"/>
    <w:rsid w:val="007C4B6E"/>
    <w:rsid w:val="007C4DF8"/>
    <w:rsid w:val="007C65A7"/>
    <w:rsid w:val="007C698C"/>
    <w:rsid w:val="007C6C4E"/>
    <w:rsid w:val="007C6CDD"/>
    <w:rsid w:val="007D063F"/>
    <w:rsid w:val="007D0A7F"/>
    <w:rsid w:val="007D0AC9"/>
    <w:rsid w:val="007D0DF6"/>
    <w:rsid w:val="007D0F2B"/>
    <w:rsid w:val="007D17DA"/>
    <w:rsid w:val="007D1A4F"/>
    <w:rsid w:val="007D1BDD"/>
    <w:rsid w:val="007D23AA"/>
    <w:rsid w:val="007D2B42"/>
    <w:rsid w:val="007D3996"/>
    <w:rsid w:val="007D4573"/>
    <w:rsid w:val="007D4903"/>
    <w:rsid w:val="007D4964"/>
    <w:rsid w:val="007D5B1E"/>
    <w:rsid w:val="007D5CB8"/>
    <w:rsid w:val="007D68DC"/>
    <w:rsid w:val="007D7BFC"/>
    <w:rsid w:val="007D7C29"/>
    <w:rsid w:val="007E16E7"/>
    <w:rsid w:val="007E17C3"/>
    <w:rsid w:val="007E19A3"/>
    <w:rsid w:val="007E1B32"/>
    <w:rsid w:val="007E35F4"/>
    <w:rsid w:val="007E3FF0"/>
    <w:rsid w:val="007E4370"/>
    <w:rsid w:val="007E4470"/>
    <w:rsid w:val="007E7C2D"/>
    <w:rsid w:val="007E7CB7"/>
    <w:rsid w:val="007F04BC"/>
    <w:rsid w:val="007F0B87"/>
    <w:rsid w:val="007F0F34"/>
    <w:rsid w:val="007F3497"/>
    <w:rsid w:val="007F3CE5"/>
    <w:rsid w:val="007F47D2"/>
    <w:rsid w:val="007F4930"/>
    <w:rsid w:val="007F4EB6"/>
    <w:rsid w:val="007F5ED6"/>
    <w:rsid w:val="007F5F3B"/>
    <w:rsid w:val="007F60CA"/>
    <w:rsid w:val="007F60CF"/>
    <w:rsid w:val="007F671B"/>
    <w:rsid w:val="007F6F2B"/>
    <w:rsid w:val="007F7287"/>
    <w:rsid w:val="007F7736"/>
    <w:rsid w:val="0080010C"/>
    <w:rsid w:val="008009A1"/>
    <w:rsid w:val="00801802"/>
    <w:rsid w:val="00801812"/>
    <w:rsid w:val="0080202F"/>
    <w:rsid w:val="00802646"/>
    <w:rsid w:val="00802719"/>
    <w:rsid w:val="00802952"/>
    <w:rsid w:val="00802D64"/>
    <w:rsid w:val="00804727"/>
    <w:rsid w:val="00804865"/>
    <w:rsid w:val="00804A8C"/>
    <w:rsid w:val="00805298"/>
    <w:rsid w:val="0080609A"/>
    <w:rsid w:val="008060C3"/>
    <w:rsid w:val="008062DA"/>
    <w:rsid w:val="008070D5"/>
    <w:rsid w:val="00807F5F"/>
    <w:rsid w:val="0081150A"/>
    <w:rsid w:val="00811B90"/>
    <w:rsid w:val="008123B5"/>
    <w:rsid w:val="00812CBB"/>
    <w:rsid w:val="00813BA5"/>
    <w:rsid w:val="008142BB"/>
    <w:rsid w:val="00815127"/>
    <w:rsid w:val="00815A5E"/>
    <w:rsid w:val="00816F1A"/>
    <w:rsid w:val="00817D42"/>
    <w:rsid w:val="00821FC6"/>
    <w:rsid w:val="00822D93"/>
    <w:rsid w:val="00823064"/>
    <w:rsid w:val="00823C85"/>
    <w:rsid w:val="00823D5B"/>
    <w:rsid w:val="0082435A"/>
    <w:rsid w:val="00825A32"/>
    <w:rsid w:val="00825B4E"/>
    <w:rsid w:val="00826954"/>
    <w:rsid w:val="00826C80"/>
    <w:rsid w:val="00826CDA"/>
    <w:rsid w:val="0082763C"/>
    <w:rsid w:val="00827EB5"/>
    <w:rsid w:val="00830244"/>
    <w:rsid w:val="00831A88"/>
    <w:rsid w:val="00831E14"/>
    <w:rsid w:val="00832942"/>
    <w:rsid w:val="00832C4C"/>
    <w:rsid w:val="00833100"/>
    <w:rsid w:val="0083338A"/>
    <w:rsid w:val="00833D91"/>
    <w:rsid w:val="00834096"/>
    <w:rsid w:val="00834B30"/>
    <w:rsid w:val="00835283"/>
    <w:rsid w:val="008352C4"/>
    <w:rsid w:val="0083536C"/>
    <w:rsid w:val="008377B9"/>
    <w:rsid w:val="008379D5"/>
    <w:rsid w:val="00837B13"/>
    <w:rsid w:val="00840083"/>
    <w:rsid w:val="008407D7"/>
    <w:rsid w:val="00840835"/>
    <w:rsid w:val="00840B41"/>
    <w:rsid w:val="00841BD9"/>
    <w:rsid w:val="0084208F"/>
    <w:rsid w:val="008422BB"/>
    <w:rsid w:val="00843246"/>
    <w:rsid w:val="00843894"/>
    <w:rsid w:val="00844C27"/>
    <w:rsid w:val="0084508A"/>
    <w:rsid w:val="008451D8"/>
    <w:rsid w:val="008457B8"/>
    <w:rsid w:val="0084583D"/>
    <w:rsid w:val="00845BC2"/>
    <w:rsid w:val="00845F7B"/>
    <w:rsid w:val="0084656B"/>
    <w:rsid w:val="0084666F"/>
    <w:rsid w:val="008479D3"/>
    <w:rsid w:val="00847F8E"/>
    <w:rsid w:val="008508CC"/>
    <w:rsid w:val="0085119D"/>
    <w:rsid w:val="0085133D"/>
    <w:rsid w:val="00851874"/>
    <w:rsid w:val="008521F7"/>
    <w:rsid w:val="00852281"/>
    <w:rsid w:val="00852481"/>
    <w:rsid w:val="00853081"/>
    <w:rsid w:val="008530E1"/>
    <w:rsid w:val="00853198"/>
    <w:rsid w:val="00853780"/>
    <w:rsid w:val="00853B8D"/>
    <w:rsid w:val="00853BB9"/>
    <w:rsid w:val="008543D0"/>
    <w:rsid w:val="00854C29"/>
    <w:rsid w:val="00855050"/>
    <w:rsid w:val="00856221"/>
    <w:rsid w:val="00856B3E"/>
    <w:rsid w:val="00856C81"/>
    <w:rsid w:val="00856FB5"/>
    <w:rsid w:val="00857282"/>
    <w:rsid w:val="0085795B"/>
    <w:rsid w:val="00860761"/>
    <w:rsid w:val="00860CEB"/>
    <w:rsid w:val="008633E9"/>
    <w:rsid w:val="008640C2"/>
    <w:rsid w:val="00864229"/>
    <w:rsid w:val="00864AF1"/>
    <w:rsid w:val="00865608"/>
    <w:rsid w:val="00865A81"/>
    <w:rsid w:val="00866122"/>
    <w:rsid w:val="008667D0"/>
    <w:rsid w:val="00866D72"/>
    <w:rsid w:val="00870108"/>
    <w:rsid w:val="008704F6"/>
    <w:rsid w:val="00872D1A"/>
    <w:rsid w:val="00872DA5"/>
    <w:rsid w:val="0087342D"/>
    <w:rsid w:val="00873649"/>
    <w:rsid w:val="00873C82"/>
    <w:rsid w:val="00873D02"/>
    <w:rsid w:val="008742AE"/>
    <w:rsid w:val="00874914"/>
    <w:rsid w:val="008766EE"/>
    <w:rsid w:val="00876A14"/>
    <w:rsid w:val="00877ABF"/>
    <w:rsid w:val="00877B4F"/>
    <w:rsid w:val="00877D1F"/>
    <w:rsid w:val="00880456"/>
    <w:rsid w:val="008806BC"/>
    <w:rsid w:val="00881395"/>
    <w:rsid w:val="00881901"/>
    <w:rsid w:val="00882C3E"/>
    <w:rsid w:val="008830C8"/>
    <w:rsid w:val="0088368B"/>
    <w:rsid w:val="00884007"/>
    <w:rsid w:val="00884397"/>
    <w:rsid w:val="00885305"/>
    <w:rsid w:val="0088618D"/>
    <w:rsid w:val="00886F91"/>
    <w:rsid w:val="008879D5"/>
    <w:rsid w:val="00890F6B"/>
    <w:rsid w:val="00891129"/>
    <w:rsid w:val="008911CC"/>
    <w:rsid w:val="00891408"/>
    <w:rsid w:val="00891CA1"/>
    <w:rsid w:val="0089535B"/>
    <w:rsid w:val="00895562"/>
    <w:rsid w:val="00895DCC"/>
    <w:rsid w:val="00896172"/>
    <w:rsid w:val="00896306"/>
    <w:rsid w:val="008964AA"/>
    <w:rsid w:val="00896741"/>
    <w:rsid w:val="00896BF7"/>
    <w:rsid w:val="00896D88"/>
    <w:rsid w:val="008970DC"/>
    <w:rsid w:val="00897DFB"/>
    <w:rsid w:val="008A1BC3"/>
    <w:rsid w:val="008A22E4"/>
    <w:rsid w:val="008A238B"/>
    <w:rsid w:val="008A2480"/>
    <w:rsid w:val="008A297C"/>
    <w:rsid w:val="008A30A7"/>
    <w:rsid w:val="008A3358"/>
    <w:rsid w:val="008A3C45"/>
    <w:rsid w:val="008A4542"/>
    <w:rsid w:val="008A4C84"/>
    <w:rsid w:val="008A4F2A"/>
    <w:rsid w:val="008A54A5"/>
    <w:rsid w:val="008A568C"/>
    <w:rsid w:val="008A6263"/>
    <w:rsid w:val="008A63EE"/>
    <w:rsid w:val="008A6A67"/>
    <w:rsid w:val="008A6AF8"/>
    <w:rsid w:val="008A7280"/>
    <w:rsid w:val="008A76A0"/>
    <w:rsid w:val="008A7732"/>
    <w:rsid w:val="008A7B1D"/>
    <w:rsid w:val="008B0EE6"/>
    <w:rsid w:val="008B0FD0"/>
    <w:rsid w:val="008B1164"/>
    <w:rsid w:val="008B13DE"/>
    <w:rsid w:val="008B32F2"/>
    <w:rsid w:val="008B360E"/>
    <w:rsid w:val="008B3A6C"/>
    <w:rsid w:val="008B3BBA"/>
    <w:rsid w:val="008B6931"/>
    <w:rsid w:val="008B6FA5"/>
    <w:rsid w:val="008B7F5E"/>
    <w:rsid w:val="008C0494"/>
    <w:rsid w:val="008C05EF"/>
    <w:rsid w:val="008C07EE"/>
    <w:rsid w:val="008C0B41"/>
    <w:rsid w:val="008C0C19"/>
    <w:rsid w:val="008C1586"/>
    <w:rsid w:val="008C1B5F"/>
    <w:rsid w:val="008C24F1"/>
    <w:rsid w:val="008C2506"/>
    <w:rsid w:val="008C2B22"/>
    <w:rsid w:val="008C30FB"/>
    <w:rsid w:val="008C32BA"/>
    <w:rsid w:val="008C3EC8"/>
    <w:rsid w:val="008C413B"/>
    <w:rsid w:val="008C413C"/>
    <w:rsid w:val="008C4836"/>
    <w:rsid w:val="008C4A3B"/>
    <w:rsid w:val="008C5A1F"/>
    <w:rsid w:val="008C6122"/>
    <w:rsid w:val="008C6251"/>
    <w:rsid w:val="008C6CC5"/>
    <w:rsid w:val="008C6D33"/>
    <w:rsid w:val="008C7106"/>
    <w:rsid w:val="008C710D"/>
    <w:rsid w:val="008C79EB"/>
    <w:rsid w:val="008C7CA3"/>
    <w:rsid w:val="008D08DB"/>
    <w:rsid w:val="008D0C45"/>
    <w:rsid w:val="008D0F54"/>
    <w:rsid w:val="008D11FA"/>
    <w:rsid w:val="008D1440"/>
    <w:rsid w:val="008D27A3"/>
    <w:rsid w:val="008D2BA3"/>
    <w:rsid w:val="008D2C13"/>
    <w:rsid w:val="008D57EF"/>
    <w:rsid w:val="008D5C86"/>
    <w:rsid w:val="008D6709"/>
    <w:rsid w:val="008D74CB"/>
    <w:rsid w:val="008D7B0C"/>
    <w:rsid w:val="008D7B8B"/>
    <w:rsid w:val="008D7BE2"/>
    <w:rsid w:val="008E1363"/>
    <w:rsid w:val="008E1E87"/>
    <w:rsid w:val="008E2824"/>
    <w:rsid w:val="008E34E5"/>
    <w:rsid w:val="008E3BDD"/>
    <w:rsid w:val="008E3FAE"/>
    <w:rsid w:val="008E4598"/>
    <w:rsid w:val="008E544F"/>
    <w:rsid w:val="008E5619"/>
    <w:rsid w:val="008E5967"/>
    <w:rsid w:val="008E6947"/>
    <w:rsid w:val="008F1107"/>
    <w:rsid w:val="008F1A20"/>
    <w:rsid w:val="008F1B6C"/>
    <w:rsid w:val="008F1F59"/>
    <w:rsid w:val="008F2934"/>
    <w:rsid w:val="008F36A8"/>
    <w:rsid w:val="008F41A7"/>
    <w:rsid w:val="008F4BD8"/>
    <w:rsid w:val="008F63A3"/>
    <w:rsid w:val="008F6B40"/>
    <w:rsid w:val="008F703C"/>
    <w:rsid w:val="008F74F8"/>
    <w:rsid w:val="008F7ACA"/>
    <w:rsid w:val="00900359"/>
    <w:rsid w:val="00900AE7"/>
    <w:rsid w:val="00900F23"/>
    <w:rsid w:val="00902109"/>
    <w:rsid w:val="00903418"/>
    <w:rsid w:val="00903428"/>
    <w:rsid w:val="0090377A"/>
    <w:rsid w:val="00903868"/>
    <w:rsid w:val="00904A2A"/>
    <w:rsid w:val="00904D18"/>
    <w:rsid w:val="00904E74"/>
    <w:rsid w:val="00905263"/>
    <w:rsid w:val="00905567"/>
    <w:rsid w:val="00905649"/>
    <w:rsid w:val="009059D3"/>
    <w:rsid w:val="00905A60"/>
    <w:rsid w:val="009061FB"/>
    <w:rsid w:val="009067AB"/>
    <w:rsid w:val="00906DA8"/>
    <w:rsid w:val="00907A04"/>
    <w:rsid w:val="00907CBE"/>
    <w:rsid w:val="009103D4"/>
    <w:rsid w:val="00910585"/>
    <w:rsid w:val="00910B1B"/>
    <w:rsid w:val="0091108B"/>
    <w:rsid w:val="00911307"/>
    <w:rsid w:val="00913126"/>
    <w:rsid w:val="009142CE"/>
    <w:rsid w:val="009156DD"/>
    <w:rsid w:val="009157E9"/>
    <w:rsid w:val="00916311"/>
    <w:rsid w:val="009168BD"/>
    <w:rsid w:val="00916A87"/>
    <w:rsid w:val="009170BD"/>
    <w:rsid w:val="00917C88"/>
    <w:rsid w:val="00917E86"/>
    <w:rsid w:val="00920991"/>
    <w:rsid w:val="00921729"/>
    <w:rsid w:val="0092329F"/>
    <w:rsid w:val="00923750"/>
    <w:rsid w:val="009249A7"/>
    <w:rsid w:val="00924A91"/>
    <w:rsid w:val="0092503A"/>
    <w:rsid w:val="00926678"/>
    <w:rsid w:val="0092786C"/>
    <w:rsid w:val="00927EA0"/>
    <w:rsid w:val="00927F24"/>
    <w:rsid w:val="00927F29"/>
    <w:rsid w:val="0093066C"/>
    <w:rsid w:val="00930710"/>
    <w:rsid w:val="00930E22"/>
    <w:rsid w:val="00930E88"/>
    <w:rsid w:val="00931BF0"/>
    <w:rsid w:val="00931C54"/>
    <w:rsid w:val="00933B9D"/>
    <w:rsid w:val="0093412A"/>
    <w:rsid w:val="009346F8"/>
    <w:rsid w:val="00934855"/>
    <w:rsid w:val="00934EF5"/>
    <w:rsid w:val="00936583"/>
    <w:rsid w:val="00937055"/>
    <w:rsid w:val="00937F53"/>
    <w:rsid w:val="00940D26"/>
    <w:rsid w:val="00942063"/>
    <w:rsid w:val="00942B6A"/>
    <w:rsid w:val="00942BE2"/>
    <w:rsid w:val="00942E33"/>
    <w:rsid w:val="00943440"/>
    <w:rsid w:val="009439F2"/>
    <w:rsid w:val="009441AC"/>
    <w:rsid w:val="0094436D"/>
    <w:rsid w:val="00944BC3"/>
    <w:rsid w:val="00944EFD"/>
    <w:rsid w:val="00945D19"/>
    <w:rsid w:val="009467B4"/>
    <w:rsid w:val="00950525"/>
    <w:rsid w:val="00950C05"/>
    <w:rsid w:val="0095109F"/>
    <w:rsid w:val="00952518"/>
    <w:rsid w:val="00952FD9"/>
    <w:rsid w:val="009538B9"/>
    <w:rsid w:val="00953E20"/>
    <w:rsid w:val="00954226"/>
    <w:rsid w:val="009544ED"/>
    <w:rsid w:val="00954F9E"/>
    <w:rsid w:val="009551B5"/>
    <w:rsid w:val="0095521F"/>
    <w:rsid w:val="0095541D"/>
    <w:rsid w:val="00955950"/>
    <w:rsid w:val="00956237"/>
    <w:rsid w:val="0095690B"/>
    <w:rsid w:val="00956B8A"/>
    <w:rsid w:val="009577BB"/>
    <w:rsid w:val="00957E9F"/>
    <w:rsid w:val="00960833"/>
    <w:rsid w:val="0096084D"/>
    <w:rsid w:val="00963014"/>
    <w:rsid w:val="00963450"/>
    <w:rsid w:val="00963544"/>
    <w:rsid w:val="00963B3B"/>
    <w:rsid w:val="009644F6"/>
    <w:rsid w:val="00964535"/>
    <w:rsid w:val="00964811"/>
    <w:rsid w:val="009649E2"/>
    <w:rsid w:val="00964F8B"/>
    <w:rsid w:val="0096523E"/>
    <w:rsid w:val="009664BC"/>
    <w:rsid w:val="009666A2"/>
    <w:rsid w:val="00966706"/>
    <w:rsid w:val="009679E0"/>
    <w:rsid w:val="00967DB5"/>
    <w:rsid w:val="00972387"/>
    <w:rsid w:val="00972CF9"/>
    <w:rsid w:val="00972D45"/>
    <w:rsid w:val="00973A47"/>
    <w:rsid w:val="00974132"/>
    <w:rsid w:val="009745DB"/>
    <w:rsid w:val="0097478B"/>
    <w:rsid w:val="0097491F"/>
    <w:rsid w:val="00974FEE"/>
    <w:rsid w:val="009752C4"/>
    <w:rsid w:val="00975404"/>
    <w:rsid w:val="00975D14"/>
    <w:rsid w:val="00976F9D"/>
    <w:rsid w:val="0097759D"/>
    <w:rsid w:val="00977B14"/>
    <w:rsid w:val="00980076"/>
    <w:rsid w:val="00980420"/>
    <w:rsid w:val="009809BD"/>
    <w:rsid w:val="00981DDC"/>
    <w:rsid w:val="0098222E"/>
    <w:rsid w:val="00982337"/>
    <w:rsid w:val="00982590"/>
    <w:rsid w:val="00982898"/>
    <w:rsid w:val="00983043"/>
    <w:rsid w:val="009841FA"/>
    <w:rsid w:val="0098456F"/>
    <w:rsid w:val="00984689"/>
    <w:rsid w:val="00985776"/>
    <w:rsid w:val="009857B8"/>
    <w:rsid w:val="00985D40"/>
    <w:rsid w:val="009864BC"/>
    <w:rsid w:val="009866BA"/>
    <w:rsid w:val="00986E5C"/>
    <w:rsid w:val="0098746D"/>
    <w:rsid w:val="00991D61"/>
    <w:rsid w:val="00992495"/>
    <w:rsid w:val="009926C5"/>
    <w:rsid w:val="0099289F"/>
    <w:rsid w:val="00992967"/>
    <w:rsid w:val="009929B0"/>
    <w:rsid w:val="00992A54"/>
    <w:rsid w:val="00993B57"/>
    <w:rsid w:val="009959EE"/>
    <w:rsid w:val="00996056"/>
    <w:rsid w:val="009965D8"/>
    <w:rsid w:val="00996CE5"/>
    <w:rsid w:val="009A05B2"/>
    <w:rsid w:val="009A15AE"/>
    <w:rsid w:val="009A1834"/>
    <w:rsid w:val="009A1B88"/>
    <w:rsid w:val="009A1C21"/>
    <w:rsid w:val="009A3C20"/>
    <w:rsid w:val="009A42E0"/>
    <w:rsid w:val="009A51E8"/>
    <w:rsid w:val="009A51EA"/>
    <w:rsid w:val="009A554D"/>
    <w:rsid w:val="009A57D8"/>
    <w:rsid w:val="009A5C5F"/>
    <w:rsid w:val="009A5D6A"/>
    <w:rsid w:val="009A658B"/>
    <w:rsid w:val="009A660E"/>
    <w:rsid w:val="009A665A"/>
    <w:rsid w:val="009A7CD6"/>
    <w:rsid w:val="009B00E8"/>
    <w:rsid w:val="009B0708"/>
    <w:rsid w:val="009B0A23"/>
    <w:rsid w:val="009B1841"/>
    <w:rsid w:val="009B205F"/>
    <w:rsid w:val="009B20E2"/>
    <w:rsid w:val="009B3584"/>
    <w:rsid w:val="009B371C"/>
    <w:rsid w:val="009B413F"/>
    <w:rsid w:val="009B46B4"/>
    <w:rsid w:val="009B530B"/>
    <w:rsid w:val="009B543B"/>
    <w:rsid w:val="009B5C66"/>
    <w:rsid w:val="009B6602"/>
    <w:rsid w:val="009B672D"/>
    <w:rsid w:val="009B677F"/>
    <w:rsid w:val="009B714B"/>
    <w:rsid w:val="009B77CD"/>
    <w:rsid w:val="009B7906"/>
    <w:rsid w:val="009C0686"/>
    <w:rsid w:val="009C1048"/>
    <w:rsid w:val="009C15E3"/>
    <w:rsid w:val="009C246B"/>
    <w:rsid w:val="009C2797"/>
    <w:rsid w:val="009C2873"/>
    <w:rsid w:val="009C2AE3"/>
    <w:rsid w:val="009C2B67"/>
    <w:rsid w:val="009C33E9"/>
    <w:rsid w:val="009C38D6"/>
    <w:rsid w:val="009C3D5D"/>
    <w:rsid w:val="009C4AAA"/>
    <w:rsid w:val="009C4D44"/>
    <w:rsid w:val="009C533C"/>
    <w:rsid w:val="009C5345"/>
    <w:rsid w:val="009C5CB6"/>
    <w:rsid w:val="009C5FEE"/>
    <w:rsid w:val="009C613C"/>
    <w:rsid w:val="009C78E2"/>
    <w:rsid w:val="009C7CF0"/>
    <w:rsid w:val="009D02E7"/>
    <w:rsid w:val="009D25EE"/>
    <w:rsid w:val="009D28C2"/>
    <w:rsid w:val="009D303E"/>
    <w:rsid w:val="009D311C"/>
    <w:rsid w:val="009D322B"/>
    <w:rsid w:val="009D3D25"/>
    <w:rsid w:val="009D40C2"/>
    <w:rsid w:val="009D41CF"/>
    <w:rsid w:val="009D4609"/>
    <w:rsid w:val="009D5907"/>
    <w:rsid w:val="009D594A"/>
    <w:rsid w:val="009D771D"/>
    <w:rsid w:val="009D7819"/>
    <w:rsid w:val="009E0005"/>
    <w:rsid w:val="009E013C"/>
    <w:rsid w:val="009E0E8E"/>
    <w:rsid w:val="009E140D"/>
    <w:rsid w:val="009E1513"/>
    <w:rsid w:val="009E1826"/>
    <w:rsid w:val="009E3360"/>
    <w:rsid w:val="009E42DD"/>
    <w:rsid w:val="009E4BC6"/>
    <w:rsid w:val="009E52FD"/>
    <w:rsid w:val="009E5CB9"/>
    <w:rsid w:val="009E5D3E"/>
    <w:rsid w:val="009E5EB2"/>
    <w:rsid w:val="009E72E1"/>
    <w:rsid w:val="009E78F2"/>
    <w:rsid w:val="009F01C9"/>
    <w:rsid w:val="009F119C"/>
    <w:rsid w:val="009F1791"/>
    <w:rsid w:val="009F241A"/>
    <w:rsid w:val="009F29A1"/>
    <w:rsid w:val="009F2A77"/>
    <w:rsid w:val="009F2AF7"/>
    <w:rsid w:val="009F37CB"/>
    <w:rsid w:val="009F486D"/>
    <w:rsid w:val="009F57A2"/>
    <w:rsid w:val="009F6769"/>
    <w:rsid w:val="009F6F9C"/>
    <w:rsid w:val="009F7419"/>
    <w:rsid w:val="009F7E0D"/>
    <w:rsid w:val="009F7EC0"/>
    <w:rsid w:val="00A02377"/>
    <w:rsid w:val="00A0242D"/>
    <w:rsid w:val="00A02649"/>
    <w:rsid w:val="00A032E5"/>
    <w:rsid w:val="00A034DD"/>
    <w:rsid w:val="00A03CA2"/>
    <w:rsid w:val="00A03E46"/>
    <w:rsid w:val="00A04E12"/>
    <w:rsid w:val="00A04F2D"/>
    <w:rsid w:val="00A054EC"/>
    <w:rsid w:val="00A055CA"/>
    <w:rsid w:val="00A055F2"/>
    <w:rsid w:val="00A0727B"/>
    <w:rsid w:val="00A0742B"/>
    <w:rsid w:val="00A07659"/>
    <w:rsid w:val="00A076CD"/>
    <w:rsid w:val="00A11201"/>
    <w:rsid w:val="00A11705"/>
    <w:rsid w:val="00A12DEA"/>
    <w:rsid w:val="00A13717"/>
    <w:rsid w:val="00A13E2C"/>
    <w:rsid w:val="00A14162"/>
    <w:rsid w:val="00A155FD"/>
    <w:rsid w:val="00A156BB"/>
    <w:rsid w:val="00A168FA"/>
    <w:rsid w:val="00A179D6"/>
    <w:rsid w:val="00A179FD"/>
    <w:rsid w:val="00A200BF"/>
    <w:rsid w:val="00A20429"/>
    <w:rsid w:val="00A207A0"/>
    <w:rsid w:val="00A20958"/>
    <w:rsid w:val="00A20C64"/>
    <w:rsid w:val="00A210CC"/>
    <w:rsid w:val="00A21850"/>
    <w:rsid w:val="00A21985"/>
    <w:rsid w:val="00A21C97"/>
    <w:rsid w:val="00A21EE7"/>
    <w:rsid w:val="00A23742"/>
    <w:rsid w:val="00A23B3F"/>
    <w:rsid w:val="00A24A21"/>
    <w:rsid w:val="00A25E34"/>
    <w:rsid w:val="00A26283"/>
    <w:rsid w:val="00A2721E"/>
    <w:rsid w:val="00A3051C"/>
    <w:rsid w:val="00A3155C"/>
    <w:rsid w:val="00A315E2"/>
    <w:rsid w:val="00A31B20"/>
    <w:rsid w:val="00A325DC"/>
    <w:rsid w:val="00A326CB"/>
    <w:rsid w:val="00A329EB"/>
    <w:rsid w:val="00A33710"/>
    <w:rsid w:val="00A33EC6"/>
    <w:rsid w:val="00A34254"/>
    <w:rsid w:val="00A34AD3"/>
    <w:rsid w:val="00A35440"/>
    <w:rsid w:val="00A3586C"/>
    <w:rsid w:val="00A368B4"/>
    <w:rsid w:val="00A36C5F"/>
    <w:rsid w:val="00A36DDD"/>
    <w:rsid w:val="00A372B0"/>
    <w:rsid w:val="00A40056"/>
    <w:rsid w:val="00A404BD"/>
    <w:rsid w:val="00A40C76"/>
    <w:rsid w:val="00A40E98"/>
    <w:rsid w:val="00A41A87"/>
    <w:rsid w:val="00A41ED7"/>
    <w:rsid w:val="00A4224F"/>
    <w:rsid w:val="00A426FB"/>
    <w:rsid w:val="00A428A1"/>
    <w:rsid w:val="00A42B48"/>
    <w:rsid w:val="00A433BE"/>
    <w:rsid w:val="00A44220"/>
    <w:rsid w:val="00A446BD"/>
    <w:rsid w:val="00A44B2D"/>
    <w:rsid w:val="00A44F0D"/>
    <w:rsid w:val="00A46F9A"/>
    <w:rsid w:val="00A47CF4"/>
    <w:rsid w:val="00A500AB"/>
    <w:rsid w:val="00A511B5"/>
    <w:rsid w:val="00A52174"/>
    <w:rsid w:val="00A529EB"/>
    <w:rsid w:val="00A52D2E"/>
    <w:rsid w:val="00A52F69"/>
    <w:rsid w:val="00A5326D"/>
    <w:rsid w:val="00A53BEA"/>
    <w:rsid w:val="00A5445E"/>
    <w:rsid w:val="00A545AE"/>
    <w:rsid w:val="00A545CC"/>
    <w:rsid w:val="00A545F2"/>
    <w:rsid w:val="00A54940"/>
    <w:rsid w:val="00A54E94"/>
    <w:rsid w:val="00A5615A"/>
    <w:rsid w:val="00A56354"/>
    <w:rsid w:val="00A56C78"/>
    <w:rsid w:val="00A577EE"/>
    <w:rsid w:val="00A57B09"/>
    <w:rsid w:val="00A57D0A"/>
    <w:rsid w:val="00A60036"/>
    <w:rsid w:val="00A60041"/>
    <w:rsid w:val="00A60BCF"/>
    <w:rsid w:val="00A61D46"/>
    <w:rsid w:val="00A62429"/>
    <w:rsid w:val="00A63A51"/>
    <w:rsid w:val="00A63B2B"/>
    <w:rsid w:val="00A640AD"/>
    <w:rsid w:val="00A648D0"/>
    <w:rsid w:val="00A65923"/>
    <w:rsid w:val="00A70118"/>
    <w:rsid w:val="00A7022E"/>
    <w:rsid w:val="00A70599"/>
    <w:rsid w:val="00A70D21"/>
    <w:rsid w:val="00A71037"/>
    <w:rsid w:val="00A718A2"/>
    <w:rsid w:val="00A71D24"/>
    <w:rsid w:val="00A72D27"/>
    <w:rsid w:val="00A732BE"/>
    <w:rsid w:val="00A74237"/>
    <w:rsid w:val="00A7496D"/>
    <w:rsid w:val="00A754D9"/>
    <w:rsid w:val="00A76963"/>
    <w:rsid w:val="00A76D45"/>
    <w:rsid w:val="00A76D75"/>
    <w:rsid w:val="00A7716E"/>
    <w:rsid w:val="00A774B8"/>
    <w:rsid w:val="00A77559"/>
    <w:rsid w:val="00A77CD5"/>
    <w:rsid w:val="00A80191"/>
    <w:rsid w:val="00A805EA"/>
    <w:rsid w:val="00A80B6D"/>
    <w:rsid w:val="00A80DBE"/>
    <w:rsid w:val="00A80E38"/>
    <w:rsid w:val="00A812B9"/>
    <w:rsid w:val="00A81BFB"/>
    <w:rsid w:val="00A81CF3"/>
    <w:rsid w:val="00A84245"/>
    <w:rsid w:val="00A85205"/>
    <w:rsid w:val="00A86B2E"/>
    <w:rsid w:val="00A872CA"/>
    <w:rsid w:val="00A87A60"/>
    <w:rsid w:val="00A87B22"/>
    <w:rsid w:val="00A87CE4"/>
    <w:rsid w:val="00A87D03"/>
    <w:rsid w:val="00A906DE"/>
    <w:rsid w:val="00A90864"/>
    <w:rsid w:val="00A9087B"/>
    <w:rsid w:val="00A91532"/>
    <w:rsid w:val="00A91844"/>
    <w:rsid w:val="00A91EFE"/>
    <w:rsid w:val="00A920C3"/>
    <w:rsid w:val="00A92688"/>
    <w:rsid w:val="00A929A3"/>
    <w:rsid w:val="00A92B52"/>
    <w:rsid w:val="00A9313F"/>
    <w:rsid w:val="00A932FC"/>
    <w:rsid w:val="00A93717"/>
    <w:rsid w:val="00A937A2"/>
    <w:rsid w:val="00A93A34"/>
    <w:rsid w:val="00A94279"/>
    <w:rsid w:val="00A9516A"/>
    <w:rsid w:val="00A95445"/>
    <w:rsid w:val="00AA0C92"/>
    <w:rsid w:val="00AA18B2"/>
    <w:rsid w:val="00AA1939"/>
    <w:rsid w:val="00AA1B00"/>
    <w:rsid w:val="00AA1D49"/>
    <w:rsid w:val="00AA21A0"/>
    <w:rsid w:val="00AA2385"/>
    <w:rsid w:val="00AA2950"/>
    <w:rsid w:val="00AA2E5F"/>
    <w:rsid w:val="00AA3503"/>
    <w:rsid w:val="00AA3B05"/>
    <w:rsid w:val="00AA3C60"/>
    <w:rsid w:val="00AA3D8F"/>
    <w:rsid w:val="00AA4B35"/>
    <w:rsid w:val="00AA4D52"/>
    <w:rsid w:val="00AA5A23"/>
    <w:rsid w:val="00AA67E8"/>
    <w:rsid w:val="00AA6903"/>
    <w:rsid w:val="00AA6F6F"/>
    <w:rsid w:val="00AA7254"/>
    <w:rsid w:val="00AA7452"/>
    <w:rsid w:val="00AA74EE"/>
    <w:rsid w:val="00AA7B76"/>
    <w:rsid w:val="00AB03B9"/>
    <w:rsid w:val="00AB0500"/>
    <w:rsid w:val="00AB1253"/>
    <w:rsid w:val="00AB12EB"/>
    <w:rsid w:val="00AB1602"/>
    <w:rsid w:val="00AB1A2D"/>
    <w:rsid w:val="00AB220F"/>
    <w:rsid w:val="00AB223B"/>
    <w:rsid w:val="00AB259A"/>
    <w:rsid w:val="00AB3836"/>
    <w:rsid w:val="00AB41D7"/>
    <w:rsid w:val="00AB4242"/>
    <w:rsid w:val="00AB4668"/>
    <w:rsid w:val="00AB4F55"/>
    <w:rsid w:val="00AB54E5"/>
    <w:rsid w:val="00AB6230"/>
    <w:rsid w:val="00AB6435"/>
    <w:rsid w:val="00AB6ECF"/>
    <w:rsid w:val="00AB744A"/>
    <w:rsid w:val="00AC05D8"/>
    <w:rsid w:val="00AC07A9"/>
    <w:rsid w:val="00AC0DA3"/>
    <w:rsid w:val="00AC1185"/>
    <w:rsid w:val="00AC1328"/>
    <w:rsid w:val="00AC15E6"/>
    <w:rsid w:val="00AC1C1E"/>
    <w:rsid w:val="00AC24BF"/>
    <w:rsid w:val="00AC299A"/>
    <w:rsid w:val="00AC2A98"/>
    <w:rsid w:val="00AC2C44"/>
    <w:rsid w:val="00AC2D2B"/>
    <w:rsid w:val="00AC343E"/>
    <w:rsid w:val="00AC5918"/>
    <w:rsid w:val="00AC5B7B"/>
    <w:rsid w:val="00AC6724"/>
    <w:rsid w:val="00AD0CA1"/>
    <w:rsid w:val="00AD28E1"/>
    <w:rsid w:val="00AD580C"/>
    <w:rsid w:val="00AD5FDC"/>
    <w:rsid w:val="00AD678F"/>
    <w:rsid w:val="00AD6B1F"/>
    <w:rsid w:val="00AD6BB4"/>
    <w:rsid w:val="00AD6C95"/>
    <w:rsid w:val="00AD7398"/>
    <w:rsid w:val="00AD7C9A"/>
    <w:rsid w:val="00AE051F"/>
    <w:rsid w:val="00AE064E"/>
    <w:rsid w:val="00AE087E"/>
    <w:rsid w:val="00AE0970"/>
    <w:rsid w:val="00AE0F36"/>
    <w:rsid w:val="00AE18A7"/>
    <w:rsid w:val="00AE2107"/>
    <w:rsid w:val="00AE2505"/>
    <w:rsid w:val="00AE303E"/>
    <w:rsid w:val="00AE3911"/>
    <w:rsid w:val="00AE3BBE"/>
    <w:rsid w:val="00AE402F"/>
    <w:rsid w:val="00AE52A2"/>
    <w:rsid w:val="00AE55E6"/>
    <w:rsid w:val="00AE5C0F"/>
    <w:rsid w:val="00AE5D07"/>
    <w:rsid w:val="00AE5E02"/>
    <w:rsid w:val="00AE6D2E"/>
    <w:rsid w:val="00AE75D0"/>
    <w:rsid w:val="00AE7DA4"/>
    <w:rsid w:val="00AF0464"/>
    <w:rsid w:val="00AF05EF"/>
    <w:rsid w:val="00AF0A49"/>
    <w:rsid w:val="00AF17B7"/>
    <w:rsid w:val="00AF18A5"/>
    <w:rsid w:val="00AF21E5"/>
    <w:rsid w:val="00AF2CEB"/>
    <w:rsid w:val="00AF2E9A"/>
    <w:rsid w:val="00AF2F1F"/>
    <w:rsid w:val="00AF2F49"/>
    <w:rsid w:val="00AF2FCC"/>
    <w:rsid w:val="00AF38CC"/>
    <w:rsid w:val="00AF3F3C"/>
    <w:rsid w:val="00AF4B0A"/>
    <w:rsid w:val="00AF4CDB"/>
    <w:rsid w:val="00AF4F20"/>
    <w:rsid w:val="00AF4F27"/>
    <w:rsid w:val="00AF511E"/>
    <w:rsid w:val="00AF5276"/>
    <w:rsid w:val="00AF53CE"/>
    <w:rsid w:val="00AF5C91"/>
    <w:rsid w:val="00AF5D8F"/>
    <w:rsid w:val="00AF5EF4"/>
    <w:rsid w:val="00AF625C"/>
    <w:rsid w:val="00B00448"/>
    <w:rsid w:val="00B0074F"/>
    <w:rsid w:val="00B00C3F"/>
    <w:rsid w:val="00B01379"/>
    <w:rsid w:val="00B02869"/>
    <w:rsid w:val="00B0489B"/>
    <w:rsid w:val="00B05B24"/>
    <w:rsid w:val="00B05F20"/>
    <w:rsid w:val="00B06044"/>
    <w:rsid w:val="00B065D8"/>
    <w:rsid w:val="00B075EE"/>
    <w:rsid w:val="00B0767C"/>
    <w:rsid w:val="00B07776"/>
    <w:rsid w:val="00B07A9F"/>
    <w:rsid w:val="00B07D7C"/>
    <w:rsid w:val="00B07E25"/>
    <w:rsid w:val="00B108E7"/>
    <w:rsid w:val="00B11223"/>
    <w:rsid w:val="00B11E38"/>
    <w:rsid w:val="00B1206A"/>
    <w:rsid w:val="00B12869"/>
    <w:rsid w:val="00B13287"/>
    <w:rsid w:val="00B14E7F"/>
    <w:rsid w:val="00B15A3D"/>
    <w:rsid w:val="00B1607E"/>
    <w:rsid w:val="00B174AF"/>
    <w:rsid w:val="00B2047E"/>
    <w:rsid w:val="00B2117F"/>
    <w:rsid w:val="00B21D4F"/>
    <w:rsid w:val="00B21DF8"/>
    <w:rsid w:val="00B22074"/>
    <w:rsid w:val="00B2297E"/>
    <w:rsid w:val="00B22BBE"/>
    <w:rsid w:val="00B233A6"/>
    <w:rsid w:val="00B235B8"/>
    <w:rsid w:val="00B23912"/>
    <w:rsid w:val="00B23E87"/>
    <w:rsid w:val="00B23E8B"/>
    <w:rsid w:val="00B24276"/>
    <w:rsid w:val="00B249E8"/>
    <w:rsid w:val="00B25848"/>
    <w:rsid w:val="00B258A8"/>
    <w:rsid w:val="00B25FBC"/>
    <w:rsid w:val="00B260A2"/>
    <w:rsid w:val="00B26A13"/>
    <w:rsid w:val="00B26B41"/>
    <w:rsid w:val="00B274BF"/>
    <w:rsid w:val="00B27BD1"/>
    <w:rsid w:val="00B30155"/>
    <w:rsid w:val="00B309F9"/>
    <w:rsid w:val="00B30C00"/>
    <w:rsid w:val="00B30EDE"/>
    <w:rsid w:val="00B31392"/>
    <w:rsid w:val="00B3187E"/>
    <w:rsid w:val="00B3198F"/>
    <w:rsid w:val="00B3234C"/>
    <w:rsid w:val="00B32ACC"/>
    <w:rsid w:val="00B336A3"/>
    <w:rsid w:val="00B33A37"/>
    <w:rsid w:val="00B341C5"/>
    <w:rsid w:val="00B3433D"/>
    <w:rsid w:val="00B3504E"/>
    <w:rsid w:val="00B35543"/>
    <w:rsid w:val="00B35B3F"/>
    <w:rsid w:val="00B35B88"/>
    <w:rsid w:val="00B35B98"/>
    <w:rsid w:val="00B3613D"/>
    <w:rsid w:val="00B36526"/>
    <w:rsid w:val="00B3678E"/>
    <w:rsid w:val="00B369B9"/>
    <w:rsid w:val="00B37AEC"/>
    <w:rsid w:val="00B40234"/>
    <w:rsid w:val="00B419E6"/>
    <w:rsid w:val="00B41CB6"/>
    <w:rsid w:val="00B41D3F"/>
    <w:rsid w:val="00B41F84"/>
    <w:rsid w:val="00B422F6"/>
    <w:rsid w:val="00B42464"/>
    <w:rsid w:val="00B4328C"/>
    <w:rsid w:val="00B43458"/>
    <w:rsid w:val="00B43AF4"/>
    <w:rsid w:val="00B43B9D"/>
    <w:rsid w:val="00B43BDB"/>
    <w:rsid w:val="00B444E6"/>
    <w:rsid w:val="00B4475A"/>
    <w:rsid w:val="00B44768"/>
    <w:rsid w:val="00B44776"/>
    <w:rsid w:val="00B45F66"/>
    <w:rsid w:val="00B4628D"/>
    <w:rsid w:val="00B462C9"/>
    <w:rsid w:val="00B50083"/>
    <w:rsid w:val="00B504CD"/>
    <w:rsid w:val="00B50E3D"/>
    <w:rsid w:val="00B516BD"/>
    <w:rsid w:val="00B51750"/>
    <w:rsid w:val="00B51CC4"/>
    <w:rsid w:val="00B51DC0"/>
    <w:rsid w:val="00B51F73"/>
    <w:rsid w:val="00B52014"/>
    <w:rsid w:val="00B52E3C"/>
    <w:rsid w:val="00B5334E"/>
    <w:rsid w:val="00B537D5"/>
    <w:rsid w:val="00B53AB7"/>
    <w:rsid w:val="00B5427E"/>
    <w:rsid w:val="00B543B1"/>
    <w:rsid w:val="00B54639"/>
    <w:rsid w:val="00B54B56"/>
    <w:rsid w:val="00B5571E"/>
    <w:rsid w:val="00B56240"/>
    <w:rsid w:val="00B56AD2"/>
    <w:rsid w:val="00B56C7F"/>
    <w:rsid w:val="00B57404"/>
    <w:rsid w:val="00B5760C"/>
    <w:rsid w:val="00B60717"/>
    <w:rsid w:val="00B61AA7"/>
    <w:rsid w:val="00B61BAC"/>
    <w:rsid w:val="00B61CF1"/>
    <w:rsid w:val="00B62523"/>
    <w:rsid w:val="00B62C9C"/>
    <w:rsid w:val="00B62E38"/>
    <w:rsid w:val="00B62EA6"/>
    <w:rsid w:val="00B64EB5"/>
    <w:rsid w:val="00B64F52"/>
    <w:rsid w:val="00B65689"/>
    <w:rsid w:val="00B65A74"/>
    <w:rsid w:val="00B66930"/>
    <w:rsid w:val="00B673D9"/>
    <w:rsid w:val="00B6756B"/>
    <w:rsid w:val="00B67C87"/>
    <w:rsid w:val="00B70160"/>
    <w:rsid w:val="00B711DB"/>
    <w:rsid w:val="00B71E60"/>
    <w:rsid w:val="00B71EC6"/>
    <w:rsid w:val="00B72C49"/>
    <w:rsid w:val="00B72CD5"/>
    <w:rsid w:val="00B737B0"/>
    <w:rsid w:val="00B73AD3"/>
    <w:rsid w:val="00B74D67"/>
    <w:rsid w:val="00B74E6F"/>
    <w:rsid w:val="00B75691"/>
    <w:rsid w:val="00B75AED"/>
    <w:rsid w:val="00B7637D"/>
    <w:rsid w:val="00B764B4"/>
    <w:rsid w:val="00B76B77"/>
    <w:rsid w:val="00B775D4"/>
    <w:rsid w:val="00B77669"/>
    <w:rsid w:val="00B8063D"/>
    <w:rsid w:val="00B80707"/>
    <w:rsid w:val="00B81CA5"/>
    <w:rsid w:val="00B82256"/>
    <w:rsid w:val="00B82334"/>
    <w:rsid w:val="00B82FC7"/>
    <w:rsid w:val="00B83996"/>
    <w:rsid w:val="00B83C9A"/>
    <w:rsid w:val="00B844A2"/>
    <w:rsid w:val="00B84770"/>
    <w:rsid w:val="00B84A99"/>
    <w:rsid w:val="00B84BF9"/>
    <w:rsid w:val="00B84C6C"/>
    <w:rsid w:val="00B85973"/>
    <w:rsid w:val="00B85E21"/>
    <w:rsid w:val="00B86B04"/>
    <w:rsid w:val="00B86FAB"/>
    <w:rsid w:val="00B87040"/>
    <w:rsid w:val="00B87F6E"/>
    <w:rsid w:val="00B906B1"/>
    <w:rsid w:val="00B9108C"/>
    <w:rsid w:val="00B9196E"/>
    <w:rsid w:val="00B91D69"/>
    <w:rsid w:val="00B923E8"/>
    <w:rsid w:val="00B9275A"/>
    <w:rsid w:val="00B92DE7"/>
    <w:rsid w:val="00B934D4"/>
    <w:rsid w:val="00B94136"/>
    <w:rsid w:val="00B9436C"/>
    <w:rsid w:val="00B94BD6"/>
    <w:rsid w:val="00B95626"/>
    <w:rsid w:val="00B95B21"/>
    <w:rsid w:val="00B95E87"/>
    <w:rsid w:val="00B96B27"/>
    <w:rsid w:val="00B96B78"/>
    <w:rsid w:val="00B96B95"/>
    <w:rsid w:val="00B96FB3"/>
    <w:rsid w:val="00B9727E"/>
    <w:rsid w:val="00BA0238"/>
    <w:rsid w:val="00BA0354"/>
    <w:rsid w:val="00BA13E7"/>
    <w:rsid w:val="00BA1CA7"/>
    <w:rsid w:val="00BA1DA9"/>
    <w:rsid w:val="00BA20D3"/>
    <w:rsid w:val="00BA2D5E"/>
    <w:rsid w:val="00BA35DC"/>
    <w:rsid w:val="00BA37C4"/>
    <w:rsid w:val="00BA4769"/>
    <w:rsid w:val="00BA4842"/>
    <w:rsid w:val="00BA4A05"/>
    <w:rsid w:val="00BA537D"/>
    <w:rsid w:val="00BA5536"/>
    <w:rsid w:val="00BA5B42"/>
    <w:rsid w:val="00BA5C82"/>
    <w:rsid w:val="00BA6C31"/>
    <w:rsid w:val="00BA7025"/>
    <w:rsid w:val="00BA77FF"/>
    <w:rsid w:val="00BA7B6C"/>
    <w:rsid w:val="00BB016F"/>
    <w:rsid w:val="00BB14CA"/>
    <w:rsid w:val="00BB16C7"/>
    <w:rsid w:val="00BB18D7"/>
    <w:rsid w:val="00BB1CBB"/>
    <w:rsid w:val="00BB29DB"/>
    <w:rsid w:val="00BB321D"/>
    <w:rsid w:val="00BB34D7"/>
    <w:rsid w:val="00BB4417"/>
    <w:rsid w:val="00BB5B01"/>
    <w:rsid w:val="00BB5C2D"/>
    <w:rsid w:val="00BB5C91"/>
    <w:rsid w:val="00BB6A4B"/>
    <w:rsid w:val="00BB6C09"/>
    <w:rsid w:val="00BB7387"/>
    <w:rsid w:val="00BB77F9"/>
    <w:rsid w:val="00BB7EF9"/>
    <w:rsid w:val="00BC0317"/>
    <w:rsid w:val="00BC0999"/>
    <w:rsid w:val="00BC222C"/>
    <w:rsid w:val="00BC2EB2"/>
    <w:rsid w:val="00BC35B9"/>
    <w:rsid w:val="00BC3AAB"/>
    <w:rsid w:val="00BC3D89"/>
    <w:rsid w:val="00BC44BE"/>
    <w:rsid w:val="00BC4EC7"/>
    <w:rsid w:val="00BC5284"/>
    <w:rsid w:val="00BC5BD2"/>
    <w:rsid w:val="00BC65C1"/>
    <w:rsid w:val="00BC6793"/>
    <w:rsid w:val="00BC6898"/>
    <w:rsid w:val="00BC6D6C"/>
    <w:rsid w:val="00BC73F2"/>
    <w:rsid w:val="00BC781E"/>
    <w:rsid w:val="00BD0674"/>
    <w:rsid w:val="00BD0AD3"/>
    <w:rsid w:val="00BD101B"/>
    <w:rsid w:val="00BD131F"/>
    <w:rsid w:val="00BD5066"/>
    <w:rsid w:val="00BD67AB"/>
    <w:rsid w:val="00BD6C9D"/>
    <w:rsid w:val="00BD6E36"/>
    <w:rsid w:val="00BD7F5D"/>
    <w:rsid w:val="00BE07CF"/>
    <w:rsid w:val="00BE22D5"/>
    <w:rsid w:val="00BE3438"/>
    <w:rsid w:val="00BE3A6B"/>
    <w:rsid w:val="00BE3D53"/>
    <w:rsid w:val="00BE4228"/>
    <w:rsid w:val="00BE4D04"/>
    <w:rsid w:val="00BE52F6"/>
    <w:rsid w:val="00BE5927"/>
    <w:rsid w:val="00BF0060"/>
    <w:rsid w:val="00BF089B"/>
    <w:rsid w:val="00BF0CC0"/>
    <w:rsid w:val="00BF1F14"/>
    <w:rsid w:val="00BF1FFB"/>
    <w:rsid w:val="00BF2594"/>
    <w:rsid w:val="00BF2603"/>
    <w:rsid w:val="00BF278E"/>
    <w:rsid w:val="00BF4964"/>
    <w:rsid w:val="00BF4985"/>
    <w:rsid w:val="00BF636D"/>
    <w:rsid w:val="00BF6999"/>
    <w:rsid w:val="00BF6A26"/>
    <w:rsid w:val="00C013F1"/>
    <w:rsid w:val="00C01427"/>
    <w:rsid w:val="00C0281B"/>
    <w:rsid w:val="00C03098"/>
    <w:rsid w:val="00C03139"/>
    <w:rsid w:val="00C043BB"/>
    <w:rsid w:val="00C0464B"/>
    <w:rsid w:val="00C046FD"/>
    <w:rsid w:val="00C05986"/>
    <w:rsid w:val="00C05FF1"/>
    <w:rsid w:val="00C0616F"/>
    <w:rsid w:val="00C0735F"/>
    <w:rsid w:val="00C07DBC"/>
    <w:rsid w:val="00C10E8B"/>
    <w:rsid w:val="00C1123A"/>
    <w:rsid w:val="00C116D2"/>
    <w:rsid w:val="00C11E23"/>
    <w:rsid w:val="00C120B2"/>
    <w:rsid w:val="00C12596"/>
    <w:rsid w:val="00C12A7B"/>
    <w:rsid w:val="00C1305B"/>
    <w:rsid w:val="00C13239"/>
    <w:rsid w:val="00C132D5"/>
    <w:rsid w:val="00C13954"/>
    <w:rsid w:val="00C1437D"/>
    <w:rsid w:val="00C14505"/>
    <w:rsid w:val="00C14862"/>
    <w:rsid w:val="00C14C38"/>
    <w:rsid w:val="00C16EA3"/>
    <w:rsid w:val="00C1733F"/>
    <w:rsid w:val="00C173D6"/>
    <w:rsid w:val="00C21442"/>
    <w:rsid w:val="00C214C4"/>
    <w:rsid w:val="00C21894"/>
    <w:rsid w:val="00C21A17"/>
    <w:rsid w:val="00C21B1C"/>
    <w:rsid w:val="00C2214A"/>
    <w:rsid w:val="00C2240F"/>
    <w:rsid w:val="00C22E93"/>
    <w:rsid w:val="00C23205"/>
    <w:rsid w:val="00C23895"/>
    <w:rsid w:val="00C2420A"/>
    <w:rsid w:val="00C24EA0"/>
    <w:rsid w:val="00C24EC1"/>
    <w:rsid w:val="00C24FCA"/>
    <w:rsid w:val="00C257DB"/>
    <w:rsid w:val="00C25D92"/>
    <w:rsid w:val="00C2618E"/>
    <w:rsid w:val="00C2654A"/>
    <w:rsid w:val="00C279C5"/>
    <w:rsid w:val="00C27ED0"/>
    <w:rsid w:val="00C30F02"/>
    <w:rsid w:val="00C310CE"/>
    <w:rsid w:val="00C324DC"/>
    <w:rsid w:val="00C329DD"/>
    <w:rsid w:val="00C32D76"/>
    <w:rsid w:val="00C34342"/>
    <w:rsid w:val="00C348E9"/>
    <w:rsid w:val="00C35092"/>
    <w:rsid w:val="00C354A9"/>
    <w:rsid w:val="00C354F4"/>
    <w:rsid w:val="00C35D6E"/>
    <w:rsid w:val="00C368E9"/>
    <w:rsid w:val="00C37B76"/>
    <w:rsid w:val="00C40731"/>
    <w:rsid w:val="00C4123C"/>
    <w:rsid w:val="00C41440"/>
    <w:rsid w:val="00C414E5"/>
    <w:rsid w:val="00C417FD"/>
    <w:rsid w:val="00C41BBF"/>
    <w:rsid w:val="00C41E7B"/>
    <w:rsid w:val="00C4218B"/>
    <w:rsid w:val="00C42281"/>
    <w:rsid w:val="00C42465"/>
    <w:rsid w:val="00C42E9A"/>
    <w:rsid w:val="00C434C2"/>
    <w:rsid w:val="00C435FE"/>
    <w:rsid w:val="00C43673"/>
    <w:rsid w:val="00C43F32"/>
    <w:rsid w:val="00C44253"/>
    <w:rsid w:val="00C443DE"/>
    <w:rsid w:val="00C4453C"/>
    <w:rsid w:val="00C4465E"/>
    <w:rsid w:val="00C458A5"/>
    <w:rsid w:val="00C45917"/>
    <w:rsid w:val="00C45DBB"/>
    <w:rsid w:val="00C4691D"/>
    <w:rsid w:val="00C469FC"/>
    <w:rsid w:val="00C46F25"/>
    <w:rsid w:val="00C4744C"/>
    <w:rsid w:val="00C47677"/>
    <w:rsid w:val="00C50C25"/>
    <w:rsid w:val="00C5198B"/>
    <w:rsid w:val="00C52D17"/>
    <w:rsid w:val="00C52DB9"/>
    <w:rsid w:val="00C52F6A"/>
    <w:rsid w:val="00C53DBC"/>
    <w:rsid w:val="00C54353"/>
    <w:rsid w:val="00C548B4"/>
    <w:rsid w:val="00C5490B"/>
    <w:rsid w:val="00C54A38"/>
    <w:rsid w:val="00C54F0F"/>
    <w:rsid w:val="00C54F88"/>
    <w:rsid w:val="00C56325"/>
    <w:rsid w:val="00C57134"/>
    <w:rsid w:val="00C600D9"/>
    <w:rsid w:val="00C6058E"/>
    <w:rsid w:val="00C60ECE"/>
    <w:rsid w:val="00C60EF6"/>
    <w:rsid w:val="00C6178A"/>
    <w:rsid w:val="00C619F8"/>
    <w:rsid w:val="00C6200B"/>
    <w:rsid w:val="00C62634"/>
    <w:rsid w:val="00C62A53"/>
    <w:rsid w:val="00C63956"/>
    <w:rsid w:val="00C64A0B"/>
    <w:rsid w:val="00C64D8D"/>
    <w:rsid w:val="00C64EEE"/>
    <w:rsid w:val="00C64F6B"/>
    <w:rsid w:val="00C650E6"/>
    <w:rsid w:val="00C6517E"/>
    <w:rsid w:val="00C65CAF"/>
    <w:rsid w:val="00C66750"/>
    <w:rsid w:val="00C6754B"/>
    <w:rsid w:val="00C67B89"/>
    <w:rsid w:val="00C701F7"/>
    <w:rsid w:val="00C70307"/>
    <w:rsid w:val="00C705C8"/>
    <w:rsid w:val="00C70CBC"/>
    <w:rsid w:val="00C71179"/>
    <w:rsid w:val="00C717A2"/>
    <w:rsid w:val="00C71A39"/>
    <w:rsid w:val="00C71FAF"/>
    <w:rsid w:val="00C72490"/>
    <w:rsid w:val="00C72CCA"/>
    <w:rsid w:val="00C7368E"/>
    <w:rsid w:val="00C7414E"/>
    <w:rsid w:val="00C7434F"/>
    <w:rsid w:val="00C74523"/>
    <w:rsid w:val="00C74C12"/>
    <w:rsid w:val="00C75001"/>
    <w:rsid w:val="00C75540"/>
    <w:rsid w:val="00C755AA"/>
    <w:rsid w:val="00C75FC5"/>
    <w:rsid w:val="00C8016F"/>
    <w:rsid w:val="00C81342"/>
    <w:rsid w:val="00C816D1"/>
    <w:rsid w:val="00C819F1"/>
    <w:rsid w:val="00C824EE"/>
    <w:rsid w:val="00C828E6"/>
    <w:rsid w:val="00C8299C"/>
    <w:rsid w:val="00C8356C"/>
    <w:rsid w:val="00C8478F"/>
    <w:rsid w:val="00C84B6A"/>
    <w:rsid w:val="00C84F76"/>
    <w:rsid w:val="00C85457"/>
    <w:rsid w:val="00C85C37"/>
    <w:rsid w:val="00C861D2"/>
    <w:rsid w:val="00C865CB"/>
    <w:rsid w:val="00C86BD3"/>
    <w:rsid w:val="00C86E8D"/>
    <w:rsid w:val="00C87F21"/>
    <w:rsid w:val="00C903FA"/>
    <w:rsid w:val="00C90AD2"/>
    <w:rsid w:val="00C91801"/>
    <w:rsid w:val="00C918F8"/>
    <w:rsid w:val="00C91D2E"/>
    <w:rsid w:val="00C92666"/>
    <w:rsid w:val="00C92E72"/>
    <w:rsid w:val="00C9396F"/>
    <w:rsid w:val="00C939C3"/>
    <w:rsid w:val="00C93E73"/>
    <w:rsid w:val="00C96B22"/>
    <w:rsid w:val="00C96EF1"/>
    <w:rsid w:val="00C96F25"/>
    <w:rsid w:val="00C978EB"/>
    <w:rsid w:val="00CA01DD"/>
    <w:rsid w:val="00CA0CD4"/>
    <w:rsid w:val="00CA1487"/>
    <w:rsid w:val="00CA1FAA"/>
    <w:rsid w:val="00CA2CC8"/>
    <w:rsid w:val="00CA2CF7"/>
    <w:rsid w:val="00CA3250"/>
    <w:rsid w:val="00CA36D3"/>
    <w:rsid w:val="00CA3FDC"/>
    <w:rsid w:val="00CA52E3"/>
    <w:rsid w:val="00CA5F5E"/>
    <w:rsid w:val="00CA6128"/>
    <w:rsid w:val="00CA67E2"/>
    <w:rsid w:val="00CA6DCB"/>
    <w:rsid w:val="00CA6F93"/>
    <w:rsid w:val="00CA74AD"/>
    <w:rsid w:val="00CA770B"/>
    <w:rsid w:val="00CA790C"/>
    <w:rsid w:val="00CA7F6A"/>
    <w:rsid w:val="00CB05DC"/>
    <w:rsid w:val="00CB076A"/>
    <w:rsid w:val="00CB0AD5"/>
    <w:rsid w:val="00CB0B12"/>
    <w:rsid w:val="00CB0F3F"/>
    <w:rsid w:val="00CB1765"/>
    <w:rsid w:val="00CB1C1A"/>
    <w:rsid w:val="00CB2105"/>
    <w:rsid w:val="00CB2799"/>
    <w:rsid w:val="00CB3ADA"/>
    <w:rsid w:val="00CB3C92"/>
    <w:rsid w:val="00CB437B"/>
    <w:rsid w:val="00CB4B73"/>
    <w:rsid w:val="00CB5584"/>
    <w:rsid w:val="00CB60C0"/>
    <w:rsid w:val="00CB6A58"/>
    <w:rsid w:val="00CB6C96"/>
    <w:rsid w:val="00CB7301"/>
    <w:rsid w:val="00CC02ED"/>
    <w:rsid w:val="00CC0A4B"/>
    <w:rsid w:val="00CC1D21"/>
    <w:rsid w:val="00CC2A61"/>
    <w:rsid w:val="00CC3153"/>
    <w:rsid w:val="00CC31B0"/>
    <w:rsid w:val="00CC350A"/>
    <w:rsid w:val="00CC41F3"/>
    <w:rsid w:val="00CC4A37"/>
    <w:rsid w:val="00CC4B75"/>
    <w:rsid w:val="00CC4FAC"/>
    <w:rsid w:val="00CC5E41"/>
    <w:rsid w:val="00CC7061"/>
    <w:rsid w:val="00CC7B1C"/>
    <w:rsid w:val="00CD04AF"/>
    <w:rsid w:val="00CD11D3"/>
    <w:rsid w:val="00CD126B"/>
    <w:rsid w:val="00CD1CE3"/>
    <w:rsid w:val="00CD20A7"/>
    <w:rsid w:val="00CD21D4"/>
    <w:rsid w:val="00CD26FE"/>
    <w:rsid w:val="00CD2B41"/>
    <w:rsid w:val="00CD2E65"/>
    <w:rsid w:val="00CD4D3C"/>
    <w:rsid w:val="00CD50E9"/>
    <w:rsid w:val="00CD55BD"/>
    <w:rsid w:val="00CD5671"/>
    <w:rsid w:val="00CD5D70"/>
    <w:rsid w:val="00CD6386"/>
    <w:rsid w:val="00CD6A36"/>
    <w:rsid w:val="00CD6EC0"/>
    <w:rsid w:val="00CD6FD3"/>
    <w:rsid w:val="00CD79DB"/>
    <w:rsid w:val="00CD7DB6"/>
    <w:rsid w:val="00CD7EC9"/>
    <w:rsid w:val="00CE0CC2"/>
    <w:rsid w:val="00CE106E"/>
    <w:rsid w:val="00CE15AB"/>
    <w:rsid w:val="00CE15D1"/>
    <w:rsid w:val="00CE18CF"/>
    <w:rsid w:val="00CE23FA"/>
    <w:rsid w:val="00CE2434"/>
    <w:rsid w:val="00CE2456"/>
    <w:rsid w:val="00CE26A6"/>
    <w:rsid w:val="00CE2BF1"/>
    <w:rsid w:val="00CE2FEF"/>
    <w:rsid w:val="00CE311B"/>
    <w:rsid w:val="00CE3AAA"/>
    <w:rsid w:val="00CE3B70"/>
    <w:rsid w:val="00CE3CA8"/>
    <w:rsid w:val="00CE448B"/>
    <w:rsid w:val="00CE4565"/>
    <w:rsid w:val="00CE4889"/>
    <w:rsid w:val="00CE5384"/>
    <w:rsid w:val="00CE5CF4"/>
    <w:rsid w:val="00CE60CB"/>
    <w:rsid w:val="00CE67C7"/>
    <w:rsid w:val="00CE7152"/>
    <w:rsid w:val="00CF07CB"/>
    <w:rsid w:val="00CF2005"/>
    <w:rsid w:val="00CF2325"/>
    <w:rsid w:val="00CF2D94"/>
    <w:rsid w:val="00CF3C75"/>
    <w:rsid w:val="00CF3CEF"/>
    <w:rsid w:val="00CF41F8"/>
    <w:rsid w:val="00CF57E1"/>
    <w:rsid w:val="00CF62A6"/>
    <w:rsid w:val="00CF6339"/>
    <w:rsid w:val="00CF6736"/>
    <w:rsid w:val="00CF7081"/>
    <w:rsid w:val="00CF74DB"/>
    <w:rsid w:val="00CF790A"/>
    <w:rsid w:val="00D0032F"/>
    <w:rsid w:val="00D00577"/>
    <w:rsid w:val="00D00624"/>
    <w:rsid w:val="00D00AAB"/>
    <w:rsid w:val="00D00F35"/>
    <w:rsid w:val="00D01001"/>
    <w:rsid w:val="00D0101D"/>
    <w:rsid w:val="00D028B4"/>
    <w:rsid w:val="00D02D43"/>
    <w:rsid w:val="00D03738"/>
    <w:rsid w:val="00D038EE"/>
    <w:rsid w:val="00D03D5B"/>
    <w:rsid w:val="00D044AE"/>
    <w:rsid w:val="00D0484C"/>
    <w:rsid w:val="00D04BCE"/>
    <w:rsid w:val="00D04CA5"/>
    <w:rsid w:val="00D05785"/>
    <w:rsid w:val="00D05F2A"/>
    <w:rsid w:val="00D0650C"/>
    <w:rsid w:val="00D06A08"/>
    <w:rsid w:val="00D06ADF"/>
    <w:rsid w:val="00D072B1"/>
    <w:rsid w:val="00D07D10"/>
    <w:rsid w:val="00D103F2"/>
    <w:rsid w:val="00D10653"/>
    <w:rsid w:val="00D107EC"/>
    <w:rsid w:val="00D11180"/>
    <w:rsid w:val="00D11496"/>
    <w:rsid w:val="00D11862"/>
    <w:rsid w:val="00D119C8"/>
    <w:rsid w:val="00D13B5C"/>
    <w:rsid w:val="00D14B5C"/>
    <w:rsid w:val="00D14BFA"/>
    <w:rsid w:val="00D150DB"/>
    <w:rsid w:val="00D15437"/>
    <w:rsid w:val="00D16077"/>
    <w:rsid w:val="00D16357"/>
    <w:rsid w:val="00D163EF"/>
    <w:rsid w:val="00D20663"/>
    <w:rsid w:val="00D20AFD"/>
    <w:rsid w:val="00D216A1"/>
    <w:rsid w:val="00D21C94"/>
    <w:rsid w:val="00D22767"/>
    <w:rsid w:val="00D234C2"/>
    <w:rsid w:val="00D2352E"/>
    <w:rsid w:val="00D264F0"/>
    <w:rsid w:val="00D26E59"/>
    <w:rsid w:val="00D27AD3"/>
    <w:rsid w:val="00D27AF6"/>
    <w:rsid w:val="00D27C64"/>
    <w:rsid w:val="00D27D2E"/>
    <w:rsid w:val="00D30147"/>
    <w:rsid w:val="00D30308"/>
    <w:rsid w:val="00D303CC"/>
    <w:rsid w:val="00D30A1E"/>
    <w:rsid w:val="00D3106A"/>
    <w:rsid w:val="00D3119F"/>
    <w:rsid w:val="00D31ACD"/>
    <w:rsid w:val="00D322DF"/>
    <w:rsid w:val="00D3250F"/>
    <w:rsid w:val="00D32CCD"/>
    <w:rsid w:val="00D32F52"/>
    <w:rsid w:val="00D331CD"/>
    <w:rsid w:val="00D333DB"/>
    <w:rsid w:val="00D33B73"/>
    <w:rsid w:val="00D33DFF"/>
    <w:rsid w:val="00D3588F"/>
    <w:rsid w:val="00D36D18"/>
    <w:rsid w:val="00D37331"/>
    <w:rsid w:val="00D373A1"/>
    <w:rsid w:val="00D373EF"/>
    <w:rsid w:val="00D40077"/>
    <w:rsid w:val="00D40D4F"/>
    <w:rsid w:val="00D41303"/>
    <w:rsid w:val="00D42A52"/>
    <w:rsid w:val="00D42B03"/>
    <w:rsid w:val="00D43216"/>
    <w:rsid w:val="00D4339D"/>
    <w:rsid w:val="00D43442"/>
    <w:rsid w:val="00D43533"/>
    <w:rsid w:val="00D437DA"/>
    <w:rsid w:val="00D44353"/>
    <w:rsid w:val="00D44354"/>
    <w:rsid w:val="00D448BA"/>
    <w:rsid w:val="00D44B12"/>
    <w:rsid w:val="00D45076"/>
    <w:rsid w:val="00D4558C"/>
    <w:rsid w:val="00D469D0"/>
    <w:rsid w:val="00D4766B"/>
    <w:rsid w:val="00D47AA0"/>
    <w:rsid w:val="00D47F84"/>
    <w:rsid w:val="00D50021"/>
    <w:rsid w:val="00D50711"/>
    <w:rsid w:val="00D5099F"/>
    <w:rsid w:val="00D50E9C"/>
    <w:rsid w:val="00D51211"/>
    <w:rsid w:val="00D51B91"/>
    <w:rsid w:val="00D5225D"/>
    <w:rsid w:val="00D5235F"/>
    <w:rsid w:val="00D52852"/>
    <w:rsid w:val="00D528E6"/>
    <w:rsid w:val="00D53032"/>
    <w:rsid w:val="00D5352A"/>
    <w:rsid w:val="00D537B6"/>
    <w:rsid w:val="00D54A89"/>
    <w:rsid w:val="00D54E22"/>
    <w:rsid w:val="00D55116"/>
    <w:rsid w:val="00D553E7"/>
    <w:rsid w:val="00D563C1"/>
    <w:rsid w:val="00D570CA"/>
    <w:rsid w:val="00D57FA9"/>
    <w:rsid w:val="00D600CC"/>
    <w:rsid w:val="00D6015D"/>
    <w:rsid w:val="00D604ED"/>
    <w:rsid w:val="00D626CB"/>
    <w:rsid w:val="00D62942"/>
    <w:rsid w:val="00D62AA9"/>
    <w:rsid w:val="00D62C5A"/>
    <w:rsid w:val="00D63B51"/>
    <w:rsid w:val="00D63C2A"/>
    <w:rsid w:val="00D64C6C"/>
    <w:rsid w:val="00D65680"/>
    <w:rsid w:val="00D656A5"/>
    <w:rsid w:val="00D66B72"/>
    <w:rsid w:val="00D673C7"/>
    <w:rsid w:val="00D67447"/>
    <w:rsid w:val="00D6774F"/>
    <w:rsid w:val="00D702F9"/>
    <w:rsid w:val="00D70D88"/>
    <w:rsid w:val="00D7123F"/>
    <w:rsid w:val="00D713A6"/>
    <w:rsid w:val="00D714F0"/>
    <w:rsid w:val="00D71646"/>
    <w:rsid w:val="00D71848"/>
    <w:rsid w:val="00D71DD2"/>
    <w:rsid w:val="00D720C9"/>
    <w:rsid w:val="00D727CF"/>
    <w:rsid w:val="00D73080"/>
    <w:rsid w:val="00D73815"/>
    <w:rsid w:val="00D73CE0"/>
    <w:rsid w:val="00D7485A"/>
    <w:rsid w:val="00D753D5"/>
    <w:rsid w:val="00D75633"/>
    <w:rsid w:val="00D759B2"/>
    <w:rsid w:val="00D76D1E"/>
    <w:rsid w:val="00D772C9"/>
    <w:rsid w:val="00D775F5"/>
    <w:rsid w:val="00D7790A"/>
    <w:rsid w:val="00D80164"/>
    <w:rsid w:val="00D8046C"/>
    <w:rsid w:val="00D80516"/>
    <w:rsid w:val="00D8113B"/>
    <w:rsid w:val="00D82241"/>
    <w:rsid w:val="00D82900"/>
    <w:rsid w:val="00D8315B"/>
    <w:rsid w:val="00D834FE"/>
    <w:rsid w:val="00D83781"/>
    <w:rsid w:val="00D848D9"/>
    <w:rsid w:val="00D85745"/>
    <w:rsid w:val="00D85DCC"/>
    <w:rsid w:val="00D86010"/>
    <w:rsid w:val="00D86F6F"/>
    <w:rsid w:val="00D87750"/>
    <w:rsid w:val="00D87E46"/>
    <w:rsid w:val="00D904A2"/>
    <w:rsid w:val="00D90585"/>
    <w:rsid w:val="00D90813"/>
    <w:rsid w:val="00D90F7A"/>
    <w:rsid w:val="00D911C5"/>
    <w:rsid w:val="00D9155A"/>
    <w:rsid w:val="00D92087"/>
    <w:rsid w:val="00D92135"/>
    <w:rsid w:val="00D9291F"/>
    <w:rsid w:val="00D92CF2"/>
    <w:rsid w:val="00D9391C"/>
    <w:rsid w:val="00D94035"/>
    <w:rsid w:val="00D94178"/>
    <w:rsid w:val="00D94E05"/>
    <w:rsid w:val="00D952B5"/>
    <w:rsid w:val="00D95A6B"/>
    <w:rsid w:val="00D95B32"/>
    <w:rsid w:val="00D96473"/>
    <w:rsid w:val="00DA01F1"/>
    <w:rsid w:val="00DA04D4"/>
    <w:rsid w:val="00DA069C"/>
    <w:rsid w:val="00DA0AC7"/>
    <w:rsid w:val="00DA0ED1"/>
    <w:rsid w:val="00DA1EF4"/>
    <w:rsid w:val="00DA25E6"/>
    <w:rsid w:val="00DA2B73"/>
    <w:rsid w:val="00DA30B9"/>
    <w:rsid w:val="00DA3478"/>
    <w:rsid w:val="00DA360A"/>
    <w:rsid w:val="00DA3A1F"/>
    <w:rsid w:val="00DA3C68"/>
    <w:rsid w:val="00DA3F50"/>
    <w:rsid w:val="00DA5D81"/>
    <w:rsid w:val="00DA6BD1"/>
    <w:rsid w:val="00DA7353"/>
    <w:rsid w:val="00DA7E73"/>
    <w:rsid w:val="00DB02DB"/>
    <w:rsid w:val="00DB1FC6"/>
    <w:rsid w:val="00DB49B2"/>
    <w:rsid w:val="00DB4E01"/>
    <w:rsid w:val="00DB58ED"/>
    <w:rsid w:val="00DB60F5"/>
    <w:rsid w:val="00DB64DC"/>
    <w:rsid w:val="00DB72A5"/>
    <w:rsid w:val="00DB7602"/>
    <w:rsid w:val="00DB7D9E"/>
    <w:rsid w:val="00DC0C56"/>
    <w:rsid w:val="00DC0ED7"/>
    <w:rsid w:val="00DC133F"/>
    <w:rsid w:val="00DC1353"/>
    <w:rsid w:val="00DC1416"/>
    <w:rsid w:val="00DC1727"/>
    <w:rsid w:val="00DC1D62"/>
    <w:rsid w:val="00DC1E59"/>
    <w:rsid w:val="00DC2659"/>
    <w:rsid w:val="00DC2B04"/>
    <w:rsid w:val="00DC2C1E"/>
    <w:rsid w:val="00DC2C99"/>
    <w:rsid w:val="00DC2EE0"/>
    <w:rsid w:val="00DC31FD"/>
    <w:rsid w:val="00DC422B"/>
    <w:rsid w:val="00DC4342"/>
    <w:rsid w:val="00DC493F"/>
    <w:rsid w:val="00DC580E"/>
    <w:rsid w:val="00DC5A3A"/>
    <w:rsid w:val="00DC5A80"/>
    <w:rsid w:val="00DC5BC0"/>
    <w:rsid w:val="00DC5D99"/>
    <w:rsid w:val="00DD0D32"/>
    <w:rsid w:val="00DD1061"/>
    <w:rsid w:val="00DD12FD"/>
    <w:rsid w:val="00DD218A"/>
    <w:rsid w:val="00DD3E8E"/>
    <w:rsid w:val="00DD47E2"/>
    <w:rsid w:val="00DD5A2D"/>
    <w:rsid w:val="00DD5ADC"/>
    <w:rsid w:val="00DD61F7"/>
    <w:rsid w:val="00DD657A"/>
    <w:rsid w:val="00DD6633"/>
    <w:rsid w:val="00DD6649"/>
    <w:rsid w:val="00DD6B0F"/>
    <w:rsid w:val="00DD6E5D"/>
    <w:rsid w:val="00DD784E"/>
    <w:rsid w:val="00DD7F19"/>
    <w:rsid w:val="00DE0752"/>
    <w:rsid w:val="00DE0A84"/>
    <w:rsid w:val="00DE0FAD"/>
    <w:rsid w:val="00DE1247"/>
    <w:rsid w:val="00DE17FC"/>
    <w:rsid w:val="00DE2607"/>
    <w:rsid w:val="00DE3038"/>
    <w:rsid w:val="00DE3EA2"/>
    <w:rsid w:val="00DE4520"/>
    <w:rsid w:val="00DE4B93"/>
    <w:rsid w:val="00DE5E26"/>
    <w:rsid w:val="00DE6408"/>
    <w:rsid w:val="00DE6430"/>
    <w:rsid w:val="00DE684D"/>
    <w:rsid w:val="00DE6F00"/>
    <w:rsid w:val="00DE7B82"/>
    <w:rsid w:val="00DE7DA4"/>
    <w:rsid w:val="00DF077C"/>
    <w:rsid w:val="00DF0B97"/>
    <w:rsid w:val="00DF130E"/>
    <w:rsid w:val="00DF16F3"/>
    <w:rsid w:val="00DF18B0"/>
    <w:rsid w:val="00DF1A3A"/>
    <w:rsid w:val="00DF2DC8"/>
    <w:rsid w:val="00DF3594"/>
    <w:rsid w:val="00DF37E4"/>
    <w:rsid w:val="00DF3B87"/>
    <w:rsid w:val="00DF4B91"/>
    <w:rsid w:val="00DF4CB9"/>
    <w:rsid w:val="00DF57DF"/>
    <w:rsid w:val="00DF5995"/>
    <w:rsid w:val="00DF602B"/>
    <w:rsid w:val="00DF6D1D"/>
    <w:rsid w:val="00DF7507"/>
    <w:rsid w:val="00DF75B7"/>
    <w:rsid w:val="00DF79BD"/>
    <w:rsid w:val="00E010D4"/>
    <w:rsid w:val="00E014BD"/>
    <w:rsid w:val="00E018C5"/>
    <w:rsid w:val="00E01FA1"/>
    <w:rsid w:val="00E02986"/>
    <w:rsid w:val="00E03459"/>
    <w:rsid w:val="00E050AF"/>
    <w:rsid w:val="00E0513B"/>
    <w:rsid w:val="00E052A1"/>
    <w:rsid w:val="00E053E7"/>
    <w:rsid w:val="00E05618"/>
    <w:rsid w:val="00E05F18"/>
    <w:rsid w:val="00E0631C"/>
    <w:rsid w:val="00E0721C"/>
    <w:rsid w:val="00E07AFA"/>
    <w:rsid w:val="00E1042B"/>
    <w:rsid w:val="00E10710"/>
    <w:rsid w:val="00E118DE"/>
    <w:rsid w:val="00E13230"/>
    <w:rsid w:val="00E13CEB"/>
    <w:rsid w:val="00E14AC2"/>
    <w:rsid w:val="00E14E4E"/>
    <w:rsid w:val="00E14EC8"/>
    <w:rsid w:val="00E15228"/>
    <w:rsid w:val="00E15528"/>
    <w:rsid w:val="00E1607D"/>
    <w:rsid w:val="00E168B0"/>
    <w:rsid w:val="00E16981"/>
    <w:rsid w:val="00E20678"/>
    <w:rsid w:val="00E20703"/>
    <w:rsid w:val="00E20DC2"/>
    <w:rsid w:val="00E21111"/>
    <w:rsid w:val="00E21264"/>
    <w:rsid w:val="00E21A94"/>
    <w:rsid w:val="00E22FD9"/>
    <w:rsid w:val="00E23A77"/>
    <w:rsid w:val="00E24CAD"/>
    <w:rsid w:val="00E257B1"/>
    <w:rsid w:val="00E2654D"/>
    <w:rsid w:val="00E268F4"/>
    <w:rsid w:val="00E2727C"/>
    <w:rsid w:val="00E2757F"/>
    <w:rsid w:val="00E279F6"/>
    <w:rsid w:val="00E30B25"/>
    <w:rsid w:val="00E30C01"/>
    <w:rsid w:val="00E31A35"/>
    <w:rsid w:val="00E31C22"/>
    <w:rsid w:val="00E3232C"/>
    <w:rsid w:val="00E33413"/>
    <w:rsid w:val="00E33424"/>
    <w:rsid w:val="00E3568F"/>
    <w:rsid w:val="00E357E2"/>
    <w:rsid w:val="00E35AAB"/>
    <w:rsid w:val="00E35B00"/>
    <w:rsid w:val="00E36583"/>
    <w:rsid w:val="00E367F2"/>
    <w:rsid w:val="00E36B6A"/>
    <w:rsid w:val="00E36DD9"/>
    <w:rsid w:val="00E37014"/>
    <w:rsid w:val="00E3731C"/>
    <w:rsid w:val="00E3768A"/>
    <w:rsid w:val="00E37DE0"/>
    <w:rsid w:val="00E403E0"/>
    <w:rsid w:val="00E40F1E"/>
    <w:rsid w:val="00E412F3"/>
    <w:rsid w:val="00E426B1"/>
    <w:rsid w:val="00E42E08"/>
    <w:rsid w:val="00E43114"/>
    <w:rsid w:val="00E43656"/>
    <w:rsid w:val="00E44B0D"/>
    <w:rsid w:val="00E44E20"/>
    <w:rsid w:val="00E44F7C"/>
    <w:rsid w:val="00E45161"/>
    <w:rsid w:val="00E4739C"/>
    <w:rsid w:val="00E477CE"/>
    <w:rsid w:val="00E47B4F"/>
    <w:rsid w:val="00E515B0"/>
    <w:rsid w:val="00E51DC7"/>
    <w:rsid w:val="00E5273D"/>
    <w:rsid w:val="00E52747"/>
    <w:rsid w:val="00E5296A"/>
    <w:rsid w:val="00E52A2A"/>
    <w:rsid w:val="00E52E92"/>
    <w:rsid w:val="00E52EAF"/>
    <w:rsid w:val="00E53314"/>
    <w:rsid w:val="00E534C8"/>
    <w:rsid w:val="00E53EF3"/>
    <w:rsid w:val="00E545DE"/>
    <w:rsid w:val="00E54D10"/>
    <w:rsid w:val="00E5523F"/>
    <w:rsid w:val="00E563C3"/>
    <w:rsid w:val="00E56F10"/>
    <w:rsid w:val="00E57452"/>
    <w:rsid w:val="00E61AD6"/>
    <w:rsid w:val="00E6209B"/>
    <w:rsid w:val="00E63098"/>
    <w:rsid w:val="00E63AB4"/>
    <w:rsid w:val="00E63F0D"/>
    <w:rsid w:val="00E64BAD"/>
    <w:rsid w:val="00E65849"/>
    <w:rsid w:val="00E66767"/>
    <w:rsid w:val="00E66E24"/>
    <w:rsid w:val="00E66E51"/>
    <w:rsid w:val="00E67AD3"/>
    <w:rsid w:val="00E7000E"/>
    <w:rsid w:val="00E7091B"/>
    <w:rsid w:val="00E70D51"/>
    <w:rsid w:val="00E70E3F"/>
    <w:rsid w:val="00E70EB0"/>
    <w:rsid w:val="00E71F84"/>
    <w:rsid w:val="00E73C11"/>
    <w:rsid w:val="00E74787"/>
    <w:rsid w:val="00E74ACC"/>
    <w:rsid w:val="00E74F39"/>
    <w:rsid w:val="00E767DB"/>
    <w:rsid w:val="00E76B06"/>
    <w:rsid w:val="00E77304"/>
    <w:rsid w:val="00E776BE"/>
    <w:rsid w:val="00E812D3"/>
    <w:rsid w:val="00E81D0B"/>
    <w:rsid w:val="00E81F1A"/>
    <w:rsid w:val="00E825E4"/>
    <w:rsid w:val="00E83366"/>
    <w:rsid w:val="00E8407C"/>
    <w:rsid w:val="00E85164"/>
    <w:rsid w:val="00E85488"/>
    <w:rsid w:val="00E85B34"/>
    <w:rsid w:val="00E85E8A"/>
    <w:rsid w:val="00E872A3"/>
    <w:rsid w:val="00E918CB"/>
    <w:rsid w:val="00E91A79"/>
    <w:rsid w:val="00E924FC"/>
    <w:rsid w:val="00E936CE"/>
    <w:rsid w:val="00E937B5"/>
    <w:rsid w:val="00E93C92"/>
    <w:rsid w:val="00E93D84"/>
    <w:rsid w:val="00E9410A"/>
    <w:rsid w:val="00E941FD"/>
    <w:rsid w:val="00E944A6"/>
    <w:rsid w:val="00E94D91"/>
    <w:rsid w:val="00E9546D"/>
    <w:rsid w:val="00E95857"/>
    <w:rsid w:val="00E9633B"/>
    <w:rsid w:val="00E96518"/>
    <w:rsid w:val="00EA0110"/>
    <w:rsid w:val="00EA02D8"/>
    <w:rsid w:val="00EA075D"/>
    <w:rsid w:val="00EA1610"/>
    <w:rsid w:val="00EA1750"/>
    <w:rsid w:val="00EA17AF"/>
    <w:rsid w:val="00EA1B2B"/>
    <w:rsid w:val="00EA1B9F"/>
    <w:rsid w:val="00EA1E24"/>
    <w:rsid w:val="00EA2394"/>
    <w:rsid w:val="00EA32AC"/>
    <w:rsid w:val="00EA4B70"/>
    <w:rsid w:val="00EA5914"/>
    <w:rsid w:val="00EA5DA9"/>
    <w:rsid w:val="00EB01E3"/>
    <w:rsid w:val="00EB059E"/>
    <w:rsid w:val="00EB0F2A"/>
    <w:rsid w:val="00EB1BD9"/>
    <w:rsid w:val="00EB22DB"/>
    <w:rsid w:val="00EB2E2F"/>
    <w:rsid w:val="00EB35E7"/>
    <w:rsid w:val="00EB4545"/>
    <w:rsid w:val="00EB4973"/>
    <w:rsid w:val="00EB613B"/>
    <w:rsid w:val="00EB62EF"/>
    <w:rsid w:val="00EB68AE"/>
    <w:rsid w:val="00EB6ABB"/>
    <w:rsid w:val="00EB6F9B"/>
    <w:rsid w:val="00EB7295"/>
    <w:rsid w:val="00EB78FA"/>
    <w:rsid w:val="00EB7AAC"/>
    <w:rsid w:val="00EC0680"/>
    <w:rsid w:val="00EC20F1"/>
    <w:rsid w:val="00EC2112"/>
    <w:rsid w:val="00EC259D"/>
    <w:rsid w:val="00EC4CB9"/>
    <w:rsid w:val="00EC4F33"/>
    <w:rsid w:val="00EC5BFF"/>
    <w:rsid w:val="00EC64B1"/>
    <w:rsid w:val="00EC6958"/>
    <w:rsid w:val="00EC6A90"/>
    <w:rsid w:val="00EC6C58"/>
    <w:rsid w:val="00EC700F"/>
    <w:rsid w:val="00EC73D3"/>
    <w:rsid w:val="00EC7562"/>
    <w:rsid w:val="00EC783E"/>
    <w:rsid w:val="00EC797C"/>
    <w:rsid w:val="00EC7B71"/>
    <w:rsid w:val="00EC7F37"/>
    <w:rsid w:val="00ED0228"/>
    <w:rsid w:val="00ED08DB"/>
    <w:rsid w:val="00ED1C59"/>
    <w:rsid w:val="00ED1FDF"/>
    <w:rsid w:val="00ED2245"/>
    <w:rsid w:val="00ED258E"/>
    <w:rsid w:val="00ED433F"/>
    <w:rsid w:val="00ED5A90"/>
    <w:rsid w:val="00ED5DF7"/>
    <w:rsid w:val="00ED6368"/>
    <w:rsid w:val="00ED67D1"/>
    <w:rsid w:val="00ED710F"/>
    <w:rsid w:val="00ED7262"/>
    <w:rsid w:val="00ED730C"/>
    <w:rsid w:val="00ED7A55"/>
    <w:rsid w:val="00EE1F4D"/>
    <w:rsid w:val="00EE2669"/>
    <w:rsid w:val="00EE422D"/>
    <w:rsid w:val="00EE43A5"/>
    <w:rsid w:val="00EE4D61"/>
    <w:rsid w:val="00EE5B69"/>
    <w:rsid w:val="00EE6136"/>
    <w:rsid w:val="00EE61B5"/>
    <w:rsid w:val="00EE6429"/>
    <w:rsid w:val="00EE76A6"/>
    <w:rsid w:val="00EE7D7E"/>
    <w:rsid w:val="00EF115C"/>
    <w:rsid w:val="00EF16BE"/>
    <w:rsid w:val="00EF19E5"/>
    <w:rsid w:val="00EF24A7"/>
    <w:rsid w:val="00EF2AD9"/>
    <w:rsid w:val="00EF2B85"/>
    <w:rsid w:val="00EF39D4"/>
    <w:rsid w:val="00EF3F45"/>
    <w:rsid w:val="00EF509E"/>
    <w:rsid w:val="00EF5BB9"/>
    <w:rsid w:val="00EF7B47"/>
    <w:rsid w:val="00EF7CC3"/>
    <w:rsid w:val="00EF7DE6"/>
    <w:rsid w:val="00F00960"/>
    <w:rsid w:val="00F01097"/>
    <w:rsid w:val="00F011AE"/>
    <w:rsid w:val="00F015CA"/>
    <w:rsid w:val="00F018BD"/>
    <w:rsid w:val="00F01906"/>
    <w:rsid w:val="00F0202A"/>
    <w:rsid w:val="00F02424"/>
    <w:rsid w:val="00F02ADE"/>
    <w:rsid w:val="00F03A67"/>
    <w:rsid w:val="00F05685"/>
    <w:rsid w:val="00F05A50"/>
    <w:rsid w:val="00F05E9E"/>
    <w:rsid w:val="00F06F7F"/>
    <w:rsid w:val="00F103C3"/>
    <w:rsid w:val="00F10687"/>
    <w:rsid w:val="00F10B14"/>
    <w:rsid w:val="00F11008"/>
    <w:rsid w:val="00F11094"/>
    <w:rsid w:val="00F11A6A"/>
    <w:rsid w:val="00F11CBC"/>
    <w:rsid w:val="00F12051"/>
    <w:rsid w:val="00F1221B"/>
    <w:rsid w:val="00F12429"/>
    <w:rsid w:val="00F12CC1"/>
    <w:rsid w:val="00F12F7E"/>
    <w:rsid w:val="00F136F6"/>
    <w:rsid w:val="00F143A8"/>
    <w:rsid w:val="00F14836"/>
    <w:rsid w:val="00F14A10"/>
    <w:rsid w:val="00F15102"/>
    <w:rsid w:val="00F15971"/>
    <w:rsid w:val="00F15D33"/>
    <w:rsid w:val="00F16966"/>
    <w:rsid w:val="00F176BC"/>
    <w:rsid w:val="00F21911"/>
    <w:rsid w:val="00F21C80"/>
    <w:rsid w:val="00F2224D"/>
    <w:rsid w:val="00F2259A"/>
    <w:rsid w:val="00F227DD"/>
    <w:rsid w:val="00F22D79"/>
    <w:rsid w:val="00F22E3C"/>
    <w:rsid w:val="00F23187"/>
    <w:rsid w:val="00F24083"/>
    <w:rsid w:val="00F243C7"/>
    <w:rsid w:val="00F2462A"/>
    <w:rsid w:val="00F2613C"/>
    <w:rsid w:val="00F26797"/>
    <w:rsid w:val="00F26B8C"/>
    <w:rsid w:val="00F27384"/>
    <w:rsid w:val="00F27407"/>
    <w:rsid w:val="00F27669"/>
    <w:rsid w:val="00F303A3"/>
    <w:rsid w:val="00F304F8"/>
    <w:rsid w:val="00F30670"/>
    <w:rsid w:val="00F30CEB"/>
    <w:rsid w:val="00F31025"/>
    <w:rsid w:val="00F31298"/>
    <w:rsid w:val="00F318E6"/>
    <w:rsid w:val="00F32007"/>
    <w:rsid w:val="00F32225"/>
    <w:rsid w:val="00F33E1A"/>
    <w:rsid w:val="00F33FA4"/>
    <w:rsid w:val="00F344AE"/>
    <w:rsid w:val="00F34749"/>
    <w:rsid w:val="00F34CEF"/>
    <w:rsid w:val="00F34DC3"/>
    <w:rsid w:val="00F367D7"/>
    <w:rsid w:val="00F36F99"/>
    <w:rsid w:val="00F4006F"/>
    <w:rsid w:val="00F403F7"/>
    <w:rsid w:val="00F40408"/>
    <w:rsid w:val="00F406AC"/>
    <w:rsid w:val="00F40B06"/>
    <w:rsid w:val="00F41443"/>
    <w:rsid w:val="00F4184B"/>
    <w:rsid w:val="00F42B49"/>
    <w:rsid w:val="00F455D4"/>
    <w:rsid w:val="00F456EE"/>
    <w:rsid w:val="00F47513"/>
    <w:rsid w:val="00F475F4"/>
    <w:rsid w:val="00F47769"/>
    <w:rsid w:val="00F52E5A"/>
    <w:rsid w:val="00F52EC9"/>
    <w:rsid w:val="00F534D4"/>
    <w:rsid w:val="00F5358E"/>
    <w:rsid w:val="00F53781"/>
    <w:rsid w:val="00F539DC"/>
    <w:rsid w:val="00F5500E"/>
    <w:rsid w:val="00F559DE"/>
    <w:rsid w:val="00F55C58"/>
    <w:rsid w:val="00F55EB3"/>
    <w:rsid w:val="00F566A4"/>
    <w:rsid w:val="00F56935"/>
    <w:rsid w:val="00F56E2B"/>
    <w:rsid w:val="00F56F00"/>
    <w:rsid w:val="00F5717A"/>
    <w:rsid w:val="00F57C86"/>
    <w:rsid w:val="00F60839"/>
    <w:rsid w:val="00F60DE8"/>
    <w:rsid w:val="00F6123C"/>
    <w:rsid w:val="00F618FB"/>
    <w:rsid w:val="00F61CFC"/>
    <w:rsid w:val="00F62EF3"/>
    <w:rsid w:val="00F62F99"/>
    <w:rsid w:val="00F63206"/>
    <w:rsid w:val="00F6346C"/>
    <w:rsid w:val="00F640DE"/>
    <w:rsid w:val="00F64622"/>
    <w:rsid w:val="00F64C5C"/>
    <w:rsid w:val="00F64CF6"/>
    <w:rsid w:val="00F6694C"/>
    <w:rsid w:val="00F66A2C"/>
    <w:rsid w:val="00F70AED"/>
    <w:rsid w:val="00F70DA8"/>
    <w:rsid w:val="00F71404"/>
    <w:rsid w:val="00F71B1F"/>
    <w:rsid w:val="00F7227C"/>
    <w:rsid w:val="00F72743"/>
    <w:rsid w:val="00F72F28"/>
    <w:rsid w:val="00F73446"/>
    <w:rsid w:val="00F734F1"/>
    <w:rsid w:val="00F739E1"/>
    <w:rsid w:val="00F73D16"/>
    <w:rsid w:val="00F73EA9"/>
    <w:rsid w:val="00F74178"/>
    <w:rsid w:val="00F751D8"/>
    <w:rsid w:val="00F75386"/>
    <w:rsid w:val="00F75763"/>
    <w:rsid w:val="00F75D83"/>
    <w:rsid w:val="00F769A3"/>
    <w:rsid w:val="00F76B53"/>
    <w:rsid w:val="00F76D15"/>
    <w:rsid w:val="00F77066"/>
    <w:rsid w:val="00F77FEF"/>
    <w:rsid w:val="00F801A4"/>
    <w:rsid w:val="00F8087A"/>
    <w:rsid w:val="00F81938"/>
    <w:rsid w:val="00F82252"/>
    <w:rsid w:val="00F823C1"/>
    <w:rsid w:val="00F82991"/>
    <w:rsid w:val="00F83170"/>
    <w:rsid w:val="00F83202"/>
    <w:rsid w:val="00F83654"/>
    <w:rsid w:val="00F836D7"/>
    <w:rsid w:val="00F83B70"/>
    <w:rsid w:val="00F8436A"/>
    <w:rsid w:val="00F849D5"/>
    <w:rsid w:val="00F84DA3"/>
    <w:rsid w:val="00F85675"/>
    <w:rsid w:val="00F85DFA"/>
    <w:rsid w:val="00F86699"/>
    <w:rsid w:val="00F8679A"/>
    <w:rsid w:val="00F8691C"/>
    <w:rsid w:val="00F86F70"/>
    <w:rsid w:val="00F87431"/>
    <w:rsid w:val="00F87605"/>
    <w:rsid w:val="00F90318"/>
    <w:rsid w:val="00F90374"/>
    <w:rsid w:val="00F90971"/>
    <w:rsid w:val="00F90BF1"/>
    <w:rsid w:val="00F9162C"/>
    <w:rsid w:val="00F91992"/>
    <w:rsid w:val="00F92131"/>
    <w:rsid w:val="00F934D8"/>
    <w:rsid w:val="00F93D4D"/>
    <w:rsid w:val="00F94B74"/>
    <w:rsid w:val="00F95226"/>
    <w:rsid w:val="00F95F1C"/>
    <w:rsid w:val="00F96D92"/>
    <w:rsid w:val="00F974A3"/>
    <w:rsid w:val="00F97589"/>
    <w:rsid w:val="00FA0775"/>
    <w:rsid w:val="00FA1242"/>
    <w:rsid w:val="00FA17D6"/>
    <w:rsid w:val="00FA221F"/>
    <w:rsid w:val="00FA30FC"/>
    <w:rsid w:val="00FA3785"/>
    <w:rsid w:val="00FA387A"/>
    <w:rsid w:val="00FA4B25"/>
    <w:rsid w:val="00FA4E5D"/>
    <w:rsid w:val="00FA52DE"/>
    <w:rsid w:val="00FA5369"/>
    <w:rsid w:val="00FA5417"/>
    <w:rsid w:val="00FA5498"/>
    <w:rsid w:val="00FA58FC"/>
    <w:rsid w:val="00FA612F"/>
    <w:rsid w:val="00FA6308"/>
    <w:rsid w:val="00FA65AA"/>
    <w:rsid w:val="00FA7BF5"/>
    <w:rsid w:val="00FB0424"/>
    <w:rsid w:val="00FB118E"/>
    <w:rsid w:val="00FB2BAE"/>
    <w:rsid w:val="00FB33D5"/>
    <w:rsid w:val="00FB3548"/>
    <w:rsid w:val="00FB3BC5"/>
    <w:rsid w:val="00FB3F7B"/>
    <w:rsid w:val="00FB400A"/>
    <w:rsid w:val="00FB4124"/>
    <w:rsid w:val="00FB4BF3"/>
    <w:rsid w:val="00FB4EF7"/>
    <w:rsid w:val="00FB4F64"/>
    <w:rsid w:val="00FB5464"/>
    <w:rsid w:val="00FB5AF0"/>
    <w:rsid w:val="00FB5FD8"/>
    <w:rsid w:val="00FB62A6"/>
    <w:rsid w:val="00FB648C"/>
    <w:rsid w:val="00FB6AF0"/>
    <w:rsid w:val="00FB6B68"/>
    <w:rsid w:val="00FB6D2D"/>
    <w:rsid w:val="00FB7721"/>
    <w:rsid w:val="00FB7CF9"/>
    <w:rsid w:val="00FC01C1"/>
    <w:rsid w:val="00FC10CF"/>
    <w:rsid w:val="00FC1784"/>
    <w:rsid w:val="00FC2109"/>
    <w:rsid w:val="00FC2939"/>
    <w:rsid w:val="00FC322F"/>
    <w:rsid w:val="00FC3BDA"/>
    <w:rsid w:val="00FC3EFA"/>
    <w:rsid w:val="00FC3F04"/>
    <w:rsid w:val="00FC406F"/>
    <w:rsid w:val="00FC496F"/>
    <w:rsid w:val="00FC499E"/>
    <w:rsid w:val="00FC4C80"/>
    <w:rsid w:val="00FC5E43"/>
    <w:rsid w:val="00FC64CD"/>
    <w:rsid w:val="00FC6A2B"/>
    <w:rsid w:val="00FC71AA"/>
    <w:rsid w:val="00FC72BB"/>
    <w:rsid w:val="00FC7A71"/>
    <w:rsid w:val="00FC7CEB"/>
    <w:rsid w:val="00FD02DA"/>
    <w:rsid w:val="00FD09C7"/>
    <w:rsid w:val="00FD277E"/>
    <w:rsid w:val="00FD29A9"/>
    <w:rsid w:val="00FD2DEA"/>
    <w:rsid w:val="00FD3055"/>
    <w:rsid w:val="00FD4317"/>
    <w:rsid w:val="00FD4506"/>
    <w:rsid w:val="00FD4D37"/>
    <w:rsid w:val="00FD5CAF"/>
    <w:rsid w:val="00FD6301"/>
    <w:rsid w:val="00FD715F"/>
    <w:rsid w:val="00FE05EF"/>
    <w:rsid w:val="00FE0983"/>
    <w:rsid w:val="00FE1693"/>
    <w:rsid w:val="00FE1968"/>
    <w:rsid w:val="00FE226C"/>
    <w:rsid w:val="00FE2A1E"/>
    <w:rsid w:val="00FE3327"/>
    <w:rsid w:val="00FE3A82"/>
    <w:rsid w:val="00FE52B8"/>
    <w:rsid w:val="00FE5F94"/>
    <w:rsid w:val="00FE69D1"/>
    <w:rsid w:val="00FE6AB5"/>
    <w:rsid w:val="00FE701A"/>
    <w:rsid w:val="00FF0056"/>
    <w:rsid w:val="00FF0641"/>
    <w:rsid w:val="00FF158B"/>
    <w:rsid w:val="00FF20B5"/>
    <w:rsid w:val="00FF2393"/>
    <w:rsid w:val="00FF360F"/>
    <w:rsid w:val="00FF410B"/>
    <w:rsid w:val="00FF4DB3"/>
    <w:rsid w:val="00FF6A59"/>
    <w:rsid w:val="00FF73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E909EF"/>
  <w15:docId w15:val="{823D7A37-3E45-4B99-9720-87DFB84BA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A6F"/>
    <w:pPr>
      <w:spacing w:after="200" w:line="276" w:lineRule="auto"/>
    </w:pPr>
    <w:rPr>
      <w:sz w:val="22"/>
      <w:szCs w:val="22"/>
      <w:lang w:eastAsia="en-US"/>
    </w:rPr>
  </w:style>
  <w:style w:type="paragraph" w:styleId="Heading1">
    <w:name w:val="heading 1"/>
    <w:basedOn w:val="Normal"/>
    <w:next w:val="Normal"/>
    <w:link w:val="Heading1Char"/>
    <w:uiPriority w:val="9"/>
    <w:qFormat/>
    <w:rsid w:val="006B0A8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D60E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25FF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5B4C09"/>
    <w:pPr>
      <w:keepNext/>
      <w:autoSpaceDE w:val="0"/>
      <w:autoSpaceDN w:val="0"/>
      <w:adjustRightInd w:val="0"/>
      <w:spacing w:after="0" w:line="240" w:lineRule="auto"/>
      <w:outlineLvl w:val="3"/>
    </w:pPr>
    <w:rPr>
      <w:rFonts w:ascii="TimesNewRoman,Bold" w:eastAsia="Times New Roman" w:hAnsi="TimesNewRoman,Bold"/>
      <w:b/>
      <w:bCs/>
      <w:sz w:val="32"/>
      <w:szCs w:val="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2C46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Char1,Char1 Char Char,Char1 Char, Char1, Char1 Char Char, Char1 Char,Header Char Char Char,Char Char,Char,Char Char Char Char,Header Char Char,Header Char Char Char Char, Char Char Char Char Char Char Char, Char Char Char, Char Char Char Char"/>
    <w:basedOn w:val="Normal"/>
    <w:link w:val="HeaderChar"/>
    <w:unhideWhenUsed/>
    <w:rsid w:val="004145C8"/>
    <w:pPr>
      <w:tabs>
        <w:tab w:val="center" w:pos="4513"/>
        <w:tab w:val="right" w:pos="9026"/>
      </w:tabs>
    </w:pPr>
  </w:style>
  <w:style w:type="character" w:customStyle="1" w:styleId="HeaderChar">
    <w:name w:val="Header Char"/>
    <w:aliases w:val="Char1 Char1,Char1 Char Char Char,Char1 Char Char1, Char1 Char1, Char1 Char Char Char, Char1 Char Char1,Header Char Char Char Char1,Char Char Char,Char Char1,Char Char Char Char Char,Header Char Char Char1,Header Char Char Char Char Char"/>
    <w:basedOn w:val="DefaultParagraphFont"/>
    <w:link w:val="Header"/>
    <w:rsid w:val="004145C8"/>
    <w:rPr>
      <w:sz w:val="22"/>
      <w:szCs w:val="22"/>
      <w:lang w:eastAsia="en-US"/>
    </w:rPr>
  </w:style>
  <w:style w:type="paragraph" w:styleId="Footer">
    <w:name w:val="footer"/>
    <w:basedOn w:val="Normal"/>
    <w:link w:val="FooterChar"/>
    <w:uiPriority w:val="99"/>
    <w:unhideWhenUsed/>
    <w:rsid w:val="004145C8"/>
    <w:pPr>
      <w:tabs>
        <w:tab w:val="center" w:pos="4513"/>
        <w:tab w:val="right" w:pos="9026"/>
      </w:tabs>
    </w:pPr>
  </w:style>
  <w:style w:type="character" w:customStyle="1" w:styleId="FooterChar">
    <w:name w:val="Footer Char"/>
    <w:basedOn w:val="DefaultParagraphFont"/>
    <w:link w:val="Footer"/>
    <w:uiPriority w:val="99"/>
    <w:rsid w:val="004145C8"/>
    <w:rPr>
      <w:sz w:val="22"/>
      <w:szCs w:val="22"/>
      <w:lang w:eastAsia="en-US"/>
    </w:rPr>
  </w:style>
  <w:style w:type="character" w:styleId="CommentReference">
    <w:name w:val="annotation reference"/>
    <w:basedOn w:val="DefaultParagraphFont"/>
    <w:uiPriority w:val="99"/>
    <w:semiHidden/>
    <w:unhideWhenUsed/>
    <w:rsid w:val="00C54F0F"/>
    <w:rPr>
      <w:sz w:val="16"/>
      <w:szCs w:val="16"/>
    </w:rPr>
  </w:style>
  <w:style w:type="paragraph" w:styleId="CommentText">
    <w:name w:val="annotation text"/>
    <w:basedOn w:val="Normal"/>
    <w:link w:val="CommentTextChar"/>
    <w:uiPriority w:val="99"/>
    <w:unhideWhenUsed/>
    <w:rsid w:val="00C54F0F"/>
    <w:rPr>
      <w:sz w:val="20"/>
      <w:szCs w:val="20"/>
    </w:rPr>
  </w:style>
  <w:style w:type="character" w:customStyle="1" w:styleId="CommentTextChar">
    <w:name w:val="Comment Text Char"/>
    <w:basedOn w:val="DefaultParagraphFont"/>
    <w:link w:val="CommentText"/>
    <w:uiPriority w:val="99"/>
    <w:rsid w:val="00C54F0F"/>
    <w:rPr>
      <w:lang w:eastAsia="en-US"/>
    </w:rPr>
  </w:style>
  <w:style w:type="paragraph" w:styleId="CommentSubject">
    <w:name w:val="annotation subject"/>
    <w:basedOn w:val="CommentText"/>
    <w:next w:val="CommentText"/>
    <w:link w:val="CommentSubjectChar"/>
    <w:uiPriority w:val="99"/>
    <w:semiHidden/>
    <w:unhideWhenUsed/>
    <w:rsid w:val="00C54F0F"/>
    <w:rPr>
      <w:b/>
      <w:bCs/>
    </w:rPr>
  </w:style>
  <w:style w:type="character" w:customStyle="1" w:styleId="CommentSubjectChar">
    <w:name w:val="Comment Subject Char"/>
    <w:basedOn w:val="CommentTextChar"/>
    <w:link w:val="CommentSubject"/>
    <w:uiPriority w:val="99"/>
    <w:semiHidden/>
    <w:rsid w:val="00C54F0F"/>
    <w:rPr>
      <w:b/>
      <w:bCs/>
      <w:lang w:eastAsia="en-US"/>
    </w:rPr>
  </w:style>
  <w:style w:type="paragraph" w:styleId="BalloonText">
    <w:name w:val="Balloon Text"/>
    <w:basedOn w:val="Normal"/>
    <w:link w:val="BalloonTextChar"/>
    <w:uiPriority w:val="99"/>
    <w:semiHidden/>
    <w:unhideWhenUsed/>
    <w:rsid w:val="00C54F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4F0F"/>
    <w:rPr>
      <w:rFonts w:ascii="Tahoma" w:hAnsi="Tahoma" w:cs="Tahoma"/>
      <w:sz w:val="16"/>
      <w:szCs w:val="16"/>
      <w:lang w:eastAsia="en-US"/>
    </w:rPr>
  </w:style>
  <w:style w:type="character" w:customStyle="1" w:styleId="apple-converted-space">
    <w:name w:val="apple-converted-space"/>
    <w:basedOn w:val="DefaultParagraphFont"/>
    <w:rsid w:val="00A7022E"/>
  </w:style>
  <w:style w:type="paragraph" w:styleId="ListParagraph">
    <w:name w:val="List Paragraph"/>
    <w:basedOn w:val="Normal"/>
    <w:uiPriority w:val="34"/>
    <w:qFormat/>
    <w:rsid w:val="00A055CA"/>
    <w:pPr>
      <w:ind w:left="720"/>
    </w:pPr>
  </w:style>
  <w:style w:type="character" w:customStyle="1" w:styleId="Heading4Char">
    <w:name w:val="Heading 4 Char"/>
    <w:basedOn w:val="DefaultParagraphFont"/>
    <w:link w:val="Heading4"/>
    <w:rsid w:val="005B4C09"/>
    <w:rPr>
      <w:rFonts w:ascii="TimesNewRoman,Bold" w:eastAsia="Times New Roman" w:hAnsi="TimesNewRoman,Bold"/>
      <w:b/>
      <w:bCs/>
      <w:sz w:val="32"/>
      <w:szCs w:val="40"/>
    </w:rPr>
  </w:style>
  <w:style w:type="paragraph" w:styleId="PlainText">
    <w:name w:val="Plain Text"/>
    <w:basedOn w:val="Normal"/>
    <w:link w:val="PlainTextChar"/>
    <w:rsid w:val="005B4C09"/>
    <w:pPr>
      <w:spacing w:after="0" w:line="240" w:lineRule="auto"/>
    </w:pPr>
    <w:rPr>
      <w:rFonts w:ascii="Courier New" w:eastAsia="Times New Roman" w:hAnsi="Courier New"/>
      <w:sz w:val="20"/>
      <w:szCs w:val="20"/>
      <w:lang w:val="en-US" w:eastAsia="nl-NL"/>
    </w:rPr>
  </w:style>
  <w:style w:type="character" w:customStyle="1" w:styleId="PlainTextChar">
    <w:name w:val="Plain Text Char"/>
    <w:basedOn w:val="DefaultParagraphFont"/>
    <w:link w:val="PlainText"/>
    <w:rsid w:val="005B4C09"/>
    <w:rPr>
      <w:rFonts w:ascii="Courier New" w:eastAsia="Times New Roman" w:hAnsi="Courier New"/>
      <w:lang w:eastAsia="nl-NL"/>
    </w:rPr>
  </w:style>
  <w:style w:type="paragraph" w:customStyle="1" w:styleId="TitlePage">
    <w:name w:val="Title Page"/>
    <w:basedOn w:val="Normal"/>
    <w:rsid w:val="002E68EA"/>
    <w:pPr>
      <w:suppressAutoHyphens/>
      <w:spacing w:before="120" w:after="0" w:line="480" w:lineRule="auto"/>
      <w:jc w:val="center"/>
    </w:pPr>
    <w:rPr>
      <w:rFonts w:ascii="Times New Roman" w:eastAsia="SimSun" w:hAnsi="Times New Roman"/>
      <w:b/>
      <w:kern w:val="28"/>
      <w:sz w:val="28"/>
      <w:szCs w:val="20"/>
      <w:lang w:val="en-US"/>
    </w:rPr>
  </w:style>
  <w:style w:type="paragraph" w:customStyle="1" w:styleId="Inventors">
    <w:name w:val="Inventors"/>
    <w:basedOn w:val="Normal"/>
    <w:rsid w:val="002E68EA"/>
    <w:pPr>
      <w:suppressAutoHyphens/>
      <w:spacing w:before="40" w:after="0" w:line="240" w:lineRule="auto"/>
      <w:jc w:val="center"/>
    </w:pPr>
    <w:rPr>
      <w:rFonts w:ascii="Times New Roman" w:eastAsia="Times New Roman" w:hAnsi="Times New Roman"/>
      <w:b/>
      <w:kern w:val="28"/>
      <w:sz w:val="32"/>
      <w:szCs w:val="20"/>
      <w:lang w:val="en-US"/>
    </w:rPr>
  </w:style>
  <w:style w:type="paragraph" w:customStyle="1" w:styleId="Paragraphpatentnumber">
    <w:name w:val="Paragraph patent number"/>
    <w:basedOn w:val="Normal"/>
    <w:link w:val="ParagraphpatentnumberChar"/>
    <w:rsid w:val="00DA0AC7"/>
    <w:pPr>
      <w:tabs>
        <w:tab w:val="left" w:pos="1080"/>
        <w:tab w:val="left" w:pos="1440"/>
        <w:tab w:val="left" w:pos="1800"/>
        <w:tab w:val="left" w:pos="2160"/>
        <w:tab w:val="left" w:pos="2520"/>
      </w:tabs>
      <w:autoSpaceDE w:val="0"/>
      <w:autoSpaceDN w:val="0"/>
      <w:adjustRightInd w:val="0"/>
      <w:spacing w:before="240" w:after="0" w:line="240" w:lineRule="auto"/>
    </w:pPr>
    <w:rPr>
      <w:rFonts w:ascii="Times New Roman" w:eastAsia="Times New Roman" w:hAnsi="Times New Roman"/>
      <w:sz w:val="20"/>
      <w:szCs w:val="20"/>
    </w:rPr>
  </w:style>
  <w:style w:type="character" w:customStyle="1" w:styleId="ParagraphpatentnumberChar">
    <w:name w:val="Paragraph patent number Char"/>
    <w:link w:val="Paragraphpatentnumber"/>
    <w:rsid w:val="00DA0AC7"/>
    <w:rPr>
      <w:rFonts w:ascii="Times New Roman" w:eastAsia="Times New Roman" w:hAnsi="Times New Roman"/>
      <w:lang w:val="en-IN"/>
    </w:rPr>
  </w:style>
  <w:style w:type="paragraph" w:customStyle="1" w:styleId="ParaNum">
    <w:name w:val="ParaNum"/>
    <w:basedOn w:val="Normal"/>
    <w:rsid w:val="006E0C54"/>
    <w:pPr>
      <w:tabs>
        <w:tab w:val="left" w:pos="1260"/>
      </w:tabs>
      <w:spacing w:after="160" w:line="360" w:lineRule="auto"/>
      <w:jc w:val="both"/>
    </w:pPr>
    <w:rPr>
      <w:rFonts w:ascii="Arial" w:hAnsi="Arial"/>
      <w:sz w:val="24"/>
      <w:szCs w:val="24"/>
      <w:lang w:val="en-US"/>
    </w:rPr>
  </w:style>
  <w:style w:type="paragraph" w:customStyle="1" w:styleId="MyStyle">
    <w:name w:val="My Style"/>
    <w:basedOn w:val="Normal"/>
    <w:rsid w:val="00A433BE"/>
    <w:pPr>
      <w:numPr>
        <w:numId w:val="2"/>
      </w:numPr>
      <w:spacing w:after="0" w:line="480" w:lineRule="auto"/>
    </w:pPr>
    <w:rPr>
      <w:rFonts w:ascii="Times New Roman" w:eastAsia="SimSun" w:hAnsi="Times New Roman"/>
      <w:bCs/>
      <w:sz w:val="24"/>
      <w:szCs w:val="20"/>
      <w:lang w:val="en-US"/>
    </w:rPr>
  </w:style>
  <w:style w:type="character" w:customStyle="1" w:styleId="st">
    <w:name w:val="st"/>
    <w:basedOn w:val="DefaultParagraphFont"/>
    <w:rsid w:val="00551C73"/>
  </w:style>
  <w:style w:type="character" w:styleId="Emphasis">
    <w:name w:val="Emphasis"/>
    <w:basedOn w:val="DefaultParagraphFont"/>
    <w:uiPriority w:val="20"/>
    <w:qFormat/>
    <w:rsid w:val="00551C73"/>
    <w:rPr>
      <w:i/>
      <w:iCs/>
    </w:rPr>
  </w:style>
  <w:style w:type="paragraph" w:styleId="Revision">
    <w:name w:val="Revision"/>
    <w:hidden/>
    <w:uiPriority w:val="99"/>
    <w:semiHidden/>
    <w:rsid w:val="0045255F"/>
    <w:rPr>
      <w:sz w:val="22"/>
      <w:szCs w:val="22"/>
      <w:lang w:eastAsia="en-US"/>
    </w:rPr>
  </w:style>
  <w:style w:type="paragraph" w:customStyle="1" w:styleId="CENTER-HEADING">
    <w:name w:val="CENTER-HEADING"/>
    <w:basedOn w:val="Normal"/>
    <w:rsid w:val="0073689E"/>
    <w:pPr>
      <w:spacing w:before="240" w:after="120" w:line="360" w:lineRule="auto"/>
      <w:jc w:val="center"/>
    </w:pPr>
    <w:rPr>
      <w:rFonts w:ascii="Arial" w:hAnsi="Arial" w:cs="Arial"/>
      <w:caps/>
      <w:sz w:val="24"/>
      <w:szCs w:val="24"/>
      <w:u w:val="single"/>
      <w:lang w:val="en-US"/>
    </w:rPr>
  </w:style>
  <w:style w:type="paragraph" w:styleId="NormalWeb">
    <w:name w:val="Normal (Web)"/>
    <w:basedOn w:val="Normal"/>
    <w:uiPriority w:val="99"/>
    <w:unhideWhenUsed/>
    <w:rsid w:val="0073689E"/>
    <w:pPr>
      <w:spacing w:before="100" w:beforeAutospacing="1" w:after="100" w:afterAutospacing="1" w:line="240" w:lineRule="auto"/>
    </w:pPr>
    <w:rPr>
      <w:rFonts w:ascii="Times New Roman" w:eastAsia="Times New Roman" w:hAnsi="Times New Roman"/>
      <w:sz w:val="24"/>
      <w:szCs w:val="24"/>
      <w:lang w:val="en-US"/>
    </w:rPr>
  </w:style>
  <w:style w:type="paragraph" w:customStyle="1" w:styleId="TitleCenterSmallCaps">
    <w:name w:val="Title Center Small Caps"/>
    <w:basedOn w:val="Normal"/>
    <w:rsid w:val="0073689E"/>
    <w:pPr>
      <w:spacing w:after="0" w:line="480" w:lineRule="atLeast"/>
      <w:jc w:val="center"/>
    </w:pPr>
    <w:rPr>
      <w:rFonts w:ascii="Times" w:eastAsia="Times New Roman" w:hAnsi="Times"/>
      <w:smallCaps/>
      <w:sz w:val="24"/>
      <w:szCs w:val="20"/>
      <w:lang w:val="en-US"/>
    </w:rPr>
  </w:style>
  <w:style w:type="character" w:styleId="LineNumber">
    <w:name w:val="line number"/>
    <w:basedOn w:val="DefaultParagraphFont"/>
    <w:uiPriority w:val="99"/>
    <w:semiHidden/>
    <w:unhideWhenUsed/>
    <w:rsid w:val="00006D3C"/>
  </w:style>
  <w:style w:type="character" w:customStyle="1" w:styleId="Heading1Char">
    <w:name w:val="Heading 1 Char"/>
    <w:basedOn w:val="DefaultParagraphFont"/>
    <w:link w:val="Heading1"/>
    <w:rsid w:val="006B0A88"/>
    <w:rPr>
      <w:rFonts w:asciiTheme="majorHAnsi" w:eastAsiaTheme="majorEastAsia" w:hAnsiTheme="majorHAnsi" w:cstheme="majorBidi"/>
      <w:color w:val="365F91" w:themeColor="accent1" w:themeShade="BF"/>
      <w:sz w:val="32"/>
      <w:szCs w:val="32"/>
      <w:lang w:eastAsia="en-US"/>
    </w:rPr>
  </w:style>
  <w:style w:type="character" w:customStyle="1" w:styleId="notranslate">
    <w:name w:val="notranslate"/>
    <w:basedOn w:val="DefaultParagraphFont"/>
    <w:rsid w:val="00D00AAB"/>
  </w:style>
  <w:style w:type="character" w:customStyle="1" w:styleId="Heading2Char">
    <w:name w:val="Heading 2 Char"/>
    <w:basedOn w:val="DefaultParagraphFont"/>
    <w:link w:val="Heading2"/>
    <w:uiPriority w:val="9"/>
    <w:rsid w:val="001D60E5"/>
    <w:rPr>
      <w:rFonts w:asciiTheme="majorHAnsi" w:eastAsiaTheme="majorEastAsia" w:hAnsiTheme="majorHAnsi" w:cstheme="majorBidi"/>
      <w:color w:val="365F91" w:themeColor="accent1" w:themeShade="BF"/>
      <w:sz w:val="26"/>
      <w:szCs w:val="26"/>
      <w:lang w:eastAsia="en-US"/>
    </w:rPr>
  </w:style>
  <w:style w:type="paragraph" w:styleId="BodyText">
    <w:name w:val="Body Text"/>
    <w:basedOn w:val="Normal"/>
    <w:link w:val="BodyTextChar"/>
    <w:uiPriority w:val="1"/>
    <w:qFormat/>
    <w:rsid w:val="00E534C8"/>
    <w:pPr>
      <w:widowControl w:val="0"/>
      <w:autoSpaceDE w:val="0"/>
      <w:autoSpaceDN w:val="0"/>
      <w:spacing w:after="0" w:line="240" w:lineRule="auto"/>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E534C8"/>
    <w:rPr>
      <w:rFonts w:ascii="Times New Roman" w:eastAsia="Times New Roman" w:hAnsi="Times New Roman"/>
      <w:sz w:val="24"/>
      <w:szCs w:val="24"/>
      <w:lang w:val="en-US" w:eastAsia="en-US"/>
    </w:rPr>
  </w:style>
  <w:style w:type="paragraph" w:customStyle="1" w:styleId="TableParagraph">
    <w:name w:val="Table Paragraph"/>
    <w:basedOn w:val="Normal"/>
    <w:uiPriority w:val="1"/>
    <w:qFormat/>
    <w:rsid w:val="00747446"/>
    <w:pPr>
      <w:widowControl w:val="0"/>
      <w:autoSpaceDE w:val="0"/>
      <w:autoSpaceDN w:val="0"/>
      <w:spacing w:after="0" w:line="268" w:lineRule="exact"/>
      <w:jc w:val="center"/>
    </w:pPr>
    <w:rPr>
      <w:rFonts w:ascii="Times New Roman" w:eastAsia="Times New Roman" w:hAnsi="Times New Roman"/>
      <w:lang w:val="en-US"/>
    </w:rPr>
  </w:style>
  <w:style w:type="paragraph" w:customStyle="1" w:styleId="Default">
    <w:name w:val="Default"/>
    <w:rsid w:val="00F06F7F"/>
    <w:pPr>
      <w:autoSpaceDE w:val="0"/>
      <w:autoSpaceDN w:val="0"/>
      <w:adjustRightInd w:val="0"/>
    </w:pPr>
    <w:rPr>
      <w:rFonts w:ascii="Minion Pro SmBd" w:hAnsi="Minion Pro SmBd" w:cs="Minion Pro SmBd"/>
      <w:color w:val="000000"/>
      <w:sz w:val="24"/>
      <w:szCs w:val="24"/>
      <w:lang w:eastAsia="en-US"/>
    </w:rPr>
  </w:style>
  <w:style w:type="paragraph" w:customStyle="1" w:styleId="Newparagraph">
    <w:name w:val="New paragraph"/>
    <w:basedOn w:val="Normal"/>
    <w:qFormat/>
    <w:rsid w:val="00471614"/>
    <w:pPr>
      <w:spacing w:after="0" w:line="480" w:lineRule="auto"/>
      <w:ind w:firstLine="720"/>
    </w:pPr>
    <w:rPr>
      <w:rFonts w:ascii="Times New Roman" w:eastAsia="Times New Roman" w:hAnsi="Times New Roman"/>
      <w:sz w:val="24"/>
      <w:szCs w:val="24"/>
      <w:lang w:val="en-GB" w:eastAsia="en-GB"/>
    </w:rPr>
  </w:style>
  <w:style w:type="table" w:customStyle="1" w:styleId="TableGrid12">
    <w:name w:val="Table Grid12"/>
    <w:basedOn w:val="TableNormal"/>
    <w:next w:val="TableGrid"/>
    <w:uiPriority w:val="39"/>
    <w:rsid w:val="005A2BDC"/>
    <w:rPr>
      <w:rFonts w:eastAsia="SimSun" w:cs="SimSu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D18D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1D18D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3D713F"/>
    <w:rPr>
      <w:rFonts w:eastAsia="SimSun" w:cs="SimSu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25FFA"/>
    <w:rPr>
      <w:rFonts w:asciiTheme="majorHAnsi" w:eastAsiaTheme="majorEastAsia" w:hAnsiTheme="majorHAnsi" w:cstheme="majorBidi"/>
      <w:color w:val="243F60" w:themeColor="accent1" w:themeShade="7F"/>
      <w:sz w:val="24"/>
      <w:szCs w:val="24"/>
      <w:lang w:eastAsia="en-US"/>
    </w:rPr>
  </w:style>
  <w:style w:type="paragraph" w:styleId="Caption">
    <w:name w:val="caption"/>
    <w:basedOn w:val="Normal"/>
    <w:next w:val="Normal"/>
    <w:uiPriority w:val="35"/>
    <w:unhideWhenUsed/>
    <w:qFormat/>
    <w:rsid w:val="00E05618"/>
    <w:pPr>
      <w:spacing w:line="240" w:lineRule="auto"/>
    </w:pPr>
    <w:rPr>
      <w:rFonts w:asciiTheme="minorHAnsi" w:eastAsiaTheme="minorHAnsi" w:hAnsiTheme="minorHAnsi" w:cstheme="minorBidi"/>
      <w:i/>
      <w:iCs/>
      <w:color w:val="1F497D" w:themeColor="text2"/>
      <w:sz w:val="18"/>
      <w:szCs w:val="18"/>
    </w:rPr>
  </w:style>
  <w:style w:type="paragraph" w:customStyle="1" w:styleId="MDPI31text">
    <w:name w:val="MDPI_3.1_text"/>
    <w:qFormat/>
    <w:rsid w:val="00383255"/>
    <w:pPr>
      <w:adjustRightInd w:val="0"/>
      <w:snapToGrid w:val="0"/>
      <w:spacing w:line="228" w:lineRule="auto"/>
      <w:ind w:left="2608" w:firstLine="425"/>
      <w:jc w:val="both"/>
    </w:pPr>
    <w:rPr>
      <w:rFonts w:ascii="Palatino Linotype" w:eastAsia="Times New Roman" w:hAnsi="Palatino Linotype"/>
      <w:snapToGrid w:val="0"/>
      <w:color w:val="000000"/>
      <w:szCs w:val="22"/>
      <w:lang w:val="en-US" w:eastAsia="de-DE" w:bidi="en-US"/>
    </w:rPr>
  </w:style>
  <w:style w:type="table" w:customStyle="1" w:styleId="Mdeck5tablebodythreelines">
    <w:name w:val="M_deck_5_table_body_three_lines"/>
    <w:basedOn w:val="TableNormal"/>
    <w:uiPriority w:val="99"/>
    <w:rsid w:val="00FF158B"/>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styleId="Strong">
    <w:name w:val="Strong"/>
    <w:basedOn w:val="DefaultParagraphFont"/>
    <w:uiPriority w:val="22"/>
    <w:qFormat/>
    <w:rsid w:val="006A3A6F"/>
    <w:rPr>
      <w:b/>
      <w:bCs/>
    </w:rPr>
  </w:style>
  <w:style w:type="character" w:customStyle="1" w:styleId="a-text-bold">
    <w:name w:val="a-text-bold"/>
    <w:basedOn w:val="DefaultParagraphFont"/>
    <w:rsid w:val="0031346A"/>
  </w:style>
  <w:style w:type="paragraph" w:styleId="TOC2">
    <w:name w:val="toc 2"/>
    <w:basedOn w:val="Normal"/>
    <w:next w:val="Normal"/>
    <w:autoRedefine/>
    <w:uiPriority w:val="39"/>
    <w:rsid w:val="005107A1"/>
    <w:pPr>
      <w:spacing w:after="0" w:line="240" w:lineRule="auto"/>
      <w:ind w:left="240"/>
    </w:pPr>
    <w:rPr>
      <w:rFonts w:ascii="Times New Roman" w:eastAsia="Times New Roman" w:hAnsi="Times New Roman"/>
      <w:sz w:val="24"/>
      <w:szCs w:val="24"/>
      <w:lang w:val="en-US"/>
    </w:rPr>
  </w:style>
  <w:style w:type="paragraph" w:customStyle="1" w:styleId="MDPI17abstract">
    <w:name w:val="MDPI_1.7_abstract"/>
    <w:next w:val="Normal"/>
    <w:qFormat/>
    <w:rsid w:val="00372C24"/>
    <w:pPr>
      <w:adjustRightInd w:val="0"/>
      <w:snapToGrid w:val="0"/>
      <w:spacing w:before="240" w:line="260" w:lineRule="atLeast"/>
      <w:ind w:left="2608"/>
      <w:jc w:val="both"/>
    </w:pPr>
    <w:rPr>
      <w:rFonts w:ascii="Palatino Linotype" w:eastAsia="Times New Roman" w:hAnsi="Palatino Linotype"/>
      <w:color w:val="000000"/>
      <w:sz w:val="18"/>
      <w:szCs w:val="22"/>
      <w:lang w:val="en-US" w:eastAsia="de-DE" w:bidi="en-US"/>
    </w:rPr>
  </w:style>
  <w:style w:type="character" w:styleId="Hyperlink">
    <w:name w:val="Hyperlink"/>
    <w:basedOn w:val="DefaultParagraphFont"/>
    <w:uiPriority w:val="99"/>
    <w:semiHidden/>
    <w:unhideWhenUsed/>
    <w:rsid w:val="00517D6A"/>
    <w:rPr>
      <w:color w:val="0000FF"/>
      <w:u w:val="single"/>
    </w:rPr>
  </w:style>
  <w:style w:type="character" w:customStyle="1" w:styleId="title-text">
    <w:name w:val="title-text"/>
    <w:basedOn w:val="DefaultParagraphFont"/>
    <w:rsid w:val="00DB7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69102">
      <w:bodyDiv w:val="1"/>
      <w:marLeft w:val="0"/>
      <w:marRight w:val="0"/>
      <w:marTop w:val="0"/>
      <w:marBottom w:val="0"/>
      <w:divBdr>
        <w:top w:val="none" w:sz="0" w:space="0" w:color="auto"/>
        <w:left w:val="none" w:sz="0" w:space="0" w:color="auto"/>
        <w:bottom w:val="none" w:sz="0" w:space="0" w:color="auto"/>
        <w:right w:val="none" w:sz="0" w:space="0" w:color="auto"/>
      </w:divBdr>
    </w:div>
    <w:div w:id="22562875">
      <w:bodyDiv w:val="1"/>
      <w:marLeft w:val="0"/>
      <w:marRight w:val="0"/>
      <w:marTop w:val="0"/>
      <w:marBottom w:val="0"/>
      <w:divBdr>
        <w:top w:val="none" w:sz="0" w:space="0" w:color="auto"/>
        <w:left w:val="none" w:sz="0" w:space="0" w:color="auto"/>
        <w:bottom w:val="none" w:sz="0" w:space="0" w:color="auto"/>
        <w:right w:val="none" w:sz="0" w:space="0" w:color="auto"/>
      </w:divBdr>
    </w:div>
    <w:div w:id="44648311">
      <w:bodyDiv w:val="1"/>
      <w:marLeft w:val="0"/>
      <w:marRight w:val="0"/>
      <w:marTop w:val="0"/>
      <w:marBottom w:val="0"/>
      <w:divBdr>
        <w:top w:val="none" w:sz="0" w:space="0" w:color="auto"/>
        <w:left w:val="none" w:sz="0" w:space="0" w:color="auto"/>
        <w:bottom w:val="none" w:sz="0" w:space="0" w:color="auto"/>
        <w:right w:val="none" w:sz="0" w:space="0" w:color="auto"/>
      </w:divBdr>
    </w:div>
    <w:div w:id="123891037">
      <w:bodyDiv w:val="1"/>
      <w:marLeft w:val="0"/>
      <w:marRight w:val="0"/>
      <w:marTop w:val="0"/>
      <w:marBottom w:val="0"/>
      <w:divBdr>
        <w:top w:val="none" w:sz="0" w:space="0" w:color="auto"/>
        <w:left w:val="none" w:sz="0" w:space="0" w:color="auto"/>
        <w:bottom w:val="none" w:sz="0" w:space="0" w:color="auto"/>
        <w:right w:val="none" w:sz="0" w:space="0" w:color="auto"/>
      </w:divBdr>
    </w:div>
    <w:div w:id="223417869">
      <w:bodyDiv w:val="1"/>
      <w:marLeft w:val="0"/>
      <w:marRight w:val="0"/>
      <w:marTop w:val="0"/>
      <w:marBottom w:val="0"/>
      <w:divBdr>
        <w:top w:val="none" w:sz="0" w:space="0" w:color="auto"/>
        <w:left w:val="none" w:sz="0" w:space="0" w:color="auto"/>
        <w:bottom w:val="none" w:sz="0" w:space="0" w:color="auto"/>
        <w:right w:val="none" w:sz="0" w:space="0" w:color="auto"/>
      </w:divBdr>
    </w:div>
    <w:div w:id="238440990">
      <w:bodyDiv w:val="1"/>
      <w:marLeft w:val="0"/>
      <w:marRight w:val="0"/>
      <w:marTop w:val="0"/>
      <w:marBottom w:val="0"/>
      <w:divBdr>
        <w:top w:val="none" w:sz="0" w:space="0" w:color="auto"/>
        <w:left w:val="none" w:sz="0" w:space="0" w:color="auto"/>
        <w:bottom w:val="none" w:sz="0" w:space="0" w:color="auto"/>
        <w:right w:val="none" w:sz="0" w:space="0" w:color="auto"/>
      </w:divBdr>
    </w:div>
    <w:div w:id="245461259">
      <w:bodyDiv w:val="1"/>
      <w:marLeft w:val="0"/>
      <w:marRight w:val="0"/>
      <w:marTop w:val="0"/>
      <w:marBottom w:val="0"/>
      <w:divBdr>
        <w:top w:val="none" w:sz="0" w:space="0" w:color="auto"/>
        <w:left w:val="none" w:sz="0" w:space="0" w:color="auto"/>
        <w:bottom w:val="none" w:sz="0" w:space="0" w:color="auto"/>
        <w:right w:val="none" w:sz="0" w:space="0" w:color="auto"/>
      </w:divBdr>
    </w:div>
    <w:div w:id="277686421">
      <w:bodyDiv w:val="1"/>
      <w:marLeft w:val="0"/>
      <w:marRight w:val="0"/>
      <w:marTop w:val="0"/>
      <w:marBottom w:val="0"/>
      <w:divBdr>
        <w:top w:val="none" w:sz="0" w:space="0" w:color="auto"/>
        <w:left w:val="none" w:sz="0" w:space="0" w:color="auto"/>
        <w:bottom w:val="none" w:sz="0" w:space="0" w:color="auto"/>
        <w:right w:val="none" w:sz="0" w:space="0" w:color="auto"/>
      </w:divBdr>
    </w:div>
    <w:div w:id="299263677">
      <w:bodyDiv w:val="1"/>
      <w:marLeft w:val="0"/>
      <w:marRight w:val="0"/>
      <w:marTop w:val="0"/>
      <w:marBottom w:val="0"/>
      <w:divBdr>
        <w:top w:val="none" w:sz="0" w:space="0" w:color="auto"/>
        <w:left w:val="none" w:sz="0" w:space="0" w:color="auto"/>
        <w:bottom w:val="none" w:sz="0" w:space="0" w:color="auto"/>
        <w:right w:val="none" w:sz="0" w:space="0" w:color="auto"/>
      </w:divBdr>
    </w:div>
    <w:div w:id="338432390">
      <w:bodyDiv w:val="1"/>
      <w:marLeft w:val="0"/>
      <w:marRight w:val="0"/>
      <w:marTop w:val="0"/>
      <w:marBottom w:val="0"/>
      <w:divBdr>
        <w:top w:val="none" w:sz="0" w:space="0" w:color="auto"/>
        <w:left w:val="none" w:sz="0" w:space="0" w:color="auto"/>
        <w:bottom w:val="none" w:sz="0" w:space="0" w:color="auto"/>
        <w:right w:val="none" w:sz="0" w:space="0" w:color="auto"/>
      </w:divBdr>
    </w:div>
    <w:div w:id="379789312">
      <w:bodyDiv w:val="1"/>
      <w:marLeft w:val="0"/>
      <w:marRight w:val="0"/>
      <w:marTop w:val="0"/>
      <w:marBottom w:val="0"/>
      <w:divBdr>
        <w:top w:val="none" w:sz="0" w:space="0" w:color="auto"/>
        <w:left w:val="none" w:sz="0" w:space="0" w:color="auto"/>
        <w:bottom w:val="none" w:sz="0" w:space="0" w:color="auto"/>
        <w:right w:val="none" w:sz="0" w:space="0" w:color="auto"/>
      </w:divBdr>
    </w:div>
    <w:div w:id="392241460">
      <w:bodyDiv w:val="1"/>
      <w:marLeft w:val="0"/>
      <w:marRight w:val="0"/>
      <w:marTop w:val="0"/>
      <w:marBottom w:val="0"/>
      <w:divBdr>
        <w:top w:val="none" w:sz="0" w:space="0" w:color="auto"/>
        <w:left w:val="none" w:sz="0" w:space="0" w:color="auto"/>
        <w:bottom w:val="none" w:sz="0" w:space="0" w:color="auto"/>
        <w:right w:val="none" w:sz="0" w:space="0" w:color="auto"/>
      </w:divBdr>
    </w:div>
    <w:div w:id="428628003">
      <w:bodyDiv w:val="1"/>
      <w:marLeft w:val="0"/>
      <w:marRight w:val="0"/>
      <w:marTop w:val="0"/>
      <w:marBottom w:val="0"/>
      <w:divBdr>
        <w:top w:val="none" w:sz="0" w:space="0" w:color="auto"/>
        <w:left w:val="none" w:sz="0" w:space="0" w:color="auto"/>
        <w:bottom w:val="none" w:sz="0" w:space="0" w:color="auto"/>
        <w:right w:val="none" w:sz="0" w:space="0" w:color="auto"/>
      </w:divBdr>
    </w:div>
    <w:div w:id="492182190">
      <w:bodyDiv w:val="1"/>
      <w:marLeft w:val="0"/>
      <w:marRight w:val="0"/>
      <w:marTop w:val="0"/>
      <w:marBottom w:val="0"/>
      <w:divBdr>
        <w:top w:val="none" w:sz="0" w:space="0" w:color="auto"/>
        <w:left w:val="none" w:sz="0" w:space="0" w:color="auto"/>
        <w:bottom w:val="none" w:sz="0" w:space="0" w:color="auto"/>
        <w:right w:val="none" w:sz="0" w:space="0" w:color="auto"/>
      </w:divBdr>
    </w:div>
    <w:div w:id="530070498">
      <w:bodyDiv w:val="1"/>
      <w:marLeft w:val="0"/>
      <w:marRight w:val="0"/>
      <w:marTop w:val="0"/>
      <w:marBottom w:val="0"/>
      <w:divBdr>
        <w:top w:val="none" w:sz="0" w:space="0" w:color="auto"/>
        <w:left w:val="none" w:sz="0" w:space="0" w:color="auto"/>
        <w:bottom w:val="none" w:sz="0" w:space="0" w:color="auto"/>
        <w:right w:val="none" w:sz="0" w:space="0" w:color="auto"/>
      </w:divBdr>
    </w:div>
    <w:div w:id="580287690">
      <w:bodyDiv w:val="1"/>
      <w:marLeft w:val="0"/>
      <w:marRight w:val="0"/>
      <w:marTop w:val="0"/>
      <w:marBottom w:val="0"/>
      <w:divBdr>
        <w:top w:val="none" w:sz="0" w:space="0" w:color="auto"/>
        <w:left w:val="none" w:sz="0" w:space="0" w:color="auto"/>
        <w:bottom w:val="none" w:sz="0" w:space="0" w:color="auto"/>
        <w:right w:val="none" w:sz="0" w:space="0" w:color="auto"/>
      </w:divBdr>
    </w:div>
    <w:div w:id="639110836">
      <w:bodyDiv w:val="1"/>
      <w:marLeft w:val="0"/>
      <w:marRight w:val="0"/>
      <w:marTop w:val="0"/>
      <w:marBottom w:val="0"/>
      <w:divBdr>
        <w:top w:val="none" w:sz="0" w:space="0" w:color="auto"/>
        <w:left w:val="none" w:sz="0" w:space="0" w:color="auto"/>
        <w:bottom w:val="none" w:sz="0" w:space="0" w:color="auto"/>
        <w:right w:val="none" w:sz="0" w:space="0" w:color="auto"/>
      </w:divBdr>
    </w:div>
    <w:div w:id="658122685">
      <w:bodyDiv w:val="1"/>
      <w:marLeft w:val="0"/>
      <w:marRight w:val="0"/>
      <w:marTop w:val="0"/>
      <w:marBottom w:val="0"/>
      <w:divBdr>
        <w:top w:val="none" w:sz="0" w:space="0" w:color="auto"/>
        <w:left w:val="none" w:sz="0" w:space="0" w:color="auto"/>
        <w:bottom w:val="none" w:sz="0" w:space="0" w:color="auto"/>
        <w:right w:val="none" w:sz="0" w:space="0" w:color="auto"/>
      </w:divBdr>
    </w:div>
    <w:div w:id="664625727">
      <w:bodyDiv w:val="1"/>
      <w:marLeft w:val="0"/>
      <w:marRight w:val="0"/>
      <w:marTop w:val="0"/>
      <w:marBottom w:val="0"/>
      <w:divBdr>
        <w:top w:val="none" w:sz="0" w:space="0" w:color="auto"/>
        <w:left w:val="none" w:sz="0" w:space="0" w:color="auto"/>
        <w:bottom w:val="none" w:sz="0" w:space="0" w:color="auto"/>
        <w:right w:val="none" w:sz="0" w:space="0" w:color="auto"/>
      </w:divBdr>
    </w:div>
    <w:div w:id="737480414">
      <w:bodyDiv w:val="1"/>
      <w:marLeft w:val="0"/>
      <w:marRight w:val="0"/>
      <w:marTop w:val="0"/>
      <w:marBottom w:val="0"/>
      <w:divBdr>
        <w:top w:val="none" w:sz="0" w:space="0" w:color="auto"/>
        <w:left w:val="none" w:sz="0" w:space="0" w:color="auto"/>
        <w:bottom w:val="none" w:sz="0" w:space="0" w:color="auto"/>
        <w:right w:val="none" w:sz="0" w:space="0" w:color="auto"/>
      </w:divBdr>
    </w:div>
    <w:div w:id="789587043">
      <w:bodyDiv w:val="1"/>
      <w:marLeft w:val="0"/>
      <w:marRight w:val="0"/>
      <w:marTop w:val="0"/>
      <w:marBottom w:val="0"/>
      <w:divBdr>
        <w:top w:val="none" w:sz="0" w:space="0" w:color="auto"/>
        <w:left w:val="none" w:sz="0" w:space="0" w:color="auto"/>
        <w:bottom w:val="none" w:sz="0" w:space="0" w:color="auto"/>
        <w:right w:val="none" w:sz="0" w:space="0" w:color="auto"/>
      </w:divBdr>
      <w:divsChild>
        <w:div w:id="762997899">
          <w:marLeft w:val="0"/>
          <w:marRight w:val="0"/>
          <w:marTop w:val="240"/>
          <w:marBottom w:val="240"/>
          <w:divBdr>
            <w:top w:val="none" w:sz="0" w:space="0" w:color="auto"/>
            <w:left w:val="none" w:sz="0" w:space="0" w:color="auto"/>
            <w:bottom w:val="none" w:sz="0" w:space="0" w:color="auto"/>
            <w:right w:val="none" w:sz="0" w:space="0" w:color="auto"/>
          </w:divBdr>
        </w:div>
        <w:div w:id="883176296">
          <w:marLeft w:val="0"/>
          <w:marRight w:val="0"/>
          <w:marTop w:val="240"/>
          <w:marBottom w:val="240"/>
          <w:divBdr>
            <w:top w:val="none" w:sz="0" w:space="0" w:color="auto"/>
            <w:left w:val="none" w:sz="0" w:space="0" w:color="auto"/>
            <w:bottom w:val="none" w:sz="0" w:space="0" w:color="auto"/>
            <w:right w:val="none" w:sz="0" w:space="0" w:color="auto"/>
          </w:divBdr>
        </w:div>
      </w:divsChild>
    </w:div>
    <w:div w:id="911040708">
      <w:bodyDiv w:val="1"/>
      <w:marLeft w:val="0"/>
      <w:marRight w:val="0"/>
      <w:marTop w:val="0"/>
      <w:marBottom w:val="0"/>
      <w:divBdr>
        <w:top w:val="none" w:sz="0" w:space="0" w:color="auto"/>
        <w:left w:val="none" w:sz="0" w:space="0" w:color="auto"/>
        <w:bottom w:val="none" w:sz="0" w:space="0" w:color="auto"/>
        <w:right w:val="none" w:sz="0" w:space="0" w:color="auto"/>
      </w:divBdr>
    </w:div>
    <w:div w:id="918057980">
      <w:bodyDiv w:val="1"/>
      <w:marLeft w:val="0"/>
      <w:marRight w:val="0"/>
      <w:marTop w:val="0"/>
      <w:marBottom w:val="0"/>
      <w:divBdr>
        <w:top w:val="none" w:sz="0" w:space="0" w:color="auto"/>
        <w:left w:val="none" w:sz="0" w:space="0" w:color="auto"/>
        <w:bottom w:val="none" w:sz="0" w:space="0" w:color="auto"/>
        <w:right w:val="none" w:sz="0" w:space="0" w:color="auto"/>
      </w:divBdr>
    </w:div>
    <w:div w:id="927881513">
      <w:bodyDiv w:val="1"/>
      <w:marLeft w:val="0"/>
      <w:marRight w:val="0"/>
      <w:marTop w:val="0"/>
      <w:marBottom w:val="0"/>
      <w:divBdr>
        <w:top w:val="none" w:sz="0" w:space="0" w:color="auto"/>
        <w:left w:val="none" w:sz="0" w:space="0" w:color="auto"/>
        <w:bottom w:val="none" w:sz="0" w:space="0" w:color="auto"/>
        <w:right w:val="none" w:sz="0" w:space="0" w:color="auto"/>
      </w:divBdr>
    </w:div>
    <w:div w:id="948853687">
      <w:bodyDiv w:val="1"/>
      <w:marLeft w:val="0"/>
      <w:marRight w:val="0"/>
      <w:marTop w:val="0"/>
      <w:marBottom w:val="0"/>
      <w:divBdr>
        <w:top w:val="none" w:sz="0" w:space="0" w:color="auto"/>
        <w:left w:val="none" w:sz="0" w:space="0" w:color="auto"/>
        <w:bottom w:val="none" w:sz="0" w:space="0" w:color="auto"/>
        <w:right w:val="none" w:sz="0" w:space="0" w:color="auto"/>
      </w:divBdr>
    </w:div>
    <w:div w:id="989750836">
      <w:bodyDiv w:val="1"/>
      <w:marLeft w:val="0"/>
      <w:marRight w:val="0"/>
      <w:marTop w:val="0"/>
      <w:marBottom w:val="0"/>
      <w:divBdr>
        <w:top w:val="none" w:sz="0" w:space="0" w:color="auto"/>
        <w:left w:val="none" w:sz="0" w:space="0" w:color="auto"/>
        <w:bottom w:val="none" w:sz="0" w:space="0" w:color="auto"/>
        <w:right w:val="none" w:sz="0" w:space="0" w:color="auto"/>
      </w:divBdr>
    </w:div>
    <w:div w:id="1050425774">
      <w:bodyDiv w:val="1"/>
      <w:marLeft w:val="0"/>
      <w:marRight w:val="0"/>
      <w:marTop w:val="0"/>
      <w:marBottom w:val="0"/>
      <w:divBdr>
        <w:top w:val="none" w:sz="0" w:space="0" w:color="auto"/>
        <w:left w:val="none" w:sz="0" w:space="0" w:color="auto"/>
        <w:bottom w:val="none" w:sz="0" w:space="0" w:color="auto"/>
        <w:right w:val="none" w:sz="0" w:space="0" w:color="auto"/>
      </w:divBdr>
    </w:div>
    <w:div w:id="1051029765">
      <w:bodyDiv w:val="1"/>
      <w:marLeft w:val="0"/>
      <w:marRight w:val="0"/>
      <w:marTop w:val="0"/>
      <w:marBottom w:val="0"/>
      <w:divBdr>
        <w:top w:val="none" w:sz="0" w:space="0" w:color="auto"/>
        <w:left w:val="none" w:sz="0" w:space="0" w:color="auto"/>
        <w:bottom w:val="none" w:sz="0" w:space="0" w:color="auto"/>
        <w:right w:val="none" w:sz="0" w:space="0" w:color="auto"/>
      </w:divBdr>
    </w:div>
    <w:div w:id="1052578709">
      <w:bodyDiv w:val="1"/>
      <w:marLeft w:val="0"/>
      <w:marRight w:val="0"/>
      <w:marTop w:val="0"/>
      <w:marBottom w:val="0"/>
      <w:divBdr>
        <w:top w:val="none" w:sz="0" w:space="0" w:color="auto"/>
        <w:left w:val="none" w:sz="0" w:space="0" w:color="auto"/>
        <w:bottom w:val="none" w:sz="0" w:space="0" w:color="auto"/>
        <w:right w:val="none" w:sz="0" w:space="0" w:color="auto"/>
      </w:divBdr>
      <w:divsChild>
        <w:div w:id="688793978">
          <w:marLeft w:val="0"/>
          <w:marRight w:val="0"/>
          <w:marTop w:val="240"/>
          <w:marBottom w:val="240"/>
          <w:divBdr>
            <w:top w:val="none" w:sz="0" w:space="0" w:color="auto"/>
            <w:left w:val="none" w:sz="0" w:space="0" w:color="auto"/>
            <w:bottom w:val="none" w:sz="0" w:space="0" w:color="auto"/>
            <w:right w:val="none" w:sz="0" w:space="0" w:color="auto"/>
          </w:divBdr>
          <w:divsChild>
            <w:div w:id="1098870559">
              <w:marLeft w:val="0"/>
              <w:marRight w:val="0"/>
              <w:marTop w:val="240"/>
              <w:marBottom w:val="240"/>
              <w:divBdr>
                <w:top w:val="none" w:sz="0" w:space="0" w:color="auto"/>
                <w:left w:val="none" w:sz="0" w:space="0" w:color="auto"/>
                <w:bottom w:val="none" w:sz="0" w:space="0" w:color="auto"/>
                <w:right w:val="none" w:sz="0" w:space="0" w:color="auto"/>
              </w:divBdr>
            </w:div>
          </w:divsChild>
        </w:div>
        <w:div w:id="1038120057">
          <w:marLeft w:val="0"/>
          <w:marRight w:val="0"/>
          <w:marTop w:val="240"/>
          <w:marBottom w:val="240"/>
          <w:divBdr>
            <w:top w:val="none" w:sz="0" w:space="0" w:color="auto"/>
            <w:left w:val="none" w:sz="0" w:space="0" w:color="auto"/>
            <w:bottom w:val="none" w:sz="0" w:space="0" w:color="auto"/>
            <w:right w:val="none" w:sz="0" w:space="0" w:color="auto"/>
          </w:divBdr>
          <w:divsChild>
            <w:div w:id="1045570427">
              <w:marLeft w:val="0"/>
              <w:marRight w:val="0"/>
              <w:marTop w:val="0"/>
              <w:marBottom w:val="0"/>
              <w:divBdr>
                <w:top w:val="none" w:sz="0" w:space="0" w:color="auto"/>
                <w:left w:val="none" w:sz="0" w:space="0" w:color="auto"/>
                <w:bottom w:val="none" w:sz="0" w:space="0" w:color="auto"/>
                <w:right w:val="none" w:sz="0" w:space="0" w:color="auto"/>
              </w:divBdr>
            </w:div>
          </w:divsChild>
        </w:div>
        <w:div w:id="1800956603">
          <w:marLeft w:val="0"/>
          <w:marRight w:val="0"/>
          <w:marTop w:val="240"/>
          <w:marBottom w:val="240"/>
          <w:divBdr>
            <w:top w:val="none" w:sz="0" w:space="0" w:color="auto"/>
            <w:left w:val="none" w:sz="0" w:space="0" w:color="auto"/>
            <w:bottom w:val="none" w:sz="0" w:space="0" w:color="auto"/>
            <w:right w:val="none" w:sz="0" w:space="0" w:color="auto"/>
          </w:divBdr>
        </w:div>
        <w:div w:id="2026980799">
          <w:marLeft w:val="0"/>
          <w:marRight w:val="0"/>
          <w:marTop w:val="240"/>
          <w:marBottom w:val="240"/>
          <w:divBdr>
            <w:top w:val="none" w:sz="0" w:space="0" w:color="auto"/>
            <w:left w:val="none" w:sz="0" w:space="0" w:color="auto"/>
            <w:bottom w:val="none" w:sz="0" w:space="0" w:color="auto"/>
            <w:right w:val="none" w:sz="0" w:space="0" w:color="auto"/>
          </w:divBdr>
          <w:divsChild>
            <w:div w:id="6466704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10395972">
      <w:bodyDiv w:val="1"/>
      <w:marLeft w:val="0"/>
      <w:marRight w:val="0"/>
      <w:marTop w:val="0"/>
      <w:marBottom w:val="0"/>
      <w:divBdr>
        <w:top w:val="none" w:sz="0" w:space="0" w:color="auto"/>
        <w:left w:val="none" w:sz="0" w:space="0" w:color="auto"/>
        <w:bottom w:val="none" w:sz="0" w:space="0" w:color="auto"/>
        <w:right w:val="none" w:sz="0" w:space="0" w:color="auto"/>
      </w:divBdr>
    </w:div>
    <w:div w:id="1154104376">
      <w:bodyDiv w:val="1"/>
      <w:marLeft w:val="0"/>
      <w:marRight w:val="0"/>
      <w:marTop w:val="0"/>
      <w:marBottom w:val="0"/>
      <w:divBdr>
        <w:top w:val="none" w:sz="0" w:space="0" w:color="auto"/>
        <w:left w:val="none" w:sz="0" w:space="0" w:color="auto"/>
        <w:bottom w:val="none" w:sz="0" w:space="0" w:color="auto"/>
        <w:right w:val="none" w:sz="0" w:space="0" w:color="auto"/>
      </w:divBdr>
    </w:div>
    <w:div w:id="1165507893">
      <w:bodyDiv w:val="1"/>
      <w:marLeft w:val="0"/>
      <w:marRight w:val="0"/>
      <w:marTop w:val="0"/>
      <w:marBottom w:val="0"/>
      <w:divBdr>
        <w:top w:val="none" w:sz="0" w:space="0" w:color="auto"/>
        <w:left w:val="none" w:sz="0" w:space="0" w:color="auto"/>
        <w:bottom w:val="none" w:sz="0" w:space="0" w:color="auto"/>
        <w:right w:val="none" w:sz="0" w:space="0" w:color="auto"/>
      </w:divBdr>
      <w:divsChild>
        <w:div w:id="1066801963">
          <w:marLeft w:val="0"/>
          <w:marRight w:val="0"/>
          <w:marTop w:val="0"/>
          <w:marBottom w:val="0"/>
          <w:divBdr>
            <w:top w:val="none" w:sz="0" w:space="0" w:color="auto"/>
            <w:left w:val="none" w:sz="0" w:space="0" w:color="auto"/>
            <w:bottom w:val="none" w:sz="0" w:space="0" w:color="auto"/>
            <w:right w:val="none" w:sz="0" w:space="0" w:color="auto"/>
          </w:divBdr>
        </w:div>
        <w:div w:id="1428696262">
          <w:marLeft w:val="0"/>
          <w:marRight w:val="0"/>
          <w:marTop w:val="0"/>
          <w:marBottom w:val="0"/>
          <w:divBdr>
            <w:top w:val="none" w:sz="0" w:space="0" w:color="auto"/>
            <w:left w:val="none" w:sz="0" w:space="0" w:color="auto"/>
            <w:bottom w:val="none" w:sz="0" w:space="0" w:color="auto"/>
            <w:right w:val="none" w:sz="0" w:space="0" w:color="auto"/>
          </w:divBdr>
        </w:div>
      </w:divsChild>
    </w:div>
    <w:div w:id="1309357714">
      <w:bodyDiv w:val="1"/>
      <w:marLeft w:val="0"/>
      <w:marRight w:val="0"/>
      <w:marTop w:val="0"/>
      <w:marBottom w:val="0"/>
      <w:divBdr>
        <w:top w:val="none" w:sz="0" w:space="0" w:color="auto"/>
        <w:left w:val="none" w:sz="0" w:space="0" w:color="auto"/>
        <w:bottom w:val="none" w:sz="0" w:space="0" w:color="auto"/>
        <w:right w:val="none" w:sz="0" w:space="0" w:color="auto"/>
      </w:divBdr>
    </w:div>
    <w:div w:id="1372874669">
      <w:bodyDiv w:val="1"/>
      <w:marLeft w:val="0"/>
      <w:marRight w:val="0"/>
      <w:marTop w:val="0"/>
      <w:marBottom w:val="0"/>
      <w:divBdr>
        <w:top w:val="none" w:sz="0" w:space="0" w:color="auto"/>
        <w:left w:val="none" w:sz="0" w:space="0" w:color="auto"/>
        <w:bottom w:val="none" w:sz="0" w:space="0" w:color="auto"/>
        <w:right w:val="none" w:sz="0" w:space="0" w:color="auto"/>
      </w:divBdr>
      <w:divsChild>
        <w:div w:id="25983714">
          <w:marLeft w:val="0"/>
          <w:marRight w:val="0"/>
          <w:marTop w:val="240"/>
          <w:marBottom w:val="240"/>
          <w:divBdr>
            <w:top w:val="none" w:sz="0" w:space="0" w:color="auto"/>
            <w:left w:val="none" w:sz="0" w:space="0" w:color="auto"/>
            <w:bottom w:val="none" w:sz="0" w:space="0" w:color="auto"/>
            <w:right w:val="none" w:sz="0" w:space="0" w:color="auto"/>
          </w:divBdr>
          <w:divsChild>
            <w:div w:id="697439062">
              <w:marLeft w:val="0"/>
              <w:marRight w:val="0"/>
              <w:marTop w:val="240"/>
              <w:marBottom w:val="240"/>
              <w:divBdr>
                <w:top w:val="none" w:sz="0" w:space="0" w:color="auto"/>
                <w:left w:val="none" w:sz="0" w:space="0" w:color="auto"/>
                <w:bottom w:val="none" w:sz="0" w:space="0" w:color="auto"/>
                <w:right w:val="none" w:sz="0" w:space="0" w:color="auto"/>
              </w:divBdr>
            </w:div>
            <w:div w:id="1317763988">
              <w:marLeft w:val="0"/>
              <w:marRight w:val="0"/>
              <w:marTop w:val="240"/>
              <w:marBottom w:val="240"/>
              <w:divBdr>
                <w:top w:val="none" w:sz="0" w:space="0" w:color="auto"/>
                <w:left w:val="none" w:sz="0" w:space="0" w:color="auto"/>
                <w:bottom w:val="none" w:sz="0" w:space="0" w:color="auto"/>
                <w:right w:val="none" w:sz="0" w:space="0" w:color="auto"/>
              </w:divBdr>
            </w:div>
          </w:divsChild>
        </w:div>
        <w:div w:id="347176664">
          <w:marLeft w:val="0"/>
          <w:marRight w:val="0"/>
          <w:marTop w:val="240"/>
          <w:marBottom w:val="240"/>
          <w:divBdr>
            <w:top w:val="none" w:sz="0" w:space="0" w:color="auto"/>
            <w:left w:val="none" w:sz="0" w:space="0" w:color="auto"/>
            <w:bottom w:val="none" w:sz="0" w:space="0" w:color="auto"/>
            <w:right w:val="none" w:sz="0" w:space="0" w:color="auto"/>
          </w:divBdr>
          <w:divsChild>
            <w:div w:id="153454118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09039682">
      <w:bodyDiv w:val="1"/>
      <w:marLeft w:val="0"/>
      <w:marRight w:val="0"/>
      <w:marTop w:val="0"/>
      <w:marBottom w:val="0"/>
      <w:divBdr>
        <w:top w:val="none" w:sz="0" w:space="0" w:color="auto"/>
        <w:left w:val="none" w:sz="0" w:space="0" w:color="auto"/>
        <w:bottom w:val="none" w:sz="0" w:space="0" w:color="auto"/>
        <w:right w:val="none" w:sz="0" w:space="0" w:color="auto"/>
      </w:divBdr>
    </w:div>
    <w:div w:id="1418598965">
      <w:bodyDiv w:val="1"/>
      <w:marLeft w:val="0"/>
      <w:marRight w:val="0"/>
      <w:marTop w:val="0"/>
      <w:marBottom w:val="0"/>
      <w:divBdr>
        <w:top w:val="none" w:sz="0" w:space="0" w:color="auto"/>
        <w:left w:val="none" w:sz="0" w:space="0" w:color="auto"/>
        <w:bottom w:val="none" w:sz="0" w:space="0" w:color="auto"/>
        <w:right w:val="none" w:sz="0" w:space="0" w:color="auto"/>
      </w:divBdr>
    </w:div>
    <w:div w:id="1535776661">
      <w:bodyDiv w:val="1"/>
      <w:marLeft w:val="0"/>
      <w:marRight w:val="0"/>
      <w:marTop w:val="0"/>
      <w:marBottom w:val="0"/>
      <w:divBdr>
        <w:top w:val="none" w:sz="0" w:space="0" w:color="auto"/>
        <w:left w:val="none" w:sz="0" w:space="0" w:color="auto"/>
        <w:bottom w:val="none" w:sz="0" w:space="0" w:color="auto"/>
        <w:right w:val="none" w:sz="0" w:space="0" w:color="auto"/>
      </w:divBdr>
    </w:div>
    <w:div w:id="1602832762">
      <w:bodyDiv w:val="1"/>
      <w:marLeft w:val="0"/>
      <w:marRight w:val="0"/>
      <w:marTop w:val="0"/>
      <w:marBottom w:val="0"/>
      <w:divBdr>
        <w:top w:val="none" w:sz="0" w:space="0" w:color="auto"/>
        <w:left w:val="none" w:sz="0" w:space="0" w:color="auto"/>
        <w:bottom w:val="none" w:sz="0" w:space="0" w:color="auto"/>
        <w:right w:val="none" w:sz="0" w:space="0" w:color="auto"/>
      </w:divBdr>
    </w:div>
    <w:div w:id="1629973077">
      <w:bodyDiv w:val="1"/>
      <w:marLeft w:val="0"/>
      <w:marRight w:val="0"/>
      <w:marTop w:val="0"/>
      <w:marBottom w:val="0"/>
      <w:divBdr>
        <w:top w:val="none" w:sz="0" w:space="0" w:color="auto"/>
        <w:left w:val="none" w:sz="0" w:space="0" w:color="auto"/>
        <w:bottom w:val="none" w:sz="0" w:space="0" w:color="auto"/>
        <w:right w:val="none" w:sz="0" w:space="0" w:color="auto"/>
      </w:divBdr>
      <w:divsChild>
        <w:div w:id="138963167">
          <w:marLeft w:val="0"/>
          <w:marRight w:val="0"/>
          <w:marTop w:val="240"/>
          <w:marBottom w:val="240"/>
          <w:divBdr>
            <w:top w:val="none" w:sz="0" w:space="0" w:color="auto"/>
            <w:left w:val="none" w:sz="0" w:space="0" w:color="auto"/>
            <w:bottom w:val="none" w:sz="0" w:space="0" w:color="auto"/>
            <w:right w:val="none" w:sz="0" w:space="0" w:color="auto"/>
          </w:divBdr>
        </w:div>
        <w:div w:id="1338968411">
          <w:marLeft w:val="0"/>
          <w:marRight w:val="0"/>
          <w:marTop w:val="240"/>
          <w:marBottom w:val="240"/>
          <w:divBdr>
            <w:top w:val="none" w:sz="0" w:space="0" w:color="auto"/>
            <w:left w:val="none" w:sz="0" w:space="0" w:color="auto"/>
            <w:bottom w:val="none" w:sz="0" w:space="0" w:color="auto"/>
            <w:right w:val="none" w:sz="0" w:space="0" w:color="auto"/>
          </w:divBdr>
        </w:div>
        <w:div w:id="1658224024">
          <w:marLeft w:val="0"/>
          <w:marRight w:val="0"/>
          <w:marTop w:val="240"/>
          <w:marBottom w:val="240"/>
          <w:divBdr>
            <w:top w:val="none" w:sz="0" w:space="0" w:color="auto"/>
            <w:left w:val="none" w:sz="0" w:space="0" w:color="auto"/>
            <w:bottom w:val="none" w:sz="0" w:space="0" w:color="auto"/>
            <w:right w:val="none" w:sz="0" w:space="0" w:color="auto"/>
          </w:divBdr>
        </w:div>
        <w:div w:id="2081053876">
          <w:marLeft w:val="0"/>
          <w:marRight w:val="0"/>
          <w:marTop w:val="240"/>
          <w:marBottom w:val="240"/>
          <w:divBdr>
            <w:top w:val="none" w:sz="0" w:space="0" w:color="auto"/>
            <w:left w:val="none" w:sz="0" w:space="0" w:color="auto"/>
            <w:bottom w:val="none" w:sz="0" w:space="0" w:color="auto"/>
            <w:right w:val="none" w:sz="0" w:space="0" w:color="auto"/>
          </w:divBdr>
        </w:div>
      </w:divsChild>
    </w:div>
    <w:div w:id="1651835020">
      <w:bodyDiv w:val="1"/>
      <w:marLeft w:val="0"/>
      <w:marRight w:val="0"/>
      <w:marTop w:val="0"/>
      <w:marBottom w:val="0"/>
      <w:divBdr>
        <w:top w:val="none" w:sz="0" w:space="0" w:color="auto"/>
        <w:left w:val="none" w:sz="0" w:space="0" w:color="auto"/>
        <w:bottom w:val="none" w:sz="0" w:space="0" w:color="auto"/>
        <w:right w:val="none" w:sz="0" w:space="0" w:color="auto"/>
      </w:divBdr>
    </w:div>
    <w:div w:id="1687948480">
      <w:bodyDiv w:val="1"/>
      <w:marLeft w:val="0"/>
      <w:marRight w:val="0"/>
      <w:marTop w:val="0"/>
      <w:marBottom w:val="0"/>
      <w:divBdr>
        <w:top w:val="none" w:sz="0" w:space="0" w:color="auto"/>
        <w:left w:val="none" w:sz="0" w:space="0" w:color="auto"/>
        <w:bottom w:val="none" w:sz="0" w:space="0" w:color="auto"/>
        <w:right w:val="none" w:sz="0" w:space="0" w:color="auto"/>
      </w:divBdr>
    </w:div>
    <w:div w:id="1688628950">
      <w:bodyDiv w:val="1"/>
      <w:marLeft w:val="0"/>
      <w:marRight w:val="0"/>
      <w:marTop w:val="0"/>
      <w:marBottom w:val="0"/>
      <w:divBdr>
        <w:top w:val="none" w:sz="0" w:space="0" w:color="auto"/>
        <w:left w:val="none" w:sz="0" w:space="0" w:color="auto"/>
        <w:bottom w:val="none" w:sz="0" w:space="0" w:color="auto"/>
        <w:right w:val="none" w:sz="0" w:space="0" w:color="auto"/>
      </w:divBdr>
    </w:div>
    <w:div w:id="1798447227">
      <w:bodyDiv w:val="1"/>
      <w:marLeft w:val="0"/>
      <w:marRight w:val="0"/>
      <w:marTop w:val="0"/>
      <w:marBottom w:val="0"/>
      <w:divBdr>
        <w:top w:val="none" w:sz="0" w:space="0" w:color="auto"/>
        <w:left w:val="none" w:sz="0" w:space="0" w:color="auto"/>
        <w:bottom w:val="none" w:sz="0" w:space="0" w:color="auto"/>
        <w:right w:val="none" w:sz="0" w:space="0" w:color="auto"/>
      </w:divBdr>
    </w:div>
    <w:div w:id="1918594982">
      <w:bodyDiv w:val="1"/>
      <w:marLeft w:val="0"/>
      <w:marRight w:val="0"/>
      <w:marTop w:val="0"/>
      <w:marBottom w:val="0"/>
      <w:divBdr>
        <w:top w:val="none" w:sz="0" w:space="0" w:color="auto"/>
        <w:left w:val="none" w:sz="0" w:space="0" w:color="auto"/>
        <w:bottom w:val="none" w:sz="0" w:space="0" w:color="auto"/>
        <w:right w:val="none" w:sz="0" w:space="0" w:color="auto"/>
      </w:divBdr>
      <w:divsChild>
        <w:div w:id="528377871">
          <w:marLeft w:val="0"/>
          <w:marRight w:val="0"/>
          <w:marTop w:val="240"/>
          <w:marBottom w:val="240"/>
          <w:divBdr>
            <w:top w:val="none" w:sz="0" w:space="0" w:color="auto"/>
            <w:left w:val="none" w:sz="0" w:space="0" w:color="auto"/>
            <w:bottom w:val="none" w:sz="0" w:space="0" w:color="auto"/>
            <w:right w:val="none" w:sz="0" w:space="0" w:color="auto"/>
          </w:divBdr>
        </w:div>
        <w:div w:id="922378830">
          <w:marLeft w:val="0"/>
          <w:marRight w:val="0"/>
          <w:marTop w:val="240"/>
          <w:marBottom w:val="240"/>
          <w:divBdr>
            <w:top w:val="none" w:sz="0" w:space="0" w:color="auto"/>
            <w:left w:val="none" w:sz="0" w:space="0" w:color="auto"/>
            <w:bottom w:val="none" w:sz="0" w:space="0" w:color="auto"/>
            <w:right w:val="none" w:sz="0" w:space="0" w:color="auto"/>
          </w:divBdr>
        </w:div>
        <w:div w:id="1814442844">
          <w:marLeft w:val="0"/>
          <w:marRight w:val="0"/>
          <w:marTop w:val="240"/>
          <w:marBottom w:val="240"/>
          <w:divBdr>
            <w:top w:val="none" w:sz="0" w:space="0" w:color="auto"/>
            <w:left w:val="none" w:sz="0" w:space="0" w:color="auto"/>
            <w:bottom w:val="none" w:sz="0" w:space="0" w:color="auto"/>
            <w:right w:val="none" w:sz="0" w:space="0" w:color="auto"/>
          </w:divBdr>
        </w:div>
        <w:div w:id="1965652573">
          <w:marLeft w:val="0"/>
          <w:marRight w:val="0"/>
          <w:marTop w:val="240"/>
          <w:marBottom w:val="240"/>
          <w:divBdr>
            <w:top w:val="none" w:sz="0" w:space="0" w:color="auto"/>
            <w:left w:val="none" w:sz="0" w:space="0" w:color="auto"/>
            <w:bottom w:val="none" w:sz="0" w:space="0" w:color="auto"/>
            <w:right w:val="none" w:sz="0" w:space="0" w:color="auto"/>
          </w:divBdr>
        </w:div>
      </w:divsChild>
    </w:div>
    <w:div w:id="1957642495">
      <w:bodyDiv w:val="1"/>
      <w:marLeft w:val="0"/>
      <w:marRight w:val="0"/>
      <w:marTop w:val="0"/>
      <w:marBottom w:val="0"/>
      <w:divBdr>
        <w:top w:val="none" w:sz="0" w:space="0" w:color="auto"/>
        <w:left w:val="none" w:sz="0" w:space="0" w:color="auto"/>
        <w:bottom w:val="none" w:sz="0" w:space="0" w:color="auto"/>
        <w:right w:val="none" w:sz="0" w:space="0" w:color="auto"/>
      </w:divBdr>
    </w:div>
    <w:div w:id="2011447534">
      <w:bodyDiv w:val="1"/>
      <w:marLeft w:val="0"/>
      <w:marRight w:val="0"/>
      <w:marTop w:val="0"/>
      <w:marBottom w:val="0"/>
      <w:divBdr>
        <w:top w:val="none" w:sz="0" w:space="0" w:color="auto"/>
        <w:left w:val="none" w:sz="0" w:space="0" w:color="auto"/>
        <w:bottom w:val="none" w:sz="0" w:space="0" w:color="auto"/>
        <w:right w:val="none" w:sz="0" w:space="0" w:color="auto"/>
      </w:divBdr>
    </w:div>
    <w:div w:id="2020229213">
      <w:bodyDiv w:val="1"/>
      <w:marLeft w:val="0"/>
      <w:marRight w:val="0"/>
      <w:marTop w:val="0"/>
      <w:marBottom w:val="0"/>
      <w:divBdr>
        <w:top w:val="none" w:sz="0" w:space="0" w:color="auto"/>
        <w:left w:val="none" w:sz="0" w:space="0" w:color="auto"/>
        <w:bottom w:val="none" w:sz="0" w:space="0" w:color="auto"/>
        <w:right w:val="none" w:sz="0" w:space="0" w:color="auto"/>
      </w:divBdr>
    </w:div>
    <w:div w:id="2039354896">
      <w:bodyDiv w:val="1"/>
      <w:marLeft w:val="0"/>
      <w:marRight w:val="0"/>
      <w:marTop w:val="0"/>
      <w:marBottom w:val="0"/>
      <w:divBdr>
        <w:top w:val="none" w:sz="0" w:space="0" w:color="auto"/>
        <w:left w:val="none" w:sz="0" w:space="0" w:color="auto"/>
        <w:bottom w:val="none" w:sz="0" w:space="0" w:color="auto"/>
        <w:right w:val="none" w:sz="0" w:space="0" w:color="auto"/>
      </w:divBdr>
    </w:div>
    <w:div w:id="2057243006">
      <w:bodyDiv w:val="1"/>
      <w:marLeft w:val="0"/>
      <w:marRight w:val="0"/>
      <w:marTop w:val="0"/>
      <w:marBottom w:val="0"/>
      <w:divBdr>
        <w:top w:val="none" w:sz="0" w:space="0" w:color="auto"/>
        <w:left w:val="none" w:sz="0" w:space="0" w:color="auto"/>
        <w:bottom w:val="none" w:sz="0" w:space="0" w:color="auto"/>
        <w:right w:val="none" w:sz="0" w:space="0" w:color="auto"/>
      </w:divBdr>
      <w:divsChild>
        <w:div w:id="883247859">
          <w:marLeft w:val="0"/>
          <w:marRight w:val="0"/>
          <w:marTop w:val="240"/>
          <w:marBottom w:val="240"/>
          <w:divBdr>
            <w:top w:val="none" w:sz="0" w:space="0" w:color="auto"/>
            <w:left w:val="none" w:sz="0" w:space="0" w:color="auto"/>
            <w:bottom w:val="none" w:sz="0" w:space="0" w:color="auto"/>
            <w:right w:val="none" w:sz="0" w:space="0" w:color="auto"/>
          </w:divBdr>
          <w:divsChild>
            <w:div w:id="2108041847">
              <w:marLeft w:val="0"/>
              <w:marRight w:val="0"/>
              <w:marTop w:val="0"/>
              <w:marBottom w:val="0"/>
              <w:divBdr>
                <w:top w:val="none" w:sz="0" w:space="0" w:color="auto"/>
                <w:left w:val="none" w:sz="0" w:space="0" w:color="auto"/>
                <w:bottom w:val="none" w:sz="0" w:space="0" w:color="auto"/>
                <w:right w:val="none" w:sz="0" w:space="0" w:color="auto"/>
              </w:divBdr>
            </w:div>
          </w:divsChild>
        </w:div>
        <w:div w:id="2102988257">
          <w:marLeft w:val="0"/>
          <w:marRight w:val="0"/>
          <w:marTop w:val="240"/>
          <w:marBottom w:val="240"/>
          <w:divBdr>
            <w:top w:val="none" w:sz="0" w:space="0" w:color="auto"/>
            <w:left w:val="none" w:sz="0" w:space="0" w:color="auto"/>
            <w:bottom w:val="none" w:sz="0" w:space="0" w:color="auto"/>
            <w:right w:val="none" w:sz="0" w:space="0" w:color="auto"/>
          </w:divBdr>
          <w:divsChild>
            <w:div w:id="2097555759">
              <w:marLeft w:val="0"/>
              <w:marRight w:val="0"/>
              <w:marTop w:val="240"/>
              <w:marBottom w:val="240"/>
              <w:divBdr>
                <w:top w:val="none" w:sz="0" w:space="0" w:color="auto"/>
                <w:left w:val="none" w:sz="0" w:space="0" w:color="auto"/>
                <w:bottom w:val="none" w:sz="0" w:space="0" w:color="auto"/>
                <w:right w:val="none" w:sz="0" w:space="0" w:color="auto"/>
              </w:divBdr>
            </w:div>
          </w:divsChild>
        </w:div>
        <w:div w:id="2105302962">
          <w:marLeft w:val="0"/>
          <w:marRight w:val="0"/>
          <w:marTop w:val="240"/>
          <w:marBottom w:val="240"/>
          <w:divBdr>
            <w:top w:val="none" w:sz="0" w:space="0" w:color="auto"/>
            <w:left w:val="none" w:sz="0" w:space="0" w:color="auto"/>
            <w:bottom w:val="none" w:sz="0" w:space="0" w:color="auto"/>
            <w:right w:val="none" w:sz="0" w:space="0" w:color="auto"/>
          </w:divBdr>
        </w:div>
        <w:div w:id="2111851415">
          <w:marLeft w:val="0"/>
          <w:marRight w:val="0"/>
          <w:marTop w:val="240"/>
          <w:marBottom w:val="240"/>
          <w:divBdr>
            <w:top w:val="none" w:sz="0" w:space="0" w:color="auto"/>
            <w:left w:val="none" w:sz="0" w:space="0" w:color="auto"/>
            <w:bottom w:val="none" w:sz="0" w:space="0" w:color="auto"/>
            <w:right w:val="none" w:sz="0" w:space="0" w:color="auto"/>
          </w:divBdr>
          <w:divsChild>
            <w:div w:id="147298743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88503142">
      <w:bodyDiv w:val="1"/>
      <w:marLeft w:val="0"/>
      <w:marRight w:val="0"/>
      <w:marTop w:val="0"/>
      <w:marBottom w:val="0"/>
      <w:divBdr>
        <w:top w:val="none" w:sz="0" w:space="0" w:color="auto"/>
        <w:left w:val="none" w:sz="0" w:space="0" w:color="auto"/>
        <w:bottom w:val="none" w:sz="0" w:space="0" w:color="auto"/>
        <w:right w:val="none" w:sz="0" w:space="0" w:color="auto"/>
      </w:divBdr>
    </w:div>
    <w:div w:id="2105685426">
      <w:bodyDiv w:val="1"/>
      <w:marLeft w:val="0"/>
      <w:marRight w:val="0"/>
      <w:marTop w:val="0"/>
      <w:marBottom w:val="0"/>
      <w:divBdr>
        <w:top w:val="none" w:sz="0" w:space="0" w:color="auto"/>
        <w:left w:val="none" w:sz="0" w:space="0" w:color="auto"/>
        <w:bottom w:val="none" w:sz="0" w:space="0" w:color="auto"/>
        <w:right w:val="none" w:sz="0" w:space="0" w:color="auto"/>
      </w:divBdr>
    </w:div>
    <w:div w:id="211544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BE4ADB9-550E-443C-8D8F-66464E3F4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7</Pages>
  <Words>1172</Words>
  <Characters>7022</Characters>
  <Application>Microsoft Office Word</Application>
  <DocSecurity>0</DocSecurity>
  <Lines>187</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puter</dc:creator>
  <cp:lastModifiedBy>Admin</cp:lastModifiedBy>
  <cp:revision>4</cp:revision>
  <cp:lastPrinted>2016-07-21T09:30:00Z</cp:lastPrinted>
  <dcterms:created xsi:type="dcterms:W3CDTF">2024-06-13T13:40:00Z</dcterms:created>
  <dcterms:modified xsi:type="dcterms:W3CDTF">2024-06-1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32c5b6572714c290299e1ece32089bd1e92069accfee89f70033652d722f61</vt:lpwstr>
  </property>
</Properties>
</file>